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13806" w14:textId="77777777" w:rsidR="00E37E84" w:rsidRDefault="00E37E84" w:rsidP="006B77F4"/>
    <w:p w14:paraId="4A050C7A" w14:textId="77777777" w:rsidR="00057433" w:rsidRDefault="00057433"/>
    <w:p w14:paraId="5DDC781C" w14:textId="77777777" w:rsidR="00057433" w:rsidRDefault="00057433"/>
    <w:p w14:paraId="7BB7FF35" w14:textId="77777777" w:rsidR="00057433" w:rsidRDefault="00057433"/>
    <w:p w14:paraId="4A4E11D6" w14:textId="77777777" w:rsidR="00057433" w:rsidRDefault="00057433"/>
    <w:p w14:paraId="4D5D073E" w14:textId="77777777" w:rsidR="00057433" w:rsidRDefault="00057433"/>
    <w:p w14:paraId="5FB93FB5" w14:textId="77777777" w:rsidR="00057433" w:rsidRDefault="00057433"/>
    <w:p w14:paraId="56800EC6" w14:textId="77777777" w:rsidR="00057433" w:rsidRDefault="00057433"/>
    <w:p w14:paraId="1F14D885" w14:textId="77777777" w:rsidR="00057433" w:rsidRDefault="00057433" w:rsidP="00057433">
      <w:pPr>
        <w:widowControl w:val="0"/>
        <w:spacing w:after="0" w:line="240" w:lineRule="auto"/>
        <w:jc w:val="center"/>
        <w:rPr>
          <w:b/>
          <w:bCs/>
          <w:color w:val="595959" w:themeColor="text1" w:themeTint="A6"/>
          <w:sz w:val="52"/>
          <w:szCs w:val="52"/>
        </w:rPr>
      </w:pPr>
      <w:r w:rsidRPr="00D90445">
        <w:rPr>
          <w:b/>
          <w:bCs/>
          <w:color w:val="595959" w:themeColor="text1" w:themeTint="A6"/>
          <w:sz w:val="52"/>
          <w:szCs w:val="52"/>
        </w:rPr>
        <w:t xml:space="preserve">The </w:t>
      </w:r>
      <w:r w:rsidRPr="00522231">
        <w:rPr>
          <w:b/>
          <w:bCs/>
          <w:color w:val="C00000"/>
          <w:sz w:val="52"/>
          <w:szCs w:val="52"/>
        </w:rPr>
        <w:t>A</w:t>
      </w:r>
      <w:r w:rsidRPr="00D90445">
        <w:rPr>
          <w:b/>
          <w:bCs/>
          <w:color w:val="595959" w:themeColor="text1" w:themeTint="A6"/>
          <w:sz w:val="52"/>
          <w:szCs w:val="52"/>
        </w:rPr>
        <w:t xml:space="preserve">daptive </w:t>
      </w:r>
      <w:r w:rsidRPr="00522231">
        <w:rPr>
          <w:b/>
          <w:bCs/>
          <w:color w:val="C00000"/>
          <w:sz w:val="52"/>
          <w:szCs w:val="52"/>
        </w:rPr>
        <w:t>A</w:t>
      </w:r>
      <w:r w:rsidRPr="00D90445">
        <w:rPr>
          <w:b/>
          <w:bCs/>
          <w:color w:val="595959" w:themeColor="text1" w:themeTint="A6"/>
          <w:sz w:val="52"/>
          <w:szCs w:val="52"/>
        </w:rPr>
        <w:t xml:space="preserve">nxiety </w:t>
      </w:r>
      <w:r w:rsidRPr="00522231">
        <w:rPr>
          <w:b/>
          <w:bCs/>
          <w:color w:val="C00000"/>
          <w:sz w:val="52"/>
          <w:szCs w:val="52"/>
        </w:rPr>
        <w:t>T</w:t>
      </w:r>
      <w:r w:rsidRPr="00D90445">
        <w:rPr>
          <w:b/>
          <w:bCs/>
          <w:color w:val="595959" w:themeColor="text1" w:themeTint="A6"/>
          <w:sz w:val="52"/>
          <w:szCs w:val="52"/>
        </w:rPr>
        <w:t>herapy Program</w:t>
      </w:r>
      <w:r>
        <w:rPr>
          <w:b/>
          <w:bCs/>
          <w:color w:val="595959" w:themeColor="text1" w:themeTint="A6"/>
          <w:sz w:val="52"/>
          <w:szCs w:val="52"/>
        </w:rPr>
        <w:t xml:space="preserve"> </w:t>
      </w:r>
      <w:r w:rsidRPr="003B60B3">
        <w:rPr>
          <w:b/>
          <w:bCs/>
          <w:i/>
          <w:iCs/>
          <w:color w:val="C00000"/>
          <w:sz w:val="52"/>
          <w:szCs w:val="52"/>
        </w:rPr>
        <w:t>(AAT)</w:t>
      </w:r>
    </w:p>
    <w:p w14:paraId="7DC335A9" w14:textId="77777777" w:rsidR="00057433" w:rsidRPr="0093127E" w:rsidRDefault="00057433" w:rsidP="00057433">
      <w:pPr>
        <w:widowControl w:val="0"/>
        <w:spacing w:after="0" w:line="240" w:lineRule="auto"/>
        <w:jc w:val="center"/>
        <w:rPr>
          <w:b/>
          <w:bCs/>
          <w:color w:val="595959" w:themeColor="text1" w:themeTint="A6"/>
          <w:sz w:val="24"/>
          <w:szCs w:val="24"/>
        </w:rPr>
      </w:pPr>
      <w:r w:rsidRPr="00D90445">
        <w:rPr>
          <w:b/>
          <w:bCs/>
          <w:color w:val="595959" w:themeColor="text1" w:themeTint="A6"/>
          <w:sz w:val="24"/>
          <w:szCs w:val="24"/>
        </w:rPr>
        <w:t>An Anxiety Treatment Approach That Empowers Through Skill Development</w:t>
      </w:r>
    </w:p>
    <w:p w14:paraId="44EEA24F" w14:textId="77777777" w:rsidR="00057433" w:rsidRPr="00D35236" w:rsidRDefault="00057433" w:rsidP="00057433">
      <w:pPr>
        <w:widowControl w:val="0"/>
        <w:spacing w:after="0" w:line="240" w:lineRule="auto"/>
        <w:jc w:val="center"/>
        <w:rPr>
          <w:rFonts w:ascii="Calibri Light" w:hAnsi="Calibri Light" w:cs="Calibri Light"/>
          <w:color w:val="595959" w:themeColor="text1" w:themeTint="A6"/>
          <w:sz w:val="20"/>
          <w:szCs w:val="20"/>
        </w:rPr>
      </w:pPr>
      <w:r w:rsidRPr="00D35236">
        <w:rPr>
          <w:rFonts w:ascii="Calibri Light" w:hAnsi="Calibri Light" w:cs="Calibri Light"/>
          <w:color w:val="595959" w:themeColor="text1" w:themeTint="A6"/>
          <w:sz w:val="20"/>
          <w:szCs w:val="20"/>
        </w:rPr>
        <w:t>The AAT is an advanced CBT anxiety treatment program that focuses on helping clients to confidently and skillfully adapt to the experience of anxiety rather than chase an endless cycle of anxiety symptom relief.</w:t>
      </w:r>
    </w:p>
    <w:p w14:paraId="11D58BBE" w14:textId="77777777" w:rsidR="00057433" w:rsidRPr="00D90445" w:rsidRDefault="00057433" w:rsidP="00057433">
      <w:pPr>
        <w:widowControl w:val="0"/>
        <w:spacing w:after="0" w:line="240" w:lineRule="auto"/>
        <w:jc w:val="center"/>
        <w:rPr>
          <w:rFonts w:asciiTheme="majorHAnsi" w:hAnsiTheme="majorHAnsi" w:cstheme="majorHAnsi"/>
          <w:color w:val="595959" w:themeColor="text1" w:themeTint="A6"/>
          <w:sz w:val="20"/>
          <w:szCs w:val="20"/>
        </w:rPr>
      </w:pPr>
      <w:r w:rsidRPr="00D90445">
        <w:rPr>
          <w:b/>
          <w:bCs/>
          <w:noProof/>
          <w:color w:val="595959" w:themeColor="text1" w:themeTint="A6"/>
          <w:sz w:val="32"/>
          <w:szCs w:val="32"/>
        </w:rPr>
        <mc:AlternateContent>
          <mc:Choice Requires="wps">
            <w:drawing>
              <wp:anchor distT="0" distB="0" distL="114300" distR="114300" simplePos="0" relativeHeight="251659264" behindDoc="0" locked="0" layoutInCell="1" allowOverlap="1" wp14:anchorId="386563E4" wp14:editId="24B600B0">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ln>
                          <a:solidFill>
                            <a:schemeClr val="bg2">
                              <a:lumMod val="50000"/>
                            </a:schemeClr>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3383439"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" strokecolor="#737373 [1614]" strokeweight="1.5pt">
                <v:stroke joinstyle="miter"/>
              </v:line>
            </w:pict>
          </mc:Fallback>
        </mc:AlternateContent>
      </w:r>
    </w:p>
    <w:p w14:paraId="485E9FBC" w14:textId="77777777" w:rsidR="00057433" w:rsidRPr="00D90445" w:rsidRDefault="00057433" w:rsidP="00057433">
      <w:pPr>
        <w:widowControl w:val="0"/>
        <w:spacing w:after="0" w:line="240" w:lineRule="auto"/>
        <w:jc w:val="center"/>
        <w:rPr>
          <w:b/>
          <w:bCs/>
          <w:color w:val="595959" w:themeColor="text1" w:themeTint="A6"/>
          <w:sz w:val="32"/>
          <w:szCs w:val="32"/>
        </w:rPr>
      </w:pPr>
    </w:p>
    <w:p w14:paraId="7122D379" w14:textId="77777777" w:rsidR="00057433" w:rsidRPr="00D90445" w:rsidRDefault="00057433" w:rsidP="00057433">
      <w:pPr>
        <w:widowControl w:val="0"/>
        <w:spacing w:after="0" w:line="240" w:lineRule="auto"/>
        <w:jc w:val="center"/>
        <w:rPr>
          <w:b/>
          <w:bCs/>
          <w:color w:val="595959" w:themeColor="text1" w:themeTint="A6"/>
          <w:sz w:val="36"/>
          <w:szCs w:val="36"/>
        </w:rPr>
      </w:pPr>
    </w:p>
    <w:p w14:paraId="6017C38A" w14:textId="77777777" w:rsidR="00057433" w:rsidRPr="00D90445" w:rsidRDefault="00057433" w:rsidP="00057433">
      <w:pPr>
        <w:widowControl w:val="0"/>
        <w:spacing w:after="0" w:line="240" w:lineRule="auto"/>
        <w:jc w:val="center"/>
        <w:rPr>
          <w:b/>
          <w:bCs/>
          <w:color w:val="595959" w:themeColor="text1" w:themeTint="A6"/>
          <w:sz w:val="36"/>
          <w:szCs w:val="36"/>
        </w:rPr>
      </w:pPr>
    </w:p>
    <w:p w14:paraId="0AB56545" w14:textId="77777777" w:rsidR="00057433" w:rsidRPr="00D90445" w:rsidRDefault="00057433" w:rsidP="00057433">
      <w:pPr>
        <w:widowControl w:val="0"/>
        <w:spacing w:after="0" w:line="240" w:lineRule="auto"/>
        <w:rPr>
          <w:rFonts w:cs="Times New Roman"/>
          <w:b/>
          <w:bCs/>
          <w:color w:val="595959" w:themeColor="text1" w:themeTint="A6"/>
          <w:sz w:val="48"/>
          <w:szCs w:val="48"/>
        </w:rPr>
      </w:pPr>
    </w:p>
    <w:p w14:paraId="6BFABD43" w14:textId="77777777" w:rsidR="00057433" w:rsidRPr="00D90445" w:rsidRDefault="00057433" w:rsidP="00057433">
      <w:pPr>
        <w:widowControl w:val="0"/>
        <w:spacing w:after="0" w:line="240" w:lineRule="auto"/>
        <w:rPr>
          <w:rFonts w:cs="Times New Roman"/>
          <w:b/>
          <w:bCs/>
          <w:color w:val="595959" w:themeColor="text1" w:themeTint="A6"/>
          <w:sz w:val="48"/>
          <w:szCs w:val="48"/>
        </w:rPr>
      </w:pPr>
    </w:p>
    <w:p w14:paraId="0D3BB232" w14:textId="77777777" w:rsidR="00057433" w:rsidRPr="00D90445" w:rsidRDefault="00057433" w:rsidP="00057433">
      <w:pPr>
        <w:widowControl w:val="0"/>
        <w:spacing w:after="0" w:line="240" w:lineRule="auto"/>
        <w:rPr>
          <w:rFonts w:cs="Times New Roman"/>
          <w:b/>
          <w:bCs/>
          <w:color w:val="595959" w:themeColor="text1" w:themeTint="A6"/>
          <w:sz w:val="48"/>
          <w:szCs w:val="48"/>
        </w:rPr>
      </w:pPr>
    </w:p>
    <w:p w14:paraId="462FEF92" w14:textId="4011814C" w:rsidR="00057433" w:rsidRPr="00D90445" w:rsidRDefault="00057433" w:rsidP="00057433">
      <w:pPr>
        <w:widowControl w:val="0"/>
        <w:spacing w:after="0" w:line="240" w:lineRule="auto"/>
        <w:rPr>
          <w:rFonts w:cs="Times New Roman"/>
          <w:b/>
          <w:bCs/>
          <w:i/>
          <w:iCs/>
          <w:color w:val="595959" w:themeColor="text1" w:themeTint="A6"/>
          <w:sz w:val="48"/>
          <w:szCs w:val="48"/>
        </w:rPr>
      </w:pPr>
      <w:r w:rsidRPr="00D90445">
        <w:rPr>
          <w:rFonts w:cs="Times New Roman"/>
          <w:b/>
          <w:bCs/>
          <w:i/>
          <w:iCs/>
          <w:color w:val="595959" w:themeColor="text1" w:themeTint="A6"/>
          <w:sz w:val="48"/>
          <w:szCs w:val="48"/>
        </w:rPr>
        <w:t xml:space="preserve">Stage </w:t>
      </w:r>
      <w:r w:rsidR="009E666D">
        <w:rPr>
          <w:rFonts w:cs="Times New Roman"/>
          <w:b/>
          <w:bCs/>
          <w:i/>
          <w:iCs/>
          <w:color w:val="595959" w:themeColor="text1" w:themeTint="A6"/>
          <w:sz w:val="48"/>
          <w:szCs w:val="48"/>
        </w:rPr>
        <w:t>2</w:t>
      </w:r>
      <w:r w:rsidRPr="00D90445">
        <w:rPr>
          <w:rFonts w:cs="Times New Roman"/>
          <w:b/>
          <w:bCs/>
          <w:i/>
          <w:iCs/>
          <w:color w:val="595959" w:themeColor="text1" w:themeTint="A6"/>
          <w:sz w:val="48"/>
          <w:szCs w:val="48"/>
        </w:rPr>
        <w:t xml:space="preserve">: </w:t>
      </w:r>
      <w:r>
        <w:rPr>
          <w:rFonts w:cs="Times New Roman"/>
          <w:b/>
          <w:bCs/>
          <w:i/>
          <w:iCs/>
          <w:color w:val="595959" w:themeColor="text1" w:themeTint="A6"/>
          <w:sz w:val="48"/>
          <w:szCs w:val="48"/>
        </w:rPr>
        <w:t>T</w:t>
      </w:r>
      <w:r w:rsidR="00924B24">
        <w:rPr>
          <w:rFonts w:cs="Times New Roman"/>
          <w:b/>
          <w:bCs/>
          <w:i/>
          <w:iCs/>
          <w:color w:val="595959" w:themeColor="text1" w:themeTint="A6"/>
          <w:sz w:val="48"/>
          <w:szCs w:val="48"/>
        </w:rPr>
        <w:t xml:space="preserve">racking </w:t>
      </w:r>
      <w:r w:rsidR="00582F4F">
        <w:rPr>
          <w:rFonts w:cs="Times New Roman"/>
          <w:b/>
          <w:bCs/>
          <w:i/>
          <w:iCs/>
          <w:color w:val="595959" w:themeColor="text1" w:themeTint="A6"/>
          <w:sz w:val="48"/>
          <w:szCs w:val="48"/>
        </w:rPr>
        <w:t xml:space="preserve">Maladaptive Behaviors </w:t>
      </w:r>
      <w:r w:rsidR="00264445">
        <w:rPr>
          <w:rFonts w:cs="Times New Roman"/>
          <w:b/>
          <w:bCs/>
          <w:i/>
          <w:iCs/>
          <w:color w:val="595959" w:themeColor="text1" w:themeTint="A6"/>
          <w:sz w:val="48"/>
          <w:szCs w:val="48"/>
        </w:rPr>
        <w:t>for Exposure</w:t>
      </w:r>
    </w:p>
    <w:p w14:paraId="380691DA" w14:textId="7674EDC0" w:rsidR="00057433" w:rsidRPr="00D90445" w:rsidRDefault="00057433" w:rsidP="00057433">
      <w:pPr>
        <w:widowControl w:val="0"/>
        <w:spacing w:after="0" w:line="240" w:lineRule="auto"/>
        <w:rPr>
          <w:b/>
          <w:bCs/>
          <w:color w:val="595959" w:themeColor="text1" w:themeTint="A6"/>
          <w:sz w:val="36"/>
          <w:szCs w:val="36"/>
        </w:rPr>
      </w:pPr>
      <w:r w:rsidRPr="00D90445">
        <w:rPr>
          <w:rFonts w:cs="Times New Roman"/>
          <w:b/>
          <w:bCs/>
          <w:color w:val="C00000"/>
          <w:sz w:val="44"/>
          <w:szCs w:val="44"/>
        </w:rPr>
        <w:t>M</w:t>
      </w:r>
      <w:r w:rsidRPr="00D90445">
        <w:rPr>
          <w:rFonts w:cs="Times New Roman"/>
          <w:color w:val="595959" w:themeColor="text1" w:themeTint="A6"/>
          <w:sz w:val="28"/>
          <w:szCs w:val="28"/>
        </w:rPr>
        <w:t xml:space="preserve">odule </w:t>
      </w:r>
      <w:r w:rsidR="004C4C52">
        <w:rPr>
          <w:rFonts w:cs="Times New Roman"/>
          <w:color w:val="595959" w:themeColor="text1" w:themeTint="A6"/>
          <w:sz w:val="28"/>
          <w:szCs w:val="28"/>
        </w:rPr>
        <w:t>5</w:t>
      </w:r>
      <w:r w:rsidRPr="00D90445">
        <w:rPr>
          <w:rFonts w:cs="Times New Roman"/>
          <w:color w:val="595959" w:themeColor="text1" w:themeTint="A6"/>
          <w:sz w:val="28"/>
          <w:szCs w:val="28"/>
        </w:rPr>
        <w:t xml:space="preserve">: </w:t>
      </w:r>
      <w:r w:rsidR="007523F3">
        <w:rPr>
          <w:rFonts w:cs="Times New Roman"/>
          <w:b/>
          <w:bCs/>
          <w:color w:val="C00000"/>
          <w:sz w:val="44"/>
          <w:szCs w:val="44"/>
        </w:rPr>
        <w:t>T</w:t>
      </w:r>
      <w:r w:rsidR="007523F3">
        <w:rPr>
          <w:rFonts w:cs="Times New Roman"/>
          <w:color w:val="595959" w:themeColor="text1" w:themeTint="A6"/>
          <w:sz w:val="28"/>
          <w:szCs w:val="28"/>
        </w:rPr>
        <w:t>racking Avoidance</w:t>
      </w:r>
      <w:r w:rsidR="00EE5F4D">
        <w:rPr>
          <w:rFonts w:cs="Times New Roman"/>
          <w:color w:val="595959" w:themeColor="text1" w:themeTint="A6"/>
          <w:sz w:val="28"/>
          <w:szCs w:val="28"/>
        </w:rPr>
        <w:t xml:space="preserve"> &amp; Safety Behaviors</w:t>
      </w:r>
      <w:r>
        <w:rPr>
          <w:rFonts w:cs="Times New Roman"/>
          <w:color w:val="595959" w:themeColor="text1" w:themeTint="A6"/>
          <w:sz w:val="28"/>
          <w:szCs w:val="28"/>
        </w:rPr>
        <w:t xml:space="preserve"> – </w:t>
      </w:r>
      <w:r w:rsidRPr="00263AAD">
        <w:rPr>
          <w:rFonts w:cs="Times New Roman"/>
          <w:color w:val="595959" w:themeColor="text1" w:themeTint="A6"/>
          <w:sz w:val="20"/>
          <w:szCs w:val="20"/>
        </w:rPr>
        <w:t>(</w:t>
      </w:r>
      <w:r>
        <w:rPr>
          <w:rFonts w:cs="Times New Roman"/>
          <w:color w:val="595959" w:themeColor="text1" w:themeTint="A6"/>
          <w:sz w:val="20"/>
          <w:szCs w:val="20"/>
        </w:rPr>
        <w:t>Between Session Homework</w:t>
      </w:r>
      <w:r w:rsidRPr="00263AAD">
        <w:rPr>
          <w:rFonts w:cs="Times New Roman"/>
          <w:color w:val="595959" w:themeColor="text1" w:themeTint="A6"/>
          <w:sz w:val="20"/>
          <w:szCs w:val="20"/>
        </w:rPr>
        <w:t>)</w:t>
      </w:r>
    </w:p>
    <w:p w14:paraId="6F161B8E" w14:textId="77777777" w:rsidR="00057433" w:rsidRDefault="00057433" w:rsidP="00057433">
      <w:pPr>
        <w:widowControl w:val="0"/>
        <w:jc w:val="center"/>
        <w:rPr>
          <w:b/>
          <w:sz w:val="24"/>
          <w:szCs w:val="24"/>
        </w:rPr>
      </w:pPr>
    </w:p>
    <w:p w14:paraId="3E2BFBBD" w14:textId="77777777" w:rsidR="00057433" w:rsidRDefault="00057433" w:rsidP="00057433">
      <w:pPr>
        <w:widowControl w:val="0"/>
        <w:rPr>
          <w:b/>
          <w:sz w:val="24"/>
          <w:szCs w:val="24"/>
        </w:rPr>
      </w:pPr>
    </w:p>
    <w:p w14:paraId="60818E92" w14:textId="77777777" w:rsidR="00057433" w:rsidRDefault="00057433"/>
    <w:p w14:paraId="4906B0DD" w14:textId="77777777" w:rsidR="00176159" w:rsidRDefault="00176159" w:rsidP="00E37E84">
      <w:pPr>
        <w:rPr>
          <w:rFonts w:ascii="Candara" w:hAnsi="Candara"/>
          <w:b/>
          <w:color w:val="C00000"/>
          <w:sz w:val="44"/>
          <w:szCs w:val="44"/>
        </w:rPr>
      </w:pPr>
    </w:p>
    <w:p w14:paraId="630CED92" w14:textId="77777777" w:rsidR="00176159" w:rsidRDefault="00176159" w:rsidP="00E37E84">
      <w:pPr>
        <w:rPr>
          <w:rFonts w:ascii="Candara" w:hAnsi="Candara"/>
          <w:b/>
          <w:color w:val="C00000"/>
          <w:sz w:val="44"/>
          <w:szCs w:val="44"/>
        </w:rPr>
      </w:pPr>
    </w:p>
    <w:p w14:paraId="467DB73F" w14:textId="77777777" w:rsidR="00176159" w:rsidRDefault="00176159" w:rsidP="00E37E84">
      <w:pPr>
        <w:rPr>
          <w:rFonts w:ascii="Candara" w:hAnsi="Candara"/>
          <w:b/>
          <w:color w:val="C00000"/>
          <w:sz w:val="44"/>
          <w:szCs w:val="44"/>
        </w:rPr>
      </w:pPr>
    </w:p>
    <w:p w14:paraId="7A2E7060" w14:textId="77777777" w:rsidR="007523F3" w:rsidRDefault="007523F3" w:rsidP="00E37E84">
      <w:pPr>
        <w:rPr>
          <w:rFonts w:ascii="Candara" w:hAnsi="Candara"/>
          <w:b/>
          <w:color w:val="C00000"/>
          <w:sz w:val="44"/>
          <w:szCs w:val="44"/>
        </w:rPr>
      </w:pPr>
    </w:p>
    <w:p w14:paraId="34FA30BF" w14:textId="7FDFEC3C" w:rsidR="008C34A0" w:rsidRDefault="00BA53DB" w:rsidP="008C34A0">
      <w:pPr>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sidR="00582DAC" w:rsidRPr="00D93874">
        <w:rPr>
          <w:rFonts w:ascii="Candara" w:hAnsi="Candara"/>
          <w:b/>
          <w:color w:val="595959" w:themeColor="text1" w:themeTint="A6"/>
          <w:sz w:val="26"/>
          <w:szCs w:val="26"/>
        </w:rPr>
        <w:t xml:space="preserve">  </w:t>
      </w:r>
      <w:r w:rsidR="00F445F6" w:rsidRPr="00D62739">
        <w:rPr>
          <w:rFonts w:ascii="Candara" w:hAnsi="Candara"/>
          <w:b/>
          <w:color w:val="C00000"/>
          <w:sz w:val="44"/>
          <w:szCs w:val="44"/>
        </w:rPr>
        <w:t>T</w:t>
      </w:r>
      <w:r w:rsidR="00F445F6" w:rsidRPr="00D62739">
        <w:rPr>
          <w:rFonts w:ascii="Candara" w:hAnsi="Candara"/>
          <w:b/>
          <w:color w:val="595959" w:themeColor="text1" w:themeTint="A6"/>
          <w:sz w:val="28"/>
          <w:szCs w:val="28"/>
        </w:rPr>
        <w:t>herapy</w:t>
      </w:r>
      <w:r w:rsidR="00F445F6" w:rsidRPr="00D62739">
        <w:rPr>
          <w:rFonts w:ascii="Candara" w:hAnsi="Candara"/>
          <w:b/>
          <w:color w:val="595959" w:themeColor="text1" w:themeTint="A6"/>
          <w:sz w:val="36"/>
          <w:szCs w:val="36"/>
        </w:rPr>
        <w:t xml:space="preserve"> </w:t>
      </w:r>
      <w:r w:rsidR="00F445F6" w:rsidRPr="00D62739">
        <w:rPr>
          <w:rFonts w:ascii="Candara" w:hAnsi="Candara"/>
          <w:b/>
          <w:color w:val="595959" w:themeColor="text1" w:themeTint="A6"/>
          <w:sz w:val="28"/>
          <w:szCs w:val="28"/>
        </w:rPr>
        <w:t>Session</w:t>
      </w:r>
      <w:r w:rsidR="00F445F6">
        <w:rPr>
          <w:rFonts w:ascii="Candara" w:hAnsi="Candara"/>
          <w:b/>
          <w:color w:val="595959" w:themeColor="text1" w:themeTint="A6"/>
          <w:sz w:val="28"/>
          <w:szCs w:val="28"/>
        </w:rPr>
        <w:t xml:space="preserve"> Activity</w:t>
      </w:r>
      <w:r w:rsidR="00F445F6" w:rsidRPr="00D62739">
        <w:rPr>
          <w:rFonts w:ascii="Candara" w:hAnsi="Candara"/>
          <w:b/>
          <w:color w:val="595959" w:themeColor="text1" w:themeTint="A6"/>
          <w:sz w:val="28"/>
          <w:szCs w:val="28"/>
        </w:rPr>
        <w:t xml:space="preserve">    </w:t>
      </w:r>
    </w:p>
    <w:p w14:paraId="31084C2A" w14:textId="5D58DBEE" w:rsidR="00582DAC" w:rsidRPr="008C34A0" w:rsidRDefault="00F445F6" w:rsidP="008C34A0">
      <w:pPr>
        <w:spacing w:after="0" w:line="240" w:lineRule="auto"/>
        <w:rPr>
          <w:rFonts w:ascii="Candara" w:hAnsi="Candara"/>
          <w:b/>
          <w:color w:val="595959" w:themeColor="text1" w:themeTint="A6"/>
          <w:sz w:val="28"/>
          <w:szCs w:val="28"/>
        </w:rPr>
      </w:pPr>
      <w:r w:rsidRPr="00D62739">
        <w:rPr>
          <w:rFonts w:ascii="Candara" w:hAnsi="Candara"/>
          <w:b/>
          <w:color w:val="595959" w:themeColor="text1" w:themeTint="A6"/>
          <w:sz w:val="28"/>
          <w:szCs w:val="28"/>
        </w:rPr>
        <w:t xml:space="preserve">           </w:t>
      </w:r>
    </w:p>
    <w:p w14:paraId="306E5EE2" w14:textId="1BA9F7D4" w:rsidR="00E37E84" w:rsidRDefault="00E37E84" w:rsidP="00E37E84">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6B798F">
        <w:rPr>
          <w:rFonts w:ascii="Candara" w:eastAsia="Helvetica Neue" w:hAnsi="Candara" w:cstheme="majorHAnsi"/>
          <w:b/>
          <w:color w:val="C00000"/>
          <w:sz w:val="24"/>
          <w:szCs w:val="24"/>
        </w:rPr>
        <w:t>A:</w:t>
      </w:r>
      <w:r w:rsidRPr="006B798F">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6B798F">
        <w:rPr>
          <w:rFonts w:ascii="Candara" w:eastAsia="Helvetica Neue" w:hAnsi="Candara" w:cstheme="majorHAnsi"/>
          <w:b/>
          <w:color w:val="C00000"/>
          <w:sz w:val="24"/>
          <w:szCs w:val="24"/>
        </w:rPr>
        <w:t>B:</w:t>
      </w:r>
      <w:r w:rsidRPr="006B798F">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F85638">
        <w:rPr>
          <w:rFonts w:ascii="Candara" w:eastAsia="Helvetica Neue" w:hAnsi="Candara" w:cstheme="majorHAnsi"/>
          <w:b/>
          <w:color w:val="595959" w:themeColor="text1" w:themeTint="A6"/>
          <w:sz w:val="24"/>
          <w:szCs w:val="24"/>
        </w:rPr>
        <w:t>C:</w:t>
      </w:r>
      <w:r>
        <w:rPr>
          <w:rFonts w:ascii="Candara" w:eastAsia="Helvetica Neue" w:hAnsi="Candara" w:cstheme="majorHAnsi"/>
          <w:bCs/>
          <w:color w:val="595959" w:themeColor="text1" w:themeTint="A6"/>
          <w:sz w:val="20"/>
          <w:szCs w:val="20"/>
        </w:rPr>
        <w:t xml:space="preserve"> Identify which situation you would like to use. </w:t>
      </w:r>
      <w:r w:rsidRPr="006B798F">
        <w:rPr>
          <w:rFonts w:ascii="Candara" w:eastAsia="Helvetica Neue" w:hAnsi="Candara" w:cstheme="majorHAnsi"/>
          <w:b/>
          <w:color w:val="C00000"/>
          <w:sz w:val="20"/>
          <w:szCs w:val="20"/>
        </w:rPr>
        <w:t>D:</w:t>
      </w:r>
      <w:r w:rsidRPr="006B798F">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AE78B4" w:rsidRPr="002A4A88" w14:paraId="44144DF7" w14:textId="77777777" w:rsidTr="001E0AF9">
        <w:trPr>
          <w:trHeight w:val="175"/>
        </w:trPr>
        <w:tc>
          <w:tcPr>
            <w:tcW w:w="6261" w:type="dxa"/>
            <w:tcBorders>
              <w:right w:val="single" w:sz="4" w:space="0" w:color="auto"/>
            </w:tcBorders>
            <w:shd w:val="clear" w:color="auto" w:fill="FFFFFF" w:themeFill="background1"/>
          </w:tcPr>
          <w:p w14:paraId="59D925B2" w14:textId="77777777" w:rsidR="00AE78B4" w:rsidRPr="00391696" w:rsidRDefault="00AE78B4"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7A87F0D5" w14:textId="77777777" w:rsidR="00AE78B4" w:rsidRPr="00391696" w:rsidRDefault="00AE78B4"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4C2F0D0B" w14:textId="77777777" w:rsidR="00AE78B4" w:rsidRPr="00391696" w:rsidRDefault="00AE78B4"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AE78B4" w:rsidRPr="002A4A88" w14:paraId="3AA20D77" w14:textId="77777777" w:rsidTr="001E0AF9">
        <w:trPr>
          <w:trHeight w:val="492"/>
        </w:trPr>
        <w:tc>
          <w:tcPr>
            <w:tcW w:w="6261" w:type="dxa"/>
            <w:tcBorders>
              <w:right w:val="single" w:sz="4" w:space="0" w:color="auto"/>
            </w:tcBorders>
          </w:tcPr>
          <w:p w14:paraId="59FFD6F1" w14:textId="77777777" w:rsidR="00AE78B4" w:rsidRPr="002A4A88" w:rsidRDefault="00AE78B4"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942727024"/>
                <w:placeholder>
                  <w:docPart w:val="F6246689264A4779A129929C02060D30"/>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642012588"/>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46E5D010" w14:textId="77777777" w:rsidR="00AE78B4" w:rsidRPr="002A4A88" w:rsidRDefault="00AE78B4"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317813058"/>
            <w14:checkbox>
              <w14:checked w14:val="0"/>
              <w14:checkedState w14:val="2612" w14:font="MS Gothic"/>
              <w14:uncheckedState w14:val="2610" w14:font="MS Gothic"/>
            </w14:checkbox>
          </w:sdtPr>
          <w:sdtContent>
            <w:tc>
              <w:tcPr>
                <w:tcW w:w="1961" w:type="dxa"/>
                <w:tcBorders>
                  <w:left w:val="single" w:sz="4" w:space="0" w:color="auto"/>
                </w:tcBorders>
              </w:tcPr>
              <w:p w14:paraId="796BE0F5" w14:textId="77777777" w:rsidR="00AE78B4" w:rsidRPr="002A4A88" w:rsidRDefault="00AE78B4"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AE78B4" w:rsidRPr="002A4A88" w14:paraId="54BE8633" w14:textId="77777777" w:rsidTr="001E0AF9">
        <w:trPr>
          <w:trHeight w:val="445"/>
        </w:trPr>
        <w:tc>
          <w:tcPr>
            <w:tcW w:w="6261" w:type="dxa"/>
            <w:tcBorders>
              <w:right w:val="single" w:sz="4" w:space="0" w:color="auto"/>
            </w:tcBorders>
          </w:tcPr>
          <w:p w14:paraId="75EB6ECF" w14:textId="77777777" w:rsidR="00AE78B4" w:rsidRPr="002A4A88" w:rsidRDefault="00AE78B4"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674370264"/>
                <w:placeholder>
                  <w:docPart w:val="BEE3F50FF4F043868088A8A26243FF53"/>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1573348056"/>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64070092" w14:textId="77777777" w:rsidR="00AE78B4" w:rsidRPr="002A4A88" w:rsidRDefault="00AE78B4"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465854508"/>
            <w14:checkbox>
              <w14:checked w14:val="0"/>
              <w14:checkedState w14:val="2612" w14:font="MS Gothic"/>
              <w14:uncheckedState w14:val="2610" w14:font="MS Gothic"/>
            </w14:checkbox>
          </w:sdtPr>
          <w:sdtContent>
            <w:tc>
              <w:tcPr>
                <w:tcW w:w="1961" w:type="dxa"/>
                <w:tcBorders>
                  <w:left w:val="single" w:sz="4" w:space="0" w:color="auto"/>
                </w:tcBorders>
              </w:tcPr>
              <w:p w14:paraId="7BADC72A" w14:textId="77777777" w:rsidR="00AE78B4" w:rsidRPr="002A4A88" w:rsidRDefault="00AE78B4"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AE78B4" w:rsidRPr="002A4A88" w14:paraId="0078B05F" w14:textId="77777777" w:rsidTr="001E0AF9">
        <w:trPr>
          <w:trHeight w:val="389"/>
        </w:trPr>
        <w:tc>
          <w:tcPr>
            <w:tcW w:w="6261" w:type="dxa"/>
            <w:tcBorders>
              <w:right w:val="single" w:sz="4" w:space="0" w:color="auto"/>
            </w:tcBorders>
          </w:tcPr>
          <w:p w14:paraId="2C2F3AC1" w14:textId="77777777" w:rsidR="00AE78B4" w:rsidRPr="002A4A88" w:rsidRDefault="00AE78B4"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660973384"/>
                <w:placeholder>
                  <w:docPart w:val="17B942E66F6242518BA860BCC38795FB"/>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543297980"/>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2AEDCAFE" w14:textId="77777777" w:rsidR="00AE78B4" w:rsidRPr="002A4A88" w:rsidRDefault="00AE78B4"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622659352"/>
            <w14:checkbox>
              <w14:checked w14:val="0"/>
              <w14:checkedState w14:val="2612" w14:font="MS Gothic"/>
              <w14:uncheckedState w14:val="2610" w14:font="MS Gothic"/>
            </w14:checkbox>
          </w:sdtPr>
          <w:sdtContent>
            <w:tc>
              <w:tcPr>
                <w:tcW w:w="1961" w:type="dxa"/>
                <w:tcBorders>
                  <w:left w:val="single" w:sz="4" w:space="0" w:color="auto"/>
                </w:tcBorders>
              </w:tcPr>
              <w:p w14:paraId="7F9133AF" w14:textId="77777777" w:rsidR="00AE78B4" w:rsidRPr="002A4A88" w:rsidRDefault="00AE78B4"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3112E04A" w14:textId="77777777" w:rsidR="00AE78B4" w:rsidRPr="00776938" w:rsidRDefault="00AE78B4" w:rsidP="00AE78B4">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AE78B4" w:rsidRPr="00D93874" w14:paraId="14E0E696" w14:textId="77777777" w:rsidTr="001E0AF9">
        <w:tc>
          <w:tcPr>
            <w:tcW w:w="10705" w:type="dxa"/>
            <w:shd w:val="clear" w:color="auto" w:fill="FFFFFF" w:themeFill="background1"/>
          </w:tcPr>
          <w:p w14:paraId="3C333E11" w14:textId="77777777" w:rsidR="00AE78B4" w:rsidRPr="007514D7" w:rsidRDefault="00AE78B4"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AE78B4" w:rsidRPr="00D93874" w14:paraId="38B942E1"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1823235359"/>
              <w:placeholder>
                <w:docPart w:val="FBF3DA72FBD54F62B3920BB019DD020E"/>
              </w:placeholder>
              <w:showingPlcHdr/>
              <w15:appearance w15:val="tags"/>
              <w:text/>
            </w:sdtPr>
            <w:sdtContent>
              <w:p w14:paraId="12FAC08B" w14:textId="77777777" w:rsidR="00AE78B4" w:rsidRPr="00D93874" w:rsidRDefault="00AE78B4"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4179F158" w14:textId="77777777" w:rsidR="003D549D" w:rsidRDefault="003D549D" w:rsidP="00E37E84">
      <w:pPr>
        <w:rPr>
          <w:rFonts w:ascii="Candara" w:hAnsi="Candara"/>
          <w:b/>
          <w:color w:val="C00000"/>
          <w:sz w:val="44"/>
          <w:szCs w:val="44"/>
        </w:rPr>
      </w:pPr>
    </w:p>
    <w:p w14:paraId="32426E82" w14:textId="77777777" w:rsidR="00E37E84" w:rsidRPr="00F523FC" w:rsidRDefault="00E37E84" w:rsidP="00E37E84">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39965089" w14:textId="77777777" w:rsidR="00E37E84" w:rsidRPr="00A06469" w:rsidRDefault="00E37E84" w:rsidP="00E37E84">
      <w:pPr>
        <w:widowControl w:val="0"/>
        <w:spacing w:after="0" w:line="240" w:lineRule="auto"/>
        <w:jc w:val="center"/>
        <w:rPr>
          <w:rFonts w:ascii="Candara" w:hAnsi="Candara"/>
          <w:b/>
          <w:color w:val="747474" w:themeColor="background2" w:themeShade="80"/>
          <w:sz w:val="18"/>
          <w:szCs w:val="18"/>
        </w:rP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569C7368" w14:textId="77777777" w:rsidR="00E37E84" w:rsidRDefault="00E37E84" w:rsidP="00E37E84">
      <w:pPr>
        <w:rPr>
          <w:rFonts w:ascii="Candara" w:hAnsi="Candara"/>
          <w:b/>
          <w:color w:val="C00000"/>
          <w:sz w:val="44"/>
          <w:szCs w:val="44"/>
        </w:rPr>
      </w:pPr>
    </w:p>
    <w:p w14:paraId="1567E372" w14:textId="77777777" w:rsidR="00AC50D0" w:rsidRDefault="00AC50D0" w:rsidP="00B06A87">
      <w:pPr>
        <w:rPr>
          <w:rFonts w:ascii="Candara" w:eastAsia="Helvetica Neue" w:hAnsi="Candara" w:cstheme="minorHAnsi"/>
          <w:bCs/>
          <w:i/>
          <w:iCs/>
          <w:color w:val="C00000"/>
          <w:sz w:val="24"/>
          <w:szCs w:val="24"/>
        </w:rPr>
      </w:pPr>
    </w:p>
    <w:p w14:paraId="576128AD" w14:textId="77777777" w:rsidR="00AE78B4" w:rsidRDefault="00AE78B4" w:rsidP="00B06A87">
      <w:pPr>
        <w:rPr>
          <w:rFonts w:ascii="Candara" w:eastAsia="Helvetica Neue" w:hAnsi="Candara" w:cstheme="minorHAnsi"/>
          <w:bCs/>
          <w:i/>
          <w:iCs/>
          <w:color w:val="C00000"/>
          <w:sz w:val="24"/>
          <w:szCs w:val="24"/>
        </w:rPr>
      </w:pPr>
    </w:p>
    <w:p w14:paraId="6C170BE2" w14:textId="77777777" w:rsidR="009220EB" w:rsidRDefault="009220EB" w:rsidP="00B06A87">
      <w:pPr>
        <w:rPr>
          <w:rFonts w:ascii="Candara" w:eastAsia="Helvetica Neue" w:hAnsi="Candara" w:cstheme="minorHAnsi"/>
          <w:bCs/>
          <w:i/>
          <w:iCs/>
          <w:color w:val="C00000"/>
          <w:sz w:val="24"/>
          <w:szCs w:val="24"/>
        </w:rPr>
      </w:pPr>
    </w:p>
    <w:p w14:paraId="05F66EE9" w14:textId="77777777" w:rsidR="009220EB" w:rsidRDefault="009220EB" w:rsidP="00B06A87">
      <w:pPr>
        <w:rPr>
          <w:rFonts w:ascii="Candara" w:eastAsia="Helvetica Neue" w:hAnsi="Candara" w:cstheme="minorHAnsi"/>
          <w:bCs/>
          <w:i/>
          <w:iCs/>
          <w:color w:val="C00000"/>
          <w:sz w:val="24"/>
          <w:szCs w:val="24"/>
        </w:rPr>
      </w:pPr>
    </w:p>
    <w:p w14:paraId="3F333C06" w14:textId="77777777" w:rsidR="009220EB" w:rsidRDefault="009220EB" w:rsidP="00B06A87">
      <w:pPr>
        <w:rPr>
          <w:rFonts w:ascii="Candara" w:eastAsia="Helvetica Neue" w:hAnsi="Candara" w:cstheme="minorHAnsi"/>
          <w:bCs/>
          <w:i/>
          <w:iCs/>
          <w:color w:val="C00000"/>
          <w:sz w:val="24"/>
          <w:szCs w:val="24"/>
        </w:rPr>
      </w:pPr>
    </w:p>
    <w:p w14:paraId="31E138AB" w14:textId="77777777" w:rsidR="009220EB" w:rsidRDefault="009220EB" w:rsidP="00B06A87">
      <w:pPr>
        <w:rPr>
          <w:rFonts w:ascii="Candara" w:eastAsia="Helvetica Neue" w:hAnsi="Candara" w:cstheme="minorHAnsi"/>
          <w:bCs/>
          <w:i/>
          <w:iCs/>
          <w:color w:val="C00000"/>
          <w:sz w:val="24"/>
          <w:szCs w:val="24"/>
        </w:rPr>
      </w:pPr>
    </w:p>
    <w:p w14:paraId="648B5057" w14:textId="77777777" w:rsidR="009220EB" w:rsidRDefault="009220EB" w:rsidP="00B06A87">
      <w:pPr>
        <w:rPr>
          <w:rFonts w:ascii="Candara" w:eastAsia="Helvetica Neue" w:hAnsi="Candara" w:cstheme="minorHAnsi"/>
          <w:bCs/>
          <w:i/>
          <w:iCs/>
          <w:color w:val="C00000"/>
          <w:sz w:val="24"/>
          <w:szCs w:val="24"/>
        </w:rPr>
      </w:pPr>
    </w:p>
    <w:p w14:paraId="4B915592" w14:textId="77777777" w:rsidR="009220EB" w:rsidRDefault="009220EB" w:rsidP="00B06A87">
      <w:pPr>
        <w:rPr>
          <w:rFonts w:ascii="Candara" w:eastAsia="Helvetica Neue" w:hAnsi="Candara" w:cstheme="minorHAnsi"/>
          <w:bCs/>
          <w:i/>
          <w:iCs/>
          <w:color w:val="C00000"/>
          <w:sz w:val="24"/>
          <w:szCs w:val="24"/>
        </w:rPr>
      </w:pPr>
    </w:p>
    <w:p w14:paraId="2A86F570" w14:textId="77777777" w:rsidR="009220EB" w:rsidRDefault="009220EB" w:rsidP="00B06A87">
      <w:pPr>
        <w:rPr>
          <w:rFonts w:ascii="Candara" w:eastAsia="Helvetica Neue" w:hAnsi="Candara" w:cstheme="minorHAnsi"/>
          <w:bCs/>
          <w:i/>
          <w:iCs/>
          <w:color w:val="C00000"/>
          <w:sz w:val="24"/>
          <w:szCs w:val="24"/>
        </w:rPr>
      </w:pPr>
    </w:p>
    <w:p w14:paraId="2A0243A9" w14:textId="77777777" w:rsidR="009220EB" w:rsidRDefault="009220EB" w:rsidP="00B06A87">
      <w:pPr>
        <w:rPr>
          <w:rFonts w:ascii="Candara" w:eastAsia="Helvetica Neue" w:hAnsi="Candara" w:cstheme="minorHAnsi"/>
          <w:bCs/>
          <w:i/>
          <w:iCs/>
          <w:color w:val="C00000"/>
          <w:sz w:val="24"/>
          <w:szCs w:val="24"/>
        </w:rPr>
      </w:pPr>
    </w:p>
    <w:p w14:paraId="441F8327" w14:textId="77777777" w:rsidR="009220EB" w:rsidRDefault="009220EB" w:rsidP="00B06A87">
      <w:pPr>
        <w:rPr>
          <w:rFonts w:ascii="Candara" w:eastAsia="Helvetica Neue" w:hAnsi="Candara" w:cstheme="minorHAnsi"/>
          <w:bCs/>
          <w:i/>
          <w:iCs/>
          <w:color w:val="C00000"/>
          <w:sz w:val="24"/>
          <w:szCs w:val="24"/>
        </w:rPr>
      </w:pPr>
    </w:p>
    <w:p w14:paraId="367BEF18" w14:textId="77777777" w:rsidR="009220EB" w:rsidRDefault="009220EB" w:rsidP="00B06A87">
      <w:pPr>
        <w:rPr>
          <w:rFonts w:ascii="Candara" w:eastAsia="Helvetica Neue" w:hAnsi="Candara" w:cstheme="minorHAnsi"/>
          <w:bCs/>
          <w:i/>
          <w:iCs/>
          <w:color w:val="C00000"/>
          <w:sz w:val="24"/>
          <w:szCs w:val="24"/>
        </w:rPr>
      </w:pPr>
    </w:p>
    <w:p w14:paraId="797E6878" w14:textId="77777777" w:rsidR="009220EB" w:rsidRDefault="009220EB" w:rsidP="00B06A87">
      <w:pPr>
        <w:rPr>
          <w:rFonts w:ascii="Candara" w:eastAsia="Helvetica Neue" w:hAnsi="Candara" w:cstheme="minorHAnsi"/>
          <w:bCs/>
          <w:i/>
          <w:iCs/>
          <w:color w:val="C00000"/>
          <w:sz w:val="24"/>
          <w:szCs w:val="24"/>
        </w:rPr>
      </w:pPr>
    </w:p>
    <w:p w14:paraId="358B138F" w14:textId="4B904A47" w:rsidR="00B06A87" w:rsidRPr="004226D3" w:rsidRDefault="00B06A87" w:rsidP="00B06A87">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B06A87" w:rsidRPr="00D93874" w14:paraId="6CF296EE" w14:textId="77777777" w:rsidTr="005873F6">
        <w:trPr>
          <w:trHeight w:val="308"/>
        </w:trPr>
        <w:tc>
          <w:tcPr>
            <w:tcW w:w="3325" w:type="dxa"/>
            <w:gridSpan w:val="2"/>
            <w:tcBorders>
              <w:top w:val="single" w:sz="4" w:space="0" w:color="auto"/>
              <w:bottom w:val="single" w:sz="4" w:space="0" w:color="auto"/>
              <w:right w:val="single" w:sz="4" w:space="0" w:color="auto"/>
            </w:tcBorders>
          </w:tcPr>
          <w:p w14:paraId="337A3529" w14:textId="77777777" w:rsidR="00B06A87" w:rsidRPr="00757AAA" w:rsidRDefault="00B06A87" w:rsidP="005873F6">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7256220F" w14:textId="77777777" w:rsidR="00B06A87" w:rsidRPr="00757AAA" w:rsidRDefault="00B06A87" w:rsidP="005873F6">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D65942E" w14:textId="77777777" w:rsidR="00B06A87" w:rsidRPr="00757AAA" w:rsidRDefault="00B06A87" w:rsidP="005873F6">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B06A87" w:rsidRPr="00D93874" w14:paraId="51289BAA" w14:textId="77777777" w:rsidTr="005873F6">
        <w:trPr>
          <w:trHeight w:val="489"/>
        </w:trPr>
        <w:tc>
          <w:tcPr>
            <w:tcW w:w="394" w:type="dxa"/>
            <w:tcBorders>
              <w:top w:val="single" w:sz="4" w:space="0" w:color="auto"/>
              <w:bottom w:val="single" w:sz="4" w:space="0" w:color="auto"/>
              <w:right w:val="single" w:sz="4" w:space="0" w:color="auto"/>
            </w:tcBorders>
          </w:tcPr>
          <w:p w14:paraId="319509CB" w14:textId="77777777" w:rsidR="00B06A87" w:rsidRPr="00E54132" w:rsidRDefault="00B06A87" w:rsidP="005873F6">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3DA588CA" w14:textId="77777777" w:rsidR="00B06A87" w:rsidRPr="00D93874" w:rsidRDefault="00B06A87" w:rsidP="005873F6">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127D7145" w14:textId="77777777" w:rsidR="00B06A87" w:rsidRPr="0026738A" w:rsidRDefault="00B06A87" w:rsidP="005873F6">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716F2D45" w14:textId="77777777" w:rsidR="00B06A87" w:rsidRPr="0026738A" w:rsidRDefault="00B06A87" w:rsidP="005873F6">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B06A87" w:rsidRPr="00D93874" w14:paraId="6F88D17B" w14:textId="77777777" w:rsidTr="005873F6">
        <w:trPr>
          <w:trHeight w:val="489"/>
        </w:trPr>
        <w:tc>
          <w:tcPr>
            <w:tcW w:w="394" w:type="dxa"/>
            <w:tcBorders>
              <w:top w:val="single" w:sz="4" w:space="0" w:color="auto"/>
              <w:bottom w:val="single" w:sz="4" w:space="0" w:color="auto"/>
              <w:right w:val="single" w:sz="4" w:space="0" w:color="auto"/>
            </w:tcBorders>
          </w:tcPr>
          <w:p w14:paraId="1DE89C4E" w14:textId="77777777" w:rsidR="00B06A87" w:rsidRPr="00E54132" w:rsidRDefault="00B06A87" w:rsidP="005873F6">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7FC1241D" w14:textId="77777777" w:rsidR="00B06A87" w:rsidRDefault="00B06A87" w:rsidP="005873F6">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2F936D30" w14:textId="77777777" w:rsidR="00B06A87" w:rsidRPr="0026738A" w:rsidRDefault="00B06A87" w:rsidP="005873F6">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45D09FA2" w14:textId="77777777" w:rsidR="00B06A87" w:rsidRPr="0026738A" w:rsidRDefault="00B06A87" w:rsidP="005873F6">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541653FE" w14:textId="77777777" w:rsidR="00883B5E" w:rsidRDefault="00883B5E" w:rsidP="00E37E84">
      <w:pPr>
        <w:rPr>
          <w:rFonts w:ascii="Candara" w:hAnsi="Candara"/>
          <w:b/>
          <w:color w:val="C00000"/>
          <w:sz w:val="44"/>
          <w:szCs w:val="44"/>
        </w:rPr>
      </w:pPr>
    </w:p>
    <w:p w14:paraId="528F2F4E" w14:textId="77777777" w:rsidR="001852D8" w:rsidRDefault="001852D8" w:rsidP="001852D8">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F149C7">
        <w:rPr>
          <w:rFonts w:ascii="Candara" w:eastAsia="Helvetica Neue" w:hAnsi="Candara" w:cstheme="majorHAnsi"/>
          <w:b/>
          <w:color w:val="C00000"/>
          <w:sz w:val="24"/>
          <w:szCs w:val="24"/>
        </w:rPr>
        <w:t>A:</w:t>
      </w:r>
      <w:r w:rsidRPr="00F149C7">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6B798F">
        <w:rPr>
          <w:rFonts w:ascii="Candara" w:eastAsia="Helvetica Neue" w:hAnsi="Candara" w:cstheme="majorHAnsi"/>
          <w:b/>
          <w:color w:val="C00000"/>
          <w:sz w:val="24"/>
          <w:szCs w:val="24"/>
        </w:rPr>
        <w:t>B:</w:t>
      </w:r>
      <w:r w:rsidRPr="006B798F">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6B798F">
        <w:rPr>
          <w:rFonts w:ascii="Candara" w:eastAsia="Helvetica Neue" w:hAnsi="Candara" w:cstheme="majorHAnsi"/>
          <w:b/>
          <w:color w:val="C00000"/>
          <w:sz w:val="24"/>
          <w:szCs w:val="24"/>
        </w:rPr>
        <w:t>C:</w:t>
      </w:r>
      <w:r w:rsidRPr="006B798F">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5A16A5DE" w14:textId="77777777" w:rsidR="001852D8" w:rsidRPr="00B3767A" w:rsidRDefault="001852D8" w:rsidP="001852D8">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1852D8" w:rsidRPr="001B7DA2" w14:paraId="3B09523D" w14:textId="77777777" w:rsidTr="00DD1EA7">
        <w:trPr>
          <w:trHeight w:val="313"/>
        </w:trPr>
        <w:tc>
          <w:tcPr>
            <w:tcW w:w="5755" w:type="dxa"/>
            <w:gridSpan w:val="2"/>
            <w:tcBorders>
              <w:top w:val="single" w:sz="4" w:space="0" w:color="auto"/>
              <w:left w:val="single" w:sz="4" w:space="0" w:color="auto"/>
              <w:bottom w:val="single" w:sz="4" w:space="0" w:color="auto"/>
            </w:tcBorders>
          </w:tcPr>
          <w:p w14:paraId="31E60A05" w14:textId="77777777" w:rsidR="001852D8" w:rsidRPr="001B7DA2" w:rsidRDefault="001852D8" w:rsidP="00DD1EA7">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611B2985" w14:textId="77777777" w:rsidR="001852D8" w:rsidRDefault="001852D8" w:rsidP="00DD1EA7">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14CCFF" w14:textId="77777777" w:rsidR="001852D8" w:rsidRDefault="001852D8" w:rsidP="00DD1EA7">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1852D8" w:rsidRPr="00D93874" w14:paraId="6E09DCAF" w14:textId="77777777" w:rsidTr="00DD1EA7">
        <w:trPr>
          <w:trHeight w:val="497"/>
        </w:trPr>
        <w:tc>
          <w:tcPr>
            <w:tcW w:w="355" w:type="dxa"/>
            <w:tcBorders>
              <w:top w:val="single" w:sz="4" w:space="0" w:color="auto"/>
              <w:bottom w:val="single" w:sz="4" w:space="0" w:color="auto"/>
              <w:right w:val="single" w:sz="4" w:space="0" w:color="auto"/>
            </w:tcBorders>
          </w:tcPr>
          <w:p w14:paraId="6FA4D4CF" w14:textId="77777777" w:rsidR="001852D8" w:rsidRPr="00D93874" w:rsidRDefault="001852D8" w:rsidP="00DD1EA7">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2185038F" w14:textId="77777777" w:rsidR="001852D8" w:rsidRPr="00D93874" w:rsidRDefault="00000000" w:rsidP="00DD1EA7">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481203943"/>
                <w:placeholder>
                  <w:docPart w:val="83455FE6463B4A8DA763C7F04A10BB46"/>
                </w:placeholder>
                <w:showingPlcHdr/>
                <w15:appearance w15:val="tags"/>
                <w:text/>
              </w:sdtPr>
              <w:sdtContent>
                <w:r w:rsidR="001852D8">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811362977"/>
              <w:placeholder>
                <w:docPart w:val="AE850BFB7A7F4265A64B6D61B76063ED"/>
              </w:placeholder>
              <w:showingPlcHdr/>
              <w15:appearance w15:val="tags"/>
              <w:text/>
            </w:sdtPr>
            <w:sdtEndPr>
              <w:rPr>
                <w:rStyle w:val="DefaultParagraphFont"/>
                <w:rFonts w:asciiTheme="minorHAnsi" w:hAnsiTheme="minorHAnsi" w:cstheme="minorHAnsi"/>
                <w:b/>
                <w:bCs/>
              </w:rPr>
            </w:sdtEndPr>
            <w:sdtContent>
              <w:p w14:paraId="06E65042" w14:textId="77777777" w:rsidR="001852D8" w:rsidRDefault="001852D8" w:rsidP="00DD1EA7">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19625"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10427053"/>
                <w:placeholder>
                  <w:docPart w:val="62E70FC894A748A0BD44BA4983C30181"/>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65CDDF4C" w14:textId="77777777" w:rsidTr="00DD1EA7">
        <w:trPr>
          <w:trHeight w:val="288"/>
        </w:trPr>
        <w:tc>
          <w:tcPr>
            <w:tcW w:w="355" w:type="dxa"/>
            <w:tcBorders>
              <w:top w:val="single" w:sz="4" w:space="0" w:color="auto"/>
              <w:bottom w:val="single" w:sz="4" w:space="0" w:color="auto"/>
              <w:right w:val="single" w:sz="4" w:space="0" w:color="auto"/>
            </w:tcBorders>
          </w:tcPr>
          <w:p w14:paraId="0B641E36" w14:textId="77777777" w:rsidR="001852D8" w:rsidRPr="00D93874" w:rsidRDefault="001852D8" w:rsidP="00DD1EA7">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1AE7C22E" w14:textId="77777777" w:rsidR="001852D8" w:rsidRPr="00D93874" w:rsidRDefault="00000000" w:rsidP="00DD1EA7">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81777328"/>
                <w:placeholder>
                  <w:docPart w:val="64AC414FEF4141BA9B76D49D07E84693"/>
                </w:placeholder>
                <w:showingPlcHdr/>
                <w15:appearance w15:val="tags"/>
                <w:text/>
              </w:sdtPr>
              <w:sdtContent>
                <w:r w:rsidR="001852D8">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2131978235"/>
              <w:placeholder>
                <w:docPart w:val="B3927F6572E54D6B9672A7DAFB22B954"/>
              </w:placeholder>
              <w:showingPlcHdr/>
              <w15:appearance w15:val="tags"/>
              <w:text/>
            </w:sdtPr>
            <w:sdtEndPr>
              <w:rPr>
                <w:rStyle w:val="DefaultParagraphFont"/>
                <w:rFonts w:asciiTheme="minorHAnsi" w:hAnsiTheme="minorHAnsi" w:cstheme="minorHAnsi"/>
                <w:b/>
                <w:bCs/>
              </w:rPr>
            </w:sdtEndPr>
            <w:sdtContent>
              <w:p w14:paraId="481119E7" w14:textId="77777777" w:rsidR="001852D8" w:rsidRDefault="001852D8" w:rsidP="00DD1EA7">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1B9FCA"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614940465"/>
                <w:placeholder>
                  <w:docPart w:val="F1E456A681F54E8A8DF19D07E34105AA"/>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03420E6D" w14:textId="77777777" w:rsidTr="00DD1EA7">
        <w:trPr>
          <w:trHeight w:val="367"/>
        </w:trPr>
        <w:tc>
          <w:tcPr>
            <w:tcW w:w="355" w:type="dxa"/>
            <w:tcBorders>
              <w:top w:val="single" w:sz="4" w:space="0" w:color="auto"/>
              <w:bottom w:val="single" w:sz="4" w:space="0" w:color="auto"/>
              <w:right w:val="single" w:sz="4" w:space="0" w:color="auto"/>
            </w:tcBorders>
          </w:tcPr>
          <w:p w14:paraId="25FC5B6D" w14:textId="77777777" w:rsidR="001852D8" w:rsidRPr="00D93874" w:rsidRDefault="001852D8" w:rsidP="00DD1EA7">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5D4C1EE4" w14:textId="77777777" w:rsidR="001852D8" w:rsidRPr="00D93874" w:rsidRDefault="00000000" w:rsidP="00DD1EA7">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554238262"/>
                <w:placeholder>
                  <w:docPart w:val="47B3649EFB324E2186E9621563117551"/>
                </w:placeholder>
                <w:showingPlcHdr/>
                <w15:appearance w15:val="tags"/>
                <w:text/>
              </w:sdtPr>
              <w:sdtContent>
                <w:r w:rsidR="001852D8"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270557359"/>
              <w:placeholder>
                <w:docPart w:val="845FA9CBB8FA4A7796716E014676C747"/>
              </w:placeholder>
              <w:showingPlcHdr/>
              <w15:appearance w15:val="tags"/>
              <w:text/>
            </w:sdtPr>
            <w:sdtEndPr>
              <w:rPr>
                <w:rStyle w:val="DefaultParagraphFont"/>
                <w:rFonts w:asciiTheme="minorHAnsi" w:hAnsiTheme="minorHAnsi" w:cstheme="minorHAnsi"/>
                <w:b/>
                <w:bCs/>
              </w:rPr>
            </w:sdtEndPr>
            <w:sdtContent>
              <w:p w14:paraId="4C49F6CE" w14:textId="77777777" w:rsidR="001852D8" w:rsidRDefault="001852D8" w:rsidP="00DD1EA7">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8E1ED7"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500689107"/>
                <w:placeholder>
                  <w:docPart w:val="89428EAF883448F5BD0520705AE7C159"/>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62479C69" w14:textId="77777777" w:rsidTr="00DD1EA7">
        <w:trPr>
          <w:trHeight w:val="498"/>
        </w:trPr>
        <w:tc>
          <w:tcPr>
            <w:tcW w:w="355" w:type="dxa"/>
            <w:tcBorders>
              <w:top w:val="single" w:sz="4" w:space="0" w:color="auto"/>
              <w:bottom w:val="single" w:sz="4" w:space="0" w:color="auto"/>
              <w:right w:val="single" w:sz="4" w:space="0" w:color="auto"/>
            </w:tcBorders>
          </w:tcPr>
          <w:p w14:paraId="183029CA" w14:textId="77777777" w:rsidR="001852D8" w:rsidRPr="00D93874" w:rsidRDefault="001852D8" w:rsidP="00DD1EA7">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0ABFFB16" w14:textId="77777777" w:rsidR="001852D8" w:rsidRPr="00D93874" w:rsidRDefault="00000000" w:rsidP="00DD1EA7">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521620311"/>
                <w:placeholder>
                  <w:docPart w:val="39237E4C93D0409C93E272A58272E14B"/>
                </w:placeholder>
                <w:showingPlcHdr/>
                <w15:appearance w15:val="tags"/>
                <w:text/>
              </w:sdtPr>
              <w:sdtContent>
                <w:r w:rsidR="001852D8">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980920285"/>
              <w:placeholder>
                <w:docPart w:val="3E5AFCFF3AF447659F8B5DD74AC1DD9D"/>
              </w:placeholder>
              <w:showingPlcHdr/>
              <w15:appearance w15:val="tags"/>
              <w:text/>
            </w:sdtPr>
            <w:sdtEndPr>
              <w:rPr>
                <w:rStyle w:val="DefaultParagraphFont"/>
                <w:rFonts w:asciiTheme="minorHAnsi" w:hAnsiTheme="minorHAnsi" w:cstheme="minorHAnsi"/>
                <w:b/>
                <w:bCs/>
              </w:rPr>
            </w:sdtEndPr>
            <w:sdtContent>
              <w:p w14:paraId="0210372A" w14:textId="77777777" w:rsidR="001852D8" w:rsidRDefault="001852D8" w:rsidP="00DD1EA7">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20F444"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128804577"/>
                <w:placeholder>
                  <w:docPart w:val="187392DAE2FC4A0CA724815E7D2C883B"/>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4A247A64" w14:textId="77777777" w:rsidTr="00DD1EA7">
        <w:trPr>
          <w:trHeight w:val="451"/>
        </w:trPr>
        <w:tc>
          <w:tcPr>
            <w:tcW w:w="355" w:type="dxa"/>
            <w:tcBorders>
              <w:top w:val="single" w:sz="4" w:space="0" w:color="auto"/>
              <w:bottom w:val="single" w:sz="4" w:space="0" w:color="auto"/>
              <w:right w:val="single" w:sz="4" w:space="0" w:color="auto"/>
            </w:tcBorders>
          </w:tcPr>
          <w:p w14:paraId="70485277" w14:textId="77777777" w:rsidR="001852D8" w:rsidRPr="00D93874" w:rsidRDefault="001852D8" w:rsidP="00DD1EA7">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219095C5" w14:textId="77777777" w:rsidR="001852D8" w:rsidRPr="00D93874" w:rsidRDefault="00000000" w:rsidP="00DD1EA7">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67314985"/>
                <w:placeholder>
                  <w:docPart w:val="BBE6F3DF4DE140018707E57DB4DF8BF6"/>
                </w:placeholder>
                <w:showingPlcHdr/>
                <w15:appearance w15:val="tags"/>
                <w:text/>
              </w:sdtPr>
              <w:sdtContent>
                <w:r w:rsidR="001852D8">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98013580"/>
              <w:placeholder>
                <w:docPart w:val="1597BD425847440683AB371A3F077F30"/>
              </w:placeholder>
              <w:showingPlcHdr/>
              <w15:appearance w15:val="tags"/>
              <w:text/>
            </w:sdtPr>
            <w:sdtEndPr>
              <w:rPr>
                <w:rStyle w:val="DefaultParagraphFont"/>
                <w:rFonts w:asciiTheme="minorHAnsi" w:hAnsiTheme="minorHAnsi" w:cstheme="minorHAnsi"/>
                <w:b/>
                <w:bCs/>
              </w:rPr>
            </w:sdtEndPr>
            <w:sdtContent>
              <w:p w14:paraId="42CE67D4" w14:textId="77777777" w:rsidR="001852D8" w:rsidRDefault="001852D8" w:rsidP="00DD1EA7">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7211E0"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12144560"/>
                <w:placeholder>
                  <w:docPart w:val="DACCC0316E3046899D98950C50E327AC"/>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2CB1A90D" w14:textId="77777777" w:rsidTr="00DD1EA7">
        <w:trPr>
          <w:trHeight w:val="451"/>
        </w:trPr>
        <w:tc>
          <w:tcPr>
            <w:tcW w:w="355" w:type="dxa"/>
            <w:tcBorders>
              <w:top w:val="single" w:sz="4" w:space="0" w:color="auto"/>
              <w:bottom w:val="single" w:sz="4" w:space="0" w:color="auto"/>
              <w:right w:val="single" w:sz="4" w:space="0" w:color="auto"/>
            </w:tcBorders>
          </w:tcPr>
          <w:p w14:paraId="74783B1F" w14:textId="77777777" w:rsidR="001852D8" w:rsidRPr="00E54132" w:rsidRDefault="001852D8" w:rsidP="00DD1EA7">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43810A93"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05845494"/>
                <w:placeholder>
                  <w:docPart w:val="9EDCB95B086847CCBFF27FA1937C5961"/>
                </w:placeholder>
                <w:showingPlcHdr/>
                <w15:appearance w15:val="tags"/>
                <w:text/>
              </w:sdtPr>
              <w:sdtContent>
                <w:r w:rsidR="001852D8">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786540361"/>
              <w:placeholder>
                <w:docPart w:val="5E157A93748045DCBF8B6DDB2C93F9F3"/>
              </w:placeholder>
              <w:showingPlcHdr/>
              <w15:appearance w15:val="tags"/>
              <w:text/>
            </w:sdtPr>
            <w:sdtEndPr>
              <w:rPr>
                <w:rStyle w:val="DefaultParagraphFont"/>
                <w:rFonts w:asciiTheme="minorHAnsi" w:hAnsiTheme="minorHAnsi" w:cstheme="minorHAnsi"/>
                <w:b/>
                <w:bCs/>
              </w:rPr>
            </w:sdtEndPr>
            <w:sdtContent>
              <w:p w14:paraId="487F7C0C" w14:textId="77777777" w:rsidR="001852D8" w:rsidRDefault="001852D8" w:rsidP="00DD1EA7">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C6BF9C" w14:textId="77777777" w:rsidR="001852D8" w:rsidRDefault="00000000" w:rsidP="00DD1EA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199042373"/>
                <w:placeholder>
                  <w:docPart w:val="A810CB499E0D4CD7AD7A2BCCD61B6815"/>
                </w:placeholder>
                <w:showingPlcHdr/>
                <w15:appearance w15:val="tags"/>
                <w:text/>
              </w:sdtPr>
              <w:sdtContent>
                <w:r w:rsidR="001852D8" w:rsidRPr="004C1A23">
                  <w:rPr>
                    <w:rStyle w:val="PlaceholderText"/>
                    <w:sz w:val="18"/>
                    <w:szCs w:val="18"/>
                  </w:rPr>
                  <w:t>Notes</w:t>
                </w:r>
                <w:r w:rsidR="001852D8" w:rsidRPr="00D93874">
                  <w:rPr>
                    <w:rStyle w:val="PlaceholderText"/>
                    <w:sz w:val="18"/>
                    <w:szCs w:val="18"/>
                  </w:rPr>
                  <w:t>.</w:t>
                </w:r>
              </w:sdtContent>
            </w:sdt>
          </w:p>
        </w:tc>
      </w:tr>
      <w:tr w:rsidR="001852D8" w:rsidRPr="00D93874" w14:paraId="6B94E662" w14:textId="77777777" w:rsidTr="00DD1EA7">
        <w:trPr>
          <w:trHeight w:val="451"/>
        </w:trPr>
        <w:tc>
          <w:tcPr>
            <w:tcW w:w="10615" w:type="dxa"/>
            <w:gridSpan w:val="4"/>
            <w:tcBorders>
              <w:top w:val="single" w:sz="4" w:space="0" w:color="auto"/>
              <w:bottom w:val="single" w:sz="4" w:space="0" w:color="auto"/>
              <w:right w:val="single" w:sz="4" w:space="0" w:color="auto"/>
            </w:tcBorders>
          </w:tcPr>
          <w:p w14:paraId="36AF2859" w14:textId="77777777" w:rsidR="001852D8" w:rsidRPr="00757875" w:rsidRDefault="001852D8" w:rsidP="00DD1EA7">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78ABA2E3" w14:textId="77777777" w:rsidR="001852D8" w:rsidRDefault="001852D8" w:rsidP="00DD1EA7">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210C7152" w14:textId="77777777" w:rsidR="00E37E84" w:rsidRDefault="00E37E84" w:rsidP="00E37E84">
      <w:pPr>
        <w:rPr>
          <w:rFonts w:ascii="Candara" w:hAnsi="Candara"/>
          <w:b/>
          <w:color w:val="C00000"/>
          <w:sz w:val="44"/>
          <w:szCs w:val="44"/>
        </w:rPr>
      </w:pPr>
    </w:p>
    <w:p w14:paraId="75640817" w14:textId="77777777" w:rsidR="00E37E84" w:rsidRPr="00AD276E" w:rsidRDefault="00E37E84" w:rsidP="00E37E84">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19974821" w14:textId="6D69D561" w:rsidR="00E37E84" w:rsidRPr="00A06469" w:rsidRDefault="00E37E84" w:rsidP="00E37E84">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 xml:space="preserve">ait </w:t>
      </w:r>
      <w:r w:rsidR="006B798F">
        <w:rPr>
          <w:rFonts w:ascii="Candara" w:hAnsi="Candara"/>
          <w:b/>
          <w:color w:val="747474" w:themeColor="background2" w:themeShade="80"/>
          <w:sz w:val="18"/>
          <w:szCs w:val="18"/>
        </w:rPr>
        <w:t>48</w:t>
      </w:r>
      <w:r w:rsidRPr="00A06469">
        <w:rPr>
          <w:rFonts w:ascii="Candara" w:hAnsi="Candara"/>
          <w:b/>
          <w:color w:val="747474" w:themeColor="background2" w:themeShade="80"/>
          <w:sz w:val="18"/>
          <w:szCs w:val="18"/>
        </w:rPr>
        <w:t xml:space="preserve"> hours before moving to </w:t>
      </w:r>
      <w:r w:rsidR="006B798F" w:rsidRPr="00A06469">
        <w:rPr>
          <w:rFonts w:ascii="Candara" w:hAnsi="Candara"/>
          <w:b/>
          <w:color w:val="747474" w:themeColor="background2" w:themeShade="80"/>
          <w:sz w:val="18"/>
          <w:szCs w:val="18"/>
        </w:rPr>
        <w:t>the next</w:t>
      </w:r>
      <w:r w:rsidRPr="00A06469">
        <w:rPr>
          <w:rFonts w:ascii="Candara" w:hAnsi="Candara"/>
          <w:b/>
          <w:color w:val="747474" w:themeColor="background2" w:themeShade="80"/>
          <w:sz w:val="18"/>
          <w:szCs w:val="18"/>
        </w:rPr>
        <w:t xml:space="preserve"> Activity Day</w:t>
      </w:r>
    </w:p>
    <w:p w14:paraId="533A7050" w14:textId="77777777" w:rsidR="00E37E84" w:rsidRDefault="00E37E84"/>
    <w:p w14:paraId="2002AD25" w14:textId="77777777" w:rsidR="000F5581" w:rsidRDefault="000F5581"/>
    <w:p w14:paraId="57EDE07A" w14:textId="77777777" w:rsidR="000F5581" w:rsidRDefault="000F5581"/>
    <w:p w14:paraId="5F2572F3" w14:textId="77777777" w:rsidR="000F5581" w:rsidRDefault="000F5581"/>
    <w:p w14:paraId="35DB8CD6" w14:textId="77777777" w:rsidR="000F5581" w:rsidRDefault="000F5581"/>
    <w:p w14:paraId="76D76A89" w14:textId="77777777" w:rsidR="000F5581" w:rsidRDefault="000F5581"/>
    <w:p w14:paraId="3EDE9F3E" w14:textId="77777777" w:rsidR="00AC50D0" w:rsidRDefault="00AC50D0"/>
    <w:p w14:paraId="135E3B76" w14:textId="77777777" w:rsidR="00AC50D0" w:rsidRDefault="00AC50D0"/>
    <w:p w14:paraId="45D5D0A3" w14:textId="77777777" w:rsidR="00AC50D0" w:rsidRDefault="00AC50D0"/>
    <w:p w14:paraId="7D5CBBBE" w14:textId="134F3EA5" w:rsidR="00AC50D0" w:rsidRDefault="00AC50D0" w:rsidP="00AC50D0">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sidR="007002A2">
        <w:rPr>
          <w:rFonts w:ascii="Candara" w:hAnsi="Candara"/>
          <w:b/>
          <w:color w:val="595959" w:themeColor="text1" w:themeTint="A6"/>
          <w:sz w:val="28"/>
          <w:szCs w:val="28"/>
        </w:rPr>
        <w:t>1</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sidR="007002A2">
        <w:rPr>
          <w:rFonts w:ascii="Candara" w:hAnsi="Candara"/>
          <w:b/>
          <w:color w:val="595959" w:themeColor="text1" w:themeTint="A6"/>
          <w:sz w:val="28"/>
          <w:szCs w:val="28"/>
        </w:rPr>
        <w:t>1</w:t>
      </w:r>
    </w:p>
    <w:p w14:paraId="5A06DD2E" w14:textId="6222EF4B" w:rsidR="007002A2" w:rsidRDefault="007002A2" w:rsidP="007002A2">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A51D85">
        <w:rPr>
          <w:rFonts w:ascii="Candara" w:eastAsia="Helvetica Neue" w:hAnsi="Candara" w:cstheme="majorHAnsi"/>
          <w:b/>
          <w:color w:val="C00000"/>
          <w:sz w:val="24"/>
          <w:szCs w:val="24"/>
        </w:rPr>
        <w:t>A:</w:t>
      </w:r>
      <w:r w:rsidRPr="00A51D85">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A51D85">
        <w:rPr>
          <w:rFonts w:ascii="Candara" w:eastAsia="Helvetica Neue" w:hAnsi="Candara" w:cstheme="majorHAnsi"/>
          <w:b/>
          <w:color w:val="C00000"/>
          <w:sz w:val="24"/>
          <w:szCs w:val="24"/>
        </w:rPr>
        <w:t>B:</w:t>
      </w:r>
      <w:r w:rsidRPr="00A51D85">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A51D85">
        <w:rPr>
          <w:rFonts w:ascii="Candara" w:eastAsia="Helvetica Neue" w:hAnsi="Candara" w:cstheme="majorHAnsi"/>
          <w:b/>
          <w:color w:val="C00000"/>
          <w:sz w:val="24"/>
          <w:szCs w:val="24"/>
        </w:rPr>
        <w:t>C:</w:t>
      </w:r>
      <w:r w:rsidRPr="00A51D85">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A51D85">
        <w:rPr>
          <w:rFonts w:ascii="Candara" w:eastAsia="Helvetica Neue" w:hAnsi="Candara" w:cstheme="majorHAnsi"/>
          <w:b/>
          <w:color w:val="C00000"/>
          <w:sz w:val="20"/>
          <w:szCs w:val="20"/>
        </w:rPr>
        <w:t>D:</w:t>
      </w:r>
      <w:r w:rsidRPr="00A51D85">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4B04B2" w:rsidRPr="002A4A88" w14:paraId="6F9F355E" w14:textId="77777777" w:rsidTr="001E0AF9">
        <w:trPr>
          <w:trHeight w:val="175"/>
        </w:trPr>
        <w:tc>
          <w:tcPr>
            <w:tcW w:w="6261" w:type="dxa"/>
            <w:tcBorders>
              <w:right w:val="single" w:sz="4" w:space="0" w:color="auto"/>
            </w:tcBorders>
            <w:shd w:val="clear" w:color="auto" w:fill="FFFFFF" w:themeFill="background1"/>
          </w:tcPr>
          <w:p w14:paraId="32893538" w14:textId="77777777" w:rsidR="004B04B2" w:rsidRPr="00391696" w:rsidRDefault="004B04B2"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54CB80D5" w14:textId="77777777" w:rsidR="004B04B2" w:rsidRPr="00391696" w:rsidRDefault="004B04B2"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1E1A3CE7" w14:textId="77777777" w:rsidR="004B04B2" w:rsidRPr="00391696" w:rsidRDefault="004B04B2"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4B04B2" w:rsidRPr="002A4A88" w14:paraId="42C8FB04" w14:textId="77777777" w:rsidTr="001E0AF9">
        <w:trPr>
          <w:trHeight w:val="492"/>
        </w:trPr>
        <w:tc>
          <w:tcPr>
            <w:tcW w:w="6261" w:type="dxa"/>
            <w:tcBorders>
              <w:right w:val="single" w:sz="4" w:space="0" w:color="auto"/>
            </w:tcBorders>
          </w:tcPr>
          <w:p w14:paraId="49CF53FB" w14:textId="77777777" w:rsidR="004B04B2" w:rsidRPr="002A4A88" w:rsidRDefault="004B04B2"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67656051"/>
                <w:placeholder>
                  <w:docPart w:val="631B1F2561A64477906ED332999E7585"/>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975830876"/>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31D58F56" w14:textId="77777777" w:rsidR="004B04B2" w:rsidRPr="002A4A88" w:rsidRDefault="004B04B2"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283123155"/>
            <w14:checkbox>
              <w14:checked w14:val="0"/>
              <w14:checkedState w14:val="2612" w14:font="MS Gothic"/>
              <w14:uncheckedState w14:val="2610" w14:font="MS Gothic"/>
            </w14:checkbox>
          </w:sdtPr>
          <w:sdtContent>
            <w:tc>
              <w:tcPr>
                <w:tcW w:w="1961" w:type="dxa"/>
                <w:tcBorders>
                  <w:left w:val="single" w:sz="4" w:space="0" w:color="auto"/>
                </w:tcBorders>
              </w:tcPr>
              <w:p w14:paraId="68E8B732" w14:textId="77777777" w:rsidR="004B04B2" w:rsidRPr="002A4A88" w:rsidRDefault="004B04B2"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4B04B2" w:rsidRPr="002A4A88" w14:paraId="3F4F3890" w14:textId="77777777" w:rsidTr="001E0AF9">
        <w:trPr>
          <w:trHeight w:val="445"/>
        </w:trPr>
        <w:tc>
          <w:tcPr>
            <w:tcW w:w="6261" w:type="dxa"/>
            <w:tcBorders>
              <w:right w:val="single" w:sz="4" w:space="0" w:color="auto"/>
            </w:tcBorders>
          </w:tcPr>
          <w:p w14:paraId="335299FA" w14:textId="77777777" w:rsidR="004B04B2" w:rsidRPr="002A4A88" w:rsidRDefault="004B04B2"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355456185"/>
                <w:placeholder>
                  <w:docPart w:val="9BFC1825CCA049348CBFC6F5F0EC0509"/>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1934634471"/>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02E9D747" w14:textId="77777777" w:rsidR="004B04B2" w:rsidRPr="002A4A88" w:rsidRDefault="004B04B2"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255941654"/>
            <w14:checkbox>
              <w14:checked w14:val="0"/>
              <w14:checkedState w14:val="2612" w14:font="MS Gothic"/>
              <w14:uncheckedState w14:val="2610" w14:font="MS Gothic"/>
            </w14:checkbox>
          </w:sdtPr>
          <w:sdtContent>
            <w:tc>
              <w:tcPr>
                <w:tcW w:w="1961" w:type="dxa"/>
                <w:tcBorders>
                  <w:left w:val="single" w:sz="4" w:space="0" w:color="auto"/>
                </w:tcBorders>
              </w:tcPr>
              <w:p w14:paraId="5FF46EE5" w14:textId="77777777" w:rsidR="004B04B2" w:rsidRPr="002A4A88" w:rsidRDefault="004B04B2"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4B04B2" w:rsidRPr="002A4A88" w14:paraId="2104D658" w14:textId="77777777" w:rsidTr="001E0AF9">
        <w:trPr>
          <w:trHeight w:val="389"/>
        </w:trPr>
        <w:tc>
          <w:tcPr>
            <w:tcW w:w="6261" w:type="dxa"/>
            <w:tcBorders>
              <w:right w:val="single" w:sz="4" w:space="0" w:color="auto"/>
            </w:tcBorders>
          </w:tcPr>
          <w:p w14:paraId="5D39AFF9" w14:textId="77777777" w:rsidR="004B04B2" w:rsidRPr="002A4A88" w:rsidRDefault="004B04B2"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2054802555"/>
                <w:placeholder>
                  <w:docPart w:val="E1D534C02054400EA1086B343BC7A73A"/>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28492000"/>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0920BE20" w14:textId="77777777" w:rsidR="004B04B2" w:rsidRPr="002A4A88" w:rsidRDefault="004B04B2"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77818988"/>
            <w14:checkbox>
              <w14:checked w14:val="0"/>
              <w14:checkedState w14:val="2612" w14:font="MS Gothic"/>
              <w14:uncheckedState w14:val="2610" w14:font="MS Gothic"/>
            </w14:checkbox>
          </w:sdtPr>
          <w:sdtContent>
            <w:tc>
              <w:tcPr>
                <w:tcW w:w="1961" w:type="dxa"/>
                <w:tcBorders>
                  <w:left w:val="single" w:sz="4" w:space="0" w:color="auto"/>
                </w:tcBorders>
              </w:tcPr>
              <w:p w14:paraId="482A7CDC" w14:textId="77777777" w:rsidR="004B04B2" w:rsidRPr="002A4A88" w:rsidRDefault="004B04B2"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519FC050" w14:textId="77777777" w:rsidR="004B04B2" w:rsidRPr="00776938" w:rsidRDefault="004B04B2" w:rsidP="004B04B2">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4B04B2" w:rsidRPr="00D93874" w14:paraId="6DBBE455" w14:textId="77777777" w:rsidTr="001E0AF9">
        <w:tc>
          <w:tcPr>
            <w:tcW w:w="10705" w:type="dxa"/>
            <w:shd w:val="clear" w:color="auto" w:fill="FFFFFF" w:themeFill="background1"/>
          </w:tcPr>
          <w:p w14:paraId="78A1AECD" w14:textId="77777777" w:rsidR="004B04B2" w:rsidRPr="007514D7" w:rsidRDefault="004B04B2"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4B04B2" w:rsidRPr="00D93874" w14:paraId="3FB976BE"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1139533542"/>
              <w:placeholder>
                <w:docPart w:val="4FAD249BB5F04128BB0099D17919EB84"/>
              </w:placeholder>
              <w:showingPlcHdr/>
              <w15:appearance w15:val="tags"/>
              <w:text/>
            </w:sdtPr>
            <w:sdtContent>
              <w:p w14:paraId="5C338671" w14:textId="77777777" w:rsidR="004B04B2" w:rsidRPr="00D93874" w:rsidRDefault="004B04B2"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7E09659A" w14:textId="77777777" w:rsidR="007002A2" w:rsidRDefault="007002A2"/>
    <w:p w14:paraId="20C3A37D" w14:textId="77777777" w:rsidR="007002A2" w:rsidRPr="00F523FC" w:rsidRDefault="007002A2" w:rsidP="007002A2">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11118040" w14:textId="0C63C849" w:rsidR="007002A2" w:rsidRDefault="007002A2" w:rsidP="007002A2">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121F42E5" w14:textId="77777777" w:rsidR="007002A2" w:rsidRDefault="007002A2" w:rsidP="007002A2">
      <w:pPr>
        <w:jc w:val="center"/>
      </w:pPr>
    </w:p>
    <w:p w14:paraId="020398B4" w14:textId="77777777" w:rsidR="007002A2" w:rsidRDefault="007002A2"/>
    <w:p w14:paraId="7EAB9B85" w14:textId="77777777" w:rsidR="007002A2" w:rsidRDefault="007002A2"/>
    <w:p w14:paraId="4DE178B1" w14:textId="77777777" w:rsidR="009220EB" w:rsidRDefault="009220EB" w:rsidP="007002A2">
      <w:pPr>
        <w:rPr>
          <w:rFonts w:ascii="Candara" w:eastAsia="Helvetica Neue" w:hAnsi="Candara" w:cstheme="minorHAnsi"/>
          <w:bCs/>
          <w:i/>
          <w:iCs/>
          <w:color w:val="C00000"/>
          <w:sz w:val="24"/>
          <w:szCs w:val="24"/>
        </w:rPr>
      </w:pPr>
    </w:p>
    <w:p w14:paraId="74FFE615" w14:textId="77777777" w:rsidR="009220EB" w:rsidRDefault="009220EB" w:rsidP="007002A2">
      <w:pPr>
        <w:rPr>
          <w:rFonts w:ascii="Candara" w:eastAsia="Helvetica Neue" w:hAnsi="Candara" w:cstheme="minorHAnsi"/>
          <w:bCs/>
          <w:i/>
          <w:iCs/>
          <w:color w:val="C00000"/>
          <w:sz w:val="24"/>
          <w:szCs w:val="24"/>
        </w:rPr>
      </w:pPr>
    </w:p>
    <w:p w14:paraId="380E31E4" w14:textId="77777777" w:rsidR="009220EB" w:rsidRDefault="009220EB" w:rsidP="007002A2">
      <w:pPr>
        <w:rPr>
          <w:rFonts w:ascii="Candara" w:eastAsia="Helvetica Neue" w:hAnsi="Candara" w:cstheme="minorHAnsi"/>
          <w:bCs/>
          <w:i/>
          <w:iCs/>
          <w:color w:val="C00000"/>
          <w:sz w:val="24"/>
          <w:szCs w:val="24"/>
        </w:rPr>
      </w:pPr>
    </w:p>
    <w:p w14:paraId="7F2AA110" w14:textId="77777777" w:rsidR="009220EB" w:rsidRDefault="009220EB" w:rsidP="007002A2">
      <w:pPr>
        <w:rPr>
          <w:rFonts w:ascii="Candara" w:eastAsia="Helvetica Neue" w:hAnsi="Candara" w:cstheme="minorHAnsi"/>
          <w:bCs/>
          <w:i/>
          <w:iCs/>
          <w:color w:val="C00000"/>
          <w:sz w:val="24"/>
          <w:szCs w:val="24"/>
        </w:rPr>
      </w:pPr>
    </w:p>
    <w:p w14:paraId="25FCE635" w14:textId="77777777" w:rsidR="009220EB" w:rsidRDefault="009220EB" w:rsidP="007002A2">
      <w:pPr>
        <w:rPr>
          <w:rFonts w:ascii="Candara" w:eastAsia="Helvetica Neue" w:hAnsi="Candara" w:cstheme="minorHAnsi"/>
          <w:bCs/>
          <w:i/>
          <w:iCs/>
          <w:color w:val="C00000"/>
          <w:sz w:val="24"/>
          <w:szCs w:val="24"/>
        </w:rPr>
      </w:pPr>
    </w:p>
    <w:p w14:paraId="2AE2621C" w14:textId="77777777" w:rsidR="009220EB" w:rsidRDefault="009220EB" w:rsidP="007002A2">
      <w:pPr>
        <w:rPr>
          <w:rFonts w:ascii="Candara" w:eastAsia="Helvetica Neue" w:hAnsi="Candara" w:cstheme="minorHAnsi"/>
          <w:bCs/>
          <w:i/>
          <w:iCs/>
          <w:color w:val="C00000"/>
          <w:sz w:val="24"/>
          <w:szCs w:val="24"/>
        </w:rPr>
      </w:pPr>
    </w:p>
    <w:p w14:paraId="5FCA04AE" w14:textId="77777777" w:rsidR="009220EB" w:rsidRDefault="009220EB" w:rsidP="007002A2">
      <w:pPr>
        <w:rPr>
          <w:rFonts w:ascii="Candara" w:eastAsia="Helvetica Neue" w:hAnsi="Candara" w:cstheme="minorHAnsi"/>
          <w:bCs/>
          <w:i/>
          <w:iCs/>
          <w:color w:val="C00000"/>
          <w:sz w:val="24"/>
          <w:szCs w:val="24"/>
        </w:rPr>
      </w:pPr>
    </w:p>
    <w:p w14:paraId="188CE365" w14:textId="77777777" w:rsidR="009220EB" w:rsidRDefault="009220EB" w:rsidP="007002A2">
      <w:pPr>
        <w:rPr>
          <w:rFonts w:ascii="Candara" w:eastAsia="Helvetica Neue" w:hAnsi="Candara" w:cstheme="minorHAnsi"/>
          <w:bCs/>
          <w:i/>
          <w:iCs/>
          <w:color w:val="C00000"/>
          <w:sz w:val="24"/>
          <w:szCs w:val="24"/>
        </w:rPr>
      </w:pPr>
    </w:p>
    <w:p w14:paraId="3D8AF7E5" w14:textId="77777777" w:rsidR="009220EB" w:rsidRDefault="009220EB" w:rsidP="007002A2">
      <w:pPr>
        <w:rPr>
          <w:rFonts w:ascii="Candara" w:eastAsia="Helvetica Neue" w:hAnsi="Candara" w:cstheme="minorHAnsi"/>
          <w:bCs/>
          <w:i/>
          <w:iCs/>
          <w:color w:val="C00000"/>
          <w:sz w:val="24"/>
          <w:szCs w:val="24"/>
        </w:rPr>
      </w:pPr>
    </w:p>
    <w:p w14:paraId="30F7FC56" w14:textId="77777777" w:rsidR="009220EB" w:rsidRDefault="009220EB" w:rsidP="007002A2">
      <w:pPr>
        <w:rPr>
          <w:rFonts w:ascii="Candara" w:eastAsia="Helvetica Neue" w:hAnsi="Candara" w:cstheme="minorHAnsi"/>
          <w:bCs/>
          <w:i/>
          <w:iCs/>
          <w:color w:val="C00000"/>
          <w:sz w:val="24"/>
          <w:szCs w:val="24"/>
        </w:rPr>
      </w:pPr>
    </w:p>
    <w:p w14:paraId="4E69DCA2" w14:textId="77777777" w:rsidR="009220EB" w:rsidRDefault="009220EB" w:rsidP="007002A2">
      <w:pPr>
        <w:rPr>
          <w:rFonts w:ascii="Candara" w:eastAsia="Helvetica Neue" w:hAnsi="Candara" w:cstheme="minorHAnsi"/>
          <w:bCs/>
          <w:i/>
          <w:iCs/>
          <w:color w:val="C00000"/>
          <w:sz w:val="24"/>
          <w:szCs w:val="24"/>
        </w:rPr>
      </w:pPr>
    </w:p>
    <w:p w14:paraId="5607BE51" w14:textId="77777777" w:rsidR="009220EB" w:rsidRDefault="009220EB" w:rsidP="007002A2">
      <w:pPr>
        <w:rPr>
          <w:rFonts w:ascii="Candara" w:eastAsia="Helvetica Neue" w:hAnsi="Candara" w:cstheme="minorHAnsi"/>
          <w:bCs/>
          <w:i/>
          <w:iCs/>
          <w:color w:val="C00000"/>
          <w:sz w:val="24"/>
          <w:szCs w:val="24"/>
        </w:rPr>
      </w:pPr>
    </w:p>
    <w:p w14:paraId="34AA58D8" w14:textId="4E4206B2" w:rsidR="007002A2" w:rsidRPr="004226D3" w:rsidRDefault="007002A2" w:rsidP="007002A2">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002A2" w:rsidRPr="00D93874" w14:paraId="19F09A9A" w14:textId="77777777" w:rsidTr="006E06D5">
        <w:trPr>
          <w:trHeight w:val="308"/>
        </w:trPr>
        <w:tc>
          <w:tcPr>
            <w:tcW w:w="3325" w:type="dxa"/>
            <w:gridSpan w:val="2"/>
            <w:tcBorders>
              <w:top w:val="single" w:sz="4" w:space="0" w:color="auto"/>
              <w:bottom w:val="single" w:sz="4" w:space="0" w:color="auto"/>
              <w:right w:val="single" w:sz="4" w:space="0" w:color="auto"/>
            </w:tcBorders>
          </w:tcPr>
          <w:p w14:paraId="061F14BD" w14:textId="77777777" w:rsidR="007002A2" w:rsidRPr="00757AAA" w:rsidRDefault="007002A2"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716B47F6" w14:textId="77777777" w:rsidR="007002A2" w:rsidRPr="00757AAA" w:rsidRDefault="007002A2"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3BB49623" w14:textId="77777777" w:rsidR="007002A2" w:rsidRPr="00757AAA" w:rsidRDefault="007002A2"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002A2" w:rsidRPr="00D93874" w14:paraId="37BDBB6A" w14:textId="77777777" w:rsidTr="006E06D5">
        <w:trPr>
          <w:trHeight w:val="489"/>
        </w:trPr>
        <w:tc>
          <w:tcPr>
            <w:tcW w:w="394" w:type="dxa"/>
            <w:tcBorders>
              <w:top w:val="single" w:sz="4" w:space="0" w:color="auto"/>
              <w:bottom w:val="single" w:sz="4" w:space="0" w:color="auto"/>
              <w:right w:val="single" w:sz="4" w:space="0" w:color="auto"/>
            </w:tcBorders>
          </w:tcPr>
          <w:p w14:paraId="3E67D046" w14:textId="77777777" w:rsidR="007002A2" w:rsidRPr="00E54132" w:rsidRDefault="007002A2"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2FADEE77" w14:textId="77777777" w:rsidR="007002A2" w:rsidRPr="00D93874" w:rsidRDefault="007002A2"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3EA20753" w14:textId="77777777" w:rsidR="007002A2" w:rsidRPr="0026738A" w:rsidRDefault="007002A2"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8FFC88D" w14:textId="77777777" w:rsidR="007002A2" w:rsidRPr="0026738A" w:rsidRDefault="007002A2"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002A2" w:rsidRPr="00D93874" w14:paraId="0A5E9B6A" w14:textId="77777777" w:rsidTr="006E06D5">
        <w:trPr>
          <w:trHeight w:val="489"/>
        </w:trPr>
        <w:tc>
          <w:tcPr>
            <w:tcW w:w="394" w:type="dxa"/>
            <w:tcBorders>
              <w:top w:val="single" w:sz="4" w:space="0" w:color="auto"/>
              <w:bottom w:val="single" w:sz="4" w:space="0" w:color="auto"/>
              <w:right w:val="single" w:sz="4" w:space="0" w:color="auto"/>
            </w:tcBorders>
          </w:tcPr>
          <w:p w14:paraId="04CBA475" w14:textId="77777777" w:rsidR="007002A2" w:rsidRPr="00E54132" w:rsidRDefault="007002A2"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1370D2E8" w14:textId="77777777" w:rsidR="007002A2" w:rsidRDefault="007002A2"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6A57BCCF" w14:textId="77777777" w:rsidR="007002A2" w:rsidRPr="0026738A" w:rsidRDefault="007002A2"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42F349AF" w14:textId="77777777" w:rsidR="007002A2" w:rsidRPr="0026738A" w:rsidRDefault="007002A2"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6A7CE701" w14:textId="77777777" w:rsidR="007002A2" w:rsidRDefault="007002A2" w:rsidP="007002A2">
      <w:pPr>
        <w:rPr>
          <w:rFonts w:ascii="Candara" w:hAnsi="Candara"/>
          <w:b/>
          <w:color w:val="C00000"/>
          <w:sz w:val="44"/>
          <w:szCs w:val="44"/>
        </w:rPr>
      </w:pPr>
    </w:p>
    <w:p w14:paraId="54B705BA" w14:textId="77777777" w:rsidR="007002A2" w:rsidRDefault="007002A2" w:rsidP="007002A2">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DB140A">
        <w:rPr>
          <w:rFonts w:ascii="Candara" w:eastAsia="Helvetica Neue" w:hAnsi="Candara" w:cstheme="majorHAnsi"/>
          <w:b/>
          <w:color w:val="C00000"/>
          <w:sz w:val="24"/>
          <w:szCs w:val="24"/>
        </w:rPr>
        <w:t>A:</w:t>
      </w:r>
      <w:r w:rsidRPr="00DB140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DB140A">
        <w:rPr>
          <w:rFonts w:ascii="Candara" w:eastAsia="Helvetica Neue" w:hAnsi="Candara" w:cstheme="majorHAnsi"/>
          <w:b/>
          <w:color w:val="C00000"/>
          <w:sz w:val="24"/>
          <w:szCs w:val="24"/>
        </w:rPr>
        <w:t>B:</w:t>
      </w:r>
      <w:r w:rsidRPr="00DB140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DB140A">
        <w:rPr>
          <w:rFonts w:ascii="Candara" w:eastAsia="Helvetica Neue" w:hAnsi="Candara" w:cstheme="majorHAnsi"/>
          <w:b/>
          <w:color w:val="C00000"/>
          <w:sz w:val="24"/>
          <w:szCs w:val="24"/>
        </w:rPr>
        <w:t>C:</w:t>
      </w:r>
      <w:r w:rsidRPr="00DB140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0C638DC9" w14:textId="77777777" w:rsidR="007002A2" w:rsidRPr="00B3767A" w:rsidRDefault="007002A2" w:rsidP="007002A2">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002A2" w:rsidRPr="001B7DA2" w14:paraId="4E2E6906" w14:textId="77777777" w:rsidTr="006E06D5">
        <w:trPr>
          <w:trHeight w:val="313"/>
        </w:trPr>
        <w:tc>
          <w:tcPr>
            <w:tcW w:w="5755" w:type="dxa"/>
            <w:gridSpan w:val="2"/>
            <w:tcBorders>
              <w:top w:val="single" w:sz="4" w:space="0" w:color="auto"/>
              <w:left w:val="single" w:sz="4" w:space="0" w:color="auto"/>
              <w:bottom w:val="single" w:sz="4" w:space="0" w:color="auto"/>
            </w:tcBorders>
          </w:tcPr>
          <w:p w14:paraId="624309FF" w14:textId="77777777" w:rsidR="007002A2" w:rsidRPr="001B7DA2" w:rsidRDefault="007002A2"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40E35B65" w14:textId="77777777" w:rsidR="007002A2" w:rsidRDefault="007002A2"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3610C6" w14:textId="77777777" w:rsidR="007002A2" w:rsidRDefault="007002A2"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002A2" w:rsidRPr="00D93874" w14:paraId="44D01336" w14:textId="77777777" w:rsidTr="006E06D5">
        <w:trPr>
          <w:trHeight w:val="497"/>
        </w:trPr>
        <w:tc>
          <w:tcPr>
            <w:tcW w:w="355" w:type="dxa"/>
            <w:tcBorders>
              <w:top w:val="single" w:sz="4" w:space="0" w:color="auto"/>
              <w:bottom w:val="single" w:sz="4" w:space="0" w:color="auto"/>
              <w:right w:val="single" w:sz="4" w:space="0" w:color="auto"/>
            </w:tcBorders>
          </w:tcPr>
          <w:p w14:paraId="657FF700" w14:textId="77777777" w:rsidR="007002A2" w:rsidRPr="00D93874" w:rsidRDefault="007002A2"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7933A372" w14:textId="77777777" w:rsidR="007002A2"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975171298"/>
                <w:placeholder>
                  <w:docPart w:val="DB02E081354E4DCD99D8A924CD24845A"/>
                </w:placeholder>
                <w:showingPlcHdr/>
                <w15:appearance w15:val="tags"/>
                <w:text/>
              </w:sdtPr>
              <w:sdtContent>
                <w:r w:rsidR="007002A2">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573480020"/>
              <w:placeholder>
                <w:docPart w:val="472D6C3CA0134B4895F99098FAA023DB"/>
              </w:placeholder>
              <w:showingPlcHdr/>
              <w15:appearance w15:val="tags"/>
              <w:text/>
            </w:sdtPr>
            <w:sdtEndPr>
              <w:rPr>
                <w:rStyle w:val="DefaultParagraphFont"/>
                <w:rFonts w:asciiTheme="minorHAnsi" w:hAnsiTheme="minorHAnsi" w:cstheme="minorHAnsi"/>
                <w:b/>
                <w:bCs/>
              </w:rPr>
            </w:sdtEndPr>
            <w:sdtContent>
              <w:p w14:paraId="4D12548F" w14:textId="77777777" w:rsidR="007002A2" w:rsidRDefault="007002A2"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42CD70"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73915336"/>
                <w:placeholder>
                  <w:docPart w:val="80A3CAFE827B43CC9B828717A9BFFC53"/>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5B346626" w14:textId="77777777" w:rsidTr="006E06D5">
        <w:trPr>
          <w:trHeight w:val="288"/>
        </w:trPr>
        <w:tc>
          <w:tcPr>
            <w:tcW w:w="355" w:type="dxa"/>
            <w:tcBorders>
              <w:top w:val="single" w:sz="4" w:space="0" w:color="auto"/>
              <w:bottom w:val="single" w:sz="4" w:space="0" w:color="auto"/>
              <w:right w:val="single" w:sz="4" w:space="0" w:color="auto"/>
            </w:tcBorders>
          </w:tcPr>
          <w:p w14:paraId="7D7DCA11" w14:textId="77777777" w:rsidR="007002A2" w:rsidRPr="00D93874" w:rsidRDefault="007002A2"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5DBDEB01" w14:textId="77777777" w:rsidR="007002A2"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372420715"/>
                <w:placeholder>
                  <w:docPart w:val="90A2C9B4F520465BA9CE0F52A731A0BD"/>
                </w:placeholder>
                <w:showingPlcHdr/>
                <w15:appearance w15:val="tags"/>
                <w:text/>
              </w:sdtPr>
              <w:sdtContent>
                <w:r w:rsidR="007002A2">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068410802"/>
              <w:placeholder>
                <w:docPart w:val="BE67D855BBF04FCA92887B69C0D15907"/>
              </w:placeholder>
              <w:showingPlcHdr/>
              <w15:appearance w15:val="tags"/>
              <w:text/>
            </w:sdtPr>
            <w:sdtEndPr>
              <w:rPr>
                <w:rStyle w:val="DefaultParagraphFont"/>
                <w:rFonts w:asciiTheme="minorHAnsi" w:hAnsiTheme="minorHAnsi" w:cstheme="minorHAnsi"/>
                <w:b/>
                <w:bCs/>
              </w:rPr>
            </w:sdtEndPr>
            <w:sdtContent>
              <w:p w14:paraId="59ED76E1" w14:textId="77777777" w:rsidR="007002A2" w:rsidRDefault="007002A2"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F676B3"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4673806"/>
                <w:placeholder>
                  <w:docPart w:val="2E79ED800B854D1789D0D087C8784FB9"/>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10237C60" w14:textId="77777777" w:rsidTr="006E06D5">
        <w:trPr>
          <w:trHeight w:val="367"/>
        </w:trPr>
        <w:tc>
          <w:tcPr>
            <w:tcW w:w="355" w:type="dxa"/>
            <w:tcBorders>
              <w:top w:val="single" w:sz="4" w:space="0" w:color="auto"/>
              <w:bottom w:val="single" w:sz="4" w:space="0" w:color="auto"/>
              <w:right w:val="single" w:sz="4" w:space="0" w:color="auto"/>
            </w:tcBorders>
          </w:tcPr>
          <w:p w14:paraId="043FB7B2" w14:textId="77777777" w:rsidR="007002A2" w:rsidRPr="00D93874" w:rsidRDefault="007002A2"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1B76CCC2" w14:textId="77777777" w:rsidR="007002A2"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291589821"/>
                <w:placeholder>
                  <w:docPart w:val="AABDBA17D4E54FE09104A04005606D91"/>
                </w:placeholder>
                <w:showingPlcHdr/>
                <w15:appearance w15:val="tags"/>
                <w:text/>
              </w:sdtPr>
              <w:sdtContent>
                <w:r w:rsidR="007002A2"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823617108"/>
              <w:placeholder>
                <w:docPart w:val="9D95D8B86F014903A16F9FEE12B49E6D"/>
              </w:placeholder>
              <w:showingPlcHdr/>
              <w15:appearance w15:val="tags"/>
              <w:text/>
            </w:sdtPr>
            <w:sdtEndPr>
              <w:rPr>
                <w:rStyle w:val="DefaultParagraphFont"/>
                <w:rFonts w:asciiTheme="minorHAnsi" w:hAnsiTheme="minorHAnsi" w:cstheme="minorHAnsi"/>
                <w:b/>
                <w:bCs/>
              </w:rPr>
            </w:sdtEndPr>
            <w:sdtContent>
              <w:p w14:paraId="3799DE95" w14:textId="77777777" w:rsidR="007002A2" w:rsidRDefault="007002A2"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FCC522"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779211196"/>
                <w:placeholder>
                  <w:docPart w:val="62D88A2B59AF42A58CD6491E6BC547D3"/>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42889CE2" w14:textId="77777777" w:rsidTr="006E06D5">
        <w:trPr>
          <w:trHeight w:val="498"/>
        </w:trPr>
        <w:tc>
          <w:tcPr>
            <w:tcW w:w="355" w:type="dxa"/>
            <w:tcBorders>
              <w:top w:val="single" w:sz="4" w:space="0" w:color="auto"/>
              <w:bottom w:val="single" w:sz="4" w:space="0" w:color="auto"/>
              <w:right w:val="single" w:sz="4" w:space="0" w:color="auto"/>
            </w:tcBorders>
          </w:tcPr>
          <w:p w14:paraId="3C672C3E" w14:textId="77777777" w:rsidR="007002A2" w:rsidRPr="00D93874" w:rsidRDefault="007002A2"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5D19174B" w14:textId="77777777" w:rsidR="007002A2"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87058400"/>
                <w:placeholder>
                  <w:docPart w:val="F70411C3B19846B0A2F7781B54538A34"/>
                </w:placeholder>
                <w:showingPlcHdr/>
                <w15:appearance w15:val="tags"/>
                <w:text/>
              </w:sdtPr>
              <w:sdtContent>
                <w:r w:rsidR="007002A2">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503278895"/>
              <w:placeholder>
                <w:docPart w:val="C2CEC97C20EA4CA1AE7BF10945C746F6"/>
              </w:placeholder>
              <w:showingPlcHdr/>
              <w15:appearance w15:val="tags"/>
              <w:text/>
            </w:sdtPr>
            <w:sdtEndPr>
              <w:rPr>
                <w:rStyle w:val="DefaultParagraphFont"/>
                <w:rFonts w:asciiTheme="minorHAnsi" w:hAnsiTheme="minorHAnsi" w:cstheme="minorHAnsi"/>
                <w:b/>
                <w:bCs/>
              </w:rPr>
            </w:sdtEndPr>
            <w:sdtContent>
              <w:p w14:paraId="269F911B" w14:textId="77777777" w:rsidR="007002A2" w:rsidRDefault="007002A2"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E921F"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03303714"/>
                <w:placeholder>
                  <w:docPart w:val="0C0924A95C8C45D2AFE53680CD778ED9"/>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2D92F974" w14:textId="77777777" w:rsidTr="006E06D5">
        <w:trPr>
          <w:trHeight w:val="451"/>
        </w:trPr>
        <w:tc>
          <w:tcPr>
            <w:tcW w:w="355" w:type="dxa"/>
            <w:tcBorders>
              <w:top w:val="single" w:sz="4" w:space="0" w:color="auto"/>
              <w:bottom w:val="single" w:sz="4" w:space="0" w:color="auto"/>
              <w:right w:val="single" w:sz="4" w:space="0" w:color="auto"/>
            </w:tcBorders>
          </w:tcPr>
          <w:p w14:paraId="0DF759FA" w14:textId="77777777" w:rsidR="007002A2" w:rsidRPr="00D93874" w:rsidRDefault="007002A2"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6543976C" w14:textId="77777777" w:rsidR="007002A2"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2094235291"/>
                <w:placeholder>
                  <w:docPart w:val="0CC7240076294359A94BC1365B01DCB0"/>
                </w:placeholder>
                <w:showingPlcHdr/>
                <w15:appearance w15:val="tags"/>
                <w:text/>
              </w:sdtPr>
              <w:sdtContent>
                <w:r w:rsidR="007002A2">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305737265"/>
              <w:placeholder>
                <w:docPart w:val="B2CCF3413A1046F69F4B6A0AFA39DCC2"/>
              </w:placeholder>
              <w:showingPlcHdr/>
              <w15:appearance w15:val="tags"/>
              <w:text/>
            </w:sdtPr>
            <w:sdtEndPr>
              <w:rPr>
                <w:rStyle w:val="DefaultParagraphFont"/>
                <w:rFonts w:asciiTheme="minorHAnsi" w:hAnsiTheme="minorHAnsi" w:cstheme="minorHAnsi"/>
                <w:b/>
                <w:bCs/>
              </w:rPr>
            </w:sdtEndPr>
            <w:sdtContent>
              <w:p w14:paraId="6D14EEA3" w14:textId="77777777" w:rsidR="007002A2" w:rsidRDefault="007002A2"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3CC57"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50689553"/>
                <w:placeholder>
                  <w:docPart w:val="3A5CBE60C1924715839EE847C846E644"/>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61DA8ADD" w14:textId="77777777" w:rsidTr="006E06D5">
        <w:trPr>
          <w:trHeight w:val="451"/>
        </w:trPr>
        <w:tc>
          <w:tcPr>
            <w:tcW w:w="355" w:type="dxa"/>
            <w:tcBorders>
              <w:top w:val="single" w:sz="4" w:space="0" w:color="auto"/>
              <w:bottom w:val="single" w:sz="4" w:space="0" w:color="auto"/>
              <w:right w:val="single" w:sz="4" w:space="0" w:color="auto"/>
            </w:tcBorders>
          </w:tcPr>
          <w:p w14:paraId="7A78946E" w14:textId="77777777" w:rsidR="007002A2" w:rsidRPr="00E54132" w:rsidRDefault="007002A2"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7EE33020"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861406605"/>
                <w:placeholder>
                  <w:docPart w:val="B907794657144AB7B3D35ECBE2CBC52D"/>
                </w:placeholder>
                <w:showingPlcHdr/>
                <w15:appearance w15:val="tags"/>
                <w:text/>
              </w:sdtPr>
              <w:sdtContent>
                <w:r w:rsidR="007002A2">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273445317"/>
              <w:placeholder>
                <w:docPart w:val="29215B5C8DA049DAAF667388B88D14B1"/>
              </w:placeholder>
              <w:showingPlcHdr/>
              <w15:appearance w15:val="tags"/>
              <w:text/>
            </w:sdtPr>
            <w:sdtEndPr>
              <w:rPr>
                <w:rStyle w:val="DefaultParagraphFont"/>
                <w:rFonts w:asciiTheme="minorHAnsi" w:hAnsiTheme="minorHAnsi" w:cstheme="minorHAnsi"/>
                <w:b/>
                <w:bCs/>
              </w:rPr>
            </w:sdtEndPr>
            <w:sdtContent>
              <w:p w14:paraId="6CBA38AE" w14:textId="77777777" w:rsidR="007002A2" w:rsidRDefault="007002A2"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1D4B32" w14:textId="77777777" w:rsidR="007002A2"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055044512"/>
                <w:placeholder>
                  <w:docPart w:val="3989867FFBE84F08948612DA633AF0E1"/>
                </w:placeholder>
                <w:showingPlcHdr/>
                <w15:appearance w15:val="tags"/>
                <w:text/>
              </w:sdtPr>
              <w:sdtContent>
                <w:r w:rsidR="007002A2" w:rsidRPr="004C1A23">
                  <w:rPr>
                    <w:rStyle w:val="PlaceholderText"/>
                    <w:sz w:val="18"/>
                    <w:szCs w:val="18"/>
                  </w:rPr>
                  <w:t>Notes</w:t>
                </w:r>
                <w:r w:rsidR="007002A2" w:rsidRPr="00D93874">
                  <w:rPr>
                    <w:rStyle w:val="PlaceholderText"/>
                    <w:sz w:val="18"/>
                    <w:szCs w:val="18"/>
                  </w:rPr>
                  <w:t>.</w:t>
                </w:r>
              </w:sdtContent>
            </w:sdt>
          </w:p>
        </w:tc>
      </w:tr>
      <w:tr w:rsidR="007002A2" w:rsidRPr="00D93874" w14:paraId="70F335C5" w14:textId="77777777" w:rsidTr="006E06D5">
        <w:trPr>
          <w:trHeight w:val="451"/>
        </w:trPr>
        <w:tc>
          <w:tcPr>
            <w:tcW w:w="10615" w:type="dxa"/>
            <w:gridSpan w:val="4"/>
            <w:tcBorders>
              <w:top w:val="single" w:sz="4" w:space="0" w:color="auto"/>
              <w:bottom w:val="single" w:sz="4" w:space="0" w:color="auto"/>
              <w:right w:val="single" w:sz="4" w:space="0" w:color="auto"/>
            </w:tcBorders>
          </w:tcPr>
          <w:p w14:paraId="180E27FD" w14:textId="77777777" w:rsidR="007002A2" w:rsidRPr="00757875" w:rsidRDefault="007002A2"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7220D75E" w14:textId="77777777" w:rsidR="007002A2" w:rsidRDefault="007002A2"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3D62B3E3" w14:textId="77777777" w:rsidR="007002A2" w:rsidRDefault="007002A2" w:rsidP="007002A2">
      <w:pPr>
        <w:rPr>
          <w:rFonts w:ascii="Candara" w:hAnsi="Candara"/>
          <w:b/>
          <w:color w:val="C00000"/>
          <w:sz w:val="44"/>
          <w:szCs w:val="44"/>
        </w:rPr>
      </w:pPr>
    </w:p>
    <w:p w14:paraId="0E9BE5E8" w14:textId="77777777" w:rsidR="007002A2" w:rsidRPr="00AD276E" w:rsidRDefault="007002A2" w:rsidP="007002A2">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0DCFB1FA" w14:textId="70717E07" w:rsidR="007002A2" w:rsidRPr="00A06469" w:rsidRDefault="007002A2" w:rsidP="007002A2">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ait 4</w:t>
      </w:r>
      <w:r w:rsidR="00DB140A">
        <w:rPr>
          <w:rFonts w:ascii="Candara" w:hAnsi="Candara"/>
          <w:b/>
          <w:color w:val="747474" w:themeColor="background2" w:themeShade="80"/>
          <w:sz w:val="18"/>
          <w:szCs w:val="18"/>
        </w:rPr>
        <w:t>8</w:t>
      </w:r>
      <w:r w:rsidRPr="00A06469">
        <w:rPr>
          <w:rFonts w:ascii="Candara" w:hAnsi="Candara"/>
          <w:b/>
          <w:color w:val="747474" w:themeColor="background2" w:themeShade="80"/>
          <w:sz w:val="18"/>
          <w:szCs w:val="18"/>
        </w:rPr>
        <w:t xml:space="preserve"> hours before moving to</w:t>
      </w:r>
      <w:r w:rsidR="00DB140A">
        <w:rPr>
          <w:rFonts w:ascii="Candara" w:hAnsi="Candara"/>
          <w:b/>
          <w:color w:val="747474" w:themeColor="background2" w:themeShade="80"/>
          <w:sz w:val="18"/>
          <w:szCs w:val="18"/>
        </w:rPr>
        <w:t xml:space="preserve"> the</w:t>
      </w:r>
      <w:r w:rsidRPr="00A06469">
        <w:rPr>
          <w:rFonts w:ascii="Candara" w:hAnsi="Candara"/>
          <w:b/>
          <w:color w:val="747474" w:themeColor="background2" w:themeShade="80"/>
          <w:sz w:val="18"/>
          <w:szCs w:val="18"/>
        </w:rPr>
        <w:t xml:space="preserve"> next Activity Day</w:t>
      </w:r>
    </w:p>
    <w:p w14:paraId="23DEF158" w14:textId="77777777" w:rsidR="007002A2" w:rsidRDefault="007002A2"/>
    <w:p w14:paraId="4B869FD2" w14:textId="77777777" w:rsidR="007421DB" w:rsidRDefault="007421DB"/>
    <w:p w14:paraId="5EE36ADE" w14:textId="77777777" w:rsidR="007421DB" w:rsidRDefault="007421DB"/>
    <w:p w14:paraId="4FF96383" w14:textId="77777777" w:rsidR="007421DB" w:rsidRDefault="007421DB"/>
    <w:p w14:paraId="0E4B350D" w14:textId="77777777" w:rsidR="007421DB" w:rsidRDefault="007421DB"/>
    <w:p w14:paraId="654CABCD" w14:textId="77777777" w:rsidR="007421DB" w:rsidRDefault="007421DB"/>
    <w:p w14:paraId="2E9EE6F9" w14:textId="77777777" w:rsidR="007421DB" w:rsidRDefault="007421DB"/>
    <w:p w14:paraId="6E4A04E4" w14:textId="77777777" w:rsidR="007421DB" w:rsidRDefault="007421DB"/>
    <w:p w14:paraId="2FEC7DF9" w14:textId="77777777" w:rsidR="007421DB" w:rsidRDefault="007421DB"/>
    <w:p w14:paraId="37BF5C98" w14:textId="78A08234" w:rsidR="007421DB" w:rsidRDefault="007421DB" w:rsidP="007421DB">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Pr>
          <w:rFonts w:ascii="Candara" w:hAnsi="Candara"/>
          <w:b/>
          <w:color w:val="595959" w:themeColor="text1" w:themeTint="A6"/>
          <w:sz w:val="28"/>
          <w:szCs w:val="28"/>
        </w:rPr>
        <w:t>1</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2</w:t>
      </w:r>
    </w:p>
    <w:p w14:paraId="43500A83" w14:textId="40AFF1D6" w:rsidR="007421DB" w:rsidRDefault="007421DB" w:rsidP="007421DB">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8A3E88">
        <w:rPr>
          <w:rFonts w:ascii="Candara" w:eastAsia="Helvetica Neue" w:hAnsi="Candara" w:cstheme="majorHAnsi"/>
          <w:b/>
          <w:color w:val="C00000"/>
          <w:sz w:val="24"/>
          <w:szCs w:val="24"/>
        </w:rPr>
        <w:t>A:</w:t>
      </w:r>
      <w:r w:rsidRPr="008A3E88">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8A3E88">
        <w:rPr>
          <w:rFonts w:ascii="Candara" w:eastAsia="Helvetica Neue" w:hAnsi="Candara" w:cstheme="majorHAnsi"/>
          <w:b/>
          <w:color w:val="C00000"/>
          <w:sz w:val="24"/>
          <w:szCs w:val="24"/>
        </w:rPr>
        <w:t>B:</w:t>
      </w:r>
      <w:r w:rsidRPr="008A3E88">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5E6F43">
        <w:rPr>
          <w:rFonts w:ascii="Candara" w:eastAsia="Helvetica Neue" w:hAnsi="Candara" w:cstheme="majorHAnsi"/>
          <w:b/>
          <w:color w:val="C00000"/>
          <w:sz w:val="24"/>
          <w:szCs w:val="24"/>
        </w:rPr>
        <w:t>C:</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5E6F43">
        <w:rPr>
          <w:rFonts w:ascii="Candara" w:eastAsia="Helvetica Neue" w:hAnsi="Candara" w:cstheme="majorHAnsi"/>
          <w:b/>
          <w:color w:val="C00000"/>
          <w:sz w:val="20"/>
          <w:szCs w:val="20"/>
        </w:rPr>
        <w:t>D:</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9220EB" w:rsidRPr="002A4A88" w14:paraId="411C073B" w14:textId="77777777" w:rsidTr="001E0AF9">
        <w:trPr>
          <w:trHeight w:val="175"/>
        </w:trPr>
        <w:tc>
          <w:tcPr>
            <w:tcW w:w="6261" w:type="dxa"/>
            <w:tcBorders>
              <w:right w:val="single" w:sz="4" w:space="0" w:color="auto"/>
            </w:tcBorders>
            <w:shd w:val="clear" w:color="auto" w:fill="FFFFFF" w:themeFill="background1"/>
          </w:tcPr>
          <w:p w14:paraId="6EB62EFD" w14:textId="77777777" w:rsidR="009220EB" w:rsidRPr="00391696" w:rsidRDefault="009220EB"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5E3586DC" w14:textId="77777777" w:rsidR="009220EB" w:rsidRPr="00391696" w:rsidRDefault="009220EB"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468395F1" w14:textId="77777777" w:rsidR="009220EB" w:rsidRPr="00391696" w:rsidRDefault="009220EB"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9220EB" w:rsidRPr="002A4A88" w14:paraId="46B3CCD7" w14:textId="77777777" w:rsidTr="001E0AF9">
        <w:trPr>
          <w:trHeight w:val="492"/>
        </w:trPr>
        <w:tc>
          <w:tcPr>
            <w:tcW w:w="6261" w:type="dxa"/>
            <w:tcBorders>
              <w:right w:val="single" w:sz="4" w:space="0" w:color="auto"/>
            </w:tcBorders>
          </w:tcPr>
          <w:p w14:paraId="6B4E439D" w14:textId="77777777" w:rsidR="009220EB" w:rsidRPr="002A4A88" w:rsidRDefault="009220EB"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981874107"/>
                <w:placeholder>
                  <w:docPart w:val="6BC1AE6B09B54EDD828F686B2249405D"/>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239060844"/>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3484CE6E" w14:textId="77777777" w:rsidR="009220EB" w:rsidRPr="002A4A88" w:rsidRDefault="009220EB"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771859271"/>
            <w14:checkbox>
              <w14:checked w14:val="0"/>
              <w14:checkedState w14:val="2612" w14:font="MS Gothic"/>
              <w14:uncheckedState w14:val="2610" w14:font="MS Gothic"/>
            </w14:checkbox>
          </w:sdtPr>
          <w:sdtContent>
            <w:tc>
              <w:tcPr>
                <w:tcW w:w="1961" w:type="dxa"/>
                <w:tcBorders>
                  <w:left w:val="single" w:sz="4" w:space="0" w:color="auto"/>
                </w:tcBorders>
              </w:tcPr>
              <w:p w14:paraId="65F0171E" w14:textId="77777777" w:rsidR="009220EB" w:rsidRPr="002A4A88" w:rsidRDefault="009220EB"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220EB" w:rsidRPr="002A4A88" w14:paraId="60F4EB9C" w14:textId="77777777" w:rsidTr="001E0AF9">
        <w:trPr>
          <w:trHeight w:val="445"/>
        </w:trPr>
        <w:tc>
          <w:tcPr>
            <w:tcW w:w="6261" w:type="dxa"/>
            <w:tcBorders>
              <w:right w:val="single" w:sz="4" w:space="0" w:color="auto"/>
            </w:tcBorders>
          </w:tcPr>
          <w:p w14:paraId="7AC62001" w14:textId="77777777" w:rsidR="009220EB" w:rsidRPr="002A4A88" w:rsidRDefault="009220EB"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2136678490"/>
                <w:placeholder>
                  <w:docPart w:val="4E53592AAEB44CA7943F05AD9D41BE18"/>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1622495936"/>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1DC6C6A5" w14:textId="77777777" w:rsidR="009220EB" w:rsidRPr="002A4A88" w:rsidRDefault="009220EB"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714042605"/>
            <w14:checkbox>
              <w14:checked w14:val="0"/>
              <w14:checkedState w14:val="2612" w14:font="MS Gothic"/>
              <w14:uncheckedState w14:val="2610" w14:font="MS Gothic"/>
            </w14:checkbox>
          </w:sdtPr>
          <w:sdtContent>
            <w:tc>
              <w:tcPr>
                <w:tcW w:w="1961" w:type="dxa"/>
                <w:tcBorders>
                  <w:left w:val="single" w:sz="4" w:space="0" w:color="auto"/>
                </w:tcBorders>
              </w:tcPr>
              <w:p w14:paraId="6DBF5A37" w14:textId="77777777" w:rsidR="009220EB" w:rsidRPr="002A4A88" w:rsidRDefault="009220EB"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220EB" w:rsidRPr="002A4A88" w14:paraId="4C949CF7" w14:textId="77777777" w:rsidTr="001E0AF9">
        <w:trPr>
          <w:trHeight w:val="389"/>
        </w:trPr>
        <w:tc>
          <w:tcPr>
            <w:tcW w:w="6261" w:type="dxa"/>
            <w:tcBorders>
              <w:right w:val="single" w:sz="4" w:space="0" w:color="auto"/>
            </w:tcBorders>
          </w:tcPr>
          <w:p w14:paraId="2EFFB4C9" w14:textId="77777777" w:rsidR="009220EB" w:rsidRPr="002A4A88" w:rsidRDefault="009220EB"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1384013127"/>
                <w:placeholder>
                  <w:docPart w:val="14A8B2A5B4174A94B808A0DD226BD90C"/>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138427857"/>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22C75930" w14:textId="77777777" w:rsidR="009220EB" w:rsidRPr="002A4A88" w:rsidRDefault="009220EB"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20225779"/>
            <w14:checkbox>
              <w14:checked w14:val="0"/>
              <w14:checkedState w14:val="2612" w14:font="MS Gothic"/>
              <w14:uncheckedState w14:val="2610" w14:font="MS Gothic"/>
            </w14:checkbox>
          </w:sdtPr>
          <w:sdtContent>
            <w:tc>
              <w:tcPr>
                <w:tcW w:w="1961" w:type="dxa"/>
                <w:tcBorders>
                  <w:left w:val="single" w:sz="4" w:space="0" w:color="auto"/>
                </w:tcBorders>
              </w:tcPr>
              <w:p w14:paraId="54B55BEE" w14:textId="77777777" w:rsidR="009220EB" w:rsidRPr="002A4A88" w:rsidRDefault="009220EB"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7C5691F5" w14:textId="77777777" w:rsidR="009220EB" w:rsidRPr="00776938" w:rsidRDefault="009220EB" w:rsidP="009220EB">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220EB" w:rsidRPr="00D93874" w14:paraId="1613AE6A" w14:textId="77777777" w:rsidTr="001E0AF9">
        <w:tc>
          <w:tcPr>
            <w:tcW w:w="10705" w:type="dxa"/>
            <w:shd w:val="clear" w:color="auto" w:fill="FFFFFF" w:themeFill="background1"/>
          </w:tcPr>
          <w:p w14:paraId="202A693B" w14:textId="77777777" w:rsidR="009220EB" w:rsidRPr="007514D7" w:rsidRDefault="009220EB"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9220EB" w:rsidRPr="00D93874" w14:paraId="627F6A00"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535505670"/>
              <w:placeholder>
                <w:docPart w:val="713BB6DFE2B64526B855F9FA46064DA5"/>
              </w:placeholder>
              <w:showingPlcHdr/>
              <w15:appearance w15:val="tags"/>
              <w:text/>
            </w:sdtPr>
            <w:sdtContent>
              <w:p w14:paraId="0C16D1E8" w14:textId="77777777" w:rsidR="009220EB" w:rsidRPr="00D93874" w:rsidRDefault="009220EB"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68795859" w14:textId="77777777" w:rsidR="007421DB" w:rsidRDefault="007421DB" w:rsidP="007421DB"/>
    <w:p w14:paraId="123F43BF" w14:textId="77777777" w:rsidR="007421DB" w:rsidRPr="00F523FC" w:rsidRDefault="007421DB" w:rsidP="007421DB">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2016C211" w14:textId="77777777" w:rsidR="007421DB" w:rsidRDefault="007421DB" w:rsidP="007421DB">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241FCB30" w14:textId="77777777" w:rsidR="007421DB" w:rsidRDefault="007421DB" w:rsidP="007421DB">
      <w:pPr>
        <w:jc w:val="center"/>
      </w:pPr>
    </w:p>
    <w:p w14:paraId="72C2AF13" w14:textId="77777777" w:rsidR="007421DB" w:rsidRDefault="007421DB" w:rsidP="007421DB"/>
    <w:p w14:paraId="31C36669" w14:textId="77777777" w:rsidR="007421DB" w:rsidRDefault="007421DB" w:rsidP="007421DB"/>
    <w:p w14:paraId="6367A3E0" w14:textId="77777777" w:rsidR="00945350" w:rsidRDefault="00945350" w:rsidP="007421DB">
      <w:pPr>
        <w:rPr>
          <w:rFonts w:ascii="Candara" w:eastAsia="Helvetica Neue" w:hAnsi="Candara" w:cstheme="minorHAnsi"/>
          <w:bCs/>
          <w:i/>
          <w:iCs/>
          <w:color w:val="C00000"/>
          <w:sz w:val="24"/>
          <w:szCs w:val="24"/>
        </w:rPr>
      </w:pPr>
    </w:p>
    <w:p w14:paraId="0ECB8427" w14:textId="77777777" w:rsidR="00945350" w:rsidRDefault="00945350" w:rsidP="007421DB">
      <w:pPr>
        <w:rPr>
          <w:rFonts w:ascii="Candara" w:eastAsia="Helvetica Neue" w:hAnsi="Candara" w:cstheme="minorHAnsi"/>
          <w:bCs/>
          <w:i/>
          <w:iCs/>
          <w:color w:val="C00000"/>
          <w:sz w:val="24"/>
          <w:szCs w:val="24"/>
        </w:rPr>
      </w:pPr>
    </w:p>
    <w:p w14:paraId="0AD1397B" w14:textId="77777777" w:rsidR="00945350" w:rsidRDefault="00945350" w:rsidP="007421DB">
      <w:pPr>
        <w:rPr>
          <w:rFonts w:ascii="Candara" w:eastAsia="Helvetica Neue" w:hAnsi="Candara" w:cstheme="minorHAnsi"/>
          <w:bCs/>
          <w:i/>
          <w:iCs/>
          <w:color w:val="C00000"/>
          <w:sz w:val="24"/>
          <w:szCs w:val="24"/>
        </w:rPr>
      </w:pPr>
    </w:p>
    <w:p w14:paraId="10DA50CB" w14:textId="77777777" w:rsidR="00945350" w:rsidRDefault="00945350" w:rsidP="007421DB">
      <w:pPr>
        <w:rPr>
          <w:rFonts w:ascii="Candara" w:eastAsia="Helvetica Neue" w:hAnsi="Candara" w:cstheme="minorHAnsi"/>
          <w:bCs/>
          <w:i/>
          <w:iCs/>
          <w:color w:val="C00000"/>
          <w:sz w:val="24"/>
          <w:szCs w:val="24"/>
        </w:rPr>
      </w:pPr>
    </w:p>
    <w:p w14:paraId="7ACC589D" w14:textId="77777777" w:rsidR="00945350" w:rsidRDefault="00945350" w:rsidP="007421DB">
      <w:pPr>
        <w:rPr>
          <w:rFonts w:ascii="Candara" w:eastAsia="Helvetica Neue" w:hAnsi="Candara" w:cstheme="minorHAnsi"/>
          <w:bCs/>
          <w:i/>
          <w:iCs/>
          <w:color w:val="C00000"/>
          <w:sz w:val="24"/>
          <w:szCs w:val="24"/>
        </w:rPr>
      </w:pPr>
    </w:p>
    <w:p w14:paraId="5346D379" w14:textId="77777777" w:rsidR="00945350" w:rsidRDefault="00945350" w:rsidP="007421DB">
      <w:pPr>
        <w:rPr>
          <w:rFonts w:ascii="Candara" w:eastAsia="Helvetica Neue" w:hAnsi="Candara" w:cstheme="minorHAnsi"/>
          <w:bCs/>
          <w:i/>
          <w:iCs/>
          <w:color w:val="C00000"/>
          <w:sz w:val="24"/>
          <w:szCs w:val="24"/>
        </w:rPr>
      </w:pPr>
    </w:p>
    <w:p w14:paraId="2BD9F233" w14:textId="77777777" w:rsidR="00945350" w:rsidRDefault="00945350" w:rsidP="007421DB">
      <w:pPr>
        <w:rPr>
          <w:rFonts w:ascii="Candara" w:eastAsia="Helvetica Neue" w:hAnsi="Candara" w:cstheme="minorHAnsi"/>
          <w:bCs/>
          <w:i/>
          <w:iCs/>
          <w:color w:val="C00000"/>
          <w:sz w:val="24"/>
          <w:szCs w:val="24"/>
        </w:rPr>
      </w:pPr>
    </w:p>
    <w:p w14:paraId="5ED05DEA" w14:textId="77777777" w:rsidR="00945350" w:rsidRDefault="00945350" w:rsidP="007421DB">
      <w:pPr>
        <w:rPr>
          <w:rFonts w:ascii="Candara" w:eastAsia="Helvetica Neue" w:hAnsi="Candara" w:cstheme="minorHAnsi"/>
          <w:bCs/>
          <w:i/>
          <w:iCs/>
          <w:color w:val="C00000"/>
          <w:sz w:val="24"/>
          <w:szCs w:val="24"/>
        </w:rPr>
      </w:pPr>
    </w:p>
    <w:p w14:paraId="45958F56" w14:textId="77777777" w:rsidR="00945350" w:rsidRDefault="00945350" w:rsidP="007421DB">
      <w:pPr>
        <w:rPr>
          <w:rFonts w:ascii="Candara" w:eastAsia="Helvetica Neue" w:hAnsi="Candara" w:cstheme="minorHAnsi"/>
          <w:bCs/>
          <w:i/>
          <w:iCs/>
          <w:color w:val="C00000"/>
          <w:sz w:val="24"/>
          <w:szCs w:val="24"/>
        </w:rPr>
      </w:pPr>
    </w:p>
    <w:p w14:paraId="0166FF1A" w14:textId="77777777" w:rsidR="00945350" w:rsidRDefault="00945350" w:rsidP="007421DB">
      <w:pPr>
        <w:rPr>
          <w:rFonts w:ascii="Candara" w:eastAsia="Helvetica Neue" w:hAnsi="Candara" w:cstheme="minorHAnsi"/>
          <w:bCs/>
          <w:i/>
          <w:iCs/>
          <w:color w:val="C00000"/>
          <w:sz w:val="24"/>
          <w:szCs w:val="24"/>
        </w:rPr>
      </w:pPr>
    </w:p>
    <w:p w14:paraId="4A7E6EB4" w14:textId="77777777" w:rsidR="00945350" w:rsidRDefault="00945350" w:rsidP="007421DB">
      <w:pPr>
        <w:rPr>
          <w:rFonts w:ascii="Candara" w:eastAsia="Helvetica Neue" w:hAnsi="Candara" w:cstheme="minorHAnsi"/>
          <w:bCs/>
          <w:i/>
          <w:iCs/>
          <w:color w:val="C00000"/>
          <w:sz w:val="24"/>
          <w:szCs w:val="24"/>
        </w:rPr>
      </w:pPr>
    </w:p>
    <w:p w14:paraId="475419E0" w14:textId="77777777" w:rsidR="00945350" w:rsidRDefault="00945350" w:rsidP="007421DB">
      <w:pPr>
        <w:rPr>
          <w:rFonts w:ascii="Candara" w:eastAsia="Helvetica Neue" w:hAnsi="Candara" w:cstheme="minorHAnsi"/>
          <w:bCs/>
          <w:i/>
          <w:iCs/>
          <w:color w:val="C00000"/>
          <w:sz w:val="24"/>
          <w:szCs w:val="24"/>
        </w:rPr>
      </w:pPr>
    </w:p>
    <w:p w14:paraId="303CA363" w14:textId="6F69C269" w:rsidR="007421DB" w:rsidRPr="004226D3" w:rsidRDefault="007421DB" w:rsidP="007421DB">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421DB" w:rsidRPr="00D93874" w14:paraId="5049D87B" w14:textId="77777777" w:rsidTr="006E06D5">
        <w:trPr>
          <w:trHeight w:val="308"/>
        </w:trPr>
        <w:tc>
          <w:tcPr>
            <w:tcW w:w="3325" w:type="dxa"/>
            <w:gridSpan w:val="2"/>
            <w:tcBorders>
              <w:top w:val="single" w:sz="4" w:space="0" w:color="auto"/>
              <w:bottom w:val="single" w:sz="4" w:space="0" w:color="auto"/>
              <w:right w:val="single" w:sz="4" w:space="0" w:color="auto"/>
            </w:tcBorders>
          </w:tcPr>
          <w:p w14:paraId="2154CD41"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4D530A9B"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05CACDE7"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421DB" w:rsidRPr="00D93874" w14:paraId="430DA2EB" w14:textId="77777777" w:rsidTr="006E06D5">
        <w:trPr>
          <w:trHeight w:val="489"/>
        </w:trPr>
        <w:tc>
          <w:tcPr>
            <w:tcW w:w="394" w:type="dxa"/>
            <w:tcBorders>
              <w:top w:val="single" w:sz="4" w:space="0" w:color="auto"/>
              <w:bottom w:val="single" w:sz="4" w:space="0" w:color="auto"/>
              <w:right w:val="single" w:sz="4" w:space="0" w:color="auto"/>
            </w:tcBorders>
          </w:tcPr>
          <w:p w14:paraId="3C02BE0D" w14:textId="77777777" w:rsidR="007421DB" w:rsidRPr="00E54132"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5041CA9E" w14:textId="77777777" w:rsidR="007421DB" w:rsidRPr="00D93874"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0706FDB2"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323F5787"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421DB" w:rsidRPr="00D93874" w14:paraId="7EB28A6A" w14:textId="77777777" w:rsidTr="006E06D5">
        <w:trPr>
          <w:trHeight w:val="489"/>
        </w:trPr>
        <w:tc>
          <w:tcPr>
            <w:tcW w:w="394" w:type="dxa"/>
            <w:tcBorders>
              <w:top w:val="single" w:sz="4" w:space="0" w:color="auto"/>
              <w:bottom w:val="single" w:sz="4" w:space="0" w:color="auto"/>
              <w:right w:val="single" w:sz="4" w:space="0" w:color="auto"/>
            </w:tcBorders>
          </w:tcPr>
          <w:p w14:paraId="7D2FF925" w14:textId="77777777" w:rsidR="007421DB" w:rsidRPr="00E54132" w:rsidRDefault="007421DB"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3475F03C" w14:textId="77777777" w:rsidR="007421DB"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2B8E07F0"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02D34960"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2274FA99" w14:textId="77777777" w:rsidR="007421DB" w:rsidRDefault="007421DB" w:rsidP="007421DB">
      <w:pPr>
        <w:rPr>
          <w:rFonts w:ascii="Candara" w:hAnsi="Candara"/>
          <w:b/>
          <w:color w:val="C00000"/>
          <w:sz w:val="44"/>
          <w:szCs w:val="44"/>
        </w:rPr>
      </w:pPr>
    </w:p>
    <w:p w14:paraId="7CBE9453" w14:textId="77777777" w:rsidR="007421DB" w:rsidRDefault="007421DB" w:rsidP="007421DB">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5E6F43">
        <w:rPr>
          <w:rFonts w:ascii="Candara" w:eastAsia="Helvetica Neue" w:hAnsi="Candara" w:cstheme="majorHAnsi"/>
          <w:b/>
          <w:color w:val="C00000"/>
          <w:sz w:val="24"/>
          <w:szCs w:val="24"/>
        </w:rPr>
        <w:t>A:</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5E6F43">
        <w:rPr>
          <w:rFonts w:ascii="Candara" w:eastAsia="Helvetica Neue" w:hAnsi="Candara" w:cstheme="majorHAnsi"/>
          <w:b/>
          <w:color w:val="C00000"/>
          <w:sz w:val="24"/>
          <w:szCs w:val="24"/>
        </w:rPr>
        <w:t>B:</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5E6F43">
        <w:rPr>
          <w:rFonts w:ascii="Candara" w:eastAsia="Helvetica Neue" w:hAnsi="Candara" w:cstheme="majorHAnsi"/>
          <w:b/>
          <w:color w:val="C00000"/>
          <w:sz w:val="24"/>
          <w:szCs w:val="24"/>
        </w:rPr>
        <w:t>C:</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364D1EB4" w14:textId="77777777" w:rsidR="007421DB" w:rsidRPr="00B3767A" w:rsidRDefault="007421DB" w:rsidP="007421DB">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421DB" w:rsidRPr="001B7DA2" w14:paraId="515228C1" w14:textId="77777777" w:rsidTr="006E06D5">
        <w:trPr>
          <w:trHeight w:val="313"/>
        </w:trPr>
        <w:tc>
          <w:tcPr>
            <w:tcW w:w="5755" w:type="dxa"/>
            <w:gridSpan w:val="2"/>
            <w:tcBorders>
              <w:top w:val="single" w:sz="4" w:space="0" w:color="auto"/>
              <w:left w:val="single" w:sz="4" w:space="0" w:color="auto"/>
              <w:bottom w:val="single" w:sz="4" w:space="0" w:color="auto"/>
            </w:tcBorders>
          </w:tcPr>
          <w:p w14:paraId="479F9E41" w14:textId="77777777" w:rsidR="007421DB" w:rsidRPr="001B7DA2" w:rsidRDefault="007421DB"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51870CA9" w14:textId="77777777" w:rsidR="007421DB" w:rsidRDefault="007421DB"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DA28F" w14:textId="77777777" w:rsidR="007421DB" w:rsidRDefault="007421DB"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421DB" w:rsidRPr="00D93874" w14:paraId="05A7E351" w14:textId="77777777" w:rsidTr="006E06D5">
        <w:trPr>
          <w:trHeight w:val="497"/>
        </w:trPr>
        <w:tc>
          <w:tcPr>
            <w:tcW w:w="355" w:type="dxa"/>
            <w:tcBorders>
              <w:top w:val="single" w:sz="4" w:space="0" w:color="auto"/>
              <w:bottom w:val="single" w:sz="4" w:space="0" w:color="auto"/>
              <w:right w:val="single" w:sz="4" w:space="0" w:color="auto"/>
            </w:tcBorders>
          </w:tcPr>
          <w:p w14:paraId="57F26807" w14:textId="77777777" w:rsidR="007421DB" w:rsidRPr="00D93874"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098DAE50" w14:textId="77777777" w:rsidR="007421DB"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556209700"/>
                <w:placeholder>
                  <w:docPart w:val="08EEFFCE55864C2293AFE4569E7D778E"/>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650744603"/>
              <w:placeholder>
                <w:docPart w:val="92C0B64205B9474AA5392C9B9D177038"/>
              </w:placeholder>
              <w:showingPlcHdr/>
              <w15:appearance w15:val="tags"/>
              <w:text/>
            </w:sdtPr>
            <w:sdtEndPr>
              <w:rPr>
                <w:rStyle w:val="DefaultParagraphFont"/>
                <w:rFonts w:asciiTheme="minorHAnsi" w:hAnsiTheme="minorHAnsi" w:cstheme="minorHAnsi"/>
                <w:b/>
                <w:bCs/>
              </w:rPr>
            </w:sdtEndPr>
            <w:sdtContent>
              <w:p w14:paraId="1B64D768"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867EF"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660989159"/>
                <w:placeholder>
                  <w:docPart w:val="AFA5FDDE7F45473DB1A7753A6171A424"/>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60FD3A55" w14:textId="77777777" w:rsidTr="006E06D5">
        <w:trPr>
          <w:trHeight w:val="288"/>
        </w:trPr>
        <w:tc>
          <w:tcPr>
            <w:tcW w:w="355" w:type="dxa"/>
            <w:tcBorders>
              <w:top w:val="single" w:sz="4" w:space="0" w:color="auto"/>
              <w:bottom w:val="single" w:sz="4" w:space="0" w:color="auto"/>
              <w:right w:val="single" w:sz="4" w:space="0" w:color="auto"/>
            </w:tcBorders>
          </w:tcPr>
          <w:p w14:paraId="14C84357" w14:textId="77777777" w:rsidR="007421DB" w:rsidRPr="00D93874" w:rsidRDefault="007421DB"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61CC1AD3"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115054082"/>
                <w:placeholder>
                  <w:docPart w:val="323DB48EEA5C4294B64AE166A9D99B49"/>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384792160"/>
              <w:placeholder>
                <w:docPart w:val="0A4EF4F72D7148E9BC14648BADE3BC4E"/>
              </w:placeholder>
              <w:showingPlcHdr/>
              <w15:appearance w15:val="tags"/>
              <w:text/>
            </w:sdtPr>
            <w:sdtEndPr>
              <w:rPr>
                <w:rStyle w:val="DefaultParagraphFont"/>
                <w:rFonts w:asciiTheme="minorHAnsi" w:hAnsiTheme="minorHAnsi" w:cstheme="minorHAnsi"/>
                <w:b/>
                <w:bCs/>
              </w:rPr>
            </w:sdtEndPr>
            <w:sdtContent>
              <w:p w14:paraId="6E2DEFA9"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500C85"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378060242"/>
                <w:placeholder>
                  <w:docPart w:val="B5C2A5BF9B2D41E593D18CFE57518CC8"/>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62DED5A4" w14:textId="77777777" w:rsidTr="006E06D5">
        <w:trPr>
          <w:trHeight w:val="367"/>
        </w:trPr>
        <w:tc>
          <w:tcPr>
            <w:tcW w:w="355" w:type="dxa"/>
            <w:tcBorders>
              <w:top w:val="single" w:sz="4" w:space="0" w:color="auto"/>
              <w:bottom w:val="single" w:sz="4" w:space="0" w:color="auto"/>
              <w:right w:val="single" w:sz="4" w:space="0" w:color="auto"/>
            </w:tcBorders>
          </w:tcPr>
          <w:p w14:paraId="6DB3BDFF"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238CC7CA"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814632503"/>
                <w:placeholder>
                  <w:docPart w:val="5D4B2DB550ED47E78AF17F0EC7126A8C"/>
                </w:placeholder>
                <w:showingPlcHdr/>
                <w15:appearance w15:val="tags"/>
                <w:text/>
              </w:sdtPr>
              <w:sdtContent>
                <w:r w:rsidR="007421DB"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791559171"/>
              <w:placeholder>
                <w:docPart w:val="D5162251A60F4FD0BBD899EB0355B30F"/>
              </w:placeholder>
              <w:showingPlcHdr/>
              <w15:appearance w15:val="tags"/>
              <w:text/>
            </w:sdtPr>
            <w:sdtEndPr>
              <w:rPr>
                <w:rStyle w:val="DefaultParagraphFont"/>
                <w:rFonts w:asciiTheme="minorHAnsi" w:hAnsiTheme="minorHAnsi" w:cstheme="minorHAnsi"/>
                <w:b/>
                <w:bCs/>
              </w:rPr>
            </w:sdtEndPr>
            <w:sdtContent>
              <w:p w14:paraId="6AD95670"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60086"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72504546"/>
                <w:placeholder>
                  <w:docPart w:val="07270B534B0D4DA99AE5CFCD76CAEB65"/>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BAFAD46" w14:textId="77777777" w:rsidTr="006E06D5">
        <w:trPr>
          <w:trHeight w:val="498"/>
        </w:trPr>
        <w:tc>
          <w:tcPr>
            <w:tcW w:w="355" w:type="dxa"/>
            <w:tcBorders>
              <w:top w:val="single" w:sz="4" w:space="0" w:color="auto"/>
              <w:bottom w:val="single" w:sz="4" w:space="0" w:color="auto"/>
              <w:right w:val="single" w:sz="4" w:space="0" w:color="auto"/>
            </w:tcBorders>
          </w:tcPr>
          <w:p w14:paraId="19B6E0ED"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17DFB09A"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910121551"/>
                <w:placeholder>
                  <w:docPart w:val="9A5476553A334F7C82F193C9429F514A"/>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431054061"/>
              <w:placeholder>
                <w:docPart w:val="3EA70CA029644C14A6908AD964263B32"/>
              </w:placeholder>
              <w:showingPlcHdr/>
              <w15:appearance w15:val="tags"/>
              <w:text/>
            </w:sdtPr>
            <w:sdtEndPr>
              <w:rPr>
                <w:rStyle w:val="DefaultParagraphFont"/>
                <w:rFonts w:asciiTheme="minorHAnsi" w:hAnsiTheme="minorHAnsi" w:cstheme="minorHAnsi"/>
                <w:b/>
                <w:bCs/>
              </w:rPr>
            </w:sdtEndPr>
            <w:sdtContent>
              <w:p w14:paraId="7B86C8E0"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D53DC5"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067168669"/>
                <w:placeholder>
                  <w:docPart w:val="AD99AF265A904CC79223D7B69DC17C31"/>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0E30AA0" w14:textId="77777777" w:rsidTr="006E06D5">
        <w:trPr>
          <w:trHeight w:val="451"/>
        </w:trPr>
        <w:tc>
          <w:tcPr>
            <w:tcW w:w="355" w:type="dxa"/>
            <w:tcBorders>
              <w:top w:val="single" w:sz="4" w:space="0" w:color="auto"/>
              <w:bottom w:val="single" w:sz="4" w:space="0" w:color="auto"/>
              <w:right w:val="single" w:sz="4" w:space="0" w:color="auto"/>
            </w:tcBorders>
          </w:tcPr>
          <w:p w14:paraId="3D970FE6"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6749D09B" w14:textId="77777777" w:rsidR="007421DB"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2110306668"/>
                <w:placeholder>
                  <w:docPart w:val="E2F6BAD5B03D402EBFF02D5F271F00DF"/>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843326269"/>
              <w:placeholder>
                <w:docPart w:val="44A65F9DC5DA464D9EA6461141F93DC0"/>
              </w:placeholder>
              <w:showingPlcHdr/>
              <w15:appearance w15:val="tags"/>
              <w:text/>
            </w:sdtPr>
            <w:sdtEndPr>
              <w:rPr>
                <w:rStyle w:val="DefaultParagraphFont"/>
                <w:rFonts w:asciiTheme="minorHAnsi" w:hAnsiTheme="minorHAnsi" w:cstheme="minorHAnsi"/>
                <w:b/>
                <w:bCs/>
              </w:rPr>
            </w:sdtEndPr>
            <w:sdtContent>
              <w:p w14:paraId="15D4B349"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EBD5B"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792353466"/>
                <w:placeholder>
                  <w:docPart w:val="1814CF54B5F644D3BC39662E13178CCF"/>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2667D0FE" w14:textId="77777777" w:rsidTr="006E06D5">
        <w:trPr>
          <w:trHeight w:val="451"/>
        </w:trPr>
        <w:tc>
          <w:tcPr>
            <w:tcW w:w="355" w:type="dxa"/>
            <w:tcBorders>
              <w:top w:val="single" w:sz="4" w:space="0" w:color="auto"/>
              <w:bottom w:val="single" w:sz="4" w:space="0" w:color="auto"/>
              <w:right w:val="single" w:sz="4" w:space="0" w:color="auto"/>
            </w:tcBorders>
          </w:tcPr>
          <w:p w14:paraId="111B694E" w14:textId="77777777" w:rsidR="007421DB" w:rsidRPr="00E54132" w:rsidRDefault="007421DB"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63A38C42"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91995122"/>
                <w:placeholder>
                  <w:docPart w:val="A605E63EE65E40888F6D60527C3D04C7"/>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759375352"/>
              <w:placeholder>
                <w:docPart w:val="162493BFD4604B1CB8B78251367228E2"/>
              </w:placeholder>
              <w:showingPlcHdr/>
              <w15:appearance w15:val="tags"/>
              <w:text/>
            </w:sdtPr>
            <w:sdtEndPr>
              <w:rPr>
                <w:rStyle w:val="DefaultParagraphFont"/>
                <w:rFonts w:asciiTheme="minorHAnsi" w:hAnsiTheme="minorHAnsi" w:cstheme="minorHAnsi"/>
                <w:b/>
                <w:bCs/>
              </w:rPr>
            </w:sdtEndPr>
            <w:sdtContent>
              <w:p w14:paraId="14489F4A" w14:textId="77777777" w:rsidR="007421DB" w:rsidRDefault="007421DB"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38F28"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831603901"/>
                <w:placeholder>
                  <w:docPart w:val="62192727CA2D4DC1ABB2BC8B77148B3B"/>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7BEEBAA" w14:textId="77777777" w:rsidTr="006E06D5">
        <w:trPr>
          <w:trHeight w:val="451"/>
        </w:trPr>
        <w:tc>
          <w:tcPr>
            <w:tcW w:w="10615" w:type="dxa"/>
            <w:gridSpan w:val="4"/>
            <w:tcBorders>
              <w:top w:val="single" w:sz="4" w:space="0" w:color="auto"/>
              <w:bottom w:val="single" w:sz="4" w:space="0" w:color="auto"/>
              <w:right w:val="single" w:sz="4" w:space="0" w:color="auto"/>
            </w:tcBorders>
          </w:tcPr>
          <w:p w14:paraId="77C9637B" w14:textId="77777777" w:rsidR="007421DB" w:rsidRPr="00757875" w:rsidRDefault="007421DB"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03FA6344" w14:textId="77777777" w:rsidR="007421DB" w:rsidRDefault="007421DB"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3263A8EF" w14:textId="77777777" w:rsidR="007421DB" w:rsidRDefault="007421DB" w:rsidP="007421DB">
      <w:pPr>
        <w:rPr>
          <w:rFonts w:ascii="Candara" w:hAnsi="Candara"/>
          <w:b/>
          <w:color w:val="C00000"/>
          <w:sz w:val="44"/>
          <w:szCs w:val="44"/>
        </w:rPr>
      </w:pPr>
    </w:p>
    <w:p w14:paraId="345499F0" w14:textId="77777777" w:rsidR="007421DB" w:rsidRPr="00AD276E" w:rsidRDefault="007421DB" w:rsidP="007421DB">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2CA2601C" w14:textId="692DB798" w:rsidR="007421DB" w:rsidRPr="00A06469" w:rsidRDefault="007421DB" w:rsidP="007421DB">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ait 4</w:t>
      </w:r>
      <w:r w:rsidR="005E6F43">
        <w:rPr>
          <w:rFonts w:ascii="Candara" w:hAnsi="Candara"/>
          <w:b/>
          <w:color w:val="747474" w:themeColor="background2" w:themeShade="80"/>
          <w:sz w:val="18"/>
          <w:szCs w:val="18"/>
        </w:rPr>
        <w:t>8</w:t>
      </w:r>
      <w:r w:rsidRPr="00A06469">
        <w:rPr>
          <w:rFonts w:ascii="Candara" w:hAnsi="Candara"/>
          <w:b/>
          <w:color w:val="747474" w:themeColor="background2" w:themeShade="80"/>
          <w:sz w:val="18"/>
          <w:szCs w:val="18"/>
        </w:rPr>
        <w:t xml:space="preserve"> hours before moving to</w:t>
      </w:r>
      <w:r w:rsidR="005E6F43">
        <w:rPr>
          <w:rFonts w:ascii="Candara" w:hAnsi="Candara"/>
          <w:b/>
          <w:color w:val="747474" w:themeColor="background2" w:themeShade="80"/>
          <w:sz w:val="18"/>
          <w:szCs w:val="18"/>
        </w:rPr>
        <w:t xml:space="preserve"> the</w:t>
      </w:r>
      <w:r w:rsidRPr="00A06469">
        <w:rPr>
          <w:rFonts w:ascii="Candara" w:hAnsi="Candara"/>
          <w:b/>
          <w:color w:val="747474" w:themeColor="background2" w:themeShade="80"/>
          <w:sz w:val="18"/>
          <w:szCs w:val="18"/>
        </w:rPr>
        <w:t xml:space="preserve"> next Activity Day</w:t>
      </w:r>
    </w:p>
    <w:p w14:paraId="6C4DD66E" w14:textId="77777777" w:rsidR="007421DB" w:rsidRDefault="007421DB" w:rsidP="007421DB"/>
    <w:p w14:paraId="666B6B7C" w14:textId="77777777" w:rsidR="007421DB" w:rsidRDefault="007421DB"/>
    <w:p w14:paraId="0BF733E8" w14:textId="77777777" w:rsidR="007421DB" w:rsidRDefault="007421DB"/>
    <w:p w14:paraId="7C990A12" w14:textId="77777777" w:rsidR="007421DB" w:rsidRDefault="007421DB"/>
    <w:p w14:paraId="0CD377C1" w14:textId="77777777" w:rsidR="007421DB" w:rsidRDefault="007421DB"/>
    <w:p w14:paraId="2107814C" w14:textId="77777777" w:rsidR="007421DB" w:rsidRDefault="007421DB"/>
    <w:p w14:paraId="40194D9E" w14:textId="77777777" w:rsidR="007421DB" w:rsidRDefault="007421DB"/>
    <w:p w14:paraId="5A0CBF75" w14:textId="77777777" w:rsidR="007421DB" w:rsidRDefault="007421DB"/>
    <w:p w14:paraId="180797DF" w14:textId="77777777" w:rsidR="007421DB" w:rsidRDefault="007421DB"/>
    <w:p w14:paraId="2D5C7496" w14:textId="22B79127" w:rsidR="007421DB" w:rsidRDefault="007421DB" w:rsidP="007421DB">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Pr>
          <w:rFonts w:ascii="Candara" w:hAnsi="Candara"/>
          <w:b/>
          <w:color w:val="595959" w:themeColor="text1" w:themeTint="A6"/>
          <w:sz w:val="28"/>
          <w:szCs w:val="28"/>
        </w:rPr>
        <w:t>1</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3</w:t>
      </w:r>
    </w:p>
    <w:p w14:paraId="4EF15E8E" w14:textId="77484A79" w:rsidR="007421DB" w:rsidRDefault="007421DB" w:rsidP="007421DB">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5E6F43">
        <w:rPr>
          <w:rFonts w:ascii="Candara" w:eastAsia="Helvetica Neue" w:hAnsi="Candara" w:cstheme="majorHAnsi"/>
          <w:b/>
          <w:color w:val="C00000"/>
          <w:sz w:val="24"/>
          <w:szCs w:val="24"/>
        </w:rPr>
        <w:t>A:</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5E6F43">
        <w:rPr>
          <w:rFonts w:ascii="Candara" w:eastAsia="Helvetica Neue" w:hAnsi="Candara" w:cstheme="majorHAnsi"/>
          <w:b/>
          <w:color w:val="C00000"/>
          <w:sz w:val="24"/>
          <w:szCs w:val="24"/>
        </w:rPr>
        <w:t>B:</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5E6F43">
        <w:rPr>
          <w:rFonts w:ascii="Candara" w:eastAsia="Helvetica Neue" w:hAnsi="Candara" w:cstheme="majorHAnsi"/>
          <w:b/>
          <w:color w:val="C00000"/>
          <w:sz w:val="24"/>
          <w:szCs w:val="24"/>
        </w:rPr>
        <w:t>C:</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5E6F43">
        <w:rPr>
          <w:rFonts w:ascii="Candara" w:eastAsia="Helvetica Neue" w:hAnsi="Candara" w:cstheme="majorHAnsi"/>
          <w:b/>
          <w:color w:val="C00000"/>
          <w:sz w:val="20"/>
          <w:szCs w:val="20"/>
        </w:rPr>
        <w:t>D:</w:t>
      </w:r>
      <w:r w:rsidRPr="005E6F4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945350" w:rsidRPr="002A4A88" w14:paraId="3C80C2A6" w14:textId="77777777" w:rsidTr="001E0AF9">
        <w:trPr>
          <w:trHeight w:val="175"/>
        </w:trPr>
        <w:tc>
          <w:tcPr>
            <w:tcW w:w="6261" w:type="dxa"/>
            <w:tcBorders>
              <w:right w:val="single" w:sz="4" w:space="0" w:color="auto"/>
            </w:tcBorders>
            <w:shd w:val="clear" w:color="auto" w:fill="FFFFFF" w:themeFill="background1"/>
          </w:tcPr>
          <w:p w14:paraId="7E73DCBE"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3DE853D8"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14E551D3"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945350" w:rsidRPr="002A4A88" w14:paraId="167E29FC" w14:textId="77777777" w:rsidTr="001E0AF9">
        <w:trPr>
          <w:trHeight w:val="492"/>
        </w:trPr>
        <w:tc>
          <w:tcPr>
            <w:tcW w:w="6261" w:type="dxa"/>
            <w:tcBorders>
              <w:right w:val="single" w:sz="4" w:space="0" w:color="auto"/>
            </w:tcBorders>
          </w:tcPr>
          <w:p w14:paraId="32B84095"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400717059"/>
                <w:placeholder>
                  <w:docPart w:val="026EFA09B3B942DFBDF67D18F37163C1"/>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1609159638"/>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61926BA5" w14:textId="77777777" w:rsidR="00945350" w:rsidRPr="002A4A88" w:rsidRDefault="00945350"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628904147"/>
            <w14:checkbox>
              <w14:checked w14:val="0"/>
              <w14:checkedState w14:val="2612" w14:font="MS Gothic"/>
              <w14:uncheckedState w14:val="2610" w14:font="MS Gothic"/>
            </w14:checkbox>
          </w:sdtPr>
          <w:sdtContent>
            <w:tc>
              <w:tcPr>
                <w:tcW w:w="1961" w:type="dxa"/>
                <w:tcBorders>
                  <w:left w:val="single" w:sz="4" w:space="0" w:color="auto"/>
                </w:tcBorders>
              </w:tcPr>
              <w:p w14:paraId="493878C6"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06CE0C25" w14:textId="77777777" w:rsidTr="001E0AF9">
        <w:trPr>
          <w:trHeight w:val="445"/>
        </w:trPr>
        <w:tc>
          <w:tcPr>
            <w:tcW w:w="6261" w:type="dxa"/>
            <w:tcBorders>
              <w:right w:val="single" w:sz="4" w:space="0" w:color="auto"/>
            </w:tcBorders>
          </w:tcPr>
          <w:p w14:paraId="011D6B2A"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72556174"/>
                <w:placeholder>
                  <w:docPart w:val="3BD001C519C04CFFB82C083F06467E16"/>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2115351503"/>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60A4C9BA" w14:textId="77777777" w:rsidR="00945350" w:rsidRPr="002A4A88" w:rsidRDefault="00945350"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089357564"/>
            <w14:checkbox>
              <w14:checked w14:val="0"/>
              <w14:checkedState w14:val="2612" w14:font="MS Gothic"/>
              <w14:uncheckedState w14:val="2610" w14:font="MS Gothic"/>
            </w14:checkbox>
          </w:sdtPr>
          <w:sdtContent>
            <w:tc>
              <w:tcPr>
                <w:tcW w:w="1961" w:type="dxa"/>
                <w:tcBorders>
                  <w:left w:val="single" w:sz="4" w:space="0" w:color="auto"/>
                </w:tcBorders>
              </w:tcPr>
              <w:p w14:paraId="2CDBC980"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2A3DBDD3" w14:textId="77777777" w:rsidTr="001E0AF9">
        <w:trPr>
          <w:trHeight w:val="389"/>
        </w:trPr>
        <w:tc>
          <w:tcPr>
            <w:tcW w:w="6261" w:type="dxa"/>
            <w:tcBorders>
              <w:right w:val="single" w:sz="4" w:space="0" w:color="auto"/>
            </w:tcBorders>
          </w:tcPr>
          <w:p w14:paraId="29B49659" w14:textId="77777777" w:rsidR="00945350" w:rsidRPr="002A4A88" w:rsidRDefault="00945350"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1748574121"/>
                <w:placeholder>
                  <w:docPart w:val="0456B0125B09422DAD56D74303CCD2CD"/>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730773236"/>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0FF8A2EF"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794127156"/>
            <w14:checkbox>
              <w14:checked w14:val="0"/>
              <w14:checkedState w14:val="2612" w14:font="MS Gothic"/>
              <w14:uncheckedState w14:val="2610" w14:font="MS Gothic"/>
            </w14:checkbox>
          </w:sdtPr>
          <w:sdtContent>
            <w:tc>
              <w:tcPr>
                <w:tcW w:w="1961" w:type="dxa"/>
                <w:tcBorders>
                  <w:left w:val="single" w:sz="4" w:space="0" w:color="auto"/>
                </w:tcBorders>
              </w:tcPr>
              <w:p w14:paraId="508F730E"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1DA8040C" w14:textId="77777777" w:rsidR="00945350" w:rsidRPr="00776938" w:rsidRDefault="00945350" w:rsidP="00945350">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45350" w:rsidRPr="00D93874" w14:paraId="687A4FC5" w14:textId="77777777" w:rsidTr="001E0AF9">
        <w:tc>
          <w:tcPr>
            <w:tcW w:w="10705" w:type="dxa"/>
            <w:shd w:val="clear" w:color="auto" w:fill="FFFFFF" w:themeFill="background1"/>
          </w:tcPr>
          <w:p w14:paraId="51B00345" w14:textId="77777777" w:rsidR="00945350" w:rsidRPr="007514D7" w:rsidRDefault="00945350"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945350" w:rsidRPr="00D93874" w14:paraId="0DE6B88E"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1631969201"/>
              <w:placeholder>
                <w:docPart w:val="D9559B82987D4FF88DD0A4CD9D64E6CF"/>
              </w:placeholder>
              <w:showingPlcHdr/>
              <w15:appearance w15:val="tags"/>
              <w:text/>
            </w:sdtPr>
            <w:sdtContent>
              <w:p w14:paraId="37533360" w14:textId="77777777" w:rsidR="00945350" w:rsidRPr="00D93874" w:rsidRDefault="00945350"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42B4B070" w14:textId="77777777" w:rsidR="007421DB" w:rsidRDefault="007421DB" w:rsidP="007421DB"/>
    <w:p w14:paraId="28E189D6" w14:textId="77777777" w:rsidR="007421DB" w:rsidRPr="00F523FC" w:rsidRDefault="007421DB" w:rsidP="007421DB">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6F71A5B7" w14:textId="77777777" w:rsidR="007421DB" w:rsidRDefault="007421DB" w:rsidP="007421DB">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75EF488D" w14:textId="77777777" w:rsidR="007421DB" w:rsidRDefault="007421DB" w:rsidP="007421DB">
      <w:pPr>
        <w:jc w:val="center"/>
      </w:pPr>
    </w:p>
    <w:p w14:paraId="77BF38CA" w14:textId="77777777" w:rsidR="007421DB" w:rsidRDefault="007421DB" w:rsidP="007421DB"/>
    <w:p w14:paraId="7DF2890D" w14:textId="77777777" w:rsidR="007421DB" w:rsidRDefault="007421DB" w:rsidP="007421DB"/>
    <w:p w14:paraId="6C725D4B" w14:textId="77777777" w:rsidR="00945350" w:rsidRDefault="00945350" w:rsidP="007421DB">
      <w:pPr>
        <w:rPr>
          <w:rFonts w:ascii="Candara" w:eastAsia="Helvetica Neue" w:hAnsi="Candara" w:cstheme="minorHAnsi"/>
          <w:bCs/>
          <w:i/>
          <w:iCs/>
          <w:color w:val="C00000"/>
          <w:sz w:val="24"/>
          <w:szCs w:val="24"/>
        </w:rPr>
      </w:pPr>
    </w:p>
    <w:p w14:paraId="7EA8928F" w14:textId="77777777" w:rsidR="00945350" w:rsidRDefault="00945350" w:rsidP="007421DB">
      <w:pPr>
        <w:rPr>
          <w:rFonts w:ascii="Candara" w:eastAsia="Helvetica Neue" w:hAnsi="Candara" w:cstheme="minorHAnsi"/>
          <w:bCs/>
          <w:i/>
          <w:iCs/>
          <w:color w:val="C00000"/>
          <w:sz w:val="24"/>
          <w:szCs w:val="24"/>
        </w:rPr>
      </w:pPr>
    </w:p>
    <w:p w14:paraId="6718C165" w14:textId="77777777" w:rsidR="00945350" w:rsidRDefault="00945350" w:rsidP="007421DB">
      <w:pPr>
        <w:rPr>
          <w:rFonts w:ascii="Candara" w:eastAsia="Helvetica Neue" w:hAnsi="Candara" w:cstheme="minorHAnsi"/>
          <w:bCs/>
          <w:i/>
          <w:iCs/>
          <w:color w:val="C00000"/>
          <w:sz w:val="24"/>
          <w:szCs w:val="24"/>
        </w:rPr>
      </w:pPr>
    </w:p>
    <w:p w14:paraId="57E1B710" w14:textId="77777777" w:rsidR="00945350" w:rsidRDefault="00945350" w:rsidP="007421DB">
      <w:pPr>
        <w:rPr>
          <w:rFonts w:ascii="Candara" w:eastAsia="Helvetica Neue" w:hAnsi="Candara" w:cstheme="minorHAnsi"/>
          <w:bCs/>
          <w:i/>
          <w:iCs/>
          <w:color w:val="C00000"/>
          <w:sz w:val="24"/>
          <w:szCs w:val="24"/>
        </w:rPr>
      </w:pPr>
    </w:p>
    <w:p w14:paraId="61F2B81A" w14:textId="77777777" w:rsidR="00945350" w:rsidRDefault="00945350" w:rsidP="007421DB">
      <w:pPr>
        <w:rPr>
          <w:rFonts w:ascii="Candara" w:eastAsia="Helvetica Neue" w:hAnsi="Candara" w:cstheme="minorHAnsi"/>
          <w:bCs/>
          <w:i/>
          <w:iCs/>
          <w:color w:val="C00000"/>
          <w:sz w:val="24"/>
          <w:szCs w:val="24"/>
        </w:rPr>
      </w:pPr>
    </w:p>
    <w:p w14:paraId="52C88573" w14:textId="77777777" w:rsidR="00945350" w:rsidRDefault="00945350" w:rsidP="007421DB">
      <w:pPr>
        <w:rPr>
          <w:rFonts w:ascii="Candara" w:eastAsia="Helvetica Neue" w:hAnsi="Candara" w:cstheme="minorHAnsi"/>
          <w:bCs/>
          <w:i/>
          <w:iCs/>
          <w:color w:val="C00000"/>
          <w:sz w:val="24"/>
          <w:szCs w:val="24"/>
        </w:rPr>
      </w:pPr>
    </w:p>
    <w:p w14:paraId="34C83F6B" w14:textId="77777777" w:rsidR="00945350" w:rsidRDefault="00945350" w:rsidP="007421DB">
      <w:pPr>
        <w:rPr>
          <w:rFonts w:ascii="Candara" w:eastAsia="Helvetica Neue" w:hAnsi="Candara" w:cstheme="minorHAnsi"/>
          <w:bCs/>
          <w:i/>
          <w:iCs/>
          <w:color w:val="C00000"/>
          <w:sz w:val="24"/>
          <w:szCs w:val="24"/>
        </w:rPr>
      </w:pPr>
    </w:p>
    <w:p w14:paraId="07562423" w14:textId="77777777" w:rsidR="00945350" w:rsidRDefault="00945350" w:rsidP="007421DB">
      <w:pPr>
        <w:rPr>
          <w:rFonts w:ascii="Candara" w:eastAsia="Helvetica Neue" w:hAnsi="Candara" w:cstheme="minorHAnsi"/>
          <w:bCs/>
          <w:i/>
          <w:iCs/>
          <w:color w:val="C00000"/>
          <w:sz w:val="24"/>
          <w:szCs w:val="24"/>
        </w:rPr>
      </w:pPr>
    </w:p>
    <w:p w14:paraId="526D9AF5" w14:textId="77777777" w:rsidR="00945350" w:rsidRDefault="00945350" w:rsidP="007421DB">
      <w:pPr>
        <w:rPr>
          <w:rFonts w:ascii="Candara" w:eastAsia="Helvetica Neue" w:hAnsi="Candara" w:cstheme="minorHAnsi"/>
          <w:bCs/>
          <w:i/>
          <w:iCs/>
          <w:color w:val="C00000"/>
          <w:sz w:val="24"/>
          <w:szCs w:val="24"/>
        </w:rPr>
      </w:pPr>
    </w:p>
    <w:p w14:paraId="5EA38D62" w14:textId="77777777" w:rsidR="00945350" w:rsidRDefault="00945350" w:rsidP="007421DB">
      <w:pPr>
        <w:rPr>
          <w:rFonts w:ascii="Candara" w:eastAsia="Helvetica Neue" w:hAnsi="Candara" w:cstheme="minorHAnsi"/>
          <w:bCs/>
          <w:i/>
          <w:iCs/>
          <w:color w:val="C00000"/>
          <w:sz w:val="24"/>
          <w:szCs w:val="24"/>
        </w:rPr>
      </w:pPr>
    </w:p>
    <w:p w14:paraId="4B2538A7" w14:textId="77777777" w:rsidR="00945350" w:rsidRDefault="00945350" w:rsidP="007421DB">
      <w:pPr>
        <w:rPr>
          <w:rFonts w:ascii="Candara" w:eastAsia="Helvetica Neue" w:hAnsi="Candara" w:cstheme="minorHAnsi"/>
          <w:bCs/>
          <w:i/>
          <w:iCs/>
          <w:color w:val="C00000"/>
          <w:sz w:val="24"/>
          <w:szCs w:val="24"/>
        </w:rPr>
      </w:pPr>
    </w:p>
    <w:p w14:paraId="5B40530D" w14:textId="77777777" w:rsidR="00945350" w:rsidRDefault="00945350" w:rsidP="007421DB">
      <w:pPr>
        <w:rPr>
          <w:rFonts w:ascii="Candara" w:eastAsia="Helvetica Neue" w:hAnsi="Candara" w:cstheme="minorHAnsi"/>
          <w:bCs/>
          <w:i/>
          <w:iCs/>
          <w:color w:val="C00000"/>
          <w:sz w:val="24"/>
          <w:szCs w:val="24"/>
        </w:rPr>
      </w:pPr>
    </w:p>
    <w:p w14:paraId="5C80B8AC" w14:textId="6DFB42D8" w:rsidR="007421DB" w:rsidRPr="004226D3" w:rsidRDefault="007421DB" w:rsidP="007421DB">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421DB" w:rsidRPr="00D93874" w14:paraId="611F8C14" w14:textId="77777777" w:rsidTr="006E06D5">
        <w:trPr>
          <w:trHeight w:val="308"/>
        </w:trPr>
        <w:tc>
          <w:tcPr>
            <w:tcW w:w="3325" w:type="dxa"/>
            <w:gridSpan w:val="2"/>
            <w:tcBorders>
              <w:top w:val="single" w:sz="4" w:space="0" w:color="auto"/>
              <w:bottom w:val="single" w:sz="4" w:space="0" w:color="auto"/>
              <w:right w:val="single" w:sz="4" w:space="0" w:color="auto"/>
            </w:tcBorders>
          </w:tcPr>
          <w:p w14:paraId="51398F8D"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2844F1BC"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77FA8725"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421DB" w:rsidRPr="00D93874" w14:paraId="70506CB0" w14:textId="77777777" w:rsidTr="006E06D5">
        <w:trPr>
          <w:trHeight w:val="489"/>
        </w:trPr>
        <w:tc>
          <w:tcPr>
            <w:tcW w:w="394" w:type="dxa"/>
            <w:tcBorders>
              <w:top w:val="single" w:sz="4" w:space="0" w:color="auto"/>
              <w:bottom w:val="single" w:sz="4" w:space="0" w:color="auto"/>
              <w:right w:val="single" w:sz="4" w:space="0" w:color="auto"/>
            </w:tcBorders>
          </w:tcPr>
          <w:p w14:paraId="124DBC00" w14:textId="77777777" w:rsidR="007421DB" w:rsidRPr="00E54132"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4B321295" w14:textId="77777777" w:rsidR="007421DB" w:rsidRPr="00D93874"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5AFFBC03"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1FDCAFC9"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421DB" w:rsidRPr="00D93874" w14:paraId="4A9CA6BE" w14:textId="77777777" w:rsidTr="006E06D5">
        <w:trPr>
          <w:trHeight w:val="489"/>
        </w:trPr>
        <w:tc>
          <w:tcPr>
            <w:tcW w:w="394" w:type="dxa"/>
            <w:tcBorders>
              <w:top w:val="single" w:sz="4" w:space="0" w:color="auto"/>
              <w:bottom w:val="single" w:sz="4" w:space="0" w:color="auto"/>
              <w:right w:val="single" w:sz="4" w:space="0" w:color="auto"/>
            </w:tcBorders>
          </w:tcPr>
          <w:p w14:paraId="58667E64" w14:textId="77777777" w:rsidR="007421DB" w:rsidRPr="00E54132" w:rsidRDefault="007421DB"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6F0BB63D" w14:textId="77777777" w:rsidR="007421DB"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2F5B424A"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5B0ADBBC"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76B5B2FE" w14:textId="77777777" w:rsidR="007421DB" w:rsidRDefault="007421DB" w:rsidP="007421DB">
      <w:pPr>
        <w:rPr>
          <w:rFonts w:ascii="Candara" w:hAnsi="Candara"/>
          <w:b/>
          <w:color w:val="C00000"/>
          <w:sz w:val="44"/>
          <w:szCs w:val="44"/>
        </w:rPr>
      </w:pPr>
    </w:p>
    <w:p w14:paraId="33A0B0A9" w14:textId="77777777" w:rsidR="007421DB" w:rsidRDefault="007421DB" w:rsidP="007421DB">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6934FB">
        <w:rPr>
          <w:rFonts w:ascii="Candara" w:eastAsia="Helvetica Neue" w:hAnsi="Candara" w:cstheme="majorHAnsi"/>
          <w:b/>
          <w:color w:val="C00000"/>
          <w:sz w:val="24"/>
          <w:szCs w:val="24"/>
        </w:rPr>
        <w:t>A:</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6934FB">
        <w:rPr>
          <w:rFonts w:ascii="Candara" w:eastAsia="Helvetica Neue" w:hAnsi="Candara" w:cstheme="majorHAnsi"/>
          <w:b/>
          <w:color w:val="C00000"/>
          <w:sz w:val="24"/>
          <w:szCs w:val="24"/>
        </w:rPr>
        <w:t>B:</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6934FB">
        <w:rPr>
          <w:rFonts w:ascii="Candara" w:eastAsia="Helvetica Neue" w:hAnsi="Candara" w:cstheme="majorHAnsi"/>
          <w:b/>
          <w:color w:val="C00000"/>
          <w:sz w:val="24"/>
          <w:szCs w:val="24"/>
        </w:rPr>
        <w:t>C:</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36A61CEF" w14:textId="77777777" w:rsidR="007421DB" w:rsidRPr="00B3767A" w:rsidRDefault="007421DB" w:rsidP="007421DB">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421DB" w:rsidRPr="001B7DA2" w14:paraId="5EB1F334" w14:textId="77777777" w:rsidTr="006E06D5">
        <w:trPr>
          <w:trHeight w:val="313"/>
        </w:trPr>
        <w:tc>
          <w:tcPr>
            <w:tcW w:w="5755" w:type="dxa"/>
            <w:gridSpan w:val="2"/>
            <w:tcBorders>
              <w:top w:val="single" w:sz="4" w:space="0" w:color="auto"/>
              <w:left w:val="single" w:sz="4" w:space="0" w:color="auto"/>
              <w:bottom w:val="single" w:sz="4" w:space="0" w:color="auto"/>
            </w:tcBorders>
          </w:tcPr>
          <w:p w14:paraId="1DB0D8FD" w14:textId="77777777" w:rsidR="007421DB" w:rsidRPr="001B7DA2" w:rsidRDefault="007421DB"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2481256C" w14:textId="77777777" w:rsidR="007421DB" w:rsidRDefault="007421DB"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856CF7" w14:textId="77777777" w:rsidR="007421DB" w:rsidRDefault="007421DB"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421DB" w:rsidRPr="00D93874" w14:paraId="680172F6" w14:textId="77777777" w:rsidTr="006E06D5">
        <w:trPr>
          <w:trHeight w:val="497"/>
        </w:trPr>
        <w:tc>
          <w:tcPr>
            <w:tcW w:w="355" w:type="dxa"/>
            <w:tcBorders>
              <w:top w:val="single" w:sz="4" w:space="0" w:color="auto"/>
              <w:bottom w:val="single" w:sz="4" w:space="0" w:color="auto"/>
              <w:right w:val="single" w:sz="4" w:space="0" w:color="auto"/>
            </w:tcBorders>
          </w:tcPr>
          <w:p w14:paraId="6BCC09EC" w14:textId="77777777" w:rsidR="007421DB" w:rsidRPr="00D93874"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0DA5A27E" w14:textId="77777777" w:rsidR="007421DB"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2065477540"/>
                <w:placeholder>
                  <w:docPart w:val="0ABE256B8BA24BDD9F00A7660EE78523"/>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963009216"/>
              <w:placeholder>
                <w:docPart w:val="63ED649D13634CAA8536EAFC547A1CE1"/>
              </w:placeholder>
              <w:showingPlcHdr/>
              <w15:appearance w15:val="tags"/>
              <w:text/>
            </w:sdtPr>
            <w:sdtEndPr>
              <w:rPr>
                <w:rStyle w:val="DefaultParagraphFont"/>
                <w:rFonts w:asciiTheme="minorHAnsi" w:hAnsiTheme="minorHAnsi" w:cstheme="minorHAnsi"/>
                <w:b/>
                <w:bCs/>
              </w:rPr>
            </w:sdtEndPr>
            <w:sdtContent>
              <w:p w14:paraId="265763B6"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90FD8"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29101695"/>
                <w:placeholder>
                  <w:docPart w:val="D00A092A33DC4E048714813F8929170F"/>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2B9EF686" w14:textId="77777777" w:rsidTr="006E06D5">
        <w:trPr>
          <w:trHeight w:val="288"/>
        </w:trPr>
        <w:tc>
          <w:tcPr>
            <w:tcW w:w="355" w:type="dxa"/>
            <w:tcBorders>
              <w:top w:val="single" w:sz="4" w:space="0" w:color="auto"/>
              <w:bottom w:val="single" w:sz="4" w:space="0" w:color="auto"/>
              <w:right w:val="single" w:sz="4" w:space="0" w:color="auto"/>
            </w:tcBorders>
          </w:tcPr>
          <w:p w14:paraId="1AA428A1" w14:textId="77777777" w:rsidR="007421DB" w:rsidRPr="00D93874" w:rsidRDefault="007421DB"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26B75E97"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916240400"/>
                <w:placeholder>
                  <w:docPart w:val="1962C1FF2FD249A39EEA01D690203C28"/>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122068330"/>
              <w:placeholder>
                <w:docPart w:val="A316B476CE304C14BF2B2BA9595F9C06"/>
              </w:placeholder>
              <w:showingPlcHdr/>
              <w15:appearance w15:val="tags"/>
              <w:text/>
            </w:sdtPr>
            <w:sdtEndPr>
              <w:rPr>
                <w:rStyle w:val="DefaultParagraphFont"/>
                <w:rFonts w:asciiTheme="minorHAnsi" w:hAnsiTheme="minorHAnsi" w:cstheme="minorHAnsi"/>
                <w:b/>
                <w:bCs/>
              </w:rPr>
            </w:sdtEndPr>
            <w:sdtContent>
              <w:p w14:paraId="63B47FE0"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9A96FC"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5521064"/>
                <w:placeholder>
                  <w:docPart w:val="5120DC68F7F74F6490CFD6DFC6F59807"/>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3866DB0" w14:textId="77777777" w:rsidTr="006E06D5">
        <w:trPr>
          <w:trHeight w:val="367"/>
        </w:trPr>
        <w:tc>
          <w:tcPr>
            <w:tcW w:w="355" w:type="dxa"/>
            <w:tcBorders>
              <w:top w:val="single" w:sz="4" w:space="0" w:color="auto"/>
              <w:bottom w:val="single" w:sz="4" w:space="0" w:color="auto"/>
              <w:right w:val="single" w:sz="4" w:space="0" w:color="auto"/>
            </w:tcBorders>
          </w:tcPr>
          <w:p w14:paraId="0C643645"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7B82A265"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609080957"/>
                <w:placeholder>
                  <w:docPart w:val="2E34929020AF4320A5995B6CF3155305"/>
                </w:placeholder>
                <w:showingPlcHdr/>
                <w15:appearance w15:val="tags"/>
                <w:text/>
              </w:sdtPr>
              <w:sdtContent>
                <w:r w:rsidR="007421DB"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873812963"/>
              <w:placeholder>
                <w:docPart w:val="92FF1E96352A4717916052AEA6C9517D"/>
              </w:placeholder>
              <w:showingPlcHdr/>
              <w15:appearance w15:val="tags"/>
              <w:text/>
            </w:sdtPr>
            <w:sdtEndPr>
              <w:rPr>
                <w:rStyle w:val="DefaultParagraphFont"/>
                <w:rFonts w:asciiTheme="minorHAnsi" w:hAnsiTheme="minorHAnsi" w:cstheme="minorHAnsi"/>
                <w:b/>
                <w:bCs/>
              </w:rPr>
            </w:sdtEndPr>
            <w:sdtContent>
              <w:p w14:paraId="5D9CF8C5"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095F9"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85058613"/>
                <w:placeholder>
                  <w:docPart w:val="59EF26F00088454688E1AD7548EF2DF0"/>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78FD706B" w14:textId="77777777" w:rsidTr="006E06D5">
        <w:trPr>
          <w:trHeight w:val="498"/>
        </w:trPr>
        <w:tc>
          <w:tcPr>
            <w:tcW w:w="355" w:type="dxa"/>
            <w:tcBorders>
              <w:top w:val="single" w:sz="4" w:space="0" w:color="auto"/>
              <w:bottom w:val="single" w:sz="4" w:space="0" w:color="auto"/>
              <w:right w:val="single" w:sz="4" w:space="0" w:color="auto"/>
            </w:tcBorders>
          </w:tcPr>
          <w:p w14:paraId="472AD8EC"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51D0A35C"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114120994"/>
                <w:placeholder>
                  <w:docPart w:val="A9BECB0340E5452CA0C83F376C96520F"/>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622276502"/>
              <w:placeholder>
                <w:docPart w:val="4642D2E918DE4F029BE88F5B20A63705"/>
              </w:placeholder>
              <w:showingPlcHdr/>
              <w15:appearance w15:val="tags"/>
              <w:text/>
            </w:sdtPr>
            <w:sdtEndPr>
              <w:rPr>
                <w:rStyle w:val="DefaultParagraphFont"/>
                <w:rFonts w:asciiTheme="minorHAnsi" w:hAnsiTheme="minorHAnsi" w:cstheme="minorHAnsi"/>
                <w:b/>
                <w:bCs/>
              </w:rPr>
            </w:sdtEndPr>
            <w:sdtContent>
              <w:p w14:paraId="4C17E127"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25821D"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53392920"/>
                <w:placeholder>
                  <w:docPart w:val="C9A79E6EFDB34A24AFC1DC1F81B46E9F"/>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4A67A692" w14:textId="77777777" w:rsidTr="006E06D5">
        <w:trPr>
          <w:trHeight w:val="451"/>
        </w:trPr>
        <w:tc>
          <w:tcPr>
            <w:tcW w:w="355" w:type="dxa"/>
            <w:tcBorders>
              <w:top w:val="single" w:sz="4" w:space="0" w:color="auto"/>
              <w:bottom w:val="single" w:sz="4" w:space="0" w:color="auto"/>
              <w:right w:val="single" w:sz="4" w:space="0" w:color="auto"/>
            </w:tcBorders>
          </w:tcPr>
          <w:p w14:paraId="2DCEA991"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6C4BDA58" w14:textId="77777777" w:rsidR="007421DB"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76871421"/>
                <w:placeholder>
                  <w:docPart w:val="2D0AA5C705754E50AAB7F5A31121F9D6"/>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301070608"/>
              <w:placeholder>
                <w:docPart w:val="0B0DAB7AE3DA4685B79AFA36F6A65F23"/>
              </w:placeholder>
              <w:showingPlcHdr/>
              <w15:appearance w15:val="tags"/>
              <w:text/>
            </w:sdtPr>
            <w:sdtEndPr>
              <w:rPr>
                <w:rStyle w:val="DefaultParagraphFont"/>
                <w:rFonts w:asciiTheme="minorHAnsi" w:hAnsiTheme="minorHAnsi" w:cstheme="minorHAnsi"/>
                <w:b/>
                <w:bCs/>
              </w:rPr>
            </w:sdtEndPr>
            <w:sdtContent>
              <w:p w14:paraId="3504446D"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1D725"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9724999"/>
                <w:placeholder>
                  <w:docPart w:val="187A429C33F446A59B31C2CE77492A71"/>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4BB3D397" w14:textId="77777777" w:rsidTr="006E06D5">
        <w:trPr>
          <w:trHeight w:val="451"/>
        </w:trPr>
        <w:tc>
          <w:tcPr>
            <w:tcW w:w="355" w:type="dxa"/>
            <w:tcBorders>
              <w:top w:val="single" w:sz="4" w:space="0" w:color="auto"/>
              <w:bottom w:val="single" w:sz="4" w:space="0" w:color="auto"/>
              <w:right w:val="single" w:sz="4" w:space="0" w:color="auto"/>
            </w:tcBorders>
          </w:tcPr>
          <w:p w14:paraId="056DF9E5" w14:textId="77777777" w:rsidR="007421DB" w:rsidRPr="00E54132" w:rsidRDefault="007421DB"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67188B46"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052759796"/>
                <w:placeholder>
                  <w:docPart w:val="5D2A7A3D585C4D598B16F202B8800750"/>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13870498"/>
              <w:placeholder>
                <w:docPart w:val="6AF78DF806344F7688BD446AE215D71A"/>
              </w:placeholder>
              <w:showingPlcHdr/>
              <w15:appearance w15:val="tags"/>
              <w:text/>
            </w:sdtPr>
            <w:sdtEndPr>
              <w:rPr>
                <w:rStyle w:val="DefaultParagraphFont"/>
                <w:rFonts w:asciiTheme="minorHAnsi" w:hAnsiTheme="minorHAnsi" w:cstheme="minorHAnsi"/>
                <w:b/>
                <w:bCs/>
              </w:rPr>
            </w:sdtEndPr>
            <w:sdtContent>
              <w:p w14:paraId="33A3E867" w14:textId="77777777" w:rsidR="007421DB" w:rsidRDefault="007421DB"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78771"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03636808"/>
                <w:placeholder>
                  <w:docPart w:val="FFAF940E6BF7468996ED87EE25178777"/>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5F53E3F" w14:textId="77777777" w:rsidTr="006E06D5">
        <w:trPr>
          <w:trHeight w:val="451"/>
        </w:trPr>
        <w:tc>
          <w:tcPr>
            <w:tcW w:w="10615" w:type="dxa"/>
            <w:gridSpan w:val="4"/>
            <w:tcBorders>
              <w:top w:val="single" w:sz="4" w:space="0" w:color="auto"/>
              <w:bottom w:val="single" w:sz="4" w:space="0" w:color="auto"/>
              <w:right w:val="single" w:sz="4" w:space="0" w:color="auto"/>
            </w:tcBorders>
          </w:tcPr>
          <w:p w14:paraId="4CC92404" w14:textId="77777777" w:rsidR="007421DB" w:rsidRPr="00757875" w:rsidRDefault="007421DB"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5B779753" w14:textId="77777777" w:rsidR="007421DB" w:rsidRDefault="007421DB"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7C61AA5C" w14:textId="77777777" w:rsidR="007421DB" w:rsidRDefault="007421DB" w:rsidP="007421DB">
      <w:pPr>
        <w:rPr>
          <w:rFonts w:ascii="Candara" w:hAnsi="Candara"/>
          <w:b/>
          <w:color w:val="C00000"/>
          <w:sz w:val="44"/>
          <w:szCs w:val="44"/>
        </w:rPr>
      </w:pPr>
    </w:p>
    <w:p w14:paraId="49D18375" w14:textId="77777777" w:rsidR="007421DB" w:rsidRPr="00AD276E" w:rsidRDefault="007421DB" w:rsidP="007421DB">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05ACF90C" w14:textId="31C0AA07" w:rsidR="007421DB" w:rsidRPr="00A06469" w:rsidRDefault="007421DB" w:rsidP="007421DB">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ait 4</w:t>
      </w:r>
      <w:r w:rsidR="006934FB">
        <w:rPr>
          <w:rFonts w:ascii="Candara" w:hAnsi="Candara"/>
          <w:b/>
          <w:color w:val="747474" w:themeColor="background2" w:themeShade="80"/>
          <w:sz w:val="18"/>
          <w:szCs w:val="18"/>
        </w:rPr>
        <w:t>8</w:t>
      </w:r>
      <w:r w:rsidRPr="00A06469">
        <w:rPr>
          <w:rFonts w:ascii="Candara" w:hAnsi="Candara"/>
          <w:b/>
          <w:color w:val="747474" w:themeColor="background2" w:themeShade="80"/>
          <w:sz w:val="18"/>
          <w:szCs w:val="18"/>
        </w:rPr>
        <w:t xml:space="preserve"> hours before moving to</w:t>
      </w:r>
      <w:r w:rsidR="006934FB">
        <w:rPr>
          <w:rFonts w:ascii="Candara" w:hAnsi="Candara"/>
          <w:b/>
          <w:color w:val="747474" w:themeColor="background2" w:themeShade="80"/>
          <w:sz w:val="18"/>
          <w:szCs w:val="18"/>
        </w:rPr>
        <w:t xml:space="preserve"> the</w:t>
      </w:r>
      <w:r w:rsidRPr="00A06469">
        <w:rPr>
          <w:rFonts w:ascii="Candara" w:hAnsi="Candara"/>
          <w:b/>
          <w:color w:val="747474" w:themeColor="background2" w:themeShade="80"/>
          <w:sz w:val="18"/>
          <w:szCs w:val="18"/>
        </w:rPr>
        <w:t xml:space="preserve"> next Activity Day</w:t>
      </w:r>
    </w:p>
    <w:p w14:paraId="57DAF728" w14:textId="77777777" w:rsidR="007421DB" w:rsidRDefault="007421DB" w:rsidP="007421DB"/>
    <w:p w14:paraId="7917B04A" w14:textId="77777777" w:rsidR="007421DB" w:rsidRDefault="007421DB"/>
    <w:p w14:paraId="31B46691" w14:textId="77777777" w:rsidR="007421DB" w:rsidRDefault="007421DB"/>
    <w:p w14:paraId="6658AD9E" w14:textId="77777777" w:rsidR="007421DB" w:rsidRDefault="007421DB"/>
    <w:p w14:paraId="4D166F4B" w14:textId="77777777" w:rsidR="007421DB" w:rsidRDefault="007421DB"/>
    <w:p w14:paraId="6DA82137" w14:textId="77777777" w:rsidR="007421DB" w:rsidRDefault="007421DB"/>
    <w:p w14:paraId="6D3C7B69" w14:textId="77777777" w:rsidR="007421DB" w:rsidRDefault="007421DB"/>
    <w:p w14:paraId="67063AF0" w14:textId="77777777" w:rsidR="007421DB" w:rsidRDefault="007421DB"/>
    <w:p w14:paraId="020BC11A" w14:textId="77777777" w:rsidR="007421DB" w:rsidRDefault="007421DB"/>
    <w:p w14:paraId="0FAEB294" w14:textId="234D06B0" w:rsidR="007421DB" w:rsidRDefault="007421DB" w:rsidP="007421DB">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4</w:t>
      </w:r>
    </w:p>
    <w:p w14:paraId="3C059FC2" w14:textId="5D0661A2" w:rsidR="007421DB" w:rsidRDefault="007421DB" w:rsidP="007421DB">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6934FB">
        <w:rPr>
          <w:rFonts w:ascii="Candara" w:eastAsia="Helvetica Neue" w:hAnsi="Candara" w:cstheme="majorHAnsi"/>
          <w:b/>
          <w:color w:val="C00000"/>
          <w:sz w:val="24"/>
          <w:szCs w:val="24"/>
        </w:rPr>
        <w:t>A:</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6934FB">
        <w:rPr>
          <w:rFonts w:ascii="Candara" w:eastAsia="Helvetica Neue" w:hAnsi="Candara" w:cstheme="majorHAnsi"/>
          <w:b/>
          <w:color w:val="C00000"/>
          <w:sz w:val="24"/>
          <w:szCs w:val="24"/>
        </w:rPr>
        <w:t>B:</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6934FB">
        <w:rPr>
          <w:rFonts w:ascii="Candara" w:eastAsia="Helvetica Neue" w:hAnsi="Candara" w:cstheme="majorHAnsi"/>
          <w:b/>
          <w:color w:val="C00000"/>
          <w:sz w:val="24"/>
          <w:szCs w:val="24"/>
        </w:rPr>
        <w:t>C:</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6934FB">
        <w:rPr>
          <w:rFonts w:ascii="Candara" w:eastAsia="Helvetica Neue" w:hAnsi="Candara" w:cstheme="majorHAnsi"/>
          <w:b/>
          <w:color w:val="C00000"/>
          <w:sz w:val="20"/>
          <w:szCs w:val="20"/>
        </w:rPr>
        <w:t>D:</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945350" w:rsidRPr="002A4A88" w14:paraId="06FD9080" w14:textId="77777777" w:rsidTr="001E0AF9">
        <w:trPr>
          <w:trHeight w:val="175"/>
        </w:trPr>
        <w:tc>
          <w:tcPr>
            <w:tcW w:w="6261" w:type="dxa"/>
            <w:tcBorders>
              <w:right w:val="single" w:sz="4" w:space="0" w:color="auto"/>
            </w:tcBorders>
            <w:shd w:val="clear" w:color="auto" w:fill="FFFFFF" w:themeFill="background1"/>
          </w:tcPr>
          <w:p w14:paraId="64E50258"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4097E3F4"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1E10D665"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945350" w:rsidRPr="002A4A88" w14:paraId="3A0E59B9" w14:textId="77777777" w:rsidTr="001E0AF9">
        <w:trPr>
          <w:trHeight w:val="492"/>
        </w:trPr>
        <w:tc>
          <w:tcPr>
            <w:tcW w:w="6261" w:type="dxa"/>
            <w:tcBorders>
              <w:right w:val="single" w:sz="4" w:space="0" w:color="auto"/>
            </w:tcBorders>
          </w:tcPr>
          <w:p w14:paraId="489D2DA1"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243181621"/>
                <w:placeholder>
                  <w:docPart w:val="466BC471E02E4A1C80913DEE31F02411"/>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171076558"/>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50EC5CFE" w14:textId="77777777" w:rsidR="00945350" w:rsidRPr="002A4A88" w:rsidRDefault="00945350"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259342082"/>
            <w14:checkbox>
              <w14:checked w14:val="0"/>
              <w14:checkedState w14:val="2612" w14:font="MS Gothic"/>
              <w14:uncheckedState w14:val="2610" w14:font="MS Gothic"/>
            </w14:checkbox>
          </w:sdtPr>
          <w:sdtContent>
            <w:tc>
              <w:tcPr>
                <w:tcW w:w="1961" w:type="dxa"/>
                <w:tcBorders>
                  <w:left w:val="single" w:sz="4" w:space="0" w:color="auto"/>
                </w:tcBorders>
              </w:tcPr>
              <w:p w14:paraId="16B85E82"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56B43F5F" w14:textId="77777777" w:rsidTr="001E0AF9">
        <w:trPr>
          <w:trHeight w:val="445"/>
        </w:trPr>
        <w:tc>
          <w:tcPr>
            <w:tcW w:w="6261" w:type="dxa"/>
            <w:tcBorders>
              <w:right w:val="single" w:sz="4" w:space="0" w:color="auto"/>
            </w:tcBorders>
          </w:tcPr>
          <w:p w14:paraId="5394E666"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2113116837"/>
                <w:placeholder>
                  <w:docPart w:val="2FCDA7370C03434F96C5D81AC677178F"/>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1304147601"/>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1257A8E1" w14:textId="77777777" w:rsidR="00945350" w:rsidRPr="002A4A88" w:rsidRDefault="00945350"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975411959"/>
            <w14:checkbox>
              <w14:checked w14:val="0"/>
              <w14:checkedState w14:val="2612" w14:font="MS Gothic"/>
              <w14:uncheckedState w14:val="2610" w14:font="MS Gothic"/>
            </w14:checkbox>
          </w:sdtPr>
          <w:sdtContent>
            <w:tc>
              <w:tcPr>
                <w:tcW w:w="1961" w:type="dxa"/>
                <w:tcBorders>
                  <w:left w:val="single" w:sz="4" w:space="0" w:color="auto"/>
                </w:tcBorders>
              </w:tcPr>
              <w:p w14:paraId="47F680B3"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276A0E15" w14:textId="77777777" w:rsidTr="001E0AF9">
        <w:trPr>
          <w:trHeight w:val="389"/>
        </w:trPr>
        <w:tc>
          <w:tcPr>
            <w:tcW w:w="6261" w:type="dxa"/>
            <w:tcBorders>
              <w:right w:val="single" w:sz="4" w:space="0" w:color="auto"/>
            </w:tcBorders>
          </w:tcPr>
          <w:p w14:paraId="5BF01260" w14:textId="77777777" w:rsidR="00945350" w:rsidRPr="002A4A88" w:rsidRDefault="00945350"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1415011699"/>
                <w:placeholder>
                  <w:docPart w:val="F890DA4E6FB94494857C5C6AB8CFF618"/>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1820459412"/>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23FDD82D"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053000451"/>
            <w14:checkbox>
              <w14:checked w14:val="0"/>
              <w14:checkedState w14:val="2612" w14:font="MS Gothic"/>
              <w14:uncheckedState w14:val="2610" w14:font="MS Gothic"/>
            </w14:checkbox>
          </w:sdtPr>
          <w:sdtContent>
            <w:tc>
              <w:tcPr>
                <w:tcW w:w="1961" w:type="dxa"/>
                <w:tcBorders>
                  <w:left w:val="single" w:sz="4" w:space="0" w:color="auto"/>
                </w:tcBorders>
              </w:tcPr>
              <w:p w14:paraId="5C5AEE05"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2AAB146C" w14:textId="77777777" w:rsidR="00945350" w:rsidRPr="00776938" w:rsidRDefault="00945350" w:rsidP="00945350">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45350" w:rsidRPr="00D93874" w14:paraId="79B0359F" w14:textId="77777777" w:rsidTr="001E0AF9">
        <w:tc>
          <w:tcPr>
            <w:tcW w:w="10705" w:type="dxa"/>
            <w:shd w:val="clear" w:color="auto" w:fill="FFFFFF" w:themeFill="background1"/>
          </w:tcPr>
          <w:p w14:paraId="003B3015" w14:textId="77777777" w:rsidR="00945350" w:rsidRPr="007514D7" w:rsidRDefault="00945350"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945350" w:rsidRPr="00D93874" w14:paraId="19D864E4"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1220096694"/>
              <w:placeholder>
                <w:docPart w:val="A7A2D81DFEB840188B2171AD0475381C"/>
              </w:placeholder>
              <w:showingPlcHdr/>
              <w15:appearance w15:val="tags"/>
              <w:text/>
            </w:sdtPr>
            <w:sdtContent>
              <w:p w14:paraId="7806041B" w14:textId="77777777" w:rsidR="00945350" w:rsidRPr="00D93874" w:rsidRDefault="00945350"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43D3A265" w14:textId="77777777" w:rsidR="007421DB" w:rsidRDefault="007421DB" w:rsidP="007421DB"/>
    <w:p w14:paraId="2909E0F3" w14:textId="77777777" w:rsidR="007421DB" w:rsidRPr="00F523FC" w:rsidRDefault="007421DB" w:rsidP="007421DB">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7B078A90" w14:textId="77777777" w:rsidR="007421DB" w:rsidRDefault="007421DB" w:rsidP="007421DB">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6B5BB0AB" w14:textId="77777777" w:rsidR="007421DB" w:rsidRDefault="007421DB" w:rsidP="007421DB">
      <w:pPr>
        <w:jc w:val="center"/>
      </w:pPr>
    </w:p>
    <w:p w14:paraId="379581CA" w14:textId="77777777" w:rsidR="007421DB" w:rsidRDefault="007421DB" w:rsidP="007421DB"/>
    <w:p w14:paraId="7DA0EAFC" w14:textId="77777777" w:rsidR="007421DB" w:rsidRDefault="007421DB" w:rsidP="007421DB"/>
    <w:p w14:paraId="49D0D524" w14:textId="77777777" w:rsidR="00945350" w:rsidRDefault="00945350" w:rsidP="007421DB">
      <w:pPr>
        <w:rPr>
          <w:rFonts w:ascii="Candara" w:eastAsia="Helvetica Neue" w:hAnsi="Candara" w:cstheme="minorHAnsi"/>
          <w:bCs/>
          <w:i/>
          <w:iCs/>
          <w:color w:val="C00000"/>
          <w:sz w:val="24"/>
          <w:szCs w:val="24"/>
        </w:rPr>
      </w:pPr>
    </w:p>
    <w:p w14:paraId="344DDFC2" w14:textId="77777777" w:rsidR="00945350" w:rsidRDefault="00945350" w:rsidP="007421DB">
      <w:pPr>
        <w:rPr>
          <w:rFonts w:ascii="Candara" w:eastAsia="Helvetica Neue" w:hAnsi="Candara" w:cstheme="minorHAnsi"/>
          <w:bCs/>
          <w:i/>
          <w:iCs/>
          <w:color w:val="C00000"/>
          <w:sz w:val="24"/>
          <w:szCs w:val="24"/>
        </w:rPr>
      </w:pPr>
    </w:p>
    <w:p w14:paraId="20E69653" w14:textId="77777777" w:rsidR="00945350" w:rsidRDefault="00945350" w:rsidP="007421DB">
      <w:pPr>
        <w:rPr>
          <w:rFonts w:ascii="Candara" w:eastAsia="Helvetica Neue" w:hAnsi="Candara" w:cstheme="minorHAnsi"/>
          <w:bCs/>
          <w:i/>
          <w:iCs/>
          <w:color w:val="C00000"/>
          <w:sz w:val="24"/>
          <w:szCs w:val="24"/>
        </w:rPr>
      </w:pPr>
    </w:p>
    <w:p w14:paraId="2EE2B9E1" w14:textId="77777777" w:rsidR="00945350" w:rsidRDefault="00945350" w:rsidP="007421DB">
      <w:pPr>
        <w:rPr>
          <w:rFonts w:ascii="Candara" w:eastAsia="Helvetica Neue" w:hAnsi="Candara" w:cstheme="minorHAnsi"/>
          <w:bCs/>
          <w:i/>
          <w:iCs/>
          <w:color w:val="C00000"/>
          <w:sz w:val="24"/>
          <w:szCs w:val="24"/>
        </w:rPr>
      </w:pPr>
    </w:p>
    <w:p w14:paraId="1C9F3F49" w14:textId="77777777" w:rsidR="00945350" w:rsidRDefault="00945350" w:rsidP="007421DB">
      <w:pPr>
        <w:rPr>
          <w:rFonts w:ascii="Candara" w:eastAsia="Helvetica Neue" w:hAnsi="Candara" w:cstheme="minorHAnsi"/>
          <w:bCs/>
          <w:i/>
          <w:iCs/>
          <w:color w:val="C00000"/>
          <w:sz w:val="24"/>
          <w:szCs w:val="24"/>
        </w:rPr>
      </w:pPr>
    </w:p>
    <w:p w14:paraId="05328083" w14:textId="77777777" w:rsidR="00945350" w:rsidRDefault="00945350" w:rsidP="007421DB">
      <w:pPr>
        <w:rPr>
          <w:rFonts w:ascii="Candara" w:eastAsia="Helvetica Neue" w:hAnsi="Candara" w:cstheme="minorHAnsi"/>
          <w:bCs/>
          <w:i/>
          <w:iCs/>
          <w:color w:val="C00000"/>
          <w:sz w:val="24"/>
          <w:szCs w:val="24"/>
        </w:rPr>
      </w:pPr>
    </w:p>
    <w:p w14:paraId="214D6AEF" w14:textId="77777777" w:rsidR="00945350" w:rsidRDefault="00945350" w:rsidP="007421DB">
      <w:pPr>
        <w:rPr>
          <w:rFonts w:ascii="Candara" w:eastAsia="Helvetica Neue" w:hAnsi="Candara" w:cstheme="minorHAnsi"/>
          <w:bCs/>
          <w:i/>
          <w:iCs/>
          <w:color w:val="C00000"/>
          <w:sz w:val="24"/>
          <w:szCs w:val="24"/>
        </w:rPr>
      </w:pPr>
    </w:p>
    <w:p w14:paraId="14E9EC29" w14:textId="77777777" w:rsidR="00945350" w:rsidRDefault="00945350" w:rsidP="007421DB">
      <w:pPr>
        <w:rPr>
          <w:rFonts w:ascii="Candara" w:eastAsia="Helvetica Neue" w:hAnsi="Candara" w:cstheme="minorHAnsi"/>
          <w:bCs/>
          <w:i/>
          <w:iCs/>
          <w:color w:val="C00000"/>
          <w:sz w:val="24"/>
          <w:szCs w:val="24"/>
        </w:rPr>
      </w:pPr>
    </w:p>
    <w:p w14:paraId="72C3F155" w14:textId="77777777" w:rsidR="00945350" w:rsidRDefault="00945350" w:rsidP="007421DB">
      <w:pPr>
        <w:rPr>
          <w:rFonts w:ascii="Candara" w:eastAsia="Helvetica Neue" w:hAnsi="Candara" w:cstheme="minorHAnsi"/>
          <w:bCs/>
          <w:i/>
          <w:iCs/>
          <w:color w:val="C00000"/>
          <w:sz w:val="24"/>
          <w:szCs w:val="24"/>
        </w:rPr>
      </w:pPr>
    </w:p>
    <w:p w14:paraId="5787ED08" w14:textId="77777777" w:rsidR="00945350" w:rsidRDefault="00945350" w:rsidP="007421DB">
      <w:pPr>
        <w:rPr>
          <w:rFonts w:ascii="Candara" w:eastAsia="Helvetica Neue" w:hAnsi="Candara" w:cstheme="minorHAnsi"/>
          <w:bCs/>
          <w:i/>
          <w:iCs/>
          <w:color w:val="C00000"/>
          <w:sz w:val="24"/>
          <w:szCs w:val="24"/>
        </w:rPr>
      </w:pPr>
    </w:p>
    <w:p w14:paraId="6E9AE114" w14:textId="77777777" w:rsidR="00945350" w:rsidRDefault="00945350" w:rsidP="007421DB">
      <w:pPr>
        <w:rPr>
          <w:rFonts w:ascii="Candara" w:eastAsia="Helvetica Neue" w:hAnsi="Candara" w:cstheme="minorHAnsi"/>
          <w:bCs/>
          <w:i/>
          <w:iCs/>
          <w:color w:val="C00000"/>
          <w:sz w:val="24"/>
          <w:szCs w:val="24"/>
        </w:rPr>
      </w:pPr>
    </w:p>
    <w:p w14:paraId="5C2D1409" w14:textId="77777777" w:rsidR="00945350" w:rsidRDefault="00945350" w:rsidP="007421DB">
      <w:pPr>
        <w:rPr>
          <w:rFonts w:ascii="Candara" w:eastAsia="Helvetica Neue" w:hAnsi="Candara" w:cstheme="minorHAnsi"/>
          <w:bCs/>
          <w:i/>
          <w:iCs/>
          <w:color w:val="C00000"/>
          <w:sz w:val="24"/>
          <w:szCs w:val="24"/>
        </w:rPr>
      </w:pPr>
    </w:p>
    <w:p w14:paraId="2163C620" w14:textId="46B9ACF5" w:rsidR="007421DB" w:rsidRPr="004226D3" w:rsidRDefault="007421DB" w:rsidP="007421DB">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421DB" w:rsidRPr="00D93874" w14:paraId="407D354B" w14:textId="77777777" w:rsidTr="006E06D5">
        <w:trPr>
          <w:trHeight w:val="308"/>
        </w:trPr>
        <w:tc>
          <w:tcPr>
            <w:tcW w:w="3325" w:type="dxa"/>
            <w:gridSpan w:val="2"/>
            <w:tcBorders>
              <w:top w:val="single" w:sz="4" w:space="0" w:color="auto"/>
              <w:bottom w:val="single" w:sz="4" w:space="0" w:color="auto"/>
              <w:right w:val="single" w:sz="4" w:space="0" w:color="auto"/>
            </w:tcBorders>
          </w:tcPr>
          <w:p w14:paraId="0BB487C7"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27C9A214"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7D5BA95C"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421DB" w:rsidRPr="00D93874" w14:paraId="7BCAE1CD" w14:textId="77777777" w:rsidTr="006E06D5">
        <w:trPr>
          <w:trHeight w:val="489"/>
        </w:trPr>
        <w:tc>
          <w:tcPr>
            <w:tcW w:w="394" w:type="dxa"/>
            <w:tcBorders>
              <w:top w:val="single" w:sz="4" w:space="0" w:color="auto"/>
              <w:bottom w:val="single" w:sz="4" w:space="0" w:color="auto"/>
              <w:right w:val="single" w:sz="4" w:space="0" w:color="auto"/>
            </w:tcBorders>
          </w:tcPr>
          <w:p w14:paraId="1E72564A" w14:textId="77777777" w:rsidR="007421DB" w:rsidRPr="00E54132"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236518C5" w14:textId="77777777" w:rsidR="007421DB" w:rsidRPr="00D93874"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787406C5"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16349F2B"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421DB" w:rsidRPr="00D93874" w14:paraId="59AFDC6A" w14:textId="77777777" w:rsidTr="006E06D5">
        <w:trPr>
          <w:trHeight w:val="489"/>
        </w:trPr>
        <w:tc>
          <w:tcPr>
            <w:tcW w:w="394" w:type="dxa"/>
            <w:tcBorders>
              <w:top w:val="single" w:sz="4" w:space="0" w:color="auto"/>
              <w:bottom w:val="single" w:sz="4" w:space="0" w:color="auto"/>
              <w:right w:val="single" w:sz="4" w:space="0" w:color="auto"/>
            </w:tcBorders>
          </w:tcPr>
          <w:p w14:paraId="3145639E" w14:textId="77777777" w:rsidR="007421DB" w:rsidRPr="00E54132" w:rsidRDefault="007421DB"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4E0B7ED6" w14:textId="77777777" w:rsidR="007421DB"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2A0DBACD"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BC402E4"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4AA7A473" w14:textId="77777777" w:rsidR="007421DB" w:rsidRDefault="007421DB" w:rsidP="007421DB">
      <w:pPr>
        <w:rPr>
          <w:rFonts w:ascii="Candara" w:hAnsi="Candara"/>
          <w:b/>
          <w:color w:val="C00000"/>
          <w:sz w:val="44"/>
          <w:szCs w:val="44"/>
        </w:rPr>
      </w:pPr>
    </w:p>
    <w:p w14:paraId="1C5CB6BB" w14:textId="77777777" w:rsidR="007421DB" w:rsidRDefault="007421DB" w:rsidP="007421DB">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6934FB">
        <w:rPr>
          <w:rFonts w:ascii="Candara" w:eastAsia="Helvetica Neue" w:hAnsi="Candara" w:cstheme="majorHAnsi"/>
          <w:b/>
          <w:color w:val="C00000"/>
          <w:sz w:val="24"/>
          <w:szCs w:val="24"/>
        </w:rPr>
        <w:t>A:</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6934FB">
        <w:rPr>
          <w:rFonts w:ascii="Candara" w:eastAsia="Helvetica Neue" w:hAnsi="Candara" w:cstheme="majorHAnsi"/>
          <w:b/>
          <w:color w:val="C00000"/>
          <w:sz w:val="24"/>
          <w:szCs w:val="24"/>
        </w:rPr>
        <w:t>B:</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6934FB">
        <w:rPr>
          <w:rFonts w:ascii="Candara" w:eastAsia="Helvetica Neue" w:hAnsi="Candara" w:cstheme="majorHAnsi"/>
          <w:b/>
          <w:color w:val="C00000"/>
          <w:sz w:val="24"/>
          <w:szCs w:val="24"/>
        </w:rPr>
        <w:t>C:</w:t>
      </w:r>
      <w:r w:rsidRPr="006934F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2BDAED71" w14:textId="77777777" w:rsidR="007421DB" w:rsidRPr="00B3767A" w:rsidRDefault="007421DB" w:rsidP="007421DB">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421DB" w:rsidRPr="001B7DA2" w14:paraId="1100C0E9" w14:textId="77777777" w:rsidTr="006E06D5">
        <w:trPr>
          <w:trHeight w:val="313"/>
        </w:trPr>
        <w:tc>
          <w:tcPr>
            <w:tcW w:w="5755" w:type="dxa"/>
            <w:gridSpan w:val="2"/>
            <w:tcBorders>
              <w:top w:val="single" w:sz="4" w:space="0" w:color="auto"/>
              <w:left w:val="single" w:sz="4" w:space="0" w:color="auto"/>
              <w:bottom w:val="single" w:sz="4" w:space="0" w:color="auto"/>
            </w:tcBorders>
          </w:tcPr>
          <w:p w14:paraId="08D3C2CC" w14:textId="77777777" w:rsidR="007421DB" w:rsidRPr="001B7DA2" w:rsidRDefault="007421DB"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3EE4CF2C" w14:textId="77777777" w:rsidR="007421DB" w:rsidRDefault="007421DB"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EC9443" w14:textId="77777777" w:rsidR="007421DB" w:rsidRDefault="007421DB"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421DB" w:rsidRPr="00D93874" w14:paraId="6E308615" w14:textId="77777777" w:rsidTr="006E06D5">
        <w:trPr>
          <w:trHeight w:val="497"/>
        </w:trPr>
        <w:tc>
          <w:tcPr>
            <w:tcW w:w="355" w:type="dxa"/>
            <w:tcBorders>
              <w:top w:val="single" w:sz="4" w:space="0" w:color="auto"/>
              <w:bottom w:val="single" w:sz="4" w:space="0" w:color="auto"/>
              <w:right w:val="single" w:sz="4" w:space="0" w:color="auto"/>
            </w:tcBorders>
          </w:tcPr>
          <w:p w14:paraId="64F553C7" w14:textId="77777777" w:rsidR="007421DB" w:rsidRPr="00D93874"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329BEEC8" w14:textId="77777777" w:rsidR="007421DB"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758213566"/>
                <w:placeholder>
                  <w:docPart w:val="74D0A66DF72947F68216D633FCB3255A"/>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56534624"/>
              <w:placeholder>
                <w:docPart w:val="D01C3B5D5F31416A8CCB7B231EF1C93C"/>
              </w:placeholder>
              <w:showingPlcHdr/>
              <w15:appearance w15:val="tags"/>
              <w:text/>
            </w:sdtPr>
            <w:sdtEndPr>
              <w:rPr>
                <w:rStyle w:val="DefaultParagraphFont"/>
                <w:rFonts w:asciiTheme="minorHAnsi" w:hAnsiTheme="minorHAnsi" w:cstheme="minorHAnsi"/>
                <w:b/>
                <w:bCs/>
              </w:rPr>
            </w:sdtEndPr>
            <w:sdtContent>
              <w:p w14:paraId="2324414E"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EA0E39"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448092952"/>
                <w:placeholder>
                  <w:docPart w:val="99ADE3D25555498D9C458D1CF7B55EAC"/>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5EE87834" w14:textId="77777777" w:rsidTr="006E06D5">
        <w:trPr>
          <w:trHeight w:val="288"/>
        </w:trPr>
        <w:tc>
          <w:tcPr>
            <w:tcW w:w="355" w:type="dxa"/>
            <w:tcBorders>
              <w:top w:val="single" w:sz="4" w:space="0" w:color="auto"/>
              <w:bottom w:val="single" w:sz="4" w:space="0" w:color="auto"/>
              <w:right w:val="single" w:sz="4" w:space="0" w:color="auto"/>
            </w:tcBorders>
          </w:tcPr>
          <w:p w14:paraId="5694CA9D" w14:textId="77777777" w:rsidR="007421DB" w:rsidRPr="00D93874" w:rsidRDefault="007421DB"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252DD3F6"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217970242"/>
                <w:placeholder>
                  <w:docPart w:val="6A4ABDA557954F9CA179C24DD34499CA"/>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107114241"/>
              <w:placeholder>
                <w:docPart w:val="5B16AC7910124B988EA5BB5D4851EEDF"/>
              </w:placeholder>
              <w:showingPlcHdr/>
              <w15:appearance w15:val="tags"/>
              <w:text/>
            </w:sdtPr>
            <w:sdtEndPr>
              <w:rPr>
                <w:rStyle w:val="DefaultParagraphFont"/>
                <w:rFonts w:asciiTheme="minorHAnsi" w:hAnsiTheme="minorHAnsi" w:cstheme="minorHAnsi"/>
                <w:b/>
                <w:bCs/>
              </w:rPr>
            </w:sdtEndPr>
            <w:sdtContent>
              <w:p w14:paraId="6A293F8F"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783DD2"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066476964"/>
                <w:placeholder>
                  <w:docPart w:val="C5F23019AADD40AAA6BEC61451226E06"/>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7EDBFD33" w14:textId="77777777" w:rsidTr="006E06D5">
        <w:trPr>
          <w:trHeight w:val="367"/>
        </w:trPr>
        <w:tc>
          <w:tcPr>
            <w:tcW w:w="355" w:type="dxa"/>
            <w:tcBorders>
              <w:top w:val="single" w:sz="4" w:space="0" w:color="auto"/>
              <w:bottom w:val="single" w:sz="4" w:space="0" w:color="auto"/>
              <w:right w:val="single" w:sz="4" w:space="0" w:color="auto"/>
            </w:tcBorders>
          </w:tcPr>
          <w:p w14:paraId="175857B5"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3329750D"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729234682"/>
                <w:placeholder>
                  <w:docPart w:val="5FE9018E283F4BF9A59E8842DB9CA364"/>
                </w:placeholder>
                <w:showingPlcHdr/>
                <w15:appearance w15:val="tags"/>
                <w:text/>
              </w:sdtPr>
              <w:sdtContent>
                <w:r w:rsidR="007421DB"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572939443"/>
              <w:placeholder>
                <w:docPart w:val="9DF28BF1086C468A96166178CA9C567C"/>
              </w:placeholder>
              <w:showingPlcHdr/>
              <w15:appearance w15:val="tags"/>
              <w:text/>
            </w:sdtPr>
            <w:sdtEndPr>
              <w:rPr>
                <w:rStyle w:val="DefaultParagraphFont"/>
                <w:rFonts w:asciiTheme="minorHAnsi" w:hAnsiTheme="minorHAnsi" w:cstheme="minorHAnsi"/>
                <w:b/>
                <w:bCs/>
              </w:rPr>
            </w:sdtEndPr>
            <w:sdtContent>
              <w:p w14:paraId="587C3356"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CA4C40"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989777139"/>
                <w:placeholder>
                  <w:docPart w:val="7CD64BD456944C4CA8CAE693B1E5E6CD"/>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73C2F8A" w14:textId="77777777" w:rsidTr="006E06D5">
        <w:trPr>
          <w:trHeight w:val="498"/>
        </w:trPr>
        <w:tc>
          <w:tcPr>
            <w:tcW w:w="355" w:type="dxa"/>
            <w:tcBorders>
              <w:top w:val="single" w:sz="4" w:space="0" w:color="auto"/>
              <w:bottom w:val="single" w:sz="4" w:space="0" w:color="auto"/>
              <w:right w:val="single" w:sz="4" w:space="0" w:color="auto"/>
            </w:tcBorders>
          </w:tcPr>
          <w:p w14:paraId="588D9871"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4B1E1E43"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869485533"/>
                <w:placeholder>
                  <w:docPart w:val="C1EA684D4AA04F26822049A46F022BB4"/>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293108170"/>
              <w:placeholder>
                <w:docPart w:val="AD9C0D24693D4478AF565167A8C35BA0"/>
              </w:placeholder>
              <w:showingPlcHdr/>
              <w15:appearance w15:val="tags"/>
              <w:text/>
            </w:sdtPr>
            <w:sdtEndPr>
              <w:rPr>
                <w:rStyle w:val="DefaultParagraphFont"/>
                <w:rFonts w:asciiTheme="minorHAnsi" w:hAnsiTheme="minorHAnsi" w:cstheme="minorHAnsi"/>
                <w:b/>
                <w:bCs/>
              </w:rPr>
            </w:sdtEndPr>
            <w:sdtContent>
              <w:p w14:paraId="5D7BC9CE"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9B907"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554226199"/>
                <w:placeholder>
                  <w:docPart w:val="E1D1A64831A34C45AB6C85ED5C61A19D"/>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62D9491" w14:textId="77777777" w:rsidTr="006E06D5">
        <w:trPr>
          <w:trHeight w:val="451"/>
        </w:trPr>
        <w:tc>
          <w:tcPr>
            <w:tcW w:w="355" w:type="dxa"/>
            <w:tcBorders>
              <w:top w:val="single" w:sz="4" w:space="0" w:color="auto"/>
              <w:bottom w:val="single" w:sz="4" w:space="0" w:color="auto"/>
              <w:right w:val="single" w:sz="4" w:space="0" w:color="auto"/>
            </w:tcBorders>
          </w:tcPr>
          <w:p w14:paraId="1AF88D7D"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4C58AB68" w14:textId="77777777" w:rsidR="007421DB"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926612935"/>
                <w:placeholder>
                  <w:docPart w:val="0E949E5832E74B0797CC4617138783F3"/>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840898254"/>
              <w:placeholder>
                <w:docPart w:val="076FA6F33D48481F9002E9033987A402"/>
              </w:placeholder>
              <w:showingPlcHdr/>
              <w15:appearance w15:val="tags"/>
              <w:text/>
            </w:sdtPr>
            <w:sdtEndPr>
              <w:rPr>
                <w:rStyle w:val="DefaultParagraphFont"/>
                <w:rFonts w:asciiTheme="minorHAnsi" w:hAnsiTheme="minorHAnsi" w:cstheme="minorHAnsi"/>
                <w:b/>
                <w:bCs/>
              </w:rPr>
            </w:sdtEndPr>
            <w:sdtContent>
              <w:p w14:paraId="00B49B10"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AD65F8"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767734486"/>
                <w:placeholder>
                  <w:docPart w:val="98FCD210D5404AD89626ECA871A57E0F"/>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4B380DDF" w14:textId="77777777" w:rsidTr="006E06D5">
        <w:trPr>
          <w:trHeight w:val="451"/>
        </w:trPr>
        <w:tc>
          <w:tcPr>
            <w:tcW w:w="355" w:type="dxa"/>
            <w:tcBorders>
              <w:top w:val="single" w:sz="4" w:space="0" w:color="auto"/>
              <w:bottom w:val="single" w:sz="4" w:space="0" w:color="auto"/>
              <w:right w:val="single" w:sz="4" w:space="0" w:color="auto"/>
            </w:tcBorders>
          </w:tcPr>
          <w:p w14:paraId="0DA949DF" w14:textId="77777777" w:rsidR="007421DB" w:rsidRPr="00E54132" w:rsidRDefault="007421DB"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32839ADF"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415985158"/>
                <w:placeholder>
                  <w:docPart w:val="EA7175E7EF03430E9798E32FC1475910"/>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058823236"/>
              <w:placeholder>
                <w:docPart w:val="64EF3594F6E04BF7A89353C186DEE64F"/>
              </w:placeholder>
              <w:showingPlcHdr/>
              <w15:appearance w15:val="tags"/>
              <w:text/>
            </w:sdtPr>
            <w:sdtEndPr>
              <w:rPr>
                <w:rStyle w:val="DefaultParagraphFont"/>
                <w:rFonts w:asciiTheme="minorHAnsi" w:hAnsiTheme="minorHAnsi" w:cstheme="minorHAnsi"/>
                <w:b/>
                <w:bCs/>
              </w:rPr>
            </w:sdtEndPr>
            <w:sdtContent>
              <w:p w14:paraId="7DD932F3" w14:textId="77777777" w:rsidR="007421DB" w:rsidRDefault="007421DB"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84A198"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6883594"/>
                <w:placeholder>
                  <w:docPart w:val="DCAF8548302A4058B55EFFB84B7D8F1B"/>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57BADE18" w14:textId="77777777" w:rsidTr="006E06D5">
        <w:trPr>
          <w:trHeight w:val="451"/>
        </w:trPr>
        <w:tc>
          <w:tcPr>
            <w:tcW w:w="10615" w:type="dxa"/>
            <w:gridSpan w:val="4"/>
            <w:tcBorders>
              <w:top w:val="single" w:sz="4" w:space="0" w:color="auto"/>
              <w:bottom w:val="single" w:sz="4" w:space="0" w:color="auto"/>
              <w:right w:val="single" w:sz="4" w:space="0" w:color="auto"/>
            </w:tcBorders>
          </w:tcPr>
          <w:p w14:paraId="4079130E" w14:textId="77777777" w:rsidR="007421DB" w:rsidRPr="00757875" w:rsidRDefault="007421DB"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7FDCE144" w14:textId="77777777" w:rsidR="007421DB" w:rsidRDefault="007421DB"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36E72A3E" w14:textId="77777777" w:rsidR="007421DB" w:rsidRDefault="007421DB" w:rsidP="007421DB">
      <w:pPr>
        <w:rPr>
          <w:rFonts w:ascii="Candara" w:hAnsi="Candara"/>
          <w:b/>
          <w:color w:val="C00000"/>
          <w:sz w:val="44"/>
          <w:szCs w:val="44"/>
        </w:rPr>
      </w:pPr>
    </w:p>
    <w:p w14:paraId="5D4C5919" w14:textId="77777777" w:rsidR="007421DB" w:rsidRPr="00AD276E" w:rsidRDefault="007421DB" w:rsidP="007421DB">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55030659" w14:textId="730108DE" w:rsidR="007421DB" w:rsidRPr="00A06469" w:rsidRDefault="007421DB" w:rsidP="007421DB">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ait 4</w:t>
      </w:r>
      <w:r w:rsidR="003D395B">
        <w:rPr>
          <w:rFonts w:ascii="Candara" w:hAnsi="Candara"/>
          <w:b/>
          <w:color w:val="747474" w:themeColor="background2" w:themeShade="80"/>
          <w:sz w:val="18"/>
          <w:szCs w:val="18"/>
        </w:rPr>
        <w:t>8</w:t>
      </w:r>
      <w:r w:rsidRPr="00A06469">
        <w:rPr>
          <w:rFonts w:ascii="Candara" w:hAnsi="Candara"/>
          <w:b/>
          <w:color w:val="747474" w:themeColor="background2" w:themeShade="80"/>
          <w:sz w:val="18"/>
          <w:szCs w:val="18"/>
        </w:rPr>
        <w:t xml:space="preserve"> hours before moving to</w:t>
      </w:r>
      <w:r w:rsidR="003D395B">
        <w:rPr>
          <w:rFonts w:ascii="Candara" w:hAnsi="Candara"/>
          <w:b/>
          <w:color w:val="747474" w:themeColor="background2" w:themeShade="80"/>
          <w:sz w:val="18"/>
          <w:szCs w:val="18"/>
        </w:rPr>
        <w:t xml:space="preserve"> the</w:t>
      </w:r>
      <w:r w:rsidRPr="00A06469">
        <w:rPr>
          <w:rFonts w:ascii="Candara" w:hAnsi="Candara"/>
          <w:b/>
          <w:color w:val="747474" w:themeColor="background2" w:themeShade="80"/>
          <w:sz w:val="18"/>
          <w:szCs w:val="18"/>
        </w:rPr>
        <w:t xml:space="preserve"> next Activity Day</w:t>
      </w:r>
    </w:p>
    <w:p w14:paraId="70175E3E" w14:textId="77777777" w:rsidR="007421DB" w:rsidRDefault="007421DB" w:rsidP="007421DB"/>
    <w:p w14:paraId="2CC44454" w14:textId="77777777" w:rsidR="007421DB" w:rsidRDefault="007421DB"/>
    <w:p w14:paraId="6DA2695F" w14:textId="77777777" w:rsidR="007421DB" w:rsidRDefault="007421DB"/>
    <w:p w14:paraId="4FAE55DE" w14:textId="77777777" w:rsidR="007421DB" w:rsidRDefault="007421DB"/>
    <w:p w14:paraId="04ADFC4D" w14:textId="77777777" w:rsidR="007421DB" w:rsidRDefault="007421DB"/>
    <w:p w14:paraId="2D11AFF0" w14:textId="77777777" w:rsidR="007421DB" w:rsidRDefault="007421DB"/>
    <w:p w14:paraId="39E8949E" w14:textId="77777777" w:rsidR="007421DB" w:rsidRDefault="007421DB"/>
    <w:p w14:paraId="79C151CC" w14:textId="77777777" w:rsidR="007421DB" w:rsidRDefault="007421DB"/>
    <w:p w14:paraId="32792E73" w14:textId="77777777" w:rsidR="007421DB" w:rsidRDefault="007421DB"/>
    <w:p w14:paraId="04C3FF46" w14:textId="1805192A" w:rsidR="007421DB" w:rsidRDefault="007421DB" w:rsidP="007421DB">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5</w:t>
      </w:r>
    </w:p>
    <w:p w14:paraId="6E24C60B" w14:textId="16A3299E" w:rsidR="007421DB" w:rsidRDefault="007421DB" w:rsidP="007421DB">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D31E83">
        <w:rPr>
          <w:rFonts w:ascii="Candara" w:eastAsia="Helvetica Neue" w:hAnsi="Candara" w:cstheme="majorHAnsi"/>
          <w:b/>
          <w:color w:val="C00000"/>
          <w:sz w:val="24"/>
          <w:szCs w:val="24"/>
        </w:rPr>
        <w:t>A:</w:t>
      </w:r>
      <w:r w:rsidRPr="00D31E8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D31E83">
        <w:rPr>
          <w:rFonts w:ascii="Candara" w:eastAsia="Helvetica Neue" w:hAnsi="Candara" w:cstheme="majorHAnsi"/>
          <w:b/>
          <w:color w:val="C00000"/>
          <w:sz w:val="24"/>
          <w:szCs w:val="24"/>
        </w:rPr>
        <w:t>B:</w:t>
      </w:r>
      <w:r w:rsidRPr="00D31E8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D31E83">
        <w:rPr>
          <w:rFonts w:ascii="Candara" w:eastAsia="Helvetica Neue" w:hAnsi="Candara" w:cstheme="majorHAnsi"/>
          <w:b/>
          <w:color w:val="C00000"/>
          <w:sz w:val="24"/>
          <w:szCs w:val="24"/>
        </w:rPr>
        <w:t>C:</w:t>
      </w:r>
      <w:r w:rsidRPr="00D31E8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D31E83">
        <w:rPr>
          <w:rFonts w:ascii="Candara" w:eastAsia="Helvetica Neue" w:hAnsi="Candara" w:cstheme="majorHAnsi"/>
          <w:b/>
          <w:color w:val="C00000"/>
          <w:sz w:val="20"/>
          <w:szCs w:val="20"/>
        </w:rPr>
        <w:t>D:</w:t>
      </w:r>
      <w:r w:rsidRPr="00D31E83">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945350" w:rsidRPr="002A4A88" w14:paraId="55D20C45" w14:textId="77777777" w:rsidTr="001E0AF9">
        <w:trPr>
          <w:trHeight w:val="175"/>
        </w:trPr>
        <w:tc>
          <w:tcPr>
            <w:tcW w:w="6261" w:type="dxa"/>
            <w:tcBorders>
              <w:right w:val="single" w:sz="4" w:space="0" w:color="auto"/>
            </w:tcBorders>
            <w:shd w:val="clear" w:color="auto" w:fill="FFFFFF" w:themeFill="background1"/>
          </w:tcPr>
          <w:p w14:paraId="4E6E1880"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70AEBC37"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7A778263"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945350" w:rsidRPr="002A4A88" w14:paraId="02DB1F90" w14:textId="77777777" w:rsidTr="001E0AF9">
        <w:trPr>
          <w:trHeight w:val="492"/>
        </w:trPr>
        <w:tc>
          <w:tcPr>
            <w:tcW w:w="6261" w:type="dxa"/>
            <w:tcBorders>
              <w:right w:val="single" w:sz="4" w:space="0" w:color="auto"/>
            </w:tcBorders>
          </w:tcPr>
          <w:p w14:paraId="762D9A17"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000507242"/>
                <w:placeholder>
                  <w:docPart w:val="A941416797A644148D43F3B60FCEC8EE"/>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2146263636"/>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4E7D5B31" w14:textId="77777777" w:rsidR="00945350" w:rsidRPr="002A4A88" w:rsidRDefault="00945350"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579179509"/>
            <w14:checkbox>
              <w14:checked w14:val="0"/>
              <w14:checkedState w14:val="2612" w14:font="MS Gothic"/>
              <w14:uncheckedState w14:val="2610" w14:font="MS Gothic"/>
            </w14:checkbox>
          </w:sdtPr>
          <w:sdtContent>
            <w:tc>
              <w:tcPr>
                <w:tcW w:w="1961" w:type="dxa"/>
                <w:tcBorders>
                  <w:left w:val="single" w:sz="4" w:space="0" w:color="auto"/>
                </w:tcBorders>
              </w:tcPr>
              <w:p w14:paraId="3A2043F0"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652E3503" w14:textId="77777777" w:rsidTr="001E0AF9">
        <w:trPr>
          <w:trHeight w:val="445"/>
        </w:trPr>
        <w:tc>
          <w:tcPr>
            <w:tcW w:w="6261" w:type="dxa"/>
            <w:tcBorders>
              <w:right w:val="single" w:sz="4" w:space="0" w:color="auto"/>
            </w:tcBorders>
          </w:tcPr>
          <w:p w14:paraId="2B5694D5"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931924222"/>
                <w:placeholder>
                  <w:docPart w:val="A8BF93F2653449C1BE522505DFA1EF01"/>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831914118"/>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339867BA" w14:textId="77777777" w:rsidR="00945350" w:rsidRPr="002A4A88" w:rsidRDefault="00945350"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338956977"/>
            <w14:checkbox>
              <w14:checked w14:val="0"/>
              <w14:checkedState w14:val="2612" w14:font="MS Gothic"/>
              <w14:uncheckedState w14:val="2610" w14:font="MS Gothic"/>
            </w14:checkbox>
          </w:sdtPr>
          <w:sdtContent>
            <w:tc>
              <w:tcPr>
                <w:tcW w:w="1961" w:type="dxa"/>
                <w:tcBorders>
                  <w:left w:val="single" w:sz="4" w:space="0" w:color="auto"/>
                </w:tcBorders>
              </w:tcPr>
              <w:p w14:paraId="78D02BD3"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7C00F626" w14:textId="77777777" w:rsidTr="001E0AF9">
        <w:trPr>
          <w:trHeight w:val="389"/>
        </w:trPr>
        <w:tc>
          <w:tcPr>
            <w:tcW w:w="6261" w:type="dxa"/>
            <w:tcBorders>
              <w:right w:val="single" w:sz="4" w:space="0" w:color="auto"/>
            </w:tcBorders>
          </w:tcPr>
          <w:p w14:paraId="38B49B91" w14:textId="77777777" w:rsidR="00945350" w:rsidRPr="002A4A88" w:rsidRDefault="00945350"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617526275"/>
                <w:placeholder>
                  <w:docPart w:val="FADDEDEBF85F4407AE6B8A5B2AEFA9D1"/>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1894007247"/>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03C0DD99"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71547132"/>
            <w14:checkbox>
              <w14:checked w14:val="0"/>
              <w14:checkedState w14:val="2612" w14:font="MS Gothic"/>
              <w14:uncheckedState w14:val="2610" w14:font="MS Gothic"/>
            </w14:checkbox>
          </w:sdtPr>
          <w:sdtContent>
            <w:tc>
              <w:tcPr>
                <w:tcW w:w="1961" w:type="dxa"/>
                <w:tcBorders>
                  <w:left w:val="single" w:sz="4" w:space="0" w:color="auto"/>
                </w:tcBorders>
              </w:tcPr>
              <w:p w14:paraId="1901FAD8"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4BF00D29" w14:textId="77777777" w:rsidR="00945350" w:rsidRPr="00776938" w:rsidRDefault="00945350" w:rsidP="00945350">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45350" w:rsidRPr="00D93874" w14:paraId="4E2FC078" w14:textId="77777777" w:rsidTr="001E0AF9">
        <w:tc>
          <w:tcPr>
            <w:tcW w:w="10705" w:type="dxa"/>
            <w:shd w:val="clear" w:color="auto" w:fill="FFFFFF" w:themeFill="background1"/>
          </w:tcPr>
          <w:p w14:paraId="5335B363" w14:textId="77777777" w:rsidR="00945350" w:rsidRPr="007514D7" w:rsidRDefault="00945350"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945350" w:rsidRPr="00D93874" w14:paraId="6E6E8682"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24719596"/>
              <w:placeholder>
                <w:docPart w:val="EC4ACE1D26164791A729E5DA455B8EC3"/>
              </w:placeholder>
              <w:showingPlcHdr/>
              <w15:appearance w15:val="tags"/>
              <w:text/>
            </w:sdtPr>
            <w:sdtContent>
              <w:p w14:paraId="18F79DD4" w14:textId="77777777" w:rsidR="00945350" w:rsidRPr="00D93874" w:rsidRDefault="00945350"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38181A20" w14:textId="77777777" w:rsidR="007421DB" w:rsidRDefault="007421DB" w:rsidP="007421DB"/>
    <w:p w14:paraId="0FAF1106" w14:textId="77777777" w:rsidR="007421DB" w:rsidRPr="00F523FC" w:rsidRDefault="007421DB" w:rsidP="007421DB">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4A2CCD06" w14:textId="77777777" w:rsidR="007421DB" w:rsidRDefault="007421DB" w:rsidP="007421DB">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33C241B6" w14:textId="77777777" w:rsidR="007421DB" w:rsidRDefault="007421DB" w:rsidP="007421DB">
      <w:pPr>
        <w:jc w:val="center"/>
      </w:pPr>
    </w:p>
    <w:p w14:paraId="3E5FB77D" w14:textId="77777777" w:rsidR="007421DB" w:rsidRDefault="007421DB" w:rsidP="007421DB"/>
    <w:p w14:paraId="790EFE1D" w14:textId="77777777" w:rsidR="007421DB" w:rsidRDefault="007421DB" w:rsidP="007421DB"/>
    <w:p w14:paraId="19CEDEA4" w14:textId="77777777" w:rsidR="00945350" w:rsidRDefault="00945350" w:rsidP="007421DB">
      <w:pPr>
        <w:rPr>
          <w:rFonts w:ascii="Candara" w:eastAsia="Helvetica Neue" w:hAnsi="Candara" w:cstheme="minorHAnsi"/>
          <w:bCs/>
          <w:i/>
          <w:iCs/>
          <w:color w:val="C00000"/>
          <w:sz w:val="24"/>
          <w:szCs w:val="24"/>
        </w:rPr>
      </w:pPr>
    </w:p>
    <w:p w14:paraId="24164E7A" w14:textId="77777777" w:rsidR="00945350" w:rsidRDefault="00945350" w:rsidP="007421DB">
      <w:pPr>
        <w:rPr>
          <w:rFonts w:ascii="Candara" w:eastAsia="Helvetica Neue" w:hAnsi="Candara" w:cstheme="minorHAnsi"/>
          <w:bCs/>
          <w:i/>
          <w:iCs/>
          <w:color w:val="C00000"/>
          <w:sz w:val="24"/>
          <w:szCs w:val="24"/>
        </w:rPr>
      </w:pPr>
    </w:p>
    <w:p w14:paraId="11FAE06B" w14:textId="77777777" w:rsidR="00945350" w:rsidRDefault="00945350" w:rsidP="007421DB">
      <w:pPr>
        <w:rPr>
          <w:rFonts w:ascii="Candara" w:eastAsia="Helvetica Neue" w:hAnsi="Candara" w:cstheme="minorHAnsi"/>
          <w:bCs/>
          <w:i/>
          <w:iCs/>
          <w:color w:val="C00000"/>
          <w:sz w:val="24"/>
          <w:szCs w:val="24"/>
        </w:rPr>
      </w:pPr>
    </w:p>
    <w:p w14:paraId="2CB8606C" w14:textId="77777777" w:rsidR="00945350" w:rsidRDefault="00945350" w:rsidP="007421DB">
      <w:pPr>
        <w:rPr>
          <w:rFonts w:ascii="Candara" w:eastAsia="Helvetica Neue" w:hAnsi="Candara" w:cstheme="minorHAnsi"/>
          <w:bCs/>
          <w:i/>
          <w:iCs/>
          <w:color w:val="C00000"/>
          <w:sz w:val="24"/>
          <w:szCs w:val="24"/>
        </w:rPr>
      </w:pPr>
    </w:p>
    <w:p w14:paraId="1B903DE0" w14:textId="77777777" w:rsidR="00945350" w:rsidRDefault="00945350" w:rsidP="007421DB">
      <w:pPr>
        <w:rPr>
          <w:rFonts w:ascii="Candara" w:eastAsia="Helvetica Neue" w:hAnsi="Candara" w:cstheme="minorHAnsi"/>
          <w:bCs/>
          <w:i/>
          <w:iCs/>
          <w:color w:val="C00000"/>
          <w:sz w:val="24"/>
          <w:szCs w:val="24"/>
        </w:rPr>
      </w:pPr>
    </w:p>
    <w:p w14:paraId="7FEC7861" w14:textId="77777777" w:rsidR="00945350" w:rsidRDefault="00945350" w:rsidP="007421DB">
      <w:pPr>
        <w:rPr>
          <w:rFonts w:ascii="Candara" w:eastAsia="Helvetica Neue" w:hAnsi="Candara" w:cstheme="minorHAnsi"/>
          <w:bCs/>
          <w:i/>
          <w:iCs/>
          <w:color w:val="C00000"/>
          <w:sz w:val="24"/>
          <w:szCs w:val="24"/>
        </w:rPr>
      </w:pPr>
    </w:p>
    <w:p w14:paraId="14D11F2B" w14:textId="77777777" w:rsidR="00945350" w:rsidRDefault="00945350" w:rsidP="007421DB">
      <w:pPr>
        <w:rPr>
          <w:rFonts w:ascii="Candara" w:eastAsia="Helvetica Neue" w:hAnsi="Candara" w:cstheme="minorHAnsi"/>
          <w:bCs/>
          <w:i/>
          <w:iCs/>
          <w:color w:val="C00000"/>
          <w:sz w:val="24"/>
          <w:szCs w:val="24"/>
        </w:rPr>
      </w:pPr>
    </w:p>
    <w:p w14:paraId="24EDC063" w14:textId="77777777" w:rsidR="00945350" w:rsidRDefault="00945350" w:rsidP="007421DB">
      <w:pPr>
        <w:rPr>
          <w:rFonts w:ascii="Candara" w:eastAsia="Helvetica Neue" w:hAnsi="Candara" w:cstheme="minorHAnsi"/>
          <w:bCs/>
          <w:i/>
          <w:iCs/>
          <w:color w:val="C00000"/>
          <w:sz w:val="24"/>
          <w:szCs w:val="24"/>
        </w:rPr>
      </w:pPr>
    </w:p>
    <w:p w14:paraId="51C05020" w14:textId="77777777" w:rsidR="00945350" w:rsidRDefault="00945350" w:rsidP="007421DB">
      <w:pPr>
        <w:rPr>
          <w:rFonts w:ascii="Candara" w:eastAsia="Helvetica Neue" w:hAnsi="Candara" w:cstheme="minorHAnsi"/>
          <w:bCs/>
          <w:i/>
          <w:iCs/>
          <w:color w:val="C00000"/>
          <w:sz w:val="24"/>
          <w:szCs w:val="24"/>
        </w:rPr>
      </w:pPr>
    </w:p>
    <w:p w14:paraId="6A5C44AB" w14:textId="77777777" w:rsidR="00945350" w:rsidRDefault="00945350" w:rsidP="007421DB">
      <w:pPr>
        <w:rPr>
          <w:rFonts w:ascii="Candara" w:eastAsia="Helvetica Neue" w:hAnsi="Candara" w:cstheme="minorHAnsi"/>
          <w:bCs/>
          <w:i/>
          <w:iCs/>
          <w:color w:val="C00000"/>
          <w:sz w:val="24"/>
          <w:szCs w:val="24"/>
        </w:rPr>
      </w:pPr>
    </w:p>
    <w:p w14:paraId="0C8493FF" w14:textId="77777777" w:rsidR="00945350" w:rsidRDefault="00945350" w:rsidP="007421DB">
      <w:pPr>
        <w:rPr>
          <w:rFonts w:ascii="Candara" w:eastAsia="Helvetica Neue" w:hAnsi="Candara" w:cstheme="minorHAnsi"/>
          <w:bCs/>
          <w:i/>
          <w:iCs/>
          <w:color w:val="C00000"/>
          <w:sz w:val="24"/>
          <w:szCs w:val="24"/>
        </w:rPr>
      </w:pPr>
    </w:p>
    <w:p w14:paraId="6EDEC0B4" w14:textId="77777777" w:rsidR="00945350" w:rsidRDefault="00945350" w:rsidP="007421DB">
      <w:pPr>
        <w:rPr>
          <w:rFonts w:ascii="Candara" w:eastAsia="Helvetica Neue" w:hAnsi="Candara" w:cstheme="minorHAnsi"/>
          <w:bCs/>
          <w:i/>
          <w:iCs/>
          <w:color w:val="C00000"/>
          <w:sz w:val="24"/>
          <w:szCs w:val="24"/>
        </w:rPr>
      </w:pPr>
    </w:p>
    <w:p w14:paraId="4F379838" w14:textId="552E5E26" w:rsidR="007421DB" w:rsidRPr="004226D3" w:rsidRDefault="007421DB" w:rsidP="007421DB">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421DB" w:rsidRPr="00D93874" w14:paraId="5B11C0E5" w14:textId="77777777" w:rsidTr="006E06D5">
        <w:trPr>
          <w:trHeight w:val="308"/>
        </w:trPr>
        <w:tc>
          <w:tcPr>
            <w:tcW w:w="3325" w:type="dxa"/>
            <w:gridSpan w:val="2"/>
            <w:tcBorders>
              <w:top w:val="single" w:sz="4" w:space="0" w:color="auto"/>
              <w:bottom w:val="single" w:sz="4" w:space="0" w:color="auto"/>
              <w:right w:val="single" w:sz="4" w:space="0" w:color="auto"/>
            </w:tcBorders>
          </w:tcPr>
          <w:p w14:paraId="22D77596"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3EC6BBC8"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91EBBA6"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421DB" w:rsidRPr="00D93874" w14:paraId="27B3919A" w14:textId="77777777" w:rsidTr="006E06D5">
        <w:trPr>
          <w:trHeight w:val="489"/>
        </w:trPr>
        <w:tc>
          <w:tcPr>
            <w:tcW w:w="394" w:type="dxa"/>
            <w:tcBorders>
              <w:top w:val="single" w:sz="4" w:space="0" w:color="auto"/>
              <w:bottom w:val="single" w:sz="4" w:space="0" w:color="auto"/>
              <w:right w:val="single" w:sz="4" w:space="0" w:color="auto"/>
            </w:tcBorders>
          </w:tcPr>
          <w:p w14:paraId="5321F91E" w14:textId="77777777" w:rsidR="007421DB" w:rsidRPr="00E54132"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595ECB43" w14:textId="77777777" w:rsidR="007421DB" w:rsidRPr="00D93874"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24A8C19A"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7917F8E0"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421DB" w:rsidRPr="00D93874" w14:paraId="6C9DD853" w14:textId="77777777" w:rsidTr="006E06D5">
        <w:trPr>
          <w:trHeight w:val="489"/>
        </w:trPr>
        <w:tc>
          <w:tcPr>
            <w:tcW w:w="394" w:type="dxa"/>
            <w:tcBorders>
              <w:top w:val="single" w:sz="4" w:space="0" w:color="auto"/>
              <w:bottom w:val="single" w:sz="4" w:space="0" w:color="auto"/>
              <w:right w:val="single" w:sz="4" w:space="0" w:color="auto"/>
            </w:tcBorders>
          </w:tcPr>
          <w:p w14:paraId="2EE58DE6" w14:textId="77777777" w:rsidR="007421DB" w:rsidRPr="00E54132" w:rsidRDefault="007421DB"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378178F0" w14:textId="77777777" w:rsidR="007421DB"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7D09547E"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9FB66A6"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7E80E92D" w14:textId="77777777" w:rsidR="007421DB" w:rsidRDefault="007421DB" w:rsidP="007421DB">
      <w:pPr>
        <w:rPr>
          <w:rFonts w:ascii="Candara" w:hAnsi="Candara"/>
          <w:b/>
          <w:color w:val="C00000"/>
          <w:sz w:val="44"/>
          <w:szCs w:val="44"/>
        </w:rPr>
      </w:pPr>
    </w:p>
    <w:p w14:paraId="327E5B75" w14:textId="77777777" w:rsidR="007421DB" w:rsidRDefault="007421DB" w:rsidP="007421DB">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482D92">
        <w:rPr>
          <w:rFonts w:ascii="Candara" w:eastAsia="Helvetica Neue" w:hAnsi="Candara" w:cstheme="majorHAnsi"/>
          <w:b/>
          <w:color w:val="C00000"/>
          <w:sz w:val="24"/>
          <w:szCs w:val="24"/>
        </w:rPr>
        <w:t>A:</w:t>
      </w:r>
      <w:r w:rsidRPr="00482D92">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482D92">
        <w:rPr>
          <w:rFonts w:ascii="Candara" w:eastAsia="Helvetica Neue" w:hAnsi="Candara" w:cstheme="majorHAnsi"/>
          <w:b/>
          <w:color w:val="C00000"/>
          <w:sz w:val="24"/>
          <w:szCs w:val="24"/>
        </w:rPr>
        <w:t>B:</w:t>
      </w:r>
      <w:r w:rsidRPr="00482D92">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482D92">
        <w:rPr>
          <w:rFonts w:ascii="Candara" w:eastAsia="Helvetica Neue" w:hAnsi="Candara" w:cstheme="majorHAnsi"/>
          <w:b/>
          <w:color w:val="C00000"/>
          <w:sz w:val="24"/>
          <w:szCs w:val="24"/>
        </w:rPr>
        <w:t>C:</w:t>
      </w:r>
      <w:r w:rsidRPr="00482D92">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348777F0" w14:textId="77777777" w:rsidR="007421DB" w:rsidRPr="00B3767A" w:rsidRDefault="007421DB" w:rsidP="007421DB">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421DB" w:rsidRPr="001B7DA2" w14:paraId="5FCC4803" w14:textId="77777777" w:rsidTr="006E06D5">
        <w:trPr>
          <w:trHeight w:val="313"/>
        </w:trPr>
        <w:tc>
          <w:tcPr>
            <w:tcW w:w="5755" w:type="dxa"/>
            <w:gridSpan w:val="2"/>
            <w:tcBorders>
              <w:top w:val="single" w:sz="4" w:space="0" w:color="auto"/>
              <w:left w:val="single" w:sz="4" w:space="0" w:color="auto"/>
              <w:bottom w:val="single" w:sz="4" w:space="0" w:color="auto"/>
            </w:tcBorders>
          </w:tcPr>
          <w:p w14:paraId="4C110342" w14:textId="77777777" w:rsidR="007421DB" w:rsidRPr="001B7DA2" w:rsidRDefault="007421DB"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43B6E959" w14:textId="77777777" w:rsidR="007421DB" w:rsidRDefault="007421DB"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22C429" w14:textId="77777777" w:rsidR="007421DB" w:rsidRDefault="007421DB"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421DB" w:rsidRPr="00D93874" w14:paraId="0BE3367C" w14:textId="77777777" w:rsidTr="006E06D5">
        <w:trPr>
          <w:trHeight w:val="497"/>
        </w:trPr>
        <w:tc>
          <w:tcPr>
            <w:tcW w:w="355" w:type="dxa"/>
            <w:tcBorders>
              <w:top w:val="single" w:sz="4" w:space="0" w:color="auto"/>
              <w:bottom w:val="single" w:sz="4" w:space="0" w:color="auto"/>
              <w:right w:val="single" w:sz="4" w:space="0" w:color="auto"/>
            </w:tcBorders>
          </w:tcPr>
          <w:p w14:paraId="3AF3833E" w14:textId="77777777" w:rsidR="007421DB" w:rsidRPr="00D93874"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2AFEA76F" w14:textId="77777777" w:rsidR="007421DB"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332681249"/>
                <w:placeholder>
                  <w:docPart w:val="985A7F8EEF6146A4A45240B859FC12CC"/>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60441309"/>
              <w:placeholder>
                <w:docPart w:val="DA4842CF5A244A9CA53324353C5B3CA3"/>
              </w:placeholder>
              <w:showingPlcHdr/>
              <w15:appearance w15:val="tags"/>
              <w:text/>
            </w:sdtPr>
            <w:sdtEndPr>
              <w:rPr>
                <w:rStyle w:val="DefaultParagraphFont"/>
                <w:rFonts w:asciiTheme="minorHAnsi" w:hAnsiTheme="minorHAnsi" w:cstheme="minorHAnsi"/>
                <w:b/>
                <w:bCs/>
              </w:rPr>
            </w:sdtEndPr>
            <w:sdtContent>
              <w:p w14:paraId="066A12DD"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24AFA"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46417444"/>
                <w:placeholder>
                  <w:docPart w:val="80A87FF95D3A43E99EDD07167AF21C0D"/>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7C262B8F" w14:textId="77777777" w:rsidTr="006E06D5">
        <w:trPr>
          <w:trHeight w:val="288"/>
        </w:trPr>
        <w:tc>
          <w:tcPr>
            <w:tcW w:w="355" w:type="dxa"/>
            <w:tcBorders>
              <w:top w:val="single" w:sz="4" w:space="0" w:color="auto"/>
              <w:bottom w:val="single" w:sz="4" w:space="0" w:color="auto"/>
              <w:right w:val="single" w:sz="4" w:space="0" w:color="auto"/>
            </w:tcBorders>
          </w:tcPr>
          <w:p w14:paraId="26ADE879" w14:textId="77777777" w:rsidR="007421DB" w:rsidRPr="00D93874" w:rsidRDefault="007421DB"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78BC30FC"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564566413"/>
                <w:placeholder>
                  <w:docPart w:val="4ED7E71452254F2492443D62FCAA97F6"/>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734536632"/>
              <w:placeholder>
                <w:docPart w:val="54395886D38147BAB7F47D2FC9A9F4F8"/>
              </w:placeholder>
              <w:showingPlcHdr/>
              <w15:appearance w15:val="tags"/>
              <w:text/>
            </w:sdtPr>
            <w:sdtEndPr>
              <w:rPr>
                <w:rStyle w:val="DefaultParagraphFont"/>
                <w:rFonts w:asciiTheme="minorHAnsi" w:hAnsiTheme="minorHAnsi" w:cstheme="minorHAnsi"/>
                <w:b/>
                <w:bCs/>
              </w:rPr>
            </w:sdtEndPr>
            <w:sdtContent>
              <w:p w14:paraId="66B03B3D"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D9191"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88410471"/>
                <w:placeholder>
                  <w:docPart w:val="E526D69EEADF47589EA1ED5FA38CC310"/>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6DD48D4" w14:textId="77777777" w:rsidTr="006E06D5">
        <w:trPr>
          <w:trHeight w:val="367"/>
        </w:trPr>
        <w:tc>
          <w:tcPr>
            <w:tcW w:w="355" w:type="dxa"/>
            <w:tcBorders>
              <w:top w:val="single" w:sz="4" w:space="0" w:color="auto"/>
              <w:bottom w:val="single" w:sz="4" w:space="0" w:color="auto"/>
              <w:right w:val="single" w:sz="4" w:space="0" w:color="auto"/>
            </w:tcBorders>
          </w:tcPr>
          <w:p w14:paraId="5F61FC84"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4D213FA0"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35124092"/>
                <w:placeholder>
                  <w:docPart w:val="FAE04FACCE444CEB8F37E168676A88AC"/>
                </w:placeholder>
                <w:showingPlcHdr/>
                <w15:appearance w15:val="tags"/>
                <w:text/>
              </w:sdtPr>
              <w:sdtContent>
                <w:r w:rsidR="007421DB"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2113193363"/>
              <w:placeholder>
                <w:docPart w:val="D100B13998A5430AB2BE001345DB8468"/>
              </w:placeholder>
              <w:showingPlcHdr/>
              <w15:appearance w15:val="tags"/>
              <w:text/>
            </w:sdtPr>
            <w:sdtEndPr>
              <w:rPr>
                <w:rStyle w:val="DefaultParagraphFont"/>
                <w:rFonts w:asciiTheme="minorHAnsi" w:hAnsiTheme="minorHAnsi" w:cstheme="minorHAnsi"/>
                <w:b/>
                <w:bCs/>
              </w:rPr>
            </w:sdtEndPr>
            <w:sdtContent>
              <w:p w14:paraId="0F92B7A4"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9BD23E"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277718287"/>
                <w:placeholder>
                  <w:docPart w:val="393BEDC86F4747ADA3564971ACE29AB4"/>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57C7CFA" w14:textId="77777777" w:rsidTr="006E06D5">
        <w:trPr>
          <w:trHeight w:val="498"/>
        </w:trPr>
        <w:tc>
          <w:tcPr>
            <w:tcW w:w="355" w:type="dxa"/>
            <w:tcBorders>
              <w:top w:val="single" w:sz="4" w:space="0" w:color="auto"/>
              <w:bottom w:val="single" w:sz="4" w:space="0" w:color="auto"/>
              <w:right w:val="single" w:sz="4" w:space="0" w:color="auto"/>
            </w:tcBorders>
          </w:tcPr>
          <w:p w14:paraId="423F9840"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1CC0A1AC"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560630874"/>
                <w:placeholder>
                  <w:docPart w:val="AF4EF3C361D24999823C03D7ED1D38F4"/>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48078463"/>
              <w:placeholder>
                <w:docPart w:val="0447DB887EAD47499B588DA31A4C8577"/>
              </w:placeholder>
              <w:showingPlcHdr/>
              <w15:appearance w15:val="tags"/>
              <w:text/>
            </w:sdtPr>
            <w:sdtEndPr>
              <w:rPr>
                <w:rStyle w:val="DefaultParagraphFont"/>
                <w:rFonts w:asciiTheme="minorHAnsi" w:hAnsiTheme="minorHAnsi" w:cstheme="minorHAnsi"/>
                <w:b/>
                <w:bCs/>
              </w:rPr>
            </w:sdtEndPr>
            <w:sdtContent>
              <w:p w14:paraId="250715D5"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DD57C2"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425420012"/>
                <w:placeholder>
                  <w:docPart w:val="083AFC0C456F430CA5D537C01569322A"/>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37F2A5E8" w14:textId="77777777" w:rsidTr="006E06D5">
        <w:trPr>
          <w:trHeight w:val="451"/>
        </w:trPr>
        <w:tc>
          <w:tcPr>
            <w:tcW w:w="355" w:type="dxa"/>
            <w:tcBorders>
              <w:top w:val="single" w:sz="4" w:space="0" w:color="auto"/>
              <w:bottom w:val="single" w:sz="4" w:space="0" w:color="auto"/>
              <w:right w:val="single" w:sz="4" w:space="0" w:color="auto"/>
            </w:tcBorders>
          </w:tcPr>
          <w:p w14:paraId="63D351F1"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3CFB838F" w14:textId="77777777" w:rsidR="007421DB"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1461486462"/>
                <w:placeholder>
                  <w:docPart w:val="DECE653CBCEF4B45ACB46D6B4E032C42"/>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289287121"/>
              <w:placeholder>
                <w:docPart w:val="C16F3C5968CC4A25B8D047FDDD6A8F16"/>
              </w:placeholder>
              <w:showingPlcHdr/>
              <w15:appearance w15:val="tags"/>
              <w:text/>
            </w:sdtPr>
            <w:sdtEndPr>
              <w:rPr>
                <w:rStyle w:val="DefaultParagraphFont"/>
                <w:rFonts w:asciiTheme="minorHAnsi" w:hAnsiTheme="minorHAnsi" w:cstheme="minorHAnsi"/>
                <w:b/>
                <w:bCs/>
              </w:rPr>
            </w:sdtEndPr>
            <w:sdtContent>
              <w:p w14:paraId="17F2EC34"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5C45E7"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09892202"/>
                <w:placeholder>
                  <w:docPart w:val="54F14A6361EB455EBA93FBAD562C7822"/>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5B1F86FE" w14:textId="77777777" w:rsidTr="006E06D5">
        <w:trPr>
          <w:trHeight w:val="451"/>
        </w:trPr>
        <w:tc>
          <w:tcPr>
            <w:tcW w:w="355" w:type="dxa"/>
            <w:tcBorders>
              <w:top w:val="single" w:sz="4" w:space="0" w:color="auto"/>
              <w:bottom w:val="single" w:sz="4" w:space="0" w:color="auto"/>
              <w:right w:val="single" w:sz="4" w:space="0" w:color="auto"/>
            </w:tcBorders>
          </w:tcPr>
          <w:p w14:paraId="72D379D6" w14:textId="77777777" w:rsidR="007421DB" w:rsidRPr="00E54132" w:rsidRDefault="007421DB"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35F60EAA"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682713233"/>
                <w:placeholder>
                  <w:docPart w:val="67C1F04E545F4C8387DEAC77F948FD49"/>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477605905"/>
              <w:placeholder>
                <w:docPart w:val="9153044B439D41D4B9356CC9B5DB72AB"/>
              </w:placeholder>
              <w:showingPlcHdr/>
              <w15:appearance w15:val="tags"/>
              <w:text/>
            </w:sdtPr>
            <w:sdtEndPr>
              <w:rPr>
                <w:rStyle w:val="DefaultParagraphFont"/>
                <w:rFonts w:asciiTheme="minorHAnsi" w:hAnsiTheme="minorHAnsi" w:cstheme="minorHAnsi"/>
                <w:b/>
                <w:bCs/>
              </w:rPr>
            </w:sdtEndPr>
            <w:sdtContent>
              <w:p w14:paraId="3B9D566A" w14:textId="77777777" w:rsidR="007421DB" w:rsidRDefault="007421DB"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09055D"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674574943"/>
                <w:placeholder>
                  <w:docPart w:val="AFA1A9D8558543F593F2C483139DD36A"/>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605E2B99" w14:textId="77777777" w:rsidTr="006E06D5">
        <w:trPr>
          <w:trHeight w:val="451"/>
        </w:trPr>
        <w:tc>
          <w:tcPr>
            <w:tcW w:w="10615" w:type="dxa"/>
            <w:gridSpan w:val="4"/>
            <w:tcBorders>
              <w:top w:val="single" w:sz="4" w:space="0" w:color="auto"/>
              <w:bottom w:val="single" w:sz="4" w:space="0" w:color="auto"/>
              <w:right w:val="single" w:sz="4" w:space="0" w:color="auto"/>
            </w:tcBorders>
          </w:tcPr>
          <w:p w14:paraId="638A9FAE" w14:textId="77777777" w:rsidR="007421DB" w:rsidRPr="00757875" w:rsidRDefault="007421DB"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581CB525" w14:textId="77777777" w:rsidR="007421DB" w:rsidRDefault="007421DB"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17BB80A6" w14:textId="77777777" w:rsidR="007421DB" w:rsidRDefault="007421DB" w:rsidP="007421DB">
      <w:pPr>
        <w:rPr>
          <w:rFonts w:ascii="Candara" w:hAnsi="Candara"/>
          <w:b/>
          <w:color w:val="C00000"/>
          <w:sz w:val="44"/>
          <w:szCs w:val="44"/>
        </w:rPr>
      </w:pPr>
    </w:p>
    <w:p w14:paraId="0F4321A5" w14:textId="77777777" w:rsidR="007421DB" w:rsidRPr="00AD276E" w:rsidRDefault="007421DB" w:rsidP="007421DB">
      <w:pPr>
        <w:widowControl w:val="0"/>
        <w:spacing w:after="0" w:line="240" w:lineRule="auto"/>
        <w:jc w:val="center"/>
        <w:rPr>
          <w:rFonts w:ascii="Candara" w:hAnsi="Candara"/>
          <w:b/>
          <w:color w:val="C00000"/>
          <w:sz w:val="32"/>
          <w:szCs w:val="32"/>
        </w:rPr>
      </w:pPr>
      <w:r w:rsidRPr="00AD276E">
        <w:rPr>
          <w:rFonts w:ascii="Candara" w:hAnsi="Candara"/>
          <w:b/>
          <w:color w:val="C00000"/>
          <w:sz w:val="32"/>
          <w:szCs w:val="32"/>
        </w:rPr>
        <w:t>Stop!</w:t>
      </w:r>
    </w:p>
    <w:p w14:paraId="1D6E7968" w14:textId="5E31F075" w:rsidR="007421DB" w:rsidRPr="00A06469" w:rsidRDefault="007421DB" w:rsidP="007421DB">
      <w:pPr>
        <w:widowControl w:val="0"/>
        <w:spacing w:after="0" w:line="240" w:lineRule="auto"/>
        <w:jc w:val="center"/>
        <w:rPr>
          <w:rFonts w:ascii="Candara" w:hAnsi="Candara"/>
          <w:b/>
          <w:color w:val="747474" w:themeColor="background2" w:themeShade="80"/>
          <w:sz w:val="18"/>
          <w:szCs w:val="18"/>
        </w:rPr>
      </w:pPr>
      <w:r w:rsidRPr="00A06469">
        <w:rPr>
          <w:rFonts w:ascii="Candara" w:hAnsi="Candara"/>
          <w:b/>
          <w:color w:val="747474" w:themeColor="background2" w:themeShade="80"/>
          <w:sz w:val="28"/>
          <w:szCs w:val="28"/>
        </w:rPr>
        <w:t>Q</w:t>
      </w:r>
      <w:r w:rsidRPr="00A06469">
        <w:rPr>
          <w:rFonts w:ascii="Candara" w:hAnsi="Candara"/>
          <w:b/>
          <w:color w:val="747474" w:themeColor="background2" w:themeShade="80"/>
          <w:sz w:val="18"/>
          <w:szCs w:val="18"/>
        </w:rPr>
        <w:t xml:space="preserve">uality is better than quantity.  </w:t>
      </w:r>
      <w:r w:rsidRPr="00A06469">
        <w:rPr>
          <w:rFonts w:ascii="Candara" w:hAnsi="Candara"/>
          <w:b/>
          <w:color w:val="747474" w:themeColor="background2" w:themeShade="80"/>
          <w:sz w:val="28"/>
          <w:szCs w:val="28"/>
        </w:rPr>
        <w:t>W</w:t>
      </w:r>
      <w:r w:rsidRPr="00A06469">
        <w:rPr>
          <w:rFonts w:ascii="Candara" w:hAnsi="Candara"/>
          <w:b/>
          <w:color w:val="747474" w:themeColor="background2" w:themeShade="80"/>
          <w:sz w:val="18"/>
          <w:szCs w:val="18"/>
        </w:rPr>
        <w:t>ait 4</w:t>
      </w:r>
      <w:r w:rsidR="00482D92">
        <w:rPr>
          <w:rFonts w:ascii="Candara" w:hAnsi="Candara"/>
          <w:b/>
          <w:color w:val="747474" w:themeColor="background2" w:themeShade="80"/>
          <w:sz w:val="18"/>
          <w:szCs w:val="18"/>
        </w:rPr>
        <w:t>8</w:t>
      </w:r>
      <w:r w:rsidRPr="00A06469">
        <w:rPr>
          <w:rFonts w:ascii="Candara" w:hAnsi="Candara"/>
          <w:b/>
          <w:color w:val="747474" w:themeColor="background2" w:themeShade="80"/>
          <w:sz w:val="18"/>
          <w:szCs w:val="18"/>
        </w:rPr>
        <w:t xml:space="preserve"> hours before moving to</w:t>
      </w:r>
      <w:r w:rsidR="00482D92">
        <w:rPr>
          <w:rFonts w:ascii="Candara" w:hAnsi="Candara"/>
          <w:b/>
          <w:color w:val="747474" w:themeColor="background2" w:themeShade="80"/>
          <w:sz w:val="18"/>
          <w:szCs w:val="18"/>
        </w:rPr>
        <w:t xml:space="preserve"> the</w:t>
      </w:r>
      <w:r w:rsidRPr="00A06469">
        <w:rPr>
          <w:rFonts w:ascii="Candara" w:hAnsi="Candara"/>
          <w:b/>
          <w:color w:val="747474" w:themeColor="background2" w:themeShade="80"/>
          <w:sz w:val="18"/>
          <w:szCs w:val="18"/>
        </w:rPr>
        <w:t xml:space="preserve"> next Activity Day</w:t>
      </w:r>
    </w:p>
    <w:p w14:paraId="323442AE" w14:textId="77777777" w:rsidR="007421DB" w:rsidRDefault="007421DB" w:rsidP="007421DB"/>
    <w:p w14:paraId="52B64753" w14:textId="77777777" w:rsidR="007421DB" w:rsidRDefault="007421DB"/>
    <w:p w14:paraId="5FBB763B" w14:textId="77777777" w:rsidR="007421DB" w:rsidRDefault="007421DB"/>
    <w:p w14:paraId="46B14966" w14:textId="77777777" w:rsidR="007421DB" w:rsidRDefault="007421DB"/>
    <w:p w14:paraId="7F3F8EB1" w14:textId="77777777" w:rsidR="007421DB" w:rsidRDefault="007421DB"/>
    <w:p w14:paraId="1DAEEC17" w14:textId="77777777" w:rsidR="007421DB" w:rsidRDefault="007421DB"/>
    <w:p w14:paraId="6120603E" w14:textId="77777777" w:rsidR="007421DB" w:rsidRDefault="007421DB"/>
    <w:p w14:paraId="049E1767" w14:textId="77777777" w:rsidR="007421DB" w:rsidRDefault="007421DB"/>
    <w:p w14:paraId="1F414661" w14:textId="77777777" w:rsidR="007421DB" w:rsidRDefault="007421DB"/>
    <w:p w14:paraId="5B286B1C" w14:textId="38D1BBA9" w:rsidR="007421DB" w:rsidRDefault="007421DB" w:rsidP="007421DB">
      <w:pPr>
        <w:rPr>
          <w:rFonts w:ascii="Candara" w:hAnsi="Candara"/>
          <w:b/>
          <w:color w:val="595959" w:themeColor="text1" w:themeTint="A6"/>
          <w:sz w:val="28"/>
          <w:szCs w:val="28"/>
        </w:rPr>
      </w:pPr>
      <w:r>
        <w:rPr>
          <w:rFonts w:ascii="Candara" w:hAnsi="Candara"/>
          <w:b/>
          <w:color w:val="C00000"/>
          <w:sz w:val="44"/>
          <w:szCs w:val="44"/>
        </w:rPr>
        <w:lastRenderedPageBreak/>
        <w:t>C</w:t>
      </w:r>
      <w:r>
        <w:rPr>
          <w:rFonts w:ascii="Candara" w:hAnsi="Candara"/>
          <w:b/>
          <w:color w:val="595959" w:themeColor="text1" w:themeTint="A6"/>
          <w:sz w:val="26"/>
          <w:szCs w:val="26"/>
        </w:rPr>
        <w:t>urrent</w:t>
      </w:r>
      <w:r w:rsidRPr="00D93874">
        <w:rPr>
          <w:rFonts w:ascii="Candara" w:hAnsi="Candara"/>
          <w:b/>
          <w:color w:val="595959" w:themeColor="text1" w:themeTint="A6"/>
          <w:sz w:val="26"/>
          <w:szCs w:val="26"/>
        </w:rPr>
        <w:t xml:space="preserve"> </w:t>
      </w:r>
      <w:r>
        <w:rPr>
          <w:rFonts w:ascii="Candara" w:hAnsi="Candara"/>
          <w:b/>
          <w:color w:val="595959" w:themeColor="text1" w:themeTint="A6"/>
          <w:sz w:val="26"/>
          <w:szCs w:val="26"/>
        </w:rPr>
        <w:t>Maladaptive Behaviors</w:t>
      </w:r>
      <w:r w:rsidRPr="00D93874">
        <w:rPr>
          <w:rFonts w:ascii="Candara" w:hAnsi="Candara"/>
          <w:b/>
          <w:color w:val="595959" w:themeColor="text1" w:themeTint="A6"/>
          <w:sz w:val="26"/>
          <w:szCs w:val="26"/>
        </w:rPr>
        <w:t xml:space="preserve">: </w:t>
      </w:r>
      <w:r>
        <w:rPr>
          <w:rFonts w:ascii="Candara" w:hAnsi="Candara"/>
          <w:b/>
          <w:color w:val="C00000"/>
          <w:sz w:val="44"/>
          <w:szCs w:val="44"/>
        </w:rPr>
        <w:t>W</w:t>
      </w:r>
      <w:r w:rsidRPr="00462AB0">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462AB0">
        <w:rPr>
          <w:rFonts w:ascii="Candara" w:hAnsi="Candara"/>
          <w:b/>
          <w:color w:val="595959" w:themeColor="text1" w:themeTint="A6"/>
          <w:sz w:val="28"/>
          <w:szCs w:val="28"/>
        </w:rPr>
        <w:t>:</w:t>
      </w:r>
      <w:r w:rsidRPr="00A63B71">
        <w:rPr>
          <w:rFonts w:ascii="Candara" w:hAnsi="Candara"/>
          <w:b/>
          <w:sz w:val="28"/>
          <w:szCs w:val="28"/>
        </w:rPr>
        <w:t xml:space="preserve"> </w:t>
      </w:r>
      <w:r w:rsidRPr="00D068C2">
        <w:rPr>
          <w:rFonts w:ascii="Candara" w:hAnsi="Candara"/>
          <w:b/>
          <w:color w:val="C00000"/>
          <w:sz w:val="44"/>
          <w:szCs w:val="44"/>
        </w:rPr>
        <w:t>A</w:t>
      </w:r>
      <w:r w:rsidRPr="00462AB0">
        <w:rPr>
          <w:rFonts w:ascii="Candara" w:hAnsi="Candara"/>
          <w:b/>
          <w:color w:val="595959" w:themeColor="text1" w:themeTint="A6"/>
          <w:sz w:val="28"/>
          <w:szCs w:val="28"/>
        </w:rPr>
        <w:t>ctivity</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6</w:t>
      </w:r>
    </w:p>
    <w:p w14:paraId="38A20589" w14:textId="611904DB" w:rsidR="007421DB" w:rsidRDefault="007421DB" w:rsidP="007421DB">
      <w:pPr>
        <w:widowControl w:val="0"/>
        <w:spacing w:after="24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 xml:space="preserve">Activity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967F9A">
        <w:rPr>
          <w:rFonts w:ascii="Candara" w:eastAsia="Helvetica Neue" w:hAnsi="Candara" w:cstheme="majorHAnsi"/>
          <w:b/>
          <w:color w:val="C00000"/>
          <w:sz w:val="24"/>
          <w:szCs w:val="24"/>
        </w:rPr>
        <w:t>A:</w:t>
      </w:r>
      <w:r w:rsidRPr="00967F9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your reasons for seeking help using shorthand. </w:t>
      </w:r>
      <w:r w:rsidRPr="00967F9A">
        <w:rPr>
          <w:rFonts w:ascii="Candara" w:eastAsia="Helvetica Neue" w:hAnsi="Candara" w:cstheme="majorHAnsi"/>
          <w:b/>
          <w:color w:val="C00000"/>
          <w:sz w:val="24"/>
          <w:szCs w:val="24"/>
        </w:rPr>
        <w:t>B:</w:t>
      </w:r>
      <w:r w:rsidRPr="00967F9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if you experienced anxiety today related to 1 of your 3 reasons for seeking help. </w:t>
      </w:r>
      <w:r w:rsidRPr="00967F9A">
        <w:rPr>
          <w:rFonts w:ascii="Candara" w:eastAsia="Helvetica Neue" w:hAnsi="Candara" w:cstheme="majorHAnsi"/>
          <w:b/>
          <w:color w:val="C00000"/>
          <w:sz w:val="24"/>
          <w:szCs w:val="24"/>
        </w:rPr>
        <w:t>C:</w:t>
      </w:r>
      <w:r w:rsidRPr="00967F9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Identify which situation you would like to use. </w:t>
      </w:r>
      <w:r w:rsidRPr="00967F9A">
        <w:rPr>
          <w:rFonts w:ascii="Candara" w:eastAsia="Helvetica Neue" w:hAnsi="Candara" w:cstheme="majorHAnsi"/>
          <w:b/>
          <w:color w:val="C00000"/>
          <w:sz w:val="20"/>
          <w:szCs w:val="20"/>
        </w:rPr>
        <w:t>D:</w:t>
      </w:r>
      <w:r w:rsidRPr="00967F9A">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Briefly describe the situation in the situation box.</w:t>
      </w:r>
    </w:p>
    <w:tbl>
      <w:tblPr>
        <w:tblW w:w="10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61"/>
        <w:gridCol w:w="2468"/>
        <w:gridCol w:w="1961"/>
      </w:tblGrid>
      <w:tr w:rsidR="00945350" w:rsidRPr="002A4A88" w14:paraId="57A43E90" w14:textId="77777777" w:rsidTr="001E0AF9">
        <w:trPr>
          <w:trHeight w:val="175"/>
        </w:trPr>
        <w:tc>
          <w:tcPr>
            <w:tcW w:w="6261" w:type="dxa"/>
            <w:tcBorders>
              <w:right w:val="single" w:sz="4" w:space="0" w:color="auto"/>
            </w:tcBorders>
            <w:shd w:val="clear" w:color="auto" w:fill="FFFFFF" w:themeFill="background1"/>
          </w:tcPr>
          <w:p w14:paraId="2A07CBB6"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A:</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Reasons </w:t>
            </w:r>
            <w:r>
              <w:rPr>
                <w:rFonts w:eastAsia="Helvetica Neue" w:cstheme="minorHAnsi"/>
                <w:bCs/>
                <w:color w:val="595959" w:themeColor="text1" w:themeTint="A6"/>
                <w:sz w:val="18"/>
                <w:szCs w:val="18"/>
              </w:rPr>
              <w:t>f</w:t>
            </w:r>
            <w:r w:rsidRPr="00391696">
              <w:rPr>
                <w:rFonts w:eastAsia="Helvetica Neue" w:cstheme="minorHAnsi"/>
                <w:bCs/>
                <w:color w:val="595959" w:themeColor="text1" w:themeTint="A6"/>
                <w:sz w:val="18"/>
                <w:szCs w:val="18"/>
              </w:rPr>
              <w:t xml:space="preserve">or </w:t>
            </w:r>
            <w:r>
              <w:rPr>
                <w:rFonts w:eastAsia="Helvetica Neue" w:cstheme="minorHAnsi"/>
                <w:bCs/>
                <w:color w:val="595959" w:themeColor="text1" w:themeTint="A6"/>
                <w:sz w:val="18"/>
                <w:szCs w:val="18"/>
              </w:rPr>
              <w:t>s</w:t>
            </w:r>
            <w:r w:rsidRPr="00391696">
              <w:rPr>
                <w:rFonts w:eastAsia="Helvetica Neue" w:cstheme="minorHAnsi"/>
                <w:bCs/>
                <w:color w:val="595959" w:themeColor="text1" w:themeTint="A6"/>
                <w:sz w:val="18"/>
                <w:szCs w:val="18"/>
              </w:rPr>
              <w:t xml:space="preserve">eeking </w:t>
            </w:r>
            <w:r>
              <w:rPr>
                <w:rFonts w:eastAsia="Helvetica Neue" w:cstheme="minorHAnsi"/>
                <w:bCs/>
                <w:color w:val="595959" w:themeColor="text1" w:themeTint="A6"/>
                <w:sz w:val="18"/>
                <w:szCs w:val="18"/>
              </w:rPr>
              <w:t>a</w:t>
            </w:r>
            <w:r w:rsidRPr="00391696">
              <w:rPr>
                <w:rFonts w:eastAsia="Helvetica Neue" w:cstheme="minorHAnsi"/>
                <w:bCs/>
                <w:color w:val="595959" w:themeColor="text1" w:themeTint="A6"/>
                <w:sz w:val="18"/>
                <w:szCs w:val="18"/>
              </w:rPr>
              <w:t xml:space="preserve">nxiety </w:t>
            </w:r>
            <w:r>
              <w:rPr>
                <w:rFonts w:eastAsia="Helvetica Neue" w:cstheme="minorHAnsi"/>
                <w:bCs/>
                <w:color w:val="595959" w:themeColor="text1" w:themeTint="A6"/>
                <w:sz w:val="18"/>
                <w:szCs w:val="18"/>
              </w:rPr>
              <w:t>h</w:t>
            </w:r>
            <w:r w:rsidRPr="00391696">
              <w:rPr>
                <w:rFonts w:eastAsia="Helvetica Neue" w:cstheme="minorHAnsi"/>
                <w:bCs/>
                <w:color w:val="595959" w:themeColor="text1" w:themeTint="A6"/>
                <w:sz w:val="18"/>
                <w:szCs w:val="18"/>
              </w:rPr>
              <w:t>elp</w:t>
            </w:r>
            <w:r>
              <w:rPr>
                <w:rFonts w:eastAsia="Helvetica Neue" w:cstheme="minorHAnsi"/>
                <w:bCs/>
                <w:color w:val="595959" w:themeColor="text1" w:themeTint="A6"/>
                <w:sz w:val="18"/>
                <w:szCs w:val="18"/>
              </w:rPr>
              <w:t xml:space="preserve"> (shorthand)</w:t>
            </w:r>
          </w:p>
        </w:tc>
        <w:tc>
          <w:tcPr>
            <w:tcW w:w="2468" w:type="dxa"/>
            <w:tcBorders>
              <w:left w:val="single" w:sz="4" w:space="0" w:color="auto"/>
              <w:right w:val="single" w:sz="4" w:space="0" w:color="auto"/>
            </w:tcBorders>
            <w:shd w:val="clear" w:color="auto" w:fill="FFFFFF" w:themeFill="background1"/>
          </w:tcPr>
          <w:p w14:paraId="081EDEBC"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B:</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Did you experience</w:t>
            </w:r>
            <w:r>
              <w:rPr>
                <w:rFonts w:eastAsia="Helvetica Neue" w:cstheme="minorHAnsi"/>
                <w:bCs/>
                <w:color w:val="595959" w:themeColor="text1" w:themeTint="A6"/>
                <w:sz w:val="18"/>
                <w:szCs w:val="18"/>
              </w:rPr>
              <w:t xml:space="preserve"> any situations today</w:t>
            </w:r>
            <w:r w:rsidRPr="00391696">
              <w:rPr>
                <w:rFonts w:eastAsia="Helvetica Neue" w:cstheme="minorHAnsi"/>
                <w:bCs/>
                <w:color w:val="595959" w:themeColor="text1" w:themeTint="A6"/>
                <w:sz w:val="18"/>
                <w:szCs w:val="18"/>
              </w:rPr>
              <w:t xml:space="preserve"> related to this reason for seeking help?</w:t>
            </w:r>
          </w:p>
        </w:tc>
        <w:tc>
          <w:tcPr>
            <w:tcW w:w="1961" w:type="dxa"/>
            <w:tcBorders>
              <w:left w:val="single" w:sz="4" w:space="0" w:color="auto"/>
            </w:tcBorders>
            <w:shd w:val="clear" w:color="auto" w:fill="FFFFFF" w:themeFill="background1"/>
          </w:tcPr>
          <w:p w14:paraId="23538F11" w14:textId="77777777" w:rsidR="00945350" w:rsidRPr="00391696" w:rsidRDefault="00945350" w:rsidP="001E0AF9">
            <w:pPr>
              <w:spacing w:after="0"/>
              <w:rPr>
                <w:rFonts w:eastAsia="Helvetica Neue" w:cstheme="minorHAnsi"/>
                <w:bCs/>
                <w:color w:val="595959" w:themeColor="text1" w:themeTint="A6"/>
                <w:sz w:val="18"/>
                <w:szCs w:val="18"/>
              </w:rPr>
            </w:pPr>
            <w:r w:rsidRPr="00AE5DE7">
              <w:rPr>
                <w:rFonts w:eastAsia="Helvetica Neue" w:cstheme="minorHAnsi"/>
                <w:b/>
                <w:color w:val="595959" w:themeColor="text1" w:themeTint="A6"/>
                <w:sz w:val="24"/>
                <w:szCs w:val="24"/>
              </w:rPr>
              <w:t>C:</w:t>
            </w:r>
            <w:r>
              <w:rPr>
                <w:rFonts w:eastAsia="Helvetica Neue" w:cstheme="minorHAnsi"/>
                <w:bCs/>
                <w:color w:val="595959" w:themeColor="text1" w:themeTint="A6"/>
                <w:sz w:val="18"/>
                <w:szCs w:val="18"/>
              </w:rPr>
              <w:t xml:space="preserve"> </w:t>
            </w:r>
            <w:r w:rsidRPr="00391696">
              <w:rPr>
                <w:rFonts w:eastAsia="Helvetica Neue" w:cstheme="minorHAnsi"/>
                <w:bCs/>
                <w:color w:val="595959" w:themeColor="text1" w:themeTint="A6"/>
                <w:sz w:val="18"/>
                <w:szCs w:val="18"/>
              </w:rPr>
              <w:t xml:space="preserve">Which </w:t>
            </w:r>
            <w:r>
              <w:rPr>
                <w:rFonts w:eastAsia="Helvetica Neue" w:cstheme="minorHAnsi"/>
                <w:bCs/>
                <w:color w:val="595959" w:themeColor="text1" w:themeTint="A6"/>
                <w:sz w:val="18"/>
                <w:szCs w:val="18"/>
              </w:rPr>
              <w:t>reason for seeking help would you like to focus on today</w:t>
            </w:r>
          </w:p>
        </w:tc>
      </w:tr>
      <w:tr w:rsidR="00945350" w:rsidRPr="002A4A88" w14:paraId="2C089DB6" w14:textId="77777777" w:rsidTr="001E0AF9">
        <w:trPr>
          <w:trHeight w:val="492"/>
        </w:trPr>
        <w:tc>
          <w:tcPr>
            <w:tcW w:w="6261" w:type="dxa"/>
            <w:tcBorders>
              <w:right w:val="single" w:sz="4" w:space="0" w:color="auto"/>
            </w:tcBorders>
          </w:tcPr>
          <w:p w14:paraId="53010DC7"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439178837"/>
                <w:placeholder>
                  <w:docPart w:val="7A14D7A4D40D4306A9A989B226AA3D15"/>
                </w:placeholder>
                <w:showingPlcHdr/>
                <w15:appearance w15:val="tags"/>
                <w:text/>
              </w:sdtPr>
              <w:sdtContent>
                <w:r w:rsidRPr="002A4A88">
                  <w:rPr>
                    <w:rStyle w:val="PlaceholderText"/>
                    <w:sz w:val="18"/>
                    <w:szCs w:val="18"/>
                  </w:rPr>
                  <w:t>Enter reason for seeking help #1.</w:t>
                </w:r>
              </w:sdtContent>
            </w:sdt>
          </w:p>
        </w:tc>
        <w:sdt>
          <w:sdtPr>
            <w:rPr>
              <w:rFonts w:ascii="Candara" w:hAnsi="Candara" w:cstheme="majorBidi"/>
              <w:color w:val="595959" w:themeColor="text1" w:themeTint="A6"/>
              <w:sz w:val="24"/>
              <w:szCs w:val="24"/>
            </w:rPr>
            <w:id w:val="-1206706934"/>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6A7A619C" w14:textId="77777777" w:rsidR="00945350" w:rsidRPr="002A4A88" w:rsidRDefault="00945350" w:rsidP="001E0AF9">
                <w:pPr>
                  <w:jc w:val="center"/>
                  <w:rPr>
                    <w:rFonts w:ascii="Candara" w:hAnsi="Candara" w:cstheme="majorBidi"/>
                    <w:color w:val="595959" w:themeColor="text1" w:themeTint="A6"/>
                    <w:sz w:val="24"/>
                    <w:szCs w:val="24"/>
                  </w:rPr>
                </w:pPr>
                <w:r>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155002226"/>
            <w14:checkbox>
              <w14:checked w14:val="0"/>
              <w14:checkedState w14:val="2612" w14:font="MS Gothic"/>
              <w14:uncheckedState w14:val="2610" w14:font="MS Gothic"/>
            </w14:checkbox>
          </w:sdtPr>
          <w:sdtContent>
            <w:tc>
              <w:tcPr>
                <w:tcW w:w="1961" w:type="dxa"/>
                <w:tcBorders>
                  <w:left w:val="single" w:sz="4" w:space="0" w:color="auto"/>
                </w:tcBorders>
              </w:tcPr>
              <w:p w14:paraId="73FF8119"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1465E1CA" w14:textId="77777777" w:rsidTr="001E0AF9">
        <w:trPr>
          <w:trHeight w:val="445"/>
        </w:trPr>
        <w:tc>
          <w:tcPr>
            <w:tcW w:w="6261" w:type="dxa"/>
            <w:tcBorders>
              <w:right w:val="single" w:sz="4" w:space="0" w:color="auto"/>
            </w:tcBorders>
          </w:tcPr>
          <w:p w14:paraId="61970BE2" w14:textId="77777777" w:rsidR="00945350" w:rsidRPr="002A4A88" w:rsidRDefault="00945350" w:rsidP="001E0AF9">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87219201"/>
                <w:placeholder>
                  <w:docPart w:val="F00B9C13F2DB46948C437507CB98B42B"/>
                </w:placeholder>
                <w:showingPlcHdr/>
                <w15:appearance w15:val="tags"/>
                <w:text/>
              </w:sdtPr>
              <w:sdtContent>
                <w:r w:rsidRPr="002A4A88">
                  <w:rPr>
                    <w:rStyle w:val="PlaceholderText"/>
                    <w:sz w:val="18"/>
                    <w:szCs w:val="18"/>
                  </w:rPr>
                  <w:t>Enter reason for seeking help #2.</w:t>
                </w:r>
              </w:sdtContent>
            </w:sdt>
          </w:p>
        </w:tc>
        <w:sdt>
          <w:sdtPr>
            <w:rPr>
              <w:rFonts w:ascii="Candara" w:hAnsi="Candara" w:cstheme="majorBidi"/>
              <w:color w:val="595959" w:themeColor="text1" w:themeTint="A6"/>
              <w:sz w:val="24"/>
              <w:szCs w:val="24"/>
            </w:rPr>
            <w:id w:val="-2097548943"/>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7AAFC2DA" w14:textId="77777777" w:rsidR="00945350" w:rsidRPr="002A4A88" w:rsidRDefault="00945350" w:rsidP="001E0AF9">
                <w:pPr>
                  <w:jc w:val="center"/>
                  <w:rPr>
                    <w:rFonts w:ascii="Candara" w:hAnsi="Candara" w:cstheme="majorBidi"/>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320040436"/>
            <w14:checkbox>
              <w14:checked w14:val="0"/>
              <w14:checkedState w14:val="2612" w14:font="MS Gothic"/>
              <w14:uncheckedState w14:val="2610" w14:font="MS Gothic"/>
            </w14:checkbox>
          </w:sdtPr>
          <w:sdtContent>
            <w:tc>
              <w:tcPr>
                <w:tcW w:w="1961" w:type="dxa"/>
                <w:tcBorders>
                  <w:left w:val="single" w:sz="4" w:space="0" w:color="auto"/>
                </w:tcBorders>
              </w:tcPr>
              <w:p w14:paraId="43D318A9" w14:textId="77777777" w:rsidR="00945350" w:rsidRPr="002A4A88" w:rsidRDefault="00945350" w:rsidP="001E0AF9">
                <w:pPr>
                  <w:jc w:val="center"/>
                  <w:rPr>
                    <w:rFonts w:ascii="Candara" w:hAnsi="Candara" w:cstheme="majorBidi"/>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r w:rsidR="00945350" w:rsidRPr="002A4A88" w14:paraId="7B58E5DB" w14:textId="77777777" w:rsidTr="001E0AF9">
        <w:trPr>
          <w:trHeight w:val="389"/>
        </w:trPr>
        <w:tc>
          <w:tcPr>
            <w:tcW w:w="6261" w:type="dxa"/>
            <w:tcBorders>
              <w:right w:val="single" w:sz="4" w:space="0" w:color="auto"/>
            </w:tcBorders>
          </w:tcPr>
          <w:p w14:paraId="2393C66B" w14:textId="77777777" w:rsidR="00945350" w:rsidRPr="002A4A88" w:rsidRDefault="00945350" w:rsidP="001E0AF9">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 xml:space="preserve">3: </w:t>
            </w:r>
            <w:sdt>
              <w:sdtPr>
                <w:rPr>
                  <w:rFonts w:ascii="Ink Free" w:hAnsi="Ink Free" w:cstheme="majorBidi"/>
                  <w:color w:val="595959" w:themeColor="text1" w:themeTint="A6"/>
                  <w:sz w:val="24"/>
                  <w:szCs w:val="24"/>
                </w:rPr>
                <w:id w:val="947745960"/>
                <w:placeholder>
                  <w:docPart w:val="FE8117A29AF2445BA3BE0CEC44265A9E"/>
                </w:placeholder>
                <w:showingPlcHdr/>
                <w15:appearance w15:val="tags"/>
                <w:text/>
              </w:sdtPr>
              <w:sdtContent>
                <w:r w:rsidRPr="002A4A88">
                  <w:rPr>
                    <w:rStyle w:val="PlaceholderText"/>
                    <w:sz w:val="18"/>
                    <w:szCs w:val="18"/>
                  </w:rPr>
                  <w:t>Enter reason for seeking help #3.</w:t>
                </w:r>
              </w:sdtContent>
            </w:sdt>
            <w:r w:rsidRPr="002A4A88">
              <w:rPr>
                <w:rFonts w:ascii="Ink Free" w:hAnsi="Ink Free" w:cstheme="majorBidi"/>
                <w:color w:val="595959" w:themeColor="text1" w:themeTint="A6"/>
                <w:sz w:val="24"/>
                <w:szCs w:val="24"/>
              </w:rPr>
              <w:t xml:space="preserve">  </w:t>
            </w:r>
          </w:p>
        </w:tc>
        <w:sdt>
          <w:sdtPr>
            <w:rPr>
              <w:rFonts w:ascii="Candara" w:hAnsi="Candara" w:cstheme="majorBidi"/>
              <w:color w:val="595959" w:themeColor="text1" w:themeTint="A6"/>
              <w:sz w:val="24"/>
              <w:szCs w:val="24"/>
            </w:rPr>
            <w:id w:val="-1325502741"/>
            <w14:checkbox>
              <w14:checked w14:val="0"/>
              <w14:checkedState w14:val="2612" w14:font="MS Gothic"/>
              <w14:uncheckedState w14:val="2610" w14:font="MS Gothic"/>
            </w14:checkbox>
          </w:sdtPr>
          <w:sdtContent>
            <w:tc>
              <w:tcPr>
                <w:tcW w:w="2468" w:type="dxa"/>
                <w:tcBorders>
                  <w:left w:val="single" w:sz="4" w:space="0" w:color="auto"/>
                  <w:right w:val="single" w:sz="4" w:space="0" w:color="auto"/>
                </w:tcBorders>
              </w:tcPr>
              <w:p w14:paraId="772FCE02"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357887">
                  <w:rPr>
                    <w:rFonts w:ascii="MS Gothic" w:eastAsia="MS Gothic" w:hAnsi="MS Gothic" w:cstheme="majorBidi" w:hint="eastAsia"/>
                    <w:color w:val="595959" w:themeColor="text1" w:themeTint="A6"/>
                    <w:sz w:val="24"/>
                    <w:szCs w:val="24"/>
                  </w:rPr>
                  <w:t>☐</w:t>
                </w:r>
              </w:p>
            </w:tc>
          </w:sdtContent>
        </w:sdt>
        <w:sdt>
          <w:sdtPr>
            <w:rPr>
              <w:rFonts w:ascii="Candara" w:hAnsi="Candara" w:cstheme="majorBidi"/>
              <w:color w:val="595959" w:themeColor="text1" w:themeTint="A6"/>
              <w:sz w:val="24"/>
              <w:szCs w:val="24"/>
            </w:rPr>
            <w:id w:val="-2036643560"/>
            <w14:checkbox>
              <w14:checked w14:val="0"/>
              <w14:checkedState w14:val="2612" w14:font="MS Gothic"/>
              <w14:uncheckedState w14:val="2610" w14:font="MS Gothic"/>
            </w14:checkbox>
          </w:sdtPr>
          <w:sdtContent>
            <w:tc>
              <w:tcPr>
                <w:tcW w:w="1961" w:type="dxa"/>
                <w:tcBorders>
                  <w:left w:val="single" w:sz="4" w:space="0" w:color="auto"/>
                </w:tcBorders>
              </w:tcPr>
              <w:p w14:paraId="7FFF2C71" w14:textId="77777777" w:rsidR="00945350" w:rsidRPr="002A4A88" w:rsidRDefault="00945350" w:rsidP="001E0AF9">
                <w:pPr>
                  <w:jc w:val="center"/>
                  <w:rPr>
                    <w:rFonts w:ascii="Candara" w:eastAsia="Architects Daughter" w:hAnsi="Candara" w:cs="Architects Daughter"/>
                    <w:color w:val="595959" w:themeColor="text1" w:themeTint="A6"/>
                    <w:sz w:val="24"/>
                    <w:szCs w:val="24"/>
                  </w:rPr>
                </w:pPr>
                <w:r w:rsidRPr="007757F6">
                  <w:rPr>
                    <w:rFonts w:ascii="MS Gothic" w:eastAsia="MS Gothic" w:hAnsi="MS Gothic" w:cstheme="majorBidi" w:hint="eastAsia"/>
                    <w:color w:val="595959" w:themeColor="text1" w:themeTint="A6"/>
                    <w:sz w:val="24"/>
                    <w:szCs w:val="24"/>
                  </w:rPr>
                  <w:t>☐</w:t>
                </w:r>
              </w:p>
            </w:tc>
          </w:sdtContent>
        </w:sdt>
      </w:tr>
    </w:tbl>
    <w:p w14:paraId="1C76F7AD" w14:textId="77777777" w:rsidR="00945350" w:rsidRPr="00776938" w:rsidRDefault="00945350" w:rsidP="00945350">
      <w:pPr>
        <w:widowControl w:val="0"/>
        <w:spacing w:after="24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45350" w:rsidRPr="00D93874" w14:paraId="2A1A5709" w14:textId="77777777" w:rsidTr="001E0AF9">
        <w:tc>
          <w:tcPr>
            <w:tcW w:w="10705" w:type="dxa"/>
            <w:shd w:val="clear" w:color="auto" w:fill="FFFFFF" w:themeFill="background1"/>
          </w:tcPr>
          <w:p w14:paraId="1B0857BB" w14:textId="77777777" w:rsidR="00945350" w:rsidRPr="007514D7" w:rsidRDefault="00945350" w:rsidP="001E0AF9">
            <w:pPr>
              <w:spacing w:after="0" w:line="240" w:lineRule="auto"/>
              <w:jc w:val="center"/>
              <w:rPr>
                <w:rFonts w:eastAsia="Helvetica Neue" w:cstheme="minorHAnsi"/>
                <w:bCs/>
                <w:color w:val="595959" w:themeColor="text1" w:themeTint="A6"/>
                <w:sz w:val="24"/>
                <w:szCs w:val="24"/>
              </w:rPr>
            </w:pPr>
            <w:r w:rsidRPr="00AC74D3">
              <w:rPr>
                <w:rFonts w:eastAsia="Helvetica Neue" w:cstheme="minorHAnsi"/>
                <w:b/>
                <w:color w:val="595959" w:themeColor="text1" w:themeTint="A6"/>
                <w:sz w:val="24"/>
                <w:szCs w:val="24"/>
              </w:rPr>
              <w:t>D:</w:t>
            </w:r>
            <w:r>
              <w:rPr>
                <w:rFonts w:eastAsia="Helvetica Neue" w:cstheme="minorHAnsi"/>
                <w:bCs/>
                <w:color w:val="595959" w:themeColor="text1" w:themeTint="A6"/>
                <w:sz w:val="24"/>
                <w:szCs w:val="24"/>
              </w:rPr>
              <w:t xml:space="preserve"> Describe Current</w:t>
            </w:r>
            <w:r w:rsidRPr="007514D7">
              <w:rPr>
                <w:rFonts w:eastAsia="Helvetica Neue" w:cstheme="minorHAnsi"/>
                <w:bCs/>
                <w:color w:val="595959" w:themeColor="text1" w:themeTint="A6"/>
                <w:sz w:val="24"/>
                <w:szCs w:val="24"/>
              </w:rPr>
              <w:t xml:space="preserve"> Anxious Situation: </w:t>
            </w:r>
          </w:p>
        </w:tc>
      </w:tr>
      <w:tr w:rsidR="00945350" w:rsidRPr="00D93874" w14:paraId="6FC9D27C" w14:textId="77777777" w:rsidTr="001E0AF9">
        <w:trPr>
          <w:trHeight w:val="890"/>
        </w:trPr>
        <w:tc>
          <w:tcPr>
            <w:tcW w:w="10705" w:type="dxa"/>
            <w:shd w:val="clear" w:color="auto" w:fill="FFFFFF" w:themeFill="background1"/>
          </w:tcPr>
          <w:sdt>
            <w:sdtPr>
              <w:rPr>
                <w:rFonts w:ascii="Candara" w:hAnsi="Candara"/>
                <w:b/>
                <w:color w:val="595959" w:themeColor="text1" w:themeTint="A6"/>
                <w:sz w:val="18"/>
                <w:szCs w:val="18"/>
              </w:rPr>
              <w:id w:val="-2114202458"/>
              <w:placeholder>
                <w:docPart w:val="FD5D31047A1F40BA908017C5E516B52D"/>
              </w:placeholder>
              <w:showingPlcHdr/>
              <w15:appearance w15:val="tags"/>
              <w:text/>
            </w:sdtPr>
            <w:sdtContent>
              <w:p w14:paraId="4F89AD4A" w14:textId="77777777" w:rsidR="00945350" w:rsidRPr="00D93874" w:rsidRDefault="00945350" w:rsidP="001E0AF9">
                <w:pPr>
                  <w:widowControl w:val="0"/>
                  <w:spacing w:after="0" w:line="240" w:lineRule="auto"/>
                  <w:rPr>
                    <w:rFonts w:ascii="Candara" w:hAnsi="Candara"/>
                    <w:b/>
                    <w:color w:val="595959" w:themeColor="text1" w:themeTint="A6"/>
                    <w:sz w:val="18"/>
                    <w:szCs w:val="18"/>
                  </w:rPr>
                </w:pPr>
                <w:r>
                  <w:rPr>
                    <w:rStyle w:val="PlaceholderText"/>
                    <w:sz w:val="18"/>
                    <w:szCs w:val="18"/>
                  </w:rPr>
                  <w:t>Describe the situation you experienced today related to your chosen reason for seeking help</w:t>
                </w:r>
              </w:p>
            </w:sdtContent>
          </w:sdt>
        </w:tc>
      </w:tr>
    </w:tbl>
    <w:p w14:paraId="6A33AD9F" w14:textId="77777777" w:rsidR="007421DB" w:rsidRDefault="007421DB" w:rsidP="007421DB"/>
    <w:p w14:paraId="5B988DDE" w14:textId="77777777" w:rsidR="007421DB" w:rsidRPr="00F523FC" w:rsidRDefault="007421DB" w:rsidP="007421DB">
      <w:pPr>
        <w:widowControl w:val="0"/>
        <w:spacing w:after="0" w:line="240" w:lineRule="auto"/>
        <w:jc w:val="center"/>
        <w:rPr>
          <w:rFonts w:ascii="Candara" w:hAnsi="Candara"/>
          <w:b/>
          <w:color w:val="4EA72E" w:themeColor="accent6"/>
          <w:sz w:val="32"/>
          <w:szCs w:val="32"/>
        </w:rPr>
      </w:pPr>
      <w:proofErr w:type="gramStart"/>
      <w:r w:rsidRPr="00F523FC">
        <w:rPr>
          <w:rFonts w:ascii="Candara" w:hAnsi="Candara"/>
          <w:b/>
          <w:color w:val="4EA72E" w:themeColor="accent6"/>
          <w:sz w:val="32"/>
          <w:szCs w:val="32"/>
        </w:rPr>
        <w:t>Continue</w:t>
      </w:r>
      <w:proofErr w:type="gramEnd"/>
    </w:p>
    <w:p w14:paraId="06876714" w14:textId="77777777" w:rsidR="007421DB" w:rsidRDefault="007421DB" w:rsidP="007421DB">
      <w:pPr>
        <w:jc w:val="center"/>
      </w:pPr>
      <w:r>
        <w:rPr>
          <w:rFonts w:ascii="Candara" w:hAnsi="Candara"/>
          <w:b/>
          <w:color w:val="747474" w:themeColor="background2" w:themeShade="80"/>
          <w:sz w:val="28"/>
          <w:szCs w:val="28"/>
        </w:rPr>
        <w:t>P</w:t>
      </w:r>
      <w:r>
        <w:rPr>
          <w:rFonts w:ascii="Candara" w:hAnsi="Candara"/>
          <w:b/>
          <w:color w:val="747474" w:themeColor="background2" w:themeShade="80"/>
          <w:sz w:val="18"/>
          <w:szCs w:val="18"/>
        </w:rPr>
        <w:t>lease continue this activity day by going to the next section below</w:t>
      </w:r>
      <w:r w:rsidRPr="00A06469">
        <w:rPr>
          <w:rFonts w:ascii="Candara" w:hAnsi="Candara"/>
          <w:b/>
          <w:color w:val="747474" w:themeColor="background2" w:themeShade="80"/>
          <w:sz w:val="18"/>
          <w:szCs w:val="18"/>
        </w:rPr>
        <w:t>.</w:t>
      </w:r>
    </w:p>
    <w:p w14:paraId="138A0D2F" w14:textId="77777777" w:rsidR="007421DB" w:rsidRDefault="007421DB" w:rsidP="007421DB">
      <w:pPr>
        <w:jc w:val="center"/>
      </w:pPr>
    </w:p>
    <w:p w14:paraId="32289047" w14:textId="77777777" w:rsidR="007421DB" w:rsidRDefault="007421DB" w:rsidP="007421DB"/>
    <w:p w14:paraId="5933C337" w14:textId="77777777" w:rsidR="007421DB" w:rsidRDefault="007421DB" w:rsidP="007421DB"/>
    <w:p w14:paraId="3A557CB0" w14:textId="77777777" w:rsidR="00945350" w:rsidRDefault="00945350" w:rsidP="007421DB">
      <w:pPr>
        <w:rPr>
          <w:rFonts w:ascii="Candara" w:eastAsia="Helvetica Neue" w:hAnsi="Candara" w:cstheme="minorHAnsi"/>
          <w:bCs/>
          <w:i/>
          <w:iCs/>
          <w:color w:val="C00000"/>
          <w:sz w:val="24"/>
          <w:szCs w:val="24"/>
        </w:rPr>
      </w:pPr>
    </w:p>
    <w:p w14:paraId="3579F846" w14:textId="77777777" w:rsidR="00945350" w:rsidRDefault="00945350" w:rsidP="007421DB">
      <w:pPr>
        <w:rPr>
          <w:rFonts w:ascii="Candara" w:eastAsia="Helvetica Neue" w:hAnsi="Candara" w:cstheme="minorHAnsi"/>
          <w:bCs/>
          <w:i/>
          <w:iCs/>
          <w:color w:val="C00000"/>
          <w:sz w:val="24"/>
          <w:szCs w:val="24"/>
        </w:rPr>
      </w:pPr>
    </w:p>
    <w:p w14:paraId="76696900" w14:textId="77777777" w:rsidR="00945350" w:rsidRDefault="00945350" w:rsidP="007421DB">
      <w:pPr>
        <w:rPr>
          <w:rFonts w:ascii="Candara" w:eastAsia="Helvetica Neue" w:hAnsi="Candara" w:cstheme="minorHAnsi"/>
          <w:bCs/>
          <w:i/>
          <w:iCs/>
          <w:color w:val="C00000"/>
          <w:sz w:val="24"/>
          <w:szCs w:val="24"/>
        </w:rPr>
      </w:pPr>
    </w:p>
    <w:p w14:paraId="7CB4A90D" w14:textId="77777777" w:rsidR="00945350" w:rsidRDefault="00945350" w:rsidP="007421DB">
      <w:pPr>
        <w:rPr>
          <w:rFonts w:ascii="Candara" w:eastAsia="Helvetica Neue" w:hAnsi="Candara" w:cstheme="minorHAnsi"/>
          <w:bCs/>
          <w:i/>
          <w:iCs/>
          <w:color w:val="C00000"/>
          <w:sz w:val="24"/>
          <w:szCs w:val="24"/>
        </w:rPr>
      </w:pPr>
    </w:p>
    <w:p w14:paraId="08D494AC" w14:textId="77777777" w:rsidR="00945350" w:rsidRDefault="00945350" w:rsidP="007421DB">
      <w:pPr>
        <w:rPr>
          <w:rFonts w:ascii="Candara" w:eastAsia="Helvetica Neue" w:hAnsi="Candara" w:cstheme="minorHAnsi"/>
          <w:bCs/>
          <w:i/>
          <w:iCs/>
          <w:color w:val="C00000"/>
          <w:sz w:val="24"/>
          <w:szCs w:val="24"/>
        </w:rPr>
      </w:pPr>
    </w:p>
    <w:p w14:paraId="7CFCD920" w14:textId="77777777" w:rsidR="00945350" w:rsidRDefault="00945350" w:rsidP="007421DB">
      <w:pPr>
        <w:rPr>
          <w:rFonts w:ascii="Candara" w:eastAsia="Helvetica Neue" w:hAnsi="Candara" w:cstheme="minorHAnsi"/>
          <w:bCs/>
          <w:i/>
          <w:iCs/>
          <w:color w:val="C00000"/>
          <w:sz w:val="24"/>
          <w:szCs w:val="24"/>
        </w:rPr>
      </w:pPr>
    </w:p>
    <w:p w14:paraId="4C4F81DE" w14:textId="77777777" w:rsidR="00945350" w:rsidRDefault="00945350" w:rsidP="007421DB">
      <w:pPr>
        <w:rPr>
          <w:rFonts w:ascii="Candara" w:eastAsia="Helvetica Neue" w:hAnsi="Candara" w:cstheme="minorHAnsi"/>
          <w:bCs/>
          <w:i/>
          <w:iCs/>
          <w:color w:val="C00000"/>
          <w:sz w:val="24"/>
          <w:szCs w:val="24"/>
        </w:rPr>
      </w:pPr>
    </w:p>
    <w:p w14:paraId="2D3A7063" w14:textId="77777777" w:rsidR="00945350" w:rsidRDefault="00945350" w:rsidP="007421DB">
      <w:pPr>
        <w:rPr>
          <w:rFonts w:ascii="Candara" w:eastAsia="Helvetica Neue" w:hAnsi="Candara" w:cstheme="minorHAnsi"/>
          <w:bCs/>
          <w:i/>
          <w:iCs/>
          <w:color w:val="C00000"/>
          <w:sz w:val="24"/>
          <w:szCs w:val="24"/>
        </w:rPr>
      </w:pPr>
    </w:p>
    <w:p w14:paraId="46EE9D35" w14:textId="77777777" w:rsidR="00945350" w:rsidRDefault="00945350" w:rsidP="007421DB">
      <w:pPr>
        <w:rPr>
          <w:rFonts w:ascii="Candara" w:eastAsia="Helvetica Neue" w:hAnsi="Candara" w:cstheme="minorHAnsi"/>
          <w:bCs/>
          <w:i/>
          <w:iCs/>
          <w:color w:val="C00000"/>
          <w:sz w:val="24"/>
          <w:szCs w:val="24"/>
        </w:rPr>
      </w:pPr>
    </w:p>
    <w:p w14:paraId="06448B6C" w14:textId="77777777" w:rsidR="00945350" w:rsidRDefault="00945350" w:rsidP="007421DB">
      <w:pPr>
        <w:rPr>
          <w:rFonts w:ascii="Candara" w:eastAsia="Helvetica Neue" w:hAnsi="Candara" w:cstheme="minorHAnsi"/>
          <w:bCs/>
          <w:i/>
          <w:iCs/>
          <w:color w:val="C00000"/>
          <w:sz w:val="24"/>
          <w:szCs w:val="24"/>
        </w:rPr>
      </w:pPr>
    </w:p>
    <w:p w14:paraId="76DC54BB" w14:textId="77777777" w:rsidR="00945350" w:rsidRDefault="00945350" w:rsidP="007421DB">
      <w:pPr>
        <w:rPr>
          <w:rFonts w:ascii="Candara" w:eastAsia="Helvetica Neue" w:hAnsi="Candara" w:cstheme="minorHAnsi"/>
          <w:bCs/>
          <w:i/>
          <w:iCs/>
          <w:color w:val="C00000"/>
          <w:sz w:val="24"/>
          <w:szCs w:val="24"/>
        </w:rPr>
      </w:pPr>
    </w:p>
    <w:p w14:paraId="361EF239" w14:textId="77777777" w:rsidR="00945350" w:rsidRDefault="00945350" w:rsidP="007421DB">
      <w:pPr>
        <w:rPr>
          <w:rFonts w:ascii="Candara" w:eastAsia="Helvetica Neue" w:hAnsi="Candara" w:cstheme="minorHAnsi"/>
          <w:bCs/>
          <w:i/>
          <w:iCs/>
          <w:color w:val="C00000"/>
          <w:sz w:val="24"/>
          <w:szCs w:val="24"/>
        </w:rPr>
      </w:pPr>
    </w:p>
    <w:p w14:paraId="31D50380" w14:textId="7DAB77C6" w:rsidR="007421DB" w:rsidRPr="004226D3" w:rsidRDefault="007421DB" w:rsidP="007421DB">
      <w:pPr>
        <w:rPr>
          <w:rFonts w:ascii="Candara" w:hAnsi="Candara"/>
          <w:b/>
          <w:color w:val="595959" w:themeColor="text1" w:themeTint="A6"/>
          <w:sz w:val="28"/>
          <w:szCs w:val="28"/>
        </w:rPr>
      </w:pPr>
      <w:r>
        <w:rPr>
          <w:rFonts w:ascii="Candara" w:eastAsia="Helvetica Neue" w:hAnsi="Candara" w:cstheme="minorHAnsi"/>
          <w:bCs/>
          <w:i/>
          <w:iCs/>
          <w:color w:val="C00000"/>
          <w:sz w:val="24"/>
          <w:szCs w:val="24"/>
        </w:rPr>
        <w:t>Maladaptive Behavior Key:</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elow is a list of Maladaptive Behaviors, explanations of what they are and why they maintain anxiety issues.</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2931"/>
        <w:gridCol w:w="3150"/>
        <w:gridCol w:w="4140"/>
      </w:tblGrid>
      <w:tr w:rsidR="007421DB" w:rsidRPr="00D93874" w14:paraId="13E9F7FD" w14:textId="77777777" w:rsidTr="006E06D5">
        <w:trPr>
          <w:trHeight w:val="308"/>
        </w:trPr>
        <w:tc>
          <w:tcPr>
            <w:tcW w:w="3325" w:type="dxa"/>
            <w:gridSpan w:val="2"/>
            <w:tcBorders>
              <w:top w:val="single" w:sz="4" w:space="0" w:color="auto"/>
              <w:bottom w:val="single" w:sz="4" w:space="0" w:color="auto"/>
              <w:right w:val="single" w:sz="4" w:space="0" w:color="auto"/>
            </w:tcBorders>
          </w:tcPr>
          <w:p w14:paraId="53F41C44"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Types of Maladaptive Behaviors</w:t>
            </w:r>
          </w:p>
        </w:tc>
        <w:tc>
          <w:tcPr>
            <w:tcW w:w="3150" w:type="dxa"/>
            <w:tcBorders>
              <w:top w:val="single" w:sz="4" w:space="0" w:color="auto"/>
              <w:bottom w:val="single" w:sz="4" w:space="0" w:color="auto"/>
              <w:right w:val="single" w:sz="4" w:space="0" w:color="auto"/>
            </w:tcBorders>
          </w:tcPr>
          <w:p w14:paraId="56ED4394"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at they are</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67466DAA" w14:textId="77777777" w:rsidR="007421DB" w:rsidRPr="00757AAA" w:rsidRDefault="007421DB" w:rsidP="006E06D5">
            <w:pPr>
              <w:widowControl w:val="0"/>
              <w:spacing w:before="120" w:after="0" w:line="166" w:lineRule="auto"/>
              <w:rPr>
                <w:rFonts w:cstheme="minorHAnsi"/>
                <w:b/>
                <w:color w:val="595959" w:themeColor="text1" w:themeTint="A6"/>
                <w:sz w:val="20"/>
                <w:szCs w:val="20"/>
              </w:rPr>
            </w:pPr>
            <w:r w:rsidRPr="00757AAA">
              <w:rPr>
                <w:rFonts w:cstheme="minorHAnsi"/>
                <w:b/>
                <w:color w:val="595959" w:themeColor="text1" w:themeTint="A6"/>
                <w:sz w:val="20"/>
                <w:szCs w:val="20"/>
              </w:rPr>
              <w:t>Why they maintain your anxiety issue</w:t>
            </w:r>
          </w:p>
        </w:tc>
      </w:tr>
      <w:tr w:rsidR="007421DB" w:rsidRPr="00D93874" w14:paraId="3C62146E" w14:textId="77777777" w:rsidTr="006E06D5">
        <w:trPr>
          <w:trHeight w:val="489"/>
        </w:trPr>
        <w:tc>
          <w:tcPr>
            <w:tcW w:w="394" w:type="dxa"/>
            <w:tcBorders>
              <w:top w:val="single" w:sz="4" w:space="0" w:color="auto"/>
              <w:bottom w:val="single" w:sz="4" w:space="0" w:color="auto"/>
              <w:right w:val="single" w:sz="4" w:space="0" w:color="auto"/>
            </w:tcBorders>
          </w:tcPr>
          <w:p w14:paraId="11DB6799" w14:textId="77777777" w:rsidR="007421DB" w:rsidRPr="00E54132"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2931" w:type="dxa"/>
            <w:tcBorders>
              <w:top w:val="single" w:sz="4" w:space="0" w:color="auto"/>
              <w:left w:val="single" w:sz="4" w:space="0" w:color="auto"/>
              <w:bottom w:val="single" w:sz="4" w:space="0" w:color="auto"/>
              <w:right w:val="single" w:sz="4" w:space="0" w:color="auto"/>
            </w:tcBorders>
          </w:tcPr>
          <w:p w14:paraId="29222563" w14:textId="77777777" w:rsidR="007421DB" w:rsidRPr="00D93874"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Avoidance</w:t>
            </w:r>
          </w:p>
        </w:tc>
        <w:tc>
          <w:tcPr>
            <w:tcW w:w="3150" w:type="dxa"/>
            <w:tcBorders>
              <w:top w:val="single" w:sz="4" w:space="0" w:color="auto"/>
              <w:left w:val="single" w:sz="4" w:space="0" w:color="auto"/>
              <w:bottom w:val="single" w:sz="4" w:space="0" w:color="auto"/>
              <w:right w:val="single" w:sz="4" w:space="0" w:color="auto"/>
            </w:tcBorders>
          </w:tcPr>
          <w:p w14:paraId="1E010169"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Frequently avoiding things that may trigger unwanted anxiety</w:t>
            </w:r>
            <w:r>
              <w:rPr>
                <w:rFonts w:ascii="Candara" w:hAnsi="Candara"/>
                <w:color w:val="595959" w:themeColor="text1" w:themeTint="A6"/>
                <w:sz w:val="18"/>
                <w:szCs w:val="18"/>
              </w:rPr>
              <w: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279FE6B2"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sidRPr="0026738A">
              <w:rPr>
                <w:rFonts w:ascii="Candara" w:hAnsi="Candara" w:cstheme="minorHAnsi"/>
                <w:color w:val="595959" w:themeColor="text1" w:themeTint="A6"/>
                <w:sz w:val="18"/>
                <w:szCs w:val="18"/>
              </w:rPr>
              <w:t>Chronic avoidance reinforces the beliefs that cause anxiety. It also lowers your tolerance for future anxious situations</w:t>
            </w:r>
          </w:p>
        </w:tc>
      </w:tr>
      <w:tr w:rsidR="007421DB" w:rsidRPr="00D93874" w14:paraId="337F6986" w14:textId="77777777" w:rsidTr="006E06D5">
        <w:trPr>
          <w:trHeight w:val="489"/>
        </w:trPr>
        <w:tc>
          <w:tcPr>
            <w:tcW w:w="394" w:type="dxa"/>
            <w:tcBorders>
              <w:top w:val="single" w:sz="4" w:space="0" w:color="auto"/>
              <w:bottom w:val="single" w:sz="4" w:space="0" w:color="auto"/>
              <w:right w:val="single" w:sz="4" w:space="0" w:color="auto"/>
            </w:tcBorders>
          </w:tcPr>
          <w:p w14:paraId="19B68AAB" w14:textId="77777777" w:rsidR="007421DB" w:rsidRPr="00E54132" w:rsidRDefault="007421DB" w:rsidP="006E06D5">
            <w:pPr>
              <w:spacing w:after="0" w:line="240" w:lineRule="auto"/>
              <w:rPr>
                <w:rFonts w:cstheme="minorHAnsi"/>
                <w:b/>
                <w:bCs/>
                <w:color w:val="595959" w:themeColor="text1" w:themeTint="A6"/>
              </w:rPr>
            </w:pPr>
            <w:r>
              <w:rPr>
                <w:rFonts w:cstheme="minorHAnsi"/>
                <w:b/>
                <w:bCs/>
                <w:color w:val="595959" w:themeColor="text1" w:themeTint="A6"/>
              </w:rPr>
              <w:t>2</w:t>
            </w:r>
          </w:p>
        </w:tc>
        <w:tc>
          <w:tcPr>
            <w:tcW w:w="2931" w:type="dxa"/>
            <w:tcBorders>
              <w:top w:val="single" w:sz="4" w:space="0" w:color="auto"/>
              <w:left w:val="single" w:sz="4" w:space="0" w:color="auto"/>
              <w:bottom w:val="single" w:sz="4" w:space="0" w:color="auto"/>
              <w:right w:val="single" w:sz="4" w:space="0" w:color="auto"/>
            </w:tcBorders>
          </w:tcPr>
          <w:p w14:paraId="0AF27946" w14:textId="77777777" w:rsidR="007421DB" w:rsidRDefault="007421DB" w:rsidP="006E06D5">
            <w:pPr>
              <w:widowControl w:val="0"/>
              <w:tabs>
                <w:tab w:val="right" w:pos="7421"/>
              </w:tabs>
              <w:spacing w:after="0" w:line="240" w:lineRule="auto"/>
              <w:rPr>
                <w:rFonts w:ascii="Candara" w:hAnsi="Candara"/>
                <w:b/>
                <w:color w:val="595959" w:themeColor="text1" w:themeTint="A6"/>
                <w:sz w:val="18"/>
                <w:szCs w:val="18"/>
              </w:rPr>
            </w:pPr>
            <w:r>
              <w:rPr>
                <w:rFonts w:ascii="Candara" w:hAnsi="Candara"/>
                <w:b/>
                <w:color w:val="595959" w:themeColor="text1" w:themeTint="A6"/>
                <w:sz w:val="18"/>
                <w:szCs w:val="18"/>
              </w:rPr>
              <w:t>Safety Behaviors</w:t>
            </w:r>
          </w:p>
        </w:tc>
        <w:tc>
          <w:tcPr>
            <w:tcW w:w="3150" w:type="dxa"/>
            <w:tcBorders>
              <w:top w:val="single" w:sz="4" w:space="0" w:color="auto"/>
              <w:left w:val="single" w:sz="4" w:space="0" w:color="auto"/>
              <w:bottom w:val="single" w:sz="4" w:space="0" w:color="auto"/>
              <w:right w:val="single" w:sz="4" w:space="0" w:color="auto"/>
            </w:tcBorders>
          </w:tcPr>
          <w:p w14:paraId="132319EC" w14:textId="77777777" w:rsidR="007421DB" w:rsidRPr="0026738A" w:rsidRDefault="007421DB" w:rsidP="006E06D5">
            <w:pPr>
              <w:spacing w:after="0" w:line="240" w:lineRule="auto"/>
              <w:rPr>
                <w:rFonts w:ascii="Candara" w:hAnsi="Candara"/>
                <w:color w:val="595959" w:themeColor="text1" w:themeTint="A6"/>
                <w:sz w:val="18"/>
                <w:szCs w:val="18"/>
              </w:rPr>
            </w:pPr>
            <w:r w:rsidRPr="0026738A">
              <w:rPr>
                <w:rFonts w:ascii="Candara" w:hAnsi="Candara"/>
                <w:color w:val="595959" w:themeColor="text1" w:themeTint="A6"/>
                <w:sz w:val="18"/>
                <w:szCs w:val="18"/>
              </w:rPr>
              <w:t xml:space="preserve">If avoidance is not possible, safety behaviors </w:t>
            </w:r>
            <w:r>
              <w:rPr>
                <w:rFonts w:ascii="Candara" w:hAnsi="Candara"/>
                <w:color w:val="595959" w:themeColor="text1" w:themeTint="A6"/>
                <w:sz w:val="18"/>
                <w:szCs w:val="18"/>
              </w:rPr>
              <w:t>involve</w:t>
            </w:r>
            <w:r w:rsidRPr="0026738A">
              <w:rPr>
                <w:rFonts w:ascii="Candara" w:hAnsi="Candara"/>
                <w:color w:val="595959" w:themeColor="text1" w:themeTint="A6"/>
                <w:sz w:val="18"/>
                <w:szCs w:val="18"/>
              </w:rPr>
              <w:t xml:space="preserve"> doing certain things that make you feel less anxious</w:t>
            </w:r>
            <w:r>
              <w:rPr>
                <w:rFonts w:ascii="Candara" w:hAnsi="Candara"/>
                <w:color w:val="595959" w:themeColor="text1" w:themeTint="A6"/>
                <w:sz w:val="18"/>
                <w:szCs w:val="18"/>
              </w:rPr>
              <w:t xml:space="preserve"> in the moment.</w:t>
            </w:r>
          </w:p>
        </w:tc>
        <w:tc>
          <w:tcPr>
            <w:tcW w:w="4140" w:type="dxa"/>
            <w:tcBorders>
              <w:top w:val="single" w:sz="4" w:space="0" w:color="auto"/>
              <w:left w:val="single" w:sz="4" w:space="0" w:color="auto"/>
              <w:bottom w:val="single" w:sz="4" w:space="0" w:color="auto"/>
            </w:tcBorders>
            <w:shd w:val="clear" w:color="auto" w:fill="F2F2F2" w:themeFill="background1" w:themeFillShade="F2"/>
          </w:tcPr>
          <w:p w14:paraId="44A61BA5" w14:textId="77777777" w:rsidR="007421DB" w:rsidRPr="0026738A" w:rsidRDefault="007421DB" w:rsidP="006E06D5">
            <w:pPr>
              <w:spacing w:after="0" w:line="240" w:lineRule="auto"/>
              <w:jc w:val="both"/>
              <w:rPr>
                <w:rFonts w:ascii="Candara" w:hAnsi="Candara" w:cstheme="minorHAnsi"/>
                <w:color w:val="595959" w:themeColor="text1" w:themeTint="A6"/>
                <w:sz w:val="18"/>
                <w:szCs w:val="18"/>
              </w:rPr>
            </w:pPr>
            <w:r>
              <w:rPr>
                <w:rFonts w:ascii="Candara" w:hAnsi="Candara"/>
                <w:color w:val="595959" w:themeColor="text1" w:themeTint="A6"/>
                <w:sz w:val="18"/>
                <w:szCs w:val="18"/>
              </w:rPr>
              <w:t>Chronic safety behaviors significantly reduce your ability to tolerate current and future anxiety provoking situations.</w:t>
            </w:r>
          </w:p>
        </w:tc>
      </w:tr>
    </w:tbl>
    <w:p w14:paraId="3A0018B0" w14:textId="77777777" w:rsidR="007421DB" w:rsidRDefault="007421DB" w:rsidP="007421DB">
      <w:pPr>
        <w:rPr>
          <w:rFonts w:ascii="Candara" w:hAnsi="Candara"/>
          <w:b/>
          <w:color w:val="C00000"/>
          <w:sz w:val="44"/>
          <w:szCs w:val="44"/>
        </w:rPr>
      </w:pPr>
    </w:p>
    <w:p w14:paraId="30BFFE11" w14:textId="77777777" w:rsidR="007421DB" w:rsidRDefault="007421DB" w:rsidP="007421DB">
      <w:pPr>
        <w:spacing w:after="0" w:line="240" w:lineRule="auto"/>
        <w:rPr>
          <w:rFonts w:ascii="Candara" w:eastAsia="Helvetica Neue" w:hAnsi="Candara" w:cstheme="majorHAnsi"/>
          <w:bCs/>
          <w:color w:val="595959" w:themeColor="text1" w:themeTint="A6"/>
          <w:sz w:val="20"/>
          <w:szCs w:val="20"/>
        </w:rPr>
      </w:pPr>
      <w:r>
        <w:rPr>
          <w:rFonts w:ascii="Candara" w:eastAsia="Helvetica Neue" w:hAnsi="Candara" w:cstheme="minorHAnsi"/>
          <w:bCs/>
          <w:i/>
          <w:iCs/>
          <w:color w:val="C00000"/>
          <w:sz w:val="24"/>
          <w:szCs w:val="24"/>
        </w:rPr>
        <w:t>Tracking Maladaptive Behaviors Activity</w:t>
      </w:r>
      <w:r w:rsidRPr="007514D7">
        <w:rPr>
          <w:rFonts w:ascii="Candara" w:eastAsia="Helvetica Neue" w:hAnsi="Candara" w:cstheme="minorHAnsi"/>
          <w:bCs/>
          <w:i/>
          <w:iCs/>
          <w:color w:val="C00000"/>
          <w:sz w:val="24"/>
          <w:szCs w:val="24"/>
        </w:rPr>
        <w:t>:</w:t>
      </w:r>
      <w:r w:rsidRPr="00C14E5D">
        <w:rPr>
          <w:rFonts w:ascii="Candara" w:eastAsia="Helvetica Neue" w:hAnsi="Candara" w:cstheme="minorHAnsi"/>
          <w:bCs/>
          <w:color w:val="C00000"/>
          <w:sz w:val="20"/>
          <w:szCs w:val="20"/>
        </w:rPr>
        <w:t xml:space="preserve"> </w:t>
      </w:r>
      <w:r w:rsidRPr="009A124B">
        <w:rPr>
          <w:rFonts w:ascii="Candara" w:eastAsia="Helvetica Neue" w:hAnsi="Candara" w:cstheme="majorHAnsi"/>
          <w:b/>
          <w:color w:val="C00000"/>
          <w:sz w:val="24"/>
          <w:szCs w:val="24"/>
        </w:rPr>
        <w:t>A:</w:t>
      </w:r>
      <w:r w:rsidRPr="009A124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S</w:t>
      </w:r>
      <w:r w:rsidRPr="00963EF3">
        <w:rPr>
          <w:rFonts w:ascii="Candara" w:eastAsia="Helvetica Neue" w:hAnsi="Candara" w:cstheme="majorHAnsi"/>
          <w:bCs/>
          <w:color w:val="595959" w:themeColor="text1" w:themeTint="A6"/>
          <w:sz w:val="20"/>
          <w:szCs w:val="20"/>
        </w:rPr>
        <w:t>pecifically describe</w:t>
      </w:r>
      <w:r>
        <w:rPr>
          <w:rFonts w:ascii="Candara" w:eastAsia="Helvetica Neue" w:hAnsi="Candara" w:cstheme="majorHAnsi"/>
          <w:bCs/>
          <w:color w:val="595959" w:themeColor="text1" w:themeTint="A6"/>
          <w:sz w:val="20"/>
          <w:szCs w:val="20"/>
        </w:rPr>
        <w:t xml:space="preserve"> how you engaged in the maladaptive behaviors either </w:t>
      </w:r>
      <w:r w:rsidRPr="00EE621D">
        <w:rPr>
          <w:rFonts w:ascii="Candara" w:eastAsia="Helvetica Neue" w:hAnsi="Candara" w:cstheme="majorHAnsi"/>
          <w:bCs/>
          <w:color w:val="595959" w:themeColor="text1" w:themeTint="A6"/>
          <w:sz w:val="20"/>
          <w:szCs w:val="20"/>
          <w:u w:val="single"/>
        </w:rPr>
        <w:t>before, during, or after the situation</w:t>
      </w:r>
      <w:r>
        <w:rPr>
          <w:rFonts w:ascii="Candara" w:eastAsia="Helvetica Neue" w:hAnsi="Candara" w:cstheme="majorHAnsi"/>
          <w:bCs/>
          <w:color w:val="595959" w:themeColor="text1" w:themeTint="A6"/>
          <w:sz w:val="20"/>
          <w:szCs w:val="20"/>
        </w:rPr>
        <w:t xml:space="preserve">. </w:t>
      </w:r>
      <w:r w:rsidRPr="009A124B">
        <w:rPr>
          <w:rFonts w:ascii="Candara" w:eastAsia="Helvetica Neue" w:hAnsi="Candara" w:cstheme="majorHAnsi"/>
          <w:b/>
          <w:color w:val="C00000"/>
          <w:sz w:val="24"/>
          <w:szCs w:val="24"/>
        </w:rPr>
        <w:t>B:</w:t>
      </w:r>
      <w:r w:rsidRPr="009A124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 xml:space="preserve">Difficulty </w:t>
      </w:r>
      <w:proofErr w:type="gramStart"/>
      <w:r>
        <w:rPr>
          <w:rFonts w:ascii="Candara" w:eastAsia="Helvetica Neue" w:hAnsi="Candara" w:cstheme="majorHAnsi"/>
          <w:bCs/>
          <w:color w:val="595959" w:themeColor="text1" w:themeTint="A6"/>
          <w:sz w:val="20"/>
          <w:szCs w:val="20"/>
        </w:rPr>
        <w:t>to resist</w:t>
      </w:r>
      <w:proofErr w:type="gramEnd"/>
      <w:r>
        <w:rPr>
          <w:rFonts w:ascii="Candara" w:eastAsia="Helvetica Neue" w:hAnsi="Candara" w:cstheme="majorHAnsi"/>
          <w:bCs/>
          <w:color w:val="595959" w:themeColor="text1" w:themeTint="A6"/>
          <w:sz w:val="20"/>
          <w:szCs w:val="20"/>
        </w:rPr>
        <w:t xml:space="preserve"> rating. Rate how difficult it was to resist the behavior. </w:t>
      </w:r>
      <w:r w:rsidRPr="009A124B">
        <w:rPr>
          <w:rFonts w:ascii="Candara" w:eastAsia="Helvetica Neue" w:hAnsi="Candara" w:cstheme="majorHAnsi"/>
          <w:b/>
          <w:color w:val="C00000"/>
          <w:sz w:val="24"/>
          <w:szCs w:val="24"/>
        </w:rPr>
        <w:t>C:</w:t>
      </w:r>
      <w:r w:rsidRPr="009A124B">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Unless you have specific notes of our own, leave this section blank for review/notes during your nest therapy session.</w:t>
      </w:r>
    </w:p>
    <w:p w14:paraId="50829BC1" w14:textId="77777777" w:rsidR="007421DB" w:rsidRPr="00B3767A" w:rsidRDefault="007421DB" w:rsidP="007421DB">
      <w:pPr>
        <w:spacing w:after="0" w:line="240" w:lineRule="auto"/>
        <w:rPr>
          <w:rFonts w:ascii="Candara" w:eastAsia="Helvetica Neue" w:hAnsi="Candara" w:cstheme="majorHAnsi"/>
          <w:bCs/>
          <w:color w:val="595959" w:themeColor="text1" w:themeTint="A6"/>
          <w:sz w:val="20"/>
          <w:szCs w:val="20"/>
        </w:rPr>
      </w:pP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5400"/>
        <w:gridCol w:w="1890"/>
        <w:gridCol w:w="2970"/>
      </w:tblGrid>
      <w:tr w:rsidR="007421DB" w:rsidRPr="001B7DA2" w14:paraId="3261CAF8" w14:textId="77777777" w:rsidTr="006E06D5">
        <w:trPr>
          <w:trHeight w:val="313"/>
        </w:trPr>
        <w:tc>
          <w:tcPr>
            <w:tcW w:w="5755" w:type="dxa"/>
            <w:gridSpan w:val="2"/>
            <w:tcBorders>
              <w:top w:val="single" w:sz="4" w:space="0" w:color="auto"/>
              <w:left w:val="single" w:sz="4" w:space="0" w:color="auto"/>
              <w:bottom w:val="single" w:sz="4" w:space="0" w:color="auto"/>
            </w:tcBorders>
          </w:tcPr>
          <w:p w14:paraId="3D9E2330" w14:textId="77777777" w:rsidR="007421DB" w:rsidRPr="001B7DA2" w:rsidRDefault="007421DB" w:rsidP="006E06D5">
            <w:pPr>
              <w:widowControl w:val="0"/>
              <w:spacing w:after="0" w:line="240" w:lineRule="auto"/>
              <w:rPr>
                <w:rFonts w:cstheme="minorHAnsi"/>
                <w:b/>
                <w:bCs/>
                <w:color w:val="595959" w:themeColor="text1" w:themeTint="A6"/>
                <w:sz w:val="18"/>
                <w:szCs w:val="18"/>
              </w:rPr>
            </w:pPr>
            <w:r>
              <w:rPr>
                <w:rFonts w:cstheme="minorHAnsi"/>
                <w:b/>
                <w:bCs/>
                <w:color w:val="595959" w:themeColor="text1" w:themeTint="A6"/>
                <w:sz w:val="28"/>
                <w:szCs w:val="28"/>
              </w:rPr>
              <w:t>A</w:t>
            </w:r>
            <w:r w:rsidRPr="00425268">
              <w:rPr>
                <w:rFonts w:cstheme="minorHAnsi"/>
                <w:b/>
                <w:bCs/>
                <w:color w:val="595959" w:themeColor="text1" w:themeTint="A6"/>
                <w:sz w:val="28"/>
                <w:szCs w:val="28"/>
              </w:rPr>
              <w:t>:</w:t>
            </w:r>
            <w:r w:rsidRPr="001B7DA2">
              <w:rPr>
                <w:rFonts w:cstheme="minorHAnsi"/>
                <w:color w:val="595959" w:themeColor="text1" w:themeTint="A6"/>
                <w:sz w:val="18"/>
                <w:szCs w:val="18"/>
              </w:rPr>
              <w:t xml:space="preserve"> </w:t>
            </w:r>
            <w:r>
              <w:rPr>
                <w:rFonts w:cstheme="minorHAnsi"/>
                <w:color w:val="595959" w:themeColor="text1" w:themeTint="A6"/>
                <w:sz w:val="18"/>
                <w:szCs w:val="18"/>
              </w:rPr>
              <w:t xml:space="preserve">Be specific about the ways you used </w:t>
            </w:r>
            <w:r w:rsidRPr="00D2152D">
              <w:rPr>
                <w:rFonts w:cstheme="minorHAnsi"/>
                <w:b/>
                <w:bCs/>
                <w:color w:val="595959" w:themeColor="text1" w:themeTint="A6"/>
                <w:sz w:val="18"/>
                <w:szCs w:val="18"/>
                <w:u w:val="single"/>
              </w:rPr>
              <w:t>Avoidance</w:t>
            </w:r>
            <w:r>
              <w:rPr>
                <w:rFonts w:cstheme="minorHAnsi"/>
                <w:b/>
                <w:bCs/>
                <w:color w:val="595959" w:themeColor="text1" w:themeTint="A6"/>
                <w:sz w:val="18"/>
                <w:szCs w:val="18"/>
                <w:u w:val="single"/>
              </w:rPr>
              <w:t xml:space="preserve"> and Safety Behaviors</w:t>
            </w:r>
            <w:r>
              <w:rPr>
                <w:rFonts w:cstheme="minorHAnsi"/>
                <w:color w:val="595959" w:themeColor="text1" w:themeTint="A6"/>
                <w:sz w:val="18"/>
                <w:szCs w:val="18"/>
              </w:rPr>
              <w:t xml:space="preserve"> either before, during, or after the situation.</w:t>
            </w:r>
          </w:p>
        </w:tc>
        <w:tc>
          <w:tcPr>
            <w:tcW w:w="1890" w:type="dxa"/>
            <w:tcBorders>
              <w:top w:val="single" w:sz="4" w:space="0" w:color="auto"/>
              <w:left w:val="single" w:sz="4" w:space="0" w:color="auto"/>
              <w:bottom w:val="single" w:sz="4" w:space="0" w:color="auto"/>
            </w:tcBorders>
          </w:tcPr>
          <w:p w14:paraId="76B8CDBD" w14:textId="77777777" w:rsidR="007421DB" w:rsidRDefault="007421DB" w:rsidP="006E06D5">
            <w:pPr>
              <w:widowControl w:val="0"/>
              <w:tabs>
                <w:tab w:val="left" w:pos="1102"/>
              </w:tabs>
              <w:spacing w:after="0" w:line="240" w:lineRule="auto"/>
              <w:jc w:val="center"/>
              <w:rPr>
                <w:rFonts w:cstheme="minorHAnsi"/>
                <w:b/>
                <w:bCs/>
                <w:color w:val="595959" w:themeColor="text1" w:themeTint="A6"/>
                <w:sz w:val="28"/>
                <w:szCs w:val="28"/>
              </w:rPr>
            </w:pPr>
            <w:r w:rsidRPr="00D93874">
              <w:rPr>
                <w:rFonts w:cstheme="minorHAnsi"/>
                <w:b/>
                <w:bCs/>
                <w:color w:val="595959" w:themeColor="text1" w:themeTint="A6"/>
                <w:sz w:val="28"/>
                <w:szCs w:val="28"/>
              </w:rPr>
              <w:t>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B9BBAE" w14:textId="77777777" w:rsidR="007421DB" w:rsidRDefault="007421DB" w:rsidP="006E06D5">
            <w:pPr>
              <w:widowControl w:val="0"/>
              <w:spacing w:after="0" w:line="240" w:lineRule="auto"/>
              <w:rPr>
                <w:rFonts w:cstheme="minorHAnsi"/>
                <w:b/>
                <w:bCs/>
                <w:color w:val="595959" w:themeColor="text1" w:themeTint="A6"/>
                <w:sz w:val="28"/>
                <w:szCs w:val="28"/>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7421DB" w:rsidRPr="00D93874" w14:paraId="30970C43" w14:textId="77777777" w:rsidTr="006E06D5">
        <w:trPr>
          <w:trHeight w:val="497"/>
        </w:trPr>
        <w:tc>
          <w:tcPr>
            <w:tcW w:w="355" w:type="dxa"/>
            <w:tcBorders>
              <w:top w:val="single" w:sz="4" w:space="0" w:color="auto"/>
              <w:bottom w:val="single" w:sz="4" w:space="0" w:color="auto"/>
              <w:right w:val="single" w:sz="4" w:space="0" w:color="auto"/>
            </w:tcBorders>
          </w:tcPr>
          <w:p w14:paraId="6CB44DE1" w14:textId="77777777" w:rsidR="007421DB" w:rsidRPr="00D93874" w:rsidRDefault="007421DB" w:rsidP="006E06D5">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5400" w:type="dxa"/>
            <w:tcBorders>
              <w:top w:val="single" w:sz="4" w:space="0" w:color="auto"/>
              <w:left w:val="single" w:sz="4" w:space="0" w:color="auto"/>
              <w:bottom w:val="single" w:sz="4" w:space="0" w:color="auto"/>
            </w:tcBorders>
          </w:tcPr>
          <w:p w14:paraId="5C1C9D02" w14:textId="77777777" w:rsidR="007421DB" w:rsidRPr="00D93874" w:rsidRDefault="00000000" w:rsidP="006E06D5">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466154859"/>
                <w:placeholder>
                  <w:docPart w:val="F7232852FD5B44FD8A3FE5DC6DB46329"/>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673186518"/>
              <w:placeholder>
                <w:docPart w:val="0BD54C79EC54407C9A87A242C40E6B77"/>
              </w:placeholder>
              <w:showingPlcHdr/>
              <w15:appearance w15:val="tags"/>
              <w:text/>
            </w:sdtPr>
            <w:sdtEndPr>
              <w:rPr>
                <w:rStyle w:val="DefaultParagraphFont"/>
                <w:rFonts w:asciiTheme="minorHAnsi" w:hAnsiTheme="minorHAnsi" w:cstheme="minorHAnsi"/>
                <w:b/>
                <w:bCs/>
              </w:rPr>
            </w:sdtEndPr>
            <w:sdtContent>
              <w:p w14:paraId="50C041B3"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5400C"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56953778"/>
                <w:placeholder>
                  <w:docPart w:val="F6C4C87220E04EBEBC91ECC5F8066971"/>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455701EE" w14:textId="77777777" w:rsidTr="006E06D5">
        <w:trPr>
          <w:trHeight w:val="288"/>
        </w:trPr>
        <w:tc>
          <w:tcPr>
            <w:tcW w:w="355" w:type="dxa"/>
            <w:tcBorders>
              <w:top w:val="single" w:sz="4" w:space="0" w:color="auto"/>
              <w:bottom w:val="single" w:sz="4" w:space="0" w:color="auto"/>
              <w:right w:val="single" w:sz="4" w:space="0" w:color="auto"/>
            </w:tcBorders>
          </w:tcPr>
          <w:p w14:paraId="2DBE4294" w14:textId="77777777" w:rsidR="007421DB" w:rsidRPr="00D93874" w:rsidRDefault="007421DB" w:rsidP="006E06D5">
            <w:pPr>
              <w:spacing w:after="0" w:line="240" w:lineRule="auto"/>
              <w:rPr>
                <w:rFonts w:ascii="Arial" w:hAnsi="Arial"/>
                <w:color w:val="595959" w:themeColor="text1" w:themeTint="A6"/>
              </w:rPr>
            </w:pPr>
            <w:r w:rsidRPr="00E54132">
              <w:rPr>
                <w:rFonts w:cstheme="minorHAnsi"/>
                <w:b/>
                <w:bCs/>
                <w:color w:val="595959" w:themeColor="text1" w:themeTint="A6"/>
              </w:rPr>
              <w:t>2</w:t>
            </w:r>
          </w:p>
        </w:tc>
        <w:tc>
          <w:tcPr>
            <w:tcW w:w="5400" w:type="dxa"/>
            <w:tcBorders>
              <w:top w:val="single" w:sz="4" w:space="0" w:color="auto"/>
              <w:left w:val="single" w:sz="4" w:space="0" w:color="auto"/>
              <w:bottom w:val="single" w:sz="4" w:space="0" w:color="auto"/>
            </w:tcBorders>
          </w:tcPr>
          <w:p w14:paraId="770CF23E"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483502622"/>
                <w:placeholder>
                  <w:docPart w:val="1E313C033AD647D4BCC918D6663AC307"/>
                </w:placeholder>
                <w:showingPlcHdr/>
                <w15:appearance w15:val="tags"/>
                <w:text/>
              </w:sdtPr>
              <w:sdtContent>
                <w:r w:rsidR="007421DB">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14065298"/>
              <w:placeholder>
                <w:docPart w:val="14590E5FAEEA4239AC43365BFE2BCF21"/>
              </w:placeholder>
              <w:showingPlcHdr/>
              <w15:appearance w15:val="tags"/>
              <w:text/>
            </w:sdtPr>
            <w:sdtEndPr>
              <w:rPr>
                <w:rStyle w:val="DefaultParagraphFont"/>
                <w:rFonts w:asciiTheme="minorHAnsi" w:hAnsiTheme="minorHAnsi" w:cstheme="minorHAnsi"/>
                <w:b/>
                <w:bCs/>
              </w:rPr>
            </w:sdtEndPr>
            <w:sdtContent>
              <w:p w14:paraId="46B6237E"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7C7310"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741294313"/>
                <w:placeholder>
                  <w:docPart w:val="FCC30851B98A48B586E089F200A68244"/>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3274A82" w14:textId="77777777" w:rsidTr="006E06D5">
        <w:trPr>
          <w:trHeight w:val="367"/>
        </w:trPr>
        <w:tc>
          <w:tcPr>
            <w:tcW w:w="355" w:type="dxa"/>
            <w:tcBorders>
              <w:top w:val="single" w:sz="4" w:space="0" w:color="auto"/>
              <w:bottom w:val="single" w:sz="4" w:space="0" w:color="auto"/>
              <w:right w:val="single" w:sz="4" w:space="0" w:color="auto"/>
            </w:tcBorders>
          </w:tcPr>
          <w:p w14:paraId="35F1EE7D"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3</w:t>
            </w:r>
          </w:p>
        </w:tc>
        <w:tc>
          <w:tcPr>
            <w:tcW w:w="5400" w:type="dxa"/>
            <w:tcBorders>
              <w:top w:val="single" w:sz="4" w:space="0" w:color="auto"/>
              <w:left w:val="single" w:sz="4" w:space="0" w:color="auto"/>
              <w:bottom w:val="single" w:sz="4" w:space="0" w:color="auto"/>
            </w:tcBorders>
          </w:tcPr>
          <w:p w14:paraId="1D5701E3"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868526755"/>
                <w:placeholder>
                  <w:docPart w:val="033A754FC0EF4373989297C9C539DF81"/>
                </w:placeholder>
                <w:showingPlcHdr/>
                <w15:appearance w15:val="tags"/>
                <w:text/>
              </w:sdtPr>
              <w:sdtContent>
                <w:r w:rsidR="007421DB" w:rsidRPr="00AB0110">
                  <w:rPr>
                    <w:rStyle w:val="PlaceholderText"/>
                    <w:sz w:val="18"/>
                    <w:szCs w:val="18"/>
                  </w:rPr>
                  <w:t>Avoidance</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783074935"/>
              <w:placeholder>
                <w:docPart w:val="1B4317B23CCA4AD4A3D06EC57A7DE59F"/>
              </w:placeholder>
              <w:showingPlcHdr/>
              <w15:appearance w15:val="tags"/>
              <w:text/>
            </w:sdtPr>
            <w:sdtEndPr>
              <w:rPr>
                <w:rStyle w:val="DefaultParagraphFont"/>
                <w:rFonts w:asciiTheme="minorHAnsi" w:hAnsiTheme="minorHAnsi" w:cstheme="minorHAnsi"/>
                <w:b/>
                <w:bCs/>
              </w:rPr>
            </w:sdtEndPr>
            <w:sdtContent>
              <w:p w14:paraId="2DF01817"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D8EDCA"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76101187"/>
                <w:placeholder>
                  <w:docPart w:val="5C9A610C66BD4775B3C8221B2FD47709"/>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1DCE5A43" w14:textId="77777777" w:rsidTr="006E06D5">
        <w:trPr>
          <w:trHeight w:val="498"/>
        </w:trPr>
        <w:tc>
          <w:tcPr>
            <w:tcW w:w="355" w:type="dxa"/>
            <w:tcBorders>
              <w:top w:val="single" w:sz="4" w:space="0" w:color="auto"/>
              <w:bottom w:val="single" w:sz="4" w:space="0" w:color="auto"/>
              <w:right w:val="single" w:sz="4" w:space="0" w:color="auto"/>
            </w:tcBorders>
          </w:tcPr>
          <w:p w14:paraId="656214E5"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4</w:t>
            </w:r>
          </w:p>
        </w:tc>
        <w:tc>
          <w:tcPr>
            <w:tcW w:w="5400" w:type="dxa"/>
            <w:tcBorders>
              <w:top w:val="single" w:sz="4" w:space="0" w:color="auto"/>
              <w:left w:val="single" w:sz="4" w:space="0" w:color="auto"/>
              <w:bottom w:val="single" w:sz="4" w:space="0" w:color="auto"/>
            </w:tcBorders>
          </w:tcPr>
          <w:p w14:paraId="7EC893D1" w14:textId="77777777" w:rsidR="007421DB" w:rsidRPr="00D93874" w:rsidRDefault="00000000" w:rsidP="006E06D5">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143890265"/>
                <w:placeholder>
                  <w:docPart w:val="CFA1DB38CCDA47A487B7C7E3CD887ACB"/>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832992895"/>
              <w:placeholder>
                <w:docPart w:val="57D7FDA2F7164D7E80C189569CD88AA8"/>
              </w:placeholder>
              <w:showingPlcHdr/>
              <w15:appearance w15:val="tags"/>
              <w:text/>
            </w:sdtPr>
            <w:sdtEndPr>
              <w:rPr>
                <w:rStyle w:val="DefaultParagraphFont"/>
                <w:rFonts w:asciiTheme="minorHAnsi" w:hAnsiTheme="minorHAnsi" w:cstheme="minorHAnsi"/>
                <w:b/>
                <w:bCs/>
              </w:rPr>
            </w:sdtEndPr>
            <w:sdtContent>
              <w:p w14:paraId="6FDBB814"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31BA8B"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33335949"/>
                <w:placeholder>
                  <w:docPart w:val="5A8FD2135B3941BA8B6F605FA2780B53"/>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57371A40" w14:textId="77777777" w:rsidTr="006E06D5">
        <w:trPr>
          <w:trHeight w:val="451"/>
        </w:trPr>
        <w:tc>
          <w:tcPr>
            <w:tcW w:w="355" w:type="dxa"/>
            <w:tcBorders>
              <w:top w:val="single" w:sz="4" w:space="0" w:color="auto"/>
              <w:bottom w:val="single" w:sz="4" w:space="0" w:color="auto"/>
              <w:right w:val="single" w:sz="4" w:space="0" w:color="auto"/>
            </w:tcBorders>
          </w:tcPr>
          <w:p w14:paraId="1069882C" w14:textId="77777777" w:rsidR="007421DB" w:rsidRPr="00D93874" w:rsidRDefault="007421DB" w:rsidP="006E06D5">
            <w:pPr>
              <w:spacing w:after="0" w:line="240" w:lineRule="auto"/>
              <w:rPr>
                <w:rFonts w:ascii="Arial" w:hAnsi="Arial"/>
                <w:color w:val="595959" w:themeColor="text1" w:themeTint="A6"/>
              </w:rPr>
            </w:pPr>
            <w:r w:rsidRPr="00E54132">
              <w:rPr>
                <w:rFonts w:eastAsia="Architects Daughter" w:cstheme="minorHAnsi"/>
                <w:b/>
                <w:bCs/>
                <w:color w:val="595959" w:themeColor="text1" w:themeTint="A6"/>
              </w:rPr>
              <w:t>5</w:t>
            </w:r>
          </w:p>
        </w:tc>
        <w:tc>
          <w:tcPr>
            <w:tcW w:w="5400" w:type="dxa"/>
            <w:tcBorders>
              <w:top w:val="single" w:sz="4" w:space="0" w:color="auto"/>
              <w:left w:val="single" w:sz="4" w:space="0" w:color="auto"/>
              <w:bottom w:val="single" w:sz="4" w:space="0" w:color="auto"/>
            </w:tcBorders>
          </w:tcPr>
          <w:p w14:paraId="3B99AC91" w14:textId="77777777" w:rsidR="007421DB" w:rsidRPr="00D93874" w:rsidRDefault="00000000" w:rsidP="006E06D5">
            <w:pPr>
              <w:spacing w:after="0" w:line="240" w:lineRule="auto"/>
              <w:ind w:left="30"/>
              <w:rPr>
                <w:rFonts w:ascii="Arial" w:hAnsi="Arial"/>
                <w:color w:val="595959" w:themeColor="text1" w:themeTint="A6"/>
              </w:rPr>
            </w:pPr>
            <w:sdt>
              <w:sdtPr>
                <w:rPr>
                  <w:rFonts w:ascii="Candara" w:hAnsi="Candara"/>
                  <w:b/>
                  <w:color w:val="595959" w:themeColor="text1" w:themeTint="A6"/>
                  <w:sz w:val="18"/>
                  <w:szCs w:val="18"/>
                </w:rPr>
                <w:id w:val="1019821186"/>
                <w:placeholder>
                  <w:docPart w:val="E73DF4D210B2401A868F2F4391EB3DE8"/>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1530329654"/>
              <w:placeholder>
                <w:docPart w:val="AB10816E42C34EBD8EB9F7EECC77C3F0"/>
              </w:placeholder>
              <w:showingPlcHdr/>
              <w15:appearance w15:val="tags"/>
              <w:text/>
            </w:sdtPr>
            <w:sdtEndPr>
              <w:rPr>
                <w:rStyle w:val="DefaultParagraphFont"/>
                <w:rFonts w:asciiTheme="minorHAnsi" w:hAnsiTheme="minorHAnsi" w:cstheme="minorHAnsi"/>
                <w:b/>
                <w:bCs/>
              </w:rPr>
            </w:sdtEndPr>
            <w:sdtContent>
              <w:p w14:paraId="117E1371" w14:textId="77777777" w:rsidR="007421DB" w:rsidRDefault="007421DB" w:rsidP="006E06D5">
                <w:pPr>
                  <w:spacing w:after="0" w:line="240" w:lineRule="auto"/>
                  <w:jc w:val="center"/>
                  <w:rPr>
                    <w:rFonts w:ascii="Candara" w:hAnsi="Candara"/>
                    <w:b/>
                    <w:color w:val="595959" w:themeColor="text1" w:themeTint="A6"/>
                    <w:sz w:val="18"/>
                    <w:szCs w:val="18"/>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BC8495"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84439812"/>
                <w:placeholder>
                  <w:docPart w:val="E721A93263EF40809C2FD251A6ABF4D6"/>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62507004" w14:textId="77777777" w:rsidTr="006E06D5">
        <w:trPr>
          <w:trHeight w:val="451"/>
        </w:trPr>
        <w:tc>
          <w:tcPr>
            <w:tcW w:w="355" w:type="dxa"/>
            <w:tcBorders>
              <w:top w:val="single" w:sz="4" w:space="0" w:color="auto"/>
              <w:bottom w:val="single" w:sz="4" w:space="0" w:color="auto"/>
              <w:right w:val="single" w:sz="4" w:space="0" w:color="auto"/>
            </w:tcBorders>
          </w:tcPr>
          <w:p w14:paraId="77F6E615" w14:textId="77777777" w:rsidR="007421DB" w:rsidRPr="00E54132" w:rsidRDefault="007421DB" w:rsidP="006E06D5">
            <w:pPr>
              <w:spacing w:after="0" w:line="240" w:lineRule="auto"/>
              <w:rPr>
                <w:rFonts w:eastAsia="Architects Daughter" w:cstheme="minorHAnsi"/>
                <w:b/>
                <w:bCs/>
                <w:color w:val="595959" w:themeColor="text1" w:themeTint="A6"/>
              </w:rPr>
            </w:pPr>
            <w:r>
              <w:rPr>
                <w:rFonts w:eastAsia="Architects Daughter" w:cstheme="minorHAnsi"/>
                <w:b/>
                <w:bCs/>
                <w:color w:val="595959" w:themeColor="text1" w:themeTint="A6"/>
              </w:rPr>
              <w:t>6</w:t>
            </w:r>
          </w:p>
        </w:tc>
        <w:tc>
          <w:tcPr>
            <w:tcW w:w="5400" w:type="dxa"/>
            <w:tcBorders>
              <w:top w:val="single" w:sz="4" w:space="0" w:color="auto"/>
              <w:left w:val="single" w:sz="4" w:space="0" w:color="auto"/>
              <w:bottom w:val="single" w:sz="4" w:space="0" w:color="auto"/>
            </w:tcBorders>
          </w:tcPr>
          <w:p w14:paraId="55E5B5DA"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577094751"/>
                <w:placeholder>
                  <w:docPart w:val="C642F73A84D94CC0BDA5B7EFB0FA0B99"/>
                </w:placeholder>
                <w:showingPlcHdr/>
                <w15:appearance w15:val="tags"/>
                <w:text/>
              </w:sdtPr>
              <w:sdtContent>
                <w:r w:rsidR="007421DB">
                  <w:rPr>
                    <w:rStyle w:val="PlaceholderText"/>
                    <w:sz w:val="18"/>
                    <w:szCs w:val="18"/>
                  </w:rPr>
                  <w:t>Safety Behavior</w:t>
                </w:r>
              </w:sdtContent>
            </w:sdt>
          </w:p>
        </w:tc>
        <w:tc>
          <w:tcPr>
            <w:tcW w:w="1890" w:type="dxa"/>
            <w:tcBorders>
              <w:top w:val="single" w:sz="4" w:space="0" w:color="auto"/>
              <w:left w:val="single" w:sz="4" w:space="0" w:color="auto"/>
              <w:bottom w:val="single" w:sz="4" w:space="0" w:color="auto"/>
            </w:tcBorders>
          </w:tcPr>
          <w:sdt>
            <w:sdtPr>
              <w:rPr>
                <w:rStyle w:val="Style1"/>
                <w:color w:val="595959" w:themeColor="text1" w:themeTint="A6"/>
              </w:rPr>
              <w:id w:val="549807967"/>
              <w:placeholder>
                <w:docPart w:val="5DE8CE81DCA54518BCBC9B2AFA9D8008"/>
              </w:placeholder>
              <w:showingPlcHdr/>
              <w15:appearance w15:val="tags"/>
              <w:text/>
            </w:sdtPr>
            <w:sdtEndPr>
              <w:rPr>
                <w:rStyle w:val="DefaultParagraphFont"/>
                <w:rFonts w:asciiTheme="minorHAnsi" w:hAnsiTheme="minorHAnsi" w:cstheme="minorHAnsi"/>
                <w:b/>
                <w:bCs/>
              </w:rPr>
            </w:sdtEndPr>
            <w:sdtContent>
              <w:p w14:paraId="687E60B5" w14:textId="77777777" w:rsidR="007421DB" w:rsidRDefault="007421DB" w:rsidP="006E06D5">
                <w:pPr>
                  <w:spacing w:after="0" w:line="240" w:lineRule="auto"/>
                  <w:jc w:val="center"/>
                  <w:rPr>
                    <w:rStyle w:val="Style1"/>
                    <w:color w:val="595959" w:themeColor="text1" w:themeTint="A6"/>
                  </w:rPr>
                </w:pPr>
                <w:r w:rsidRPr="00D93874">
                  <w:rPr>
                    <w:rStyle w:val="PlaceholderText"/>
                    <w:sz w:val="18"/>
                    <w:szCs w:val="18"/>
                  </w:rPr>
                  <w:t>Enter #</w:t>
                </w:r>
              </w:p>
            </w:sdtContent>
          </w:sdt>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0EAE7" w14:textId="77777777" w:rsidR="007421DB" w:rsidRDefault="00000000" w:rsidP="006E06D5">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320313492"/>
                <w:placeholder>
                  <w:docPart w:val="846BC9149E874708ACEEC52876425812"/>
                </w:placeholder>
                <w:showingPlcHdr/>
                <w15:appearance w15:val="tags"/>
                <w:text/>
              </w:sdtPr>
              <w:sdtContent>
                <w:r w:rsidR="007421DB" w:rsidRPr="004C1A23">
                  <w:rPr>
                    <w:rStyle w:val="PlaceholderText"/>
                    <w:sz w:val="18"/>
                    <w:szCs w:val="18"/>
                  </w:rPr>
                  <w:t>Notes</w:t>
                </w:r>
                <w:r w:rsidR="007421DB" w:rsidRPr="00D93874">
                  <w:rPr>
                    <w:rStyle w:val="PlaceholderText"/>
                    <w:sz w:val="18"/>
                    <w:szCs w:val="18"/>
                  </w:rPr>
                  <w:t>.</w:t>
                </w:r>
              </w:sdtContent>
            </w:sdt>
          </w:p>
        </w:tc>
      </w:tr>
      <w:tr w:rsidR="007421DB" w:rsidRPr="00D93874" w14:paraId="67047207" w14:textId="77777777" w:rsidTr="006E06D5">
        <w:trPr>
          <w:trHeight w:val="451"/>
        </w:trPr>
        <w:tc>
          <w:tcPr>
            <w:tcW w:w="10615" w:type="dxa"/>
            <w:gridSpan w:val="4"/>
            <w:tcBorders>
              <w:top w:val="single" w:sz="4" w:space="0" w:color="auto"/>
              <w:bottom w:val="single" w:sz="4" w:space="0" w:color="auto"/>
              <w:right w:val="single" w:sz="4" w:space="0" w:color="auto"/>
            </w:tcBorders>
          </w:tcPr>
          <w:p w14:paraId="42E629F6" w14:textId="77777777" w:rsidR="007421DB" w:rsidRPr="00757875" w:rsidRDefault="007421DB" w:rsidP="006E06D5">
            <w:pPr>
              <w:widowControl w:val="0"/>
              <w:spacing w:after="0" w:line="240" w:lineRule="auto"/>
              <w:rPr>
                <w:rFonts w:ascii="Candara" w:hAnsi="Candara" w:cstheme="majorHAnsi"/>
                <w:b/>
                <w:color w:val="595959" w:themeColor="text1" w:themeTint="A6"/>
                <w:sz w:val="20"/>
                <w:szCs w:val="20"/>
              </w:rPr>
            </w:pP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12E49A69" w14:textId="77777777" w:rsidR="007421DB" w:rsidRDefault="007421DB" w:rsidP="006E06D5">
            <w:pPr>
              <w:spacing w:after="0" w:line="240" w:lineRule="auto"/>
              <w:rPr>
                <w:rFonts w:ascii="Candara" w:hAnsi="Candara"/>
                <w:b/>
                <w:color w:val="595959" w:themeColor="text1" w:themeTint="A6"/>
                <w:sz w:val="18"/>
                <w:szCs w:val="18"/>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3097661D" w14:textId="77777777" w:rsidR="007421DB" w:rsidRDefault="007421DB" w:rsidP="007421DB">
      <w:pPr>
        <w:rPr>
          <w:rFonts w:ascii="Candara" w:hAnsi="Candara"/>
          <w:b/>
          <w:color w:val="C00000"/>
          <w:sz w:val="44"/>
          <w:szCs w:val="44"/>
        </w:rPr>
      </w:pPr>
    </w:p>
    <w:p w14:paraId="4683ABF7" w14:textId="77777777" w:rsidR="007A38BB" w:rsidRPr="007A38BB" w:rsidRDefault="007A38BB" w:rsidP="007A38BB">
      <w:pPr>
        <w:widowControl w:val="0"/>
        <w:spacing w:after="0" w:line="240" w:lineRule="auto"/>
        <w:jc w:val="center"/>
        <w:rPr>
          <w:rFonts w:ascii="Candara" w:hAnsi="Candara"/>
          <w:b/>
          <w:color w:val="C00000"/>
          <w:sz w:val="40"/>
          <w:szCs w:val="40"/>
        </w:rPr>
      </w:pPr>
      <w:r w:rsidRPr="007A38BB">
        <w:rPr>
          <w:rFonts w:ascii="Candara" w:hAnsi="Candara"/>
          <w:b/>
          <w:color w:val="C00000"/>
          <w:sz w:val="40"/>
          <w:szCs w:val="40"/>
        </w:rPr>
        <w:t>Stop!</w:t>
      </w:r>
    </w:p>
    <w:p w14:paraId="4468EE55" w14:textId="77777777" w:rsidR="007A38BB" w:rsidRPr="00366132" w:rsidRDefault="007A38BB" w:rsidP="007A38BB">
      <w:pPr>
        <w:widowControl w:val="0"/>
        <w:spacing w:after="0" w:line="240" w:lineRule="auto"/>
        <w:jc w:val="center"/>
        <w:rPr>
          <w:rFonts w:ascii="Candara" w:hAnsi="Candara"/>
          <w:b/>
          <w:sz w:val="20"/>
          <w:szCs w:val="20"/>
        </w:rPr>
      </w:pPr>
      <w:r w:rsidRPr="00366132">
        <w:rPr>
          <w:rFonts w:ascii="Candara" w:hAnsi="Candara"/>
          <w:b/>
          <w:sz w:val="20"/>
          <w:szCs w:val="20"/>
        </w:rPr>
        <w:t xml:space="preserve">Excellent job!  You have completed this module.  Be prepared to discuss this module </w:t>
      </w:r>
    </w:p>
    <w:p w14:paraId="088C1749" w14:textId="77777777" w:rsidR="007A38BB" w:rsidRPr="00366132" w:rsidRDefault="007A38BB" w:rsidP="007A38BB">
      <w:pPr>
        <w:widowControl w:val="0"/>
        <w:spacing w:after="0" w:line="240" w:lineRule="auto"/>
        <w:jc w:val="center"/>
        <w:rPr>
          <w:rFonts w:ascii="Candara" w:hAnsi="Candara"/>
          <w:b/>
          <w:sz w:val="20"/>
          <w:szCs w:val="20"/>
        </w:rPr>
      </w:pPr>
      <w:r w:rsidRPr="00366132">
        <w:rPr>
          <w:rFonts w:ascii="Candara" w:hAnsi="Candara"/>
          <w:b/>
          <w:sz w:val="20"/>
          <w:szCs w:val="20"/>
        </w:rPr>
        <w:t>in depth with Dr. Nabors during your next therapy appointment.</w:t>
      </w:r>
    </w:p>
    <w:p w14:paraId="15273852" w14:textId="77777777" w:rsidR="007421DB" w:rsidRDefault="007421DB" w:rsidP="007421DB"/>
    <w:p w14:paraId="73F15F81" w14:textId="77777777" w:rsidR="007421DB" w:rsidRDefault="007421DB"/>
    <w:sectPr w:rsidR="007421DB" w:rsidSect="00E37E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chitects Daughter">
    <w:altName w:val="Calibri"/>
    <w:charset w:val="00"/>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LKwMDUyNjc1NzVV0lEKTi0uzszPAykwrQUAo9QTCywAAAA="/>
  </w:docVars>
  <w:rsids>
    <w:rsidRoot w:val="00E37E84"/>
    <w:rsid w:val="00057433"/>
    <w:rsid w:val="000F5581"/>
    <w:rsid w:val="00176159"/>
    <w:rsid w:val="00183831"/>
    <w:rsid w:val="001852D8"/>
    <w:rsid w:val="001963A9"/>
    <w:rsid w:val="001D0A7C"/>
    <w:rsid w:val="0020014B"/>
    <w:rsid w:val="00215C1C"/>
    <w:rsid w:val="00226DA5"/>
    <w:rsid w:val="00264445"/>
    <w:rsid w:val="0026644D"/>
    <w:rsid w:val="00291E16"/>
    <w:rsid w:val="002A256F"/>
    <w:rsid w:val="002B2662"/>
    <w:rsid w:val="002D5D12"/>
    <w:rsid w:val="0032441E"/>
    <w:rsid w:val="00366132"/>
    <w:rsid w:val="00375244"/>
    <w:rsid w:val="003826E3"/>
    <w:rsid w:val="003A20A6"/>
    <w:rsid w:val="003B5515"/>
    <w:rsid w:val="003D395B"/>
    <w:rsid w:val="003D549D"/>
    <w:rsid w:val="003E2D0D"/>
    <w:rsid w:val="003E46EB"/>
    <w:rsid w:val="003F48E8"/>
    <w:rsid w:val="003F4D5C"/>
    <w:rsid w:val="003F7489"/>
    <w:rsid w:val="004347A6"/>
    <w:rsid w:val="00454CBC"/>
    <w:rsid w:val="00455BE7"/>
    <w:rsid w:val="004745E2"/>
    <w:rsid w:val="00482D92"/>
    <w:rsid w:val="0048688C"/>
    <w:rsid w:val="004A68D5"/>
    <w:rsid w:val="004B04B2"/>
    <w:rsid w:val="004C4C52"/>
    <w:rsid w:val="004F6800"/>
    <w:rsid w:val="00567DF3"/>
    <w:rsid w:val="00582DAC"/>
    <w:rsid w:val="00582F4F"/>
    <w:rsid w:val="005B0198"/>
    <w:rsid w:val="005B33C0"/>
    <w:rsid w:val="005C1089"/>
    <w:rsid w:val="005C6D7B"/>
    <w:rsid w:val="005D6058"/>
    <w:rsid w:val="005E6F43"/>
    <w:rsid w:val="006934FB"/>
    <w:rsid w:val="006B77F4"/>
    <w:rsid w:val="006B798F"/>
    <w:rsid w:val="006E089F"/>
    <w:rsid w:val="007002A2"/>
    <w:rsid w:val="007421DB"/>
    <w:rsid w:val="007523F3"/>
    <w:rsid w:val="00757875"/>
    <w:rsid w:val="007857B3"/>
    <w:rsid w:val="007933A2"/>
    <w:rsid w:val="00796777"/>
    <w:rsid w:val="007A38BB"/>
    <w:rsid w:val="007B62EC"/>
    <w:rsid w:val="007C170F"/>
    <w:rsid w:val="007D1ED9"/>
    <w:rsid w:val="007F0C81"/>
    <w:rsid w:val="00883B5E"/>
    <w:rsid w:val="008A3E88"/>
    <w:rsid w:val="008C34A0"/>
    <w:rsid w:val="008F3EB6"/>
    <w:rsid w:val="009220EB"/>
    <w:rsid w:val="00924B24"/>
    <w:rsid w:val="0092668A"/>
    <w:rsid w:val="00945350"/>
    <w:rsid w:val="00963EF3"/>
    <w:rsid w:val="00967F9A"/>
    <w:rsid w:val="00983F37"/>
    <w:rsid w:val="009A124B"/>
    <w:rsid w:val="009B29A4"/>
    <w:rsid w:val="009C594E"/>
    <w:rsid w:val="009E666D"/>
    <w:rsid w:val="00A2460C"/>
    <w:rsid w:val="00A51D85"/>
    <w:rsid w:val="00A80C44"/>
    <w:rsid w:val="00A85E74"/>
    <w:rsid w:val="00A96423"/>
    <w:rsid w:val="00AB0110"/>
    <w:rsid w:val="00AC50D0"/>
    <w:rsid w:val="00AE78B4"/>
    <w:rsid w:val="00B06A87"/>
    <w:rsid w:val="00B114C4"/>
    <w:rsid w:val="00B365C1"/>
    <w:rsid w:val="00B3767A"/>
    <w:rsid w:val="00B61DD9"/>
    <w:rsid w:val="00B71580"/>
    <w:rsid w:val="00B97F22"/>
    <w:rsid w:val="00BA53DB"/>
    <w:rsid w:val="00BC32AA"/>
    <w:rsid w:val="00C33257"/>
    <w:rsid w:val="00C960EC"/>
    <w:rsid w:val="00CC75CE"/>
    <w:rsid w:val="00CF2CC7"/>
    <w:rsid w:val="00D12D33"/>
    <w:rsid w:val="00D2152D"/>
    <w:rsid w:val="00D31E83"/>
    <w:rsid w:val="00D35236"/>
    <w:rsid w:val="00D66318"/>
    <w:rsid w:val="00D844C2"/>
    <w:rsid w:val="00DB140A"/>
    <w:rsid w:val="00DC4DE3"/>
    <w:rsid w:val="00E31C83"/>
    <w:rsid w:val="00E323AA"/>
    <w:rsid w:val="00E37E84"/>
    <w:rsid w:val="00E40D43"/>
    <w:rsid w:val="00E508A1"/>
    <w:rsid w:val="00E85AA9"/>
    <w:rsid w:val="00EB7C38"/>
    <w:rsid w:val="00ED466C"/>
    <w:rsid w:val="00EE5F4D"/>
    <w:rsid w:val="00EE621D"/>
    <w:rsid w:val="00F028EB"/>
    <w:rsid w:val="00F149C7"/>
    <w:rsid w:val="00F15D72"/>
    <w:rsid w:val="00F2645A"/>
    <w:rsid w:val="00F445F6"/>
    <w:rsid w:val="00F63E4D"/>
    <w:rsid w:val="00F80D06"/>
    <w:rsid w:val="00F86876"/>
    <w:rsid w:val="00FA66BF"/>
    <w:rsid w:val="00FE1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72EC4"/>
  <w15:chartTrackingRefBased/>
  <w15:docId w15:val="{C288D0EA-5BD3-403F-9529-B07214254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3C0"/>
    <w:pPr>
      <w:spacing w:line="259" w:lineRule="auto"/>
    </w:pPr>
    <w:rPr>
      <w:kern w:val="0"/>
      <w:sz w:val="22"/>
      <w:szCs w:val="22"/>
      <w14:ligatures w14:val="none"/>
    </w:rPr>
  </w:style>
  <w:style w:type="paragraph" w:styleId="Heading1">
    <w:name w:val="heading 1"/>
    <w:basedOn w:val="Normal"/>
    <w:next w:val="Normal"/>
    <w:link w:val="Heading1Char"/>
    <w:uiPriority w:val="9"/>
    <w:qFormat/>
    <w:rsid w:val="00E37E84"/>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37E84"/>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37E84"/>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37E84"/>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E37E84"/>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37E84"/>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37E84"/>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37E84"/>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37E84"/>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7E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37E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7E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7E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7E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7E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7E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7E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7E84"/>
    <w:rPr>
      <w:rFonts w:eastAsiaTheme="majorEastAsia" w:cstheme="majorBidi"/>
      <w:color w:val="272727" w:themeColor="text1" w:themeTint="D8"/>
    </w:rPr>
  </w:style>
  <w:style w:type="paragraph" w:styleId="Title">
    <w:name w:val="Title"/>
    <w:basedOn w:val="Normal"/>
    <w:next w:val="Normal"/>
    <w:link w:val="TitleChar"/>
    <w:uiPriority w:val="10"/>
    <w:qFormat/>
    <w:rsid w:val="00E37E8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37E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7E84"/>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37E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7E84"/>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37E84"/>
    <w:rPr>
      <w:i/>
      <w:iCs/>
      <w:color w:val="404040" w:themeColor="text1" w:themeTint="BF"/>
    </w:rPr>
  </w:style>
  <w:style w:type="paragraph" w:styleId="ListParagraph">
    <w:name w:val="List Paragraph"/>
    <w:basedOn w:val="Normal"/>
    <w:uiPriority w:val="34"/>
    <w:qFormat/>
    <w:rsid w:val="00E37E84"/>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E37E84"/>
    <w:rPr>
      <w:i/>
      <w:iCs/>
      <w:color w:val="0F4761" w:themeColor="accent1" w:themeShade="BF"/>
    </w:rPr>
  </w:style>
  <w:style w:type="paragraph" w:styleId="IntenseQuote">
    <w:name w:val="Intense Quote"/>
    <w:basedOn w:val="Normal"/>
    <w:next w:val="Normal"/>
    <w:link w:val="IntenseQuoteChar"/>
    <w:uiPriority w:val="30"/>
    <w:qFormat/>
    <w:rsid w:val="00E37E84"/>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37E84"/>
    <w:rPr>
      <w:i/>
      <w:iCs/>
      <w:color w:val="0F4761" w:themeColor="accent1" w:themeShade="BF"/>
    </w:rPr>
  </w:style>
  <w:style w:type="character" w:styleId="IntenseReference">
    <w:name w:val="Intense Reference"/>
    <w:basedOn w:val="DefaultParagraphFont"/>
    <w:uiPriority w:val="32"/>
    <w:qFormat/>
    <w:rsid w:val="00E37E84"/>
    <w:rPr>
      <w:b/>
      <w:bCs/>
      <w:smallCaps/>
      <w:color w:val="0F4761" w:themeColor="accent1" w:themeShade="BF"/>
      <w:spacing w:val="5"/>
    </w:rPr>
  </w:style>
  <w:style w:type="character" w:styleId="PlaceholderText">
    <w:name w:val="Placeholder Text"/>
    <w:basedOn w:val="DefaultParagraphFont"/>
    <w:uiPriority w:val="99"/>
    <w:semiHidden/>
    <w:rsid w:val="00E37E84"/>
    <w:rPr>
      <w:color w:val="808080"/>
    </w:rPr>
  </w:style>
  <w:style w:type="character" w:customStyle="1" w:styleId="Style1">
    <w:name w:val="Style1"/>
    <w:basedOn w:val="DefaultParagraphFont"/>
    <w:uiPriority w:val="1"/>
    <w:rsid w:val="00E37E8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3455FE6463B4A8DA763C7F04A10BB46"/>
        <w:category>
          <w:name w:val="General"/>
          <w:gallery w:val="placeholder"/>
        </w:category>
        <w:types>
          <w:type w:val="bbPlcHdr"/>
        </w:types>
        <w:behaviors>
          <w:behavior w:val="content"/>
        </w:behaviors>
        <w:guid w:val="{94BA832D-3AB2-4568-AE14-ACE6AF96ECA1}"/>
      </w:docPartPr>
      <w:docPartBody>
        <w:p w:rsidR="00E50FAE" w:rsidRDefault="008A5426" w:rsidP="008A5426">
          <w:pPr>
            <w:pStyle w:val="83455FE6463B4A8DA763C7F04A10BB46"/>
          </w:pPr>
          <w:r>
            <w:rPr>
              <w:rStyle w:val="PlaceholderText"/>
              <w:sz w:val="18"/>
              <w:szCs w:val="18"/>
            </w:rPr>
            <w:t>Avoidance</w:t>
          </w:r>
        </w:p>
      </w:docPartBody>
    </w:docPart>
    <w:docPart>
      <w:docPartPr>
        <w:name w:val="AE850BFB7A7F4265A64B6D61B76063ED"/>
        <w:category>
          <w:name w:val="General"/>
          <w:gallery w:val="placeholder"/>
        </w:category>
        <w:types>
          <w:type w:val="bbPlcHdr"/>
        </w:types>
        <w:behaviors>
          <w:behavior w:val="content"/>
        </w:behaviors>
        <w:guid w:val="{4245394D-0E76-4EBE-B2FB-61FC570205D1}"/>
      </w:docPartPr>
      <w:docPartBody>
        <w:p w:rsidR="00E50FAE" w:rsidRDefault="008A5426" w:rsidP="008A5426">
          <w:pPr>
            <w:pStyle w:val="AE850BFB7A7F4265A64B6D61B76063ED"/>
          </w:pPr>
          <w:r w:rsidRPr="00D93874">
            <w:rPr>
              <w:rStyle w:val="PlaceholderText"/>
              <w:sz w:val="18"/>
              <w:szCs w:val="18"/>
            </w:rPr>
            <w:t>Enter #</w:t>
          </w:r>
        </w:p>
      </w:docPartBody>
    </w:docPart>
    <w:docPart>
      <w:docPartPr>
        <w:name w:val="62E70FC894A748A0BD44BA4983C30181"/>
        <w:category>
          <w:name w:val="General"/>
          <w:gallery w:val="placeholder"/>
        </w:category>
        <w:types>
          <w:type w:val="bbPlcHdr"/>
        </w:types>
        <w:behaviors>
          <w:behavior w:val="content"/>
        </w:behaviors>
        <w:guid w:val="{10E9F28B-69E1-461E-8B52-A103CD976C9F}"/>
      </w:docPartPr>
      <w:docPartBody>
        <w:p w:rsidR="00E50FAE" w:rsidRDefault="008A5426" w:rsidP="008A5426">
          <w:pPr>
            <w:pStyle w:val="62E70FC894A748A0BD44BA4983C30181"/>
          </w:pPr>
          <w:r w:rsidRPr="004C1A23">
            <w:rPr>
              <w:rStyle w:val="PlaceholderText"/>
              <w:sz w:val="18"/>
              <w:szCs w:val="18"/>
            </w:rPr>
            <w:t>Notes</w:t>
          </w:r>
          <w:r w:rsidRPr="00D93874">
            <w:rPr>
              <w:rStyle w:val="PlaceholderText"/>
              <w:sz w:val="18"/>
              <w:szCs w:val="18"/>
            </w:rPr>
            <w:t>.</w:t>
          </w:r>
        </w:p>
      </w:docPartBody>
    </w:docPart>
    <w:docPart>
      <w:docPartPr>
        <w:name w:val="64AC414FEF4141BA9B76D49D07E84693"/>
        <w:category>
          <w:name w:val="General"/>
          <w:gallery w:val="placeholder"/>
        </w:category>
        <w:types>
          <w:type w:val="bbPlcHdr"/>
        </w:types>
        <w:behaviors>
          <w:behavior w:val="content"/>
        </w:behaviors>
        <w:guid w:val="{92FBC681-33B3-4436-8C52-447172713075}"/>
      </w:docPartPr>
      <w:docPartBody>
        <w:p w:rsidR="00E50FAE" w:rsidRDefault="008A5426" w:rsidP="008A5426">
          <w:pPr>
            <w:pStyle w:val="64AC414FEF4141BA9B76D49D07E84693"/>
          </w:pPr>
          <w:r>
            <w:rPr>
              <w:rStyle w:val="PlaceholderText"/>
              <w:sz w:val="18"/>
              <w:szCs w:val="18"/>
            </w:rPr>
            <w:t>Avoidance</w:t>
          </w:r>
        </w:p>
      </w:docPartBody>
    </w:docPart>
    <w:docPart>
      <w:docPartPr>
        <w:name w:val="B3927F6572E54D6B9672A7DAFB22B954"/>
        <w:category>
          <w:name w:val="General"/>
          <w:gallery w:val="placeholder"/>
        </w:category>
        <w:types>
          <w:type w:val="bbPlcHdr"/>
        </w:types>
        <w:behaviors>
          <w:behavior w:val="content"/>
        </w:behaviors>
        <w:guid w:val="{1D4AE6A5-7A4E-48C8-826B-9357EBD2F765}"/>
      </w:docPartPr>
      <w:docPartBody>
        <w:p w:rsidR="00E50FAE" w:rsidRDefault="008A5426" w:rsidP="008A5426">
          <w:pPr>
            <w:pStyle w:val="B3927F6572E54D6B9672A7DAFB22B954"/>
          </w:pPr>
          <w:r w:rsidRPr="00D93874">
            <w:rPr>
              <w:rStyle w:val="PlaceholderText"/>
              <w:sz w:val="18"/>
              <w:szCs w:val="18"/>
            </w:rPr>
            <w:t>Enter #</w:t>
          </w:r>
        </w:p>
      </w:docPartBody>
    </w:docPart>
    <w:docPart>
      <w:docPartPr>
        <w:name w:val="F1E456A681F54E8A8DF19D07E34105AA"/>
        <w:category>
          <w:name w:val="General"/>
          <w:gallery w:val="placeholder"/>
        </w:category>
        <w:types>
          <w:type w:val="bbPlcHdr"/>
        </w:types>
        <w:behaviors>
          <w:behavior w:val="content"/>
        </w:behaviors>
        <w:guid w:val="{CF31612B-BAF5-4D5C-A5BF-47E6E1672899}"/>
      </w:docPartPr>
      <w:docPartBody>
        <w:p w:rsidR="00E50FAE" w:rsidRDefault="008A5426" w:rsidP="008A5426">
          <w:pPr>
            <w:pStyle w:val="F1E456A681F54E8A8DF19D07E34105AA"/>
          </w:pPr>
          <w:r w:rsidRPr="004C1A23">
            <w:rPr>
              <w:rStyle w:val="PlaceholderText"/>
              <w:sz w:val="18"/>
              <w:szCs w:val="18"/>
            </w:rPr>
            <w:t>Notes</w:t>
          </w:r>
          <w:r w:rsidRPr="00D93874">
            <w:rPr>
              <w:rStyle w:val="PlaceholderText"/>
              <w:sz w:val="18"/>
              <w:szCs w:val="18"/>
            </w:rPr>
            <w:t>.</w:t>
          </w:r>
        </w:p>
      </w:docPartBody>
    </w:docPart>
    <w:docPart>
      <w:docPartPr>
        <w:name w:val="47B3649EFB324E2186E9621563117551"/>
        <w:category>
          <w:name w:val="General"/>
          <w:gallery w:val="placeholder"/>
        </w:category>
        <w:types>
          <w:type w:val="bbPlcHdr"/>
        </w:types>
        <w:behaviors>
          <w:behavior w:val="content"/>
        </w:behaviors>
        <w:guid w:val="{4F8227E4-8B9B-45C0-9487-6D48A66EB6CE}"/>
      </w:docPartPr>
      <w:docPartBody>
        <w:p w:rsidR="00E50FAE" w:rsidRDefault="008A5426" w:rsidP="008A5426">
          <w:pPr>
            <w:pStyle w:val="47B3649EFB324E2186E9621563117551"/>
          </w:pPr>
          <w:r w:rsidRPr="00AB0110">
            <w:rPr>
              <w:rStyle w:val="PlaceholderText"/>
              <w:sz w:val="18"/>
              <w:szCs w:val="18"/>
            </w:rPr>
            <w:t>Avoidance</w:t>
          </w:r>
        </w:p>
      </w:docPartBody>
    </w:docPart>
    <w:docPart>
      <w:docPartPr>
        <w:name w:val="845FA9CBB8FA4A7796716E014676C747"/>
        <w:category>
          <w:name w:val="General"/>
          <w:gallery w:val="placeholder"/>
        </w:category>
        <w:types>
          <w:type w:val="bbPlcHdr"/>
        </w:types>
        <w:behaviors>
          <w:behavior w:val="content"/>
        </w:behaviors>
        <w:guid w:val="{72F35176-DA0F-4DD9-82D6-C2D7C9AAF6D1}"/>
      </w:docPartPr>
      <w:docPartBody>
        <w:p w:rsidR="00E50FAE" w:rsidRDefault="008A5426" w:rsidP="008A5426">
          <w:pPr>
            <w:pStyle w:val="845FA9CBB8FA4A7796716E014676C747"/>
          </w:pPr>
          <w:r w:rsidRPr="00D93874">
            <w:rPr>
              <w:rStyle w:val="PlaceholderText"/>
              <w:sz w:val="18"/>
              <w:szCs w:val="18"/>
            </w:rPr>
            <w:t>Enter #</w:t>
          </w:r>
        </w:p>
      </w:docPartBody>
    </w:docPart>
    <w:docPart>
      <w:docPartPr>
        <w:name w:val="89428EAF883448F5BD0520705AE7C159"/>
        <w:category>
          <w:name w:val="General"/>
          <w:gallery w:val="placeholder"/>
        </w:category>
        <w:types>
          <w:type w:val="bbPlcHdr"/>
        </w:types>
        <w:behaviors>
          <w:behavior w:val="content"/>
        </w:behaviors>
        <w:guid w:val="{C8D1CEF8-963B-48BD-AE19-2CBED6BD0FC9}"/>
      </w:docPartPr>
      <w:docPartBody>
        <w:p w:rsidR="00E50FAE" w:rsidRDefault="008A5426" w:rsidP="008A5426">
          <w:pPr>
            <w:pStyle w:val="89428EAF883448F5BD0520705AE7C159"/>
          </w:pPr>
          <w:r w:rsidRPr="004C1A23">
            <w:rPr>
              <w:rStyle w:val="PlaceholderText"/>
              <w:sz w:val="18"/>
              <w:szCs w:val="18"/>
            </w:rPr>
            <w:t>Notes</w:t>
          </w:r>
          <w:r w:rsidRPr="00D93874">
            <w:rPr>
              <w:rStyle w:val="PlaceholderText"/>
              <w:sz w:val="18"/>
              <w:szCs w:val="18"/>
            </w:rPr>
            <w:t>.</w:t>
          </w:r>
        </w:p>
      </w:docPartBody>
    </w:docPart>
    <w:docPart>
      <w:docPartPr>
        <w:name w:val="39237E4C93D0409C93E272A58272E14B"/>
        <w:category>
          <w:name w:val="General"/>
          <w:gallery w:val="placeholder"/>
        </w:category>
        <w:types>
          <w:type w:val="bbPlcHdr"/>
        </w:types>
        <w:behaviors>
          <w:behavior w:val="content"/>
        </w:behaviors>
        <w:guid w:val="{E8B59BCA-8002-454C-9934-6730A2829EAC}"/>
      </w:docPartPr>
      <w:docPartBody>
        <w:p w:rsidR="00E50FAE" w:rsidRDefault="008A5426" w:rsidP="008A5426">
          <w:pPr>
            <w:pStyle w:val="39237E4C93D0409C93E272A58272E14B"/>
          </w:pPr>
          <w:r>
            <w:rPr>
              <w:rStyle w:val="PlaceholderText"/>
              <w:sz w:val="18"/>
              <w:szCs w:val="18"/>
            </w:rPr>
            <w:t>Safety Behavior</w:t>
          </w:r>
        </w:p>
      </w:docPartBody>
    </w:docPart>
    <w:docPart>
      <w:docPartPr>
        <w:name w:val="3E5AFCFF3AF447659F8B5DD74AC1DD9D"/>
        <w:category>
          <w:name w:val="General"/>
          <w:gallery w:val="placeholder"/>
        </w:category>
        <w:types>
          <w:type w:val="bbPlcHdr"/>
        </w:types>
        <w:behaviors>
          <w:behavior w:val="content"/>
        </w:behaviors>
        <w:guid w:val="{3C04F4CC-A6A9-45F8-BEE8-58FAE7685491}"/>
      </w:docPartPr>
      <w:docPartBody>
        <w:p w:rsidR="00E50FAE" w:rsidRDefault="008A5426" w:rsidP="008A5426">
          <w:pPr>
            <w:pStyle w:val="3E5AFCFF3AF447659F8B5DD74AC1DD9D"/>
          </w:pPr>
          <w:r w:rsidRPr="00D93874">
            <w:rPr>
              <w:rStyle w:val="PlaceholderText"/>
              <w:sz w:val="18"/>
              <w:szCs w:val="18"/>
            </w:rPr>
            <w:t>Enter #</w:t>
          </w:r>
        </w:p>
      </w:docPartBody>
    </w:docPart>
    <w:docPart>
      <w:docPartPr>
        <w:name w:val="187392DAE2FC4A0CA724815E7D2C883B"/>
        <w:category>
          <w:name w:val="General"/>
          <w:gallery w:val="placeholder"/>
        </w:category>
        <w:types>
          <w:type w:val="bbPlcHdr"/>
        </w:types>
        <w:behaviors>
          <w:behavior w:val="content"/>
        </w:behaviors>
        <w:guid w:val="{D6CB5356-C7CF-42AD-B454-30F09B7DB055}"/>
      </w:docPartPr>
      <w:docPartBody>
        <w:p w:rsidR="00E50FAE" w:rsidRDefault="008A5426" w:rsidP="008A5426">
          <w:pPr>
            <w:pStyle w:val="187392DAE2FC4A0CA724815E7D2C883B"/>
          </w:pPr>
          <w:r w:rsidRPr="004C1A23">
            <w:rPr>
              <w:rStyle w:val="PlaceholderText"/>
              <w:sz w:val="18"/>
              <w:szCs w:val="18"/>
            </w:rPr>
            <w:t>Notes</w:t>
          </w:r>
          <w:r w:rsidRPr="00D93874">
            <w:rPr>
              <w:rStyle w:val="PlaceholderText"/>
              <w:sz w:val="18"/>
              <w:szCs w:val="18"/>
            </w:rPr>
            <w:t>.</w:t>
          </w:r>
        </w:p>
      </w:docPartBody>
    </w:docPart>
    <w:docPart>
      <w:docPartPr>
        <w:name w:val="BBE6F3DF4DE140018707E57DB4DF8BF6"/>
        <w:category>
          <w:name w:val="General"/>
          <w:gallery w:val="placeholder"/>
        </w:category>
        <w:types>
          <w:type w:val="bbPlcHdr"/>
        </w:types>
        <w:behaviors>
          <w:behavior w:val="content"/>
        </w:behaviors>
        <w:guid w:val="{66C1597D-1101-4731-9B00-58EF78120C01}"/>
      </w:docPartPr>
      <w:docPartBody>
        <w:p w:rsidR="00E50FAE" w:rsidRDefault="008A5426" w:rsidP="008A5426">
          <w:pPr>
            <w:pStyle w:val="BBE6F3DF4DE140018707E57DB4DF8BF6"/>
          </w:pPr>
          <w:r>
            <w:rPr>
              <w:rStyle w:val="PlaceholderText"/>
              <w:sz w:val="18"/>
              <w:szCs w:val="18"/>
            </w:rPr>
            <w:t>Safety Behavior</w:t>
          </w:r>
        </w:p>
      </w:docPartBody>
    </w:docPart>
    <w:docPart>
      <w:docPartPr>
        <w:name w:val="1597BD425847440683AB371A3F077F30"/>
        <w:category>
          <w:name w:val="General"/>
          <w:gallery w:val="placeholder"/>
        </w:category>
        <w:types>
          <w:type w:val="bbPlcHdr"/>
        </w:types>
        <w:behaviors>
          <w:behavior w:val="content"/>
        </w:behaviors>
        <w:guid w:val="{345FE109-003A-4FF5-91F6-7CFC8067C510}"/>
      </w:docPartPr>
      <w:docPartBody>
        <w:p w:rsidR="00E50FAE" w:rsidRDefault="008A5426" w:rsidP="008A5426">
          <w:pPr>
            <w:pStyle w:val="1597BD425847440683AB371A3F077F30"/>
          </w:pPr>
          <w:r w:rsidRPr="00D93874">
            <w:rPr>
              <w:rStyle w:val="PlaceholderText"/>
              <w:sz w:val="18"/>
              <w:szCs w:val="18"/>
            </w:rPr>
            <w:t>Enter #</w:t>
          </w:r>
        </w:p>
      </w:docPartBody>
    </w:docPart>
    <w:docPart>
      <w:docPartPr>
        <w:name w:val="DACCC0316E3046899D98950C50E327AC"/>
        <w:category>
          <w:name w:val="General"/>
          <w:gallery w:val="placeholder"/>
        </w:category>
        <w:types>
          <w:type w:val="bbPlcHdr"/>
        </w:types>
        <w:behaviors>
          <w:behavior w:val="content"/>
        </w:behaviors>
        <w:guid w:val="{85A3D29A-0699-4196-9CBC-7B7560921197}"/>
      </w:docPartPr>
      <w:docPartBody>
        <w:p w:rsidR="00E50FAE" w:rsidRDefault="008A5426" w:rsidP="008A5426">
          <w:pPr>
            <w:pStyle w:val="DACCC0316E3046899D98950C50E327AC"/>
          </w:pPr>
          <w:r w:rsidRPr="004C1A23">
            <w:rPr>
              <w:rStyle w:val="PlaceholderText"/>
              <w:sz w:val="18"/>
              <w:szCs w:val="18"/>
            </w:rPr>
            <w:t>Notes</w:t>
          </w:r>
          <w:r w:rsidRPr="00D93874">
            <w:rPr>
              <w:rStyle w:val="PlaceholderText"/>
              <w:sz w:val="18"/>
              <w:szCs w:val="18"/>
            </w:rPr>
            <w:t>.</w:t>
          </w:r>
        </w:p>
      </w:docPartBody>
    </w:docPart>
    <w:docPart>
      <w:docPartPr>
        <w:name w:val="9EDCB95B086847CCBFF27FA1937C5961"/>
        <w:category>
          <w:name w:val="General"/>
          <w:gallery w:val="placeholder"/>
        </w:category>
        <w:types>
          <w:type w:val="bbPlcHdr"/>
        </w:types>
        <w:behaviors>
          <w:behavior w:val="content"/>
        </w:behaviors>
        <w:guid w:val="{78B34840-82B7-4DA9-BDEE-25296CC46CB8}"/>
      </w:docPartPr>
      <w:docPartBody>
        <w:p w:rsidR="00E50FAE" w:rsidRDefault="008A5426" w:rsidP="008A5426">
          <w:pPr>
            <w:pStyle w:val="9EDCB95B086847CCBFF27FA1937C5961"/>
          </w:pPr>
          <w:r>
            <w:rPr>
              <w:rStyle w:val="PlaceholderText"/>
              <w:sz w:val="18"/>
              <w:szCs w:val="18"/>
            </w:rPr>
            <w:t>Safety Behavior</w:t>
          </w:r>
        </w:p>
      </w:docPartBody>
    </w:docPart>
    <w:docPart>
      <w:docPartPr>
        <w:name w:val="5E157A93748045DCBF8B6DDB2C93F9F3"/>
        <w:category>
          <w:name w:val="General"/>
          <w:gallery w:val="placeholder"/>
        </w:category>
        <w:types>
          <w:type w:val="bbPlcHdr"/>
        </w:types>
        <w:behaviors>
          <w:behavior w:val="content"/>
        </w:behaviors>
        <w:guid w:val="{B7EDEE8E-27E7-4923-9907-E45D3BDB98D9}"/>
      </w:docPartPr>
      <w:docPartBody>
        <w:p w:rsidR="00E50FAE" w:rsidRDefault="008A5426" w:rsidP="008A5426">
          <w:pPr>
            <w:pStyle w:val="5E157A93748045DCBF8B6DDB2C93F9F3"/>
          </w:pPr>
          <w:r w:rsidRPr="00D93874">
            <w:rPr>
              <w:rStyle w:val="PlaceholderText"/>
              <w:sz w:val="18"/>
              <w:szCs w:val="18"/>
            </w:rPr>
            <w:t>Enter #</w:t>
          </w:r>
        </w:p>
      </w:docPartBody>
    </w:docPart>
    <w:docPart>
      <w:docPartPr>
        <w:name w:val="A810CB499E0D4CD7AD7A2BCCD61B6815"/>
        <w:category>
          <w:name w:val="General"/>
          <w:gallery w:val="placeholder"/>
        </w:category>
        <w:types>
          <w:type w:val="bbPlcHdr"/>
        </w:types>
        <w:behaviors>
          <w:behavior w:val="content"/>
        </w:behaviors>
        <w:guid w:val="{1806E721-11BE-4C22-AA52-6DFAE6F2E050}"/>
      </w:docPartPr>
      <w:docPartBody>
        <w:p w:rsidR="00E50FAE" w:rsidRDefault="008A5426" w:rsidP="008A5426">
          <w:pPr>
            <w:pStyle w:val="A810CB499E0D4CD7AD7A2BCCD61B6815"/>
          </w:pPr>
          <w:r w:rsidRPr="004C1A23">
            <w:rPr>
              <w:rStyle w:val="PlaceholderText"/>
              <w:sz w:val="18"/>
              <w:szCs w:val="18"/>
            </w:rPr>
            <w:t>Notes</w:t>
          </w:r>
          <w:r w:rsidRPr="00D93874">
            <w:rPr>
              <w:rStyle w:val="PlaceholderText"/>
              <w:sz w:val="18"/>
              <w:szCs w:val="18"/>
            </w:rPr>
            <w:t>.</w:t>
          </w:r>
        </w:p>
      </w:docPartBody>
    </w:docPart>
    <w:docPart>
      <w:docPartPr>
        <w:name w:val="DB02E081354E4DCD99D8A924CD24845A"/>
        <w:category>
          <w:name w:val="General"/>
          <w:gallery w:val="placeholder"/>
        </w:category>
        <w:types>
          <w:type w:val="bbPlcHdr"/>
        </w:types>
        <w:behaviors>
          <w:behavior w:val="content"/>
        </w:behaviors>
        <w:guid w:val="{7D4951CD-0264-4313-B8E1-14AF357BCD8F}"/>
      </w:docPartPr>
      <w:docPartBody>
        <w:p w:rsidR="00D833D5" w:rsidRDefault="00E50FAE" w:rsidP="00E50FAE">
          <w:pPr>
            <w:pStyle w:val="DB02E081354E4DCD99D8A924CD24845A"/>
          </w:pPr>
          <w:r>
            <w:rPr>
              <w:rStyle w:val="PlaceholderText"/>
              <w:sz w:val="18"/>
              <w:szCs w:val="18"/>
            </w:rPr>
            <w:t>Avoidance</w:t>
          </w:r>
        </w:p>
      </w:docPartBody>
    </w:docPart>
    <w:docPart>
      <w:docPartPr>
        <w:name w:val="472D6C3CA0134B4895F99098FAA023DB"/>
        <w:category>
          <w:name w:val="General"/>
          <w:gallery w:val="placeholder"/>
        </w:category>
        <w:types>
          <w:type w:val="bbPlcHdr"/>
        </w:types>
        <w:behaviors>
          <w:behavior w:val="content"/>
        </w:behaviors>
        <w:guid w:val="{1A7456AB-C4F8-4F8E-8628-5881F3AE3721}"/>
      </w:docPartPr>
      <w:docPartBody>
        <w:p w:rsidR="00D833D5" w:rsidRDefault="00E50FAE" w:rsidP="00E50FAE">
          <w:pPr>
            <w:pStyle w:val="472D6C3CA0134B4895F99098FAA023DB"/>
          </w:pPr>
          <w:r w:rsidRPr="00D93874">
            <w:rPr>
              <w:rStyle w:val="PlaceholderText"/>
              <w:sz w:val="18"/>
              <w:szCs w:val="18"/>
            </w:rPr>
            <w:t>Enter #</w:t>
          </w:r>
        </w:p>
      </w:docPartBody>
    </w:docPart>
    <w:docPart>
      <w:docPartPr>
        <w:name w:val="80A3CAFE827B43CC9B828717A9BFFC53"/>
        <w:category>
          <w:name w:val="General"/>
          <w:gallery w:val="placeholder"/>
        </w:category>
        <w:types>
          <w:type w:val="bbPlcHdr"/>
        </w:types>
        <w:behaviors>
          <w:behavior w:val="content"/>
        </w:behaviors>
        <w:guid w:val="{981BFB25-A94D-4F8F-ADFB-4D4219AD0675}"/>
      </w:docPartPr>
      <w:docPartBody>
        <w:p w:rsidR="00D833D5" w:rsidRDefault="00E50FAE" w:rsidP="00E50FAE">
          <w:pPr>
            <w:pStyle w:val="80A3CAFE827B43CC9B828717A9BFFC53"/>
          </w:pPr>
          <w:r w:rsidRPr="004C1A23">
            <w:rPr>
              <w:rStyle w:val="PlaceholderText"/>
              <w:sz w:val="18"/>
              <w:szCs w:val="18"/>
            </w:rPr>
            <w:t>Notes</w:t>
          </w:r>
          <w:r w:rsidRPr="00D93874">
            <w:rPr>
              <w:rStyle w:val="PlaceholderText"/>
              <w:sz w:val="18"/>
              <w:szCs w:val="18"/>
            </w:rPr>
            <w:t>.</w:t>
          </w:r>
        </w:p>
      </w:docPartBody>
    </w:docPart>
    <w:docPart>
      <w:docPartPr>
        <w:name w:val="90A2C9B4F520465BA9CE0F52A731A0BD"/>
        <w:category>
          <w:name w:val="General"/>
          <w:gallery w:val="placeholder"/>
        </w:category>
        <w:types>
          <w:type w:val="bbPlcHdr"/>
        </w:types>
        <w:behaviors>
          <w:behavior w:val="content"/>
        </w:behaviors>
        <w:guid w:val="{473500C5-AB9F-404B-9394-F41B9C6B0F27}"/>
      </w:docPartPr>
      <w:docPartBody>
        <w:p w:rsidR="00D833D5" w:rsidRDefault="00E50FAE" w:rsidP="00E50FAE">
          <w:pPr>
            <w:pStyle w:val="90A2C9B4F520465BA9CE0F52A731A0BD"/>
          </w:pPr>
          <w:r>
            <w:rPr>
              <w:rStyle w:val="PlaceholderText"/>
              <w:sz w:val="18"/>
              <w:szCs w:val="18"/>
            </w:rPr>
            <w:t>Avoidance</w:t>
          </w:r>
        </w:p>
      </w:docPartBody>
    </w:docPart>
    <w:docPart>
      <w:docPartPr>
        <w:name w:val="BE67D855BBF04FCA92887B69C0D15907"/>
        <w:category>
          <w:name w:val="General"/>
          <w:gallery w:val="placeholder"/>
        </w:category>
        <w:types>
          <w:type w:val="bbPlcHdr"/>
        </w:types>
        <w:behaviors>
          <w:behavior w:val="content"/>
        </w:behaviors>
        <w:guid w:val="{23F18C25-E330-4E49-8859-4353E9048A9A}"/>
      </w:docPartPr>
      <w:docPartBody>
        <w:p w:rsidR="00D833D5" w:rsidRDefault="00E50FAE" w:rsidP="00E50FAE">
          <w:pPr>
            <w:pStyle w:val="BE67D855BBF04FCA92887B69C0D15907"/>
          </w:pPr>
          <w:r w:rsidRPr="00D93874">
            <w:rPr>
              <w:rStyle w:val="PlaceholderText"/>
              <w:sz w:val="18"/>
              <w:szCs w:val="18"/>
            </w:rPr>
            <w:t>Enter #</w:t>
          </w:r>
        </w:p>
      </w:docPartBody>
    </w:docPart>
    <w:docPart>
      <w:docPartPr>
        <w:name w:val="2E79ED800B854D1789D0D087C8784FB9"/>
        <w:category>
          <w:name w:val="General"/>
          <w:gallery w:val="placeholder"/>
        </w:category>
        <w:types>
          <w:type w:val="bbPlcHdr"/>
        </w:types>
        <w:behaviors>
          <w:behavior w:val="content"/>
        </w:behaviors>
        <w:guid w:val="{B9DB080A-6C39-4369-9095-52ECF164733A}"/>
      </w:docPartPr>
      <w:docPartBody>
        <w:p w:rsidR="00D833D5" w:rsidRDefault="00E50FAE" w:rsidP="00E50FAE">
          <w:pPr>
            <w:pStyle w:val="2E79ED800B854D1789D0D087C8784FB9"/>
          </w:pPr>
          <w:r w:rsidRPr="004C1A23">
            <w:rPr>
              <w:rStyle w:val="PlaceholderText"/>
              <w:sz w:val="18"/>
              <w:szCs w:val="18"/>
            </w:rPr>
            <w:t>Notes</w:t>
          </w:r>
          <w:r w:rsidRPr="00D93874">
            <w:rPr>
              <w:rStyle w:val="PlaceholderText"/>
              <w:sz w:val="18"/>
              <w:szCs w:val="18"/>
            </w:rPr>
            <w:t>.</w:t>
          </w:r>
        </w:p>
      </w:docPartBody>
    </w:docPart>
    <w:docPart>
      <w:docPartPr>
        <w:name w:val="AABDBA17D4E54FE09104A04005606D91"/>
        <w:category>
          <w:name w:val="General"/>
          <w:gallery w:val="placeholder"/>
        </w:category>
        <w:types>
          <w:type w:val="bbPlcHdr"/>
        </w:types>
        <w:behaviors>
          <w:behavior w:val="content"/>
        </w:behaviors>
        <w:guid w:val="{B5C2F944-AD5B-4D23-AA7B-CB6B12128D96}"/>
      </w:docPartPr>
      <w:docPartBody>
        <w:p w:rsidR="00D833D5" w:rsidRDefault="00E50FAE" w:rsidP="00E50FAE">
          <w:pPr>
            <w:pStyle w:val="AABDBA17D4E54FE09104A04005606D91"/>
          </w:pPr>
          <w:r w:rsidRPr="00AB0110">
            <w:rPr>
              <w:rStyle w:val="PlaceholderText"/>
              <w:sz w:val="18"/>
              <w:szCs w:val="18"/>
            </w:rPr>
            <w:t>Avoidance</w:t>
          </w:r>
        </w:p>
      </w:docPartBody>
    </w:docPart>
    <w:docPart>
      <w:docPartPr>
        <w:name w:val="9D95D8B86F014903A16F9FEE12B49E6D"/>
        <w:category>
          <w:name w:val="General"/>
          <w:gallery w:val="placeholder"/>
        </w:category>
        <w:types>
          <w:type w:val="bbPlcHdr"/>
        </w:types>
        <w:behaviors>
          <w:behavior w:val="content"/>
        </w:behaviors>
        <w:guid w:val="{87C04FDD-2F44-4D6B-8A46-547726C84460}"/>
      </w:docPartPr>
      <w:docPartBody>
        <w:p w:rsidR="00D833D5" w:rsidRDefault="00E50FAE" w:rsidP="00E50FAE">
          <w:pPr>
            <w:pStyle w:val="9D95D8B86F014903A16F9FEE12B49E6D"/>
          </w:pPr>
          <w:r w:rsidRPr="00D93874">
            <w:rPr>
              <w:rStyle w:val="PlaceholderText"/>
              <w:sz w:val="18"/>
              <w:szCs w:val="18"/>
            </w:rPr>
            <w:t>Enter #</w:t>
          </w:r>
        </w:p>
      </w:docPartBody>
    </w:docPart>
    <w:docPart>
      <w:docPartPr>
        <w:name w:val="62D88A2B59AF42A58CD6491E6BC547D3"/>
        <w:category>
          <w:name w:val="General"/>
          <w:gallery w:val="placeholder"/>
        </w:category>
        <w:types>
          <w:type w:val="bbPlcHdr"/>
        </w:types>
        <w:behaviors>
          <w:behavior w:val="content"/>
        </w:behaviors>
        <w:guid w:val="{80F28379-1AA1-4E38-BE15-FD6D3B7EB86C}"/>
      </w:docPartPr>
      <w:docPartBody>
        <w:p w:rsidR="00D833D5" w:rsidRDefault="00E50FAE" w:rsidP="00E50FAE">
          <w:pPr>
            <w:pStyle w:val="62D88A2B59AF42A58CD6491E6BC547D3"/>
          </w:pPr>
          <w:r w:rsidRPr="004C1A23">
            <w:rPr>
              <w:rStyle w:val="PlaceholderText"/>
              <w:sz w:val="18"/>
              <w:szCs w:val="18"/>
            </w:rPr>
            <w:t>Notes</w:t>
          </w:r>
          <w:r w:rsidRPr="00D93874">
            <w:rPr>
              <w:rStyle w:val="PlaceholderText"/>
              <w:sz w:val="18"/>
              <w:szCs w:val="18"/>
            </w:rPr>
            <w:t>.</w:t>
          </w:r>
        </w:p>
      </w:docPartBody>
    </w:docPart>
    <w:docPart>
      <w:docPartPr>
        <w:name w:val="F70411C3B19846B0A2F7781B54538A34"/>
        <w:category>
          <w:name w:val="General"/>
          <w:gallery w:val="placeholder"/>
        </w:category>
        <w:types>
          <w:type w:val="bbPlcHdr"/>
        </w:types>
        <w:behaviors>
          <w:behavior w:val="content"/>
        </w:behaviors>
        <w:guid w:val="{3750E670-11E7-4F3B-A1A3-5A1A8F629658}"/>
      </w:docPartPr>
      <w:docPartBody>
        <w:p w:rsidR="00D833D5" w:rsidRDefault="00E50FAE" w:rsidP="00E50FAE">
          <w:pPr>
            <w:pStyle w:val="F70411C3B19846B0A2F7781B54538A34"/>
          </w:pPr>
          <w:r>
            <w:rPr>
              <w:rStyle w:val="PlaceholderText"/>
              <w:sz w:val="18"/>
              <w:szCs w:val="18"/>
            </w:rPr>
            <w:t>Safety Behavior</w:t>
          </w:r>
        </w:p>
      </w:docPartBody>
    </w:docPart>
    <w:docPart>
      <w:docPartPr>
        <w:name w:val="C2CEC97C20EA4CA1AE7BF10945C746F6"/>
        <w:category>
          <w:name w:val="General"/>
          <w:gallery w:val="placeholder"/>
        </w:category>
        <w:types>
          <w:type w:val="bbPlcHdr"/>
        </w:types>
        <w:behaviors>
          <w:behavior w:val="content"/>
        </w:behaviors>
        <w:guid w:val="{F0C41168-E12E-40BC-ADBA-B6039CAA00FE}"/>
      </w:docPartPr>
      <w:docPartBody>
        <w:p w:rsidR="00D833D5" w:rsidRDefault="00E50FAE" w:rsidP="00E50FAE">
          <w:pPr>
            <w:pStyle w:val="C2CEC97C20EA4CA1AE7BF10945C746F6"/>
          </w:pPr>
          <w:r w:rsidRPr="00D93874">
            <w:rPr>
              <w:rStyle w:val="PlaceholderText"/>
              <w:sz w:val="18"/>
              <w:szCs w:val="18"/>
            </w:rPr>
            <w:t>Enter #</w:t>
          </w:r>
        </w:p>
      </w:docPartBody>
    </w:docPart>
    <w:docPart>
      <w:docPartPr>
        <w:name w:val="0C0924A95C8C45D2AFE53680CD778ED9"/>
        <w:category>
          <w:name w:val="General"/>
          <w:gallery w:val="placeholder"/>
        </w:category>
        <w:types>
          <w:type w:val="bbPlcHdr"/>
        </w:types>
        <w:behaviors>
          <w:behavior w:val="content"/>
        </w:behaviors>
        <w:guid w:val="{EE6DE18D-6DD4-4986-B818-571235F99FB4}"/>
      </w:docPartPr>
      <w:docPartBody>
        <w:p w:rsidR="00D833D5" w:rsidRDefault="00E50FAE" w:rsidP="00E50FAE">
          <w:pPr>
            <w:pStyle w:val="0C0924A95C8C45D2AFE53680CD778ED9"/>
          </w:pPr>
          <w:r w:rsidRPr="004C1A23">
            <w:rPr>
              <w:rStyle w:val="PlaceholderText"/>
              <w:sz w:val="18"/>
              <w:szCs w:val="18"/>
            </w:rPr>
            <w:t>Notes</w:t>
          </w:r>
          <w:r w:rsidRPr="00D93874">
            <w:rPr>
              <w:rStyle w:val="PlaceholderText"/>
              <w:sz w:val="18"/>
              <w:szCs w:val="18"/>
            </w:rPr>
            <w:t>.</w:t>
          </w:r>
        </w:p>
      </w:docPartBody>
    </w:docPart>
    <w:docPart>
      <w:docPartPr>
        <w:name w:val="0CC7240076294359A94BC1365B01DCB0"/>
        <w:category>
          <w:name w:val="General"/>
          <w:gallery w:val="placeholder"/>
        </w:category>
        <w:types>
          <w:type w:val="bbPlcHdr"/>
        </w:types>
        <w:behaviors>
          <w:behavior w:val="content"/>
        </w:behaviors>
        <w:guid w:val="{2C26462A-3656-4B80-A482-6DD51D42A6F4}"/>
      </w:docPartPr>
      <w:docPartBody>
        <w:p w:rsidR="00D833D5" w:rsidRDefault="00E50FAE" w:rsidP="00E50FAE">
          <w:pPr>
            <w:pStyle w:val="0CC7240076294359A94BC1365B01DCB0"/>
          </w:pPr>
          <w:r>
            <w:rPr>
              <w:rStyle w:val="PlaceholderText"/>
              <w:sz w:val="18"/>
              <w:szCs w:val="18"/>
            </w:rPr>
            <w:t>Safety Behavior</w:t>
          </w:r>
        </w:p>
      </w:docPartBody>
    </w:docPart>
    <w:docPart>
      <w:docPartPr>
        <w:name w:val="B2CCF3413A1046F69F4B6A0AFA39DCC2"/>
        <w:category>
          <w:name w:val="General"/>
          <w:gallery w:val="placeholder"/>
        </w:category>
        <w:types>
          <w:type w:val="bbPlcHdr"/>
        </w:types>
        <w:behaviors>
          <w:behavior w:val="content"/>
        </w:behaviors>
        <w:guid w:val="{9EA5172C-E599-4EBA-8AA1-8B88974237A4}"/>
      </w:docPartPr>
      <w:docPartBody>
        <w:p w:rsidR="00D833D5" w:rsidRDefault="00E50FAE" w:rsidP="00E50FAE">
          <w:pPr>
            <w:pStyle w:val="B2CCF3413A1046F69F4B6A0AFA39DCC2"/>
          </w:pPr>
          <w:r w:rsidRPr="00D93874">
            <w:rPr>
              <w:rStyle w:val="PlaceholderText"/>
              <w:sz w:val="18"/>
              <w:szCs w:val="18"/>
            </w:rPr>
            <w:t>Enter #</w:t>
          </w:r>
        </w:p>
      </w:docPartBody>
    </w:docPart>
    <w:docPart>
      <w:docPartPr>
        <w:name w:val="3A5CBE60C1924715839EE847C846E644"/>
        <w:category>
          <w:name w:val="General"/>
          <w:gallery w:val="placeholder"/>
        </w:category>
        <w:types>
          <w:type w:val="bbPlcHdr"/>
        </w:types>
        <w:behaviors>
          <w:behavior w:val="content"/>
        </w:behaviors>
        <w:guid w:val="{430C6119-8438-41CB-A3EB-7B68FED4B160}"/>
      </w:docPartPr>
      <w:docPartBody>
        <w:p w:rsidR="00D833D5" w:rsidRDefault="00E50FAE" w:rsidP="00E50FAE">
          <w:pPr>
            <w:pStyle w:val="3A5CBE60C1924715839EE847C846E644"/>
          </w:pPr>
          <w:r w:rsidRPr="004C1A23">
            <w:rPr>
              <w:rStyle w:val="PlaceholderText"/>
              <w:sz w:val="18"/>
              <w:szCs w:val="18"/>
            </w:rPr>
            <w:t>Notes</w:t>
          </w:r>
          <w:r w:rsidRPr="00D93874">
            <w:rPr>
              <w:rStyle w:val="PlaceholderText"/>
              <w:sz w:val="18"/>
              <w:szCs w:val="18"/>
            </w:rPr>
            <w:t>.</w:t>
          </w:r>
        </w:p>
      </w:docPartBody>
    </w:docPart>
    <w:docPart>
      <w:docPartPr>
        <w:name w:val="B907794657144AB7B3D35ECBE2CBC52D"/>
        <w:category>
          <w:name w:val="General"/>
          <w:gallery w:val="placeholder"/>
        </w:category>
        <w:types>
          <w:type w:val="bbPlcHdr"/>
        </w:types>
        <w:behaviors>
          <w:behavior w:val="content"/>
        </w:behaviors>
        <w:guid w:val="{8FE7A085-978C-4893-A1FD-CF2B17677DA3}"/>
      </w:docPartPr>
      <w:docPartBody>
        <w:p w:rsidR="00D833D5" w:rsidRDefault="00E50FAE" w:rsidP="00E50FAE">
          <w:pPr>
            <w:pStyle w:val="B907794657144AB7B3D35ECBE2CBC52D"/>
          </w:pPr>
          <w:r>
            <w:rPr>
              <w:rStyle w:val="PlaceholderText"/>
              <w:sz w:val="18"/>
              <w:szCs w:val="18"/>
            </w:rPr>
            <w:t>Safety Behavior</w:t>
          </w:r>
        </w:p>
      </w:docPartBody>
    </w:docPart>
    <w:docPart>
      <w:docPartPr>
        <w:name w:val="29215B5C8DA049DAAF667388B88D14B1"/>
        <w:category>
          <w:name w:val="General"/>
          <w:gallery w:val="placeholder"/>
        </w:category>
        <w:types>
          <w:type w:val="bbPlcHdr"/>
        </w:types>
        <w:behaviors>
          <w:behavior w:val="content"/>
        </w:behaviors>
        <w:guid w:val="{FDC53CE1-F9EC-4BE9-8A7C-E3E27A6F46DB}"/>
      </w:docPartPr>
      <w:docPartBody>
        <w:p w:rsidR="00D833D5" w:rsidRDefault="00E50FAE" w:rsidP="00E50FAE">
          <w:pPr>
            <w:pStyle w:val="29215B5C8DA049DAAF667388B88D14B1"/>
          </w:pPr>
          <w:r w:rsidRPr="00D93874">
            <w:rPr>
              <w:rStyle w:val="PlaceholderText"/>
              <w:sz w:val="18"/>
              <w:szCs w:val="18"/>
            </w:rPr>
            <w:t>Enter #</w:t>
          </w:r>
        </w:p>
      </w:docPartBody>
    </w:docPart>
    <w:docPart>
      <w:docPartPr>
        <w:name w:val="3989867FFBE84F08948612DA633AF0E1"/>
        <w:category>
          <w:name w:val="General"/>
          <w:gallery w:val="placeholder"/>
        </w:category>
        <w:types>
          <w:type w:val="bbPlcHdr"/>
        </w:types>
        <w:behaviors>
          <w:behavior w:val="content"/>
        </w:behaviors>
        <w:guid w:val="{BC46E65C-7768-476A-924C-D332F5EF8062}"/>
      </w:docPartPr>
      <w:docPartBody>
        <w:p w:rsidR="00D833D5" w:rsidRDefault="00E50FAE" w:rsidP="00E50FAE">
          <w:pPr>
            <w:pStyle w:val="3989867FFBE84F08948612DA633AF0E1"/>
          </w:pPr>
          <w:r w:rsidRPr="004C1A23">
            <w:rPr>
              <w:rStyle w:val="PlaceholderText"/>
              <w:sz w:val="18"/>
              <w:szCs w:val="18"/>
            </w:rPr>
            <w:t>Notes</w:t>
          </w:r>
          <w:r w:rsidRPr="00D93874">
            <w:rPr>
              <w:rStyle w:val="PlaceholderText"/>
              <w:sz w:val="18"/>
              <w:szCs w:val="18"/>
            </w:rPr>
            <w:t>.</w:t>
          </w:r>
        </w:p>
      </w:docPartBody>
    </w:docPart>
    <w:docPart>
      <w:docPartPr>
        <w:name w:val="08EEFFCE55864C2293AFE4569E7D778E"/>
        <w:category>
          <w:name w:val="General"/>
          <w:gallery w:val="placeholder"/>
        </w:category>
        <w:types>
          <w:type w:val="bbPlcHdr"/>
        </w:types>
        <w:behaviors>
          <w:behavior w:val="content"/>
        </w:behaviors>
        <w:guid w:val="{59F11BB8-6AD3-4DB0-AC42-9B11277B3A29}"/>
      </w:docPartPr>
      <w:docPartBody>
        <w:p w:rsidR="00D833D5" w:rsidRDefault="00E50FAE" w:rsidP="00E50FAE">
          <w:pPr>
            <w:pStyle w:val="08EEFFCE55864C2293AFE4569E7D778E"/>
          </w:pPr>
          <w:r>
            <w:rPr>
              <w:rStyle w:val="PlaceholderText"/>
              <w:sz w:val="18"/>
              <w:szCs w:val="18"/>
            </w:rPr>
            <w:t>Avoidance</w:t>
          </w:r>
        </w:p>
      </w:docPartBody>
    </w:docPart>
    <w:docPart>
      <w:docPartPr>
        <w:name w:val="92C0B64205B9474AA5392C9B9D177038"/>
        <w:category>
          <w:name w:val="General"/>
          <w:gallery w:val="placeholder"/>
        </w:category>
        <w:types>
          <w:type w:val="bbPlcHdr"/>
        </w:types>
        <w:behaviors>
          <w:behavior w:val="content"/>
        </w:behaviors>
        <w:guid w:val="{6C4D7318-09D5-4D1E-9BD7-A5596648B3ED}"/>
      </w:docPartPr>
      <w:docPartBody>
        <w:p w:rsidR="00D833D5" w:rsidRDefault="00E50FAE" w:rsidP="00E50FAE">
          <w:pPr>
            <w:pStyle w:val="92C0B64205B9474AA5392C9B9D177038"/>
          </w:pPr>
          <w:r w:rsidRPr="00D93874">
            <w:rPr>
              <w:rStyle w:val="PlaceholderText"/>
              <w:sz w:val="18"/>
              <w:szCs w:val="18"/>
            </w:rPr>
            <w:t>Enter #</w:t>
          </w:r>
        </w:p>
      </w:docPartBody>
    </w:docPart>
    <w:docPart>
      <w:docPartPr>
        <w:name w:val="AFA5FDDE7F45473DB1A7753A6171A424"/>
        <w:category>
          <w:name w:val="General"/>
          <w:gallery w:val="placeholder"/>
        </w:category>
        <w:types>
          <w:type w:val="bbPlcHdr"/>
        </w:types>
        <w:behaviors>
          <w:behavior w:val="content"/>
        </w:behaviors>
        <w:guid w:val="{BA8B3D94-3305-484D-A1A4-DB94BD0D971C}"/>
      </w:docPartPr>
      <w:docPartBody>
        <w:p w:rsidR="00D833D5" w:rsidRDefault="00E50FAE" w:rsidP="00E50FAE">
          <w:pPr>
            <w:pStyle w:val="AFA5FDDE7F45473DB1A7753A6171A424"/>
          </w:pPr>
          <w:r w:rsidRPr="004C1A23">
            <w:rPr>
              <w:rStyle w:val="PlaceholderText"/>
              <w:sz w:val="18"/>
              <w:szCs w:val="18"/>
            </w:rPr>
            <w:t>Notes</w:t>
          </w:r>
          <w:r w:rsidRPr="00D93874">
            <w:rPr>
              <w:rStyle w:val="PlaceholderText"/>
              <w:sz w:val="18"/>
              <w:szCs w:val="18"/>
            </w:rPr>
            <w:t>.</w:t>
          </w:r>
        </w:p>
      </w:docPartBody>
    </w:docPart>
    <w:docPart>
      <w:docPartPr>
        <w:name w:val="323DB48EEA5C4294B64AE166A9D99B49"/>
        <w:category>
          <w:name w:val="General"/>
          <w:gallery w:val="placeholder"/>
        </w:category>
        <w:types>
          <w:type w:val="bbPlcHdr"/>
        </w:types>
        <w:behaviors>
          <w:behavior w:val="content"/>
        </w:behaviors>
        <w:guid w:val="{F767CA67-2ED6-46C6-8929-753EEC25A8E6}"/>
      </w:docPartPr>
      <w:docPartBody>
        <w:p w:rsidR="00D833D5" w:rsidRDefault="00E50FAE" w:rsidP="00E50FAE">
          <w:pPr>
            <w:pStyle w:val="323DB48EEA5C4294B64AE166A9D99B49"/>
          </w:pPr>
          <w:r>
            <w:rPr>
              <w:rStyle w:val="PlaceholderText"/>
              <w:sz w:val="18"/>
              <w:szCs w:val="18"/>
            </w:rPr>
            <w:t>Avoidance</w:t>
          </w:r>
        </w:p>
      </w:docPartBody>
    </w:docPart>
    <w:docPart>
      <w:docPartPr>
        <w:name w:val="0A4EF4F72D7148E9BC14648BADE3BC4E"/>
        <w:category>
          <w:name w:val="General"/>
          <w:gallery w:val="placeholder"/>
        </w:category>
        <w:types>
          <w:type w:val="bbPlcHdr"/>
        </w:types>
        <w:behaviors>
          <w:behavior w:val="content"/>
        </w:behaviors>
        <w:guid w:val="{AC575931-4E5B-4176-9EB9-0A09FAD72033}"/>
      </w:docPartPr>
      <w:docPartBody>
        <w:p w:rsidR="00D833D5" w:rsidRDefault="00E50FAE" w:rsidP="00E50FAE">
          <w:pPr>
            <w:pStyle w:val="0A4EF4F72D7148E9BC14648BADE3BC4E"/>
          </w:pPr>
          <w:r w:rsidRPr="00D93874">
            <w:rPr>
              <w:rStyle w:val="PlaceholderText"/>
              <w:sz w:val="18"/>
              <w:szCs w:val="18"/>
            </w:rPr>
            <w:t>Enter #</w:t>
          </w:r>
        </w:p>
      </w:docPartBody>
    </w:docPart>
    <w:docPart>
      <w:docPartPr>
        <w:name w:val="B5C2A5BF9B2D41E593D18CFE57518CC8"/>
        <w:category>
          <w:name w:val="General"/>
          <w:gallery w:val="placeholder"/>
        </w:category>
        <w:types>
          <w:type w:val="bbPlcHdr"/>
        </w:types>
        <w:behaviors>
          <w:behavior w:val="content"/>
        </w:behaviors>
        <w:guid w:val="{1C7EF1B9-E3E0-4699-AFAA-6FC0A03DC387}"/>
      </w:docPartPr>
      <w:docPartBody>
        <w:p w:rsidR="00D833D5" w:rsidRDefault="00E50FAE" w:rsidP="00E50FAE">
          <w:pPr>
            <w:pStyle w:val="B5C2A5BF9B2D41E593D18CFE57518CC8"/>
          </w:pPr>
          <w:r w:rsidRPr="004C1A23">
            <w:rPr>
              <w:rStyle w:val="PlaceholderText"/>
              <w:sz w:val="18"/>
              <w:szCs w:val="18"/>
            </w:rPr>
            <w:t>Notes</w:t>
          </w:r>
          <w:r w:rsidRPr="00D93874">
            <w:rPr>
              <w:rStyle w:val="PlaceholderText"/>
              <w:sz w:val="18"/>
              <w:szCs w:val="18"/>
            </w:rPr>
            <w:t>.</w:t>
          </w:r>
        </w:p>
      </w:docPartBody>
    </w:docPart>
    <w:docPart>
      <w:docPartPr>
        <w:name w:val="5D4B2DB550ED47E78AF17F0EC7126A8C"/>
        <w:category>
          <w:name w:val="General"/>
          <w:gallery w:val="placeholder"/>
        </w:category>
        <w:types>
          <w:type w:val="bbPlcHdr"/>
        </w:types>
        <w:behaviors>
          <w:behavior w:val="content"/>
        </w:behaviors>
        <w:guid w:val="{0B95360F-20F2-4526-9746-3C999112C1B8}"/>
      </w:docPartPr>
      <w:docPartBody>
        <w:p w:rsidR="00D833D5" w:rsidRDefault="00E50FAE" w:rsidP="00E50FAE">
          <w:pPr>
            <w:pStyle w:val="5D4B2DB550ED47E78AF17F0EC7126A8C"/>
          </w:pPr>
          <w:r w:rsidRPr="00AB0110">
            <w:rPr>
              <w:rStyle w:val="PlaceholderText"/>
              <w:sz w:val="18"/>
              <w:szCs w:val="18"/>
            </w:rPr>
            <w:t>Avoidance</w:t>
          </w:r>
        </w:p>
      </w:docPartBody>
    </w:docPart>
    <w:docPart>
      <w:docPartPr>
        <w:name w:val="D5162251A60F4FD0BBD899EB0355B30F"/>
        <w:category>
          <w:name w:val="General"/>
          <w:gallery w:val="placeholder"/>
        </w:category>
        <w:types>
          <w:type w:val="bbPlcHdr"/>
        </w:types>
        <w:behaviors>
          <w:behavior w:val="content"/>
        </w:behaviors>
        <w:guid w:val="{D2C29D78-5465-43A7-866A-E47B93342649}"/>
      </w:docPartPr>
      <w:docPartBody>
        <w:p w:rsidR="00D833D5" w:rsidRDefault="00E50FAE" w:rsidP="00E50FAE">
          <w:pPr>
            <w:pStyle w:val="D5162251A60F4FD0BBD899EB0355B30F"/>
          </w:pPr>
          <w:r w:rsidRPr="00D93874">
            <w:rPr>
              <w:rStyle w:val="PlaceholderText"/>
              <w:sz w:val="18"/>
              <w:szCs w:val="18"/>
            </w:rPr>
            <w:t>Enter #</w:t>
          </w:r>
        </w:p>
      </w:docPartBody>
    </w:docPart>
    <w:docPart>
      <w:docPartPr>
        <w:name w:val="07270B534B0D4DA99AE5CFCD76CAEB65"/>
        <w:category>
          <w:name w:val="General"/>
          <w:gallery w:val="placeholder"/>
        </w:category>
        <w:types>
          <w:type w:val="bbPlcHdr"/>
        </w:types>
        <w:behaviors>
          <w:behavior w:val="content"/>
        </w:behaviors>
        <w:guid w:val="{E0070ED1-84DA-41A1-93EC-260AF2E305FA}"/>
      </w:docPartPr>
      <w:docPartBody>
        <w:p w:rsidR="00D833D5" w:rsidRDefault="00E50FAE" w:rsidP="00E50FAE">
          <w:pPr>
            <w:pStyle w:val="07270B534B0D4DA99AE5CFCD76CAEB65"/>
          </w:pPr>
          <w:r w:rsidRPr="004C1A23">
            <w:rPr>
              <w:rStyle w:val="PlaceholderText"/>
              <w:sz w:val="18"/>
              <w:szCs w:val="18"/>
            </w:rPr>
            <w:t>Notes</w:t>
          </w:r>
          <w:r w:rsidRPr="00D93874">
            <w:rPr>
              <w:rStyle w:val="PlaceholderText"/>
              <w:sz w:val="18"/>
              <w:szCs w:val="18"/>
            </w:rPr>
            <w:t>.</w:t>
          </w:r>
        </w:p>
      </w:docPartBody>
    </w:docPart>
    <w:docPart>
      <w:docPartPr>
        <w:name w:val="9A5476553A334F7C82F193C9429F514A"/>
        <w:category>
          <w:name w:val="General"/>
          <w:gallery w:val="placeholder"/>
        </w:category>
        <w:types>
          <w:type w:val="bbPlcHdr"/>
        </w:types>
        <w:behaviors>
          <w:behavior w:val="content"/>
        </w:behaviors>
        <w:guid w:val="{3D6F7E4F-4D64-4A31-A9E8-728B65C7D264}"/>
      </w:docPartPr>
      <w:docPartBody>
        <w:p w:rsidR="00D833D5" w:rsidRDefault="00E50FAE" w:rsidP="00E50FAE">
          <w:pPr>
            <w:pStyle w:val="9A5476553A334F7C82F193C9429F514A"/>
          </w:pPr>
          <w:r>
            <w:rPr>
              <w:rStyle w:val="PlaceholderText"/>
              <w:sz w:val="18"/>
              <w:szCs w:val="18"/>
            </w:rPr>
            <w:t>Safety Behavior</w:t>
          </w:r>
        </w:p>
      </w:docPartBody>
    </w:docPart>
    <w:docPart>
      <w:docPartPr>
        <w:name w:val="3EA70CA029644C14A6908AD964263B32"/>
        <w:category>
          <w:name w:val="General"/>
          <w:gallery w:val="placeholder"/>
        </w:category>
        <w:types>
          <w:type w:val="bbPlcHdr"/>
        </w:types>
        <w:behaviors>
          <w:behavior w:val="content"/>
        </w:behaviors>
        <w:guid w:val="{06491C53-6C00-4260-B69A-3643D46CB21A}"/>
      </w:docPartPr>
      <w:docPartBody>
        <w:p w:rsidR="00D833D5" w:rsidRDefault="00E50FAE" w:rsidP="00E50FAE">
          <w:pPr>
            <w:pStyle w:val="3EA70CA029644C14A6908AD964263B32"/>
          </w:pPr>
          <w:r w:rsidRPr="00D93874">
            <w:rPr>
              <w:rStyle w:val="PlaceholderText"/>
              <w:sz w:val="18"/>
              <w:szCs w:val="18"/>
            </w:rPr>
            <w:t>Enter #</w:t>
          </w:r>
        </w:p>
      </w:docPartBody>
    </w:docPart>
    <w:docPart>
      <w:docPartPr>
        <w:name w:val="AD99AF265A904CC79223D7B69DC17C31"/>
        <w:category>
          <w:name w:val="General"/>
          <w:gallery w:val="placeholder"/>
        </w:category>
        <w:types>
          <w:type w:val="bbPlcHdr"/>
        </w:types>
        <w:behaviors>
          <w:behavior w:val="content"/>
        </w:behaviors>
        <w:guid w:val="{C5CFE6DC-A8FA-47D6-BFC9-3B95DCC1A021}"/>
      </w:docPartPr>
      <w:docPartBody>
        <w:p w:rsidR="00D833D5" w:rsidRDefault="00E50FAE" w:rsidP="00E50FAE">
          <w:pPr>
            <w:pStyle w:val="AD99AF265A904CC79223D7B69DC17C31"/>
          </w:pPr>
          <w:r w:rsidRPr="004C1A23">
            <w:rPr>
              <w:rStyle w:val="PlaceholderText"/>
              <w:sz w:val="18"/>
              <w:szCs w:val="18"/>
            </w:rPr>
            <w:t>Notes</w:t>
          </w:r>
          <w:r w:rsidRPr="00D93874">
            <w:rPr>
              <w:rStyle w:val="PlaceholderText"/>
              <w:sz w:val="18"/>
              <w:szCs w:val="18"/>
            </w:rPr>
            <w:t>.</w:t>
          </w:r>
        </w:p>
      </w:docPartBody>
    </w:docPart>
    <w:docPart>
      <w:docPartPr>
        <w:name w:val="E2F6BAD5B03D402EBFF02D5F271F00DF"/>
        <w:category>
          <w:name w:val="General"/>
          <w:gallery w:val="placeholder"/>
        </w:category>
        <w:types>
          <w:type w:val="bbPlcHdr"/>
        </w:types>
        <w:behaviors>
          <w:behavior w:val="content"/>
        </w:behaviors>
        <w:guid w:val="{2CB4DB88-495B-4188-BDFB-85768DF0CF97}"/>
      </w:docPartPr>
      <w:docPartBody>
        <w:p w:rsidR="00D833D5" w:rsidRDefault="00E50FAE" w:rsidP="00E50FAE">
          <w:pPr>
            <w:pStyle w:val="E2F6BAD5B03D402EBFF02D5F271F00DF"/>
          </w:pPr>
          <w:r>
            <w:rPr>
              <w:rStyle w:val="PlaceholderText"/>
              <w:sz w:val="18"/>
              <w:szCs w:val="18"/>
            </w:rPr>
            <w:t>Safety Behavior</w:t>
          </w:r>
        </w:p>
      </w:docPartBody>
    </w:docPart>
    <w:docPart>
      <w:docPartPr>
        <w:name w:val="44A65F9DC5DA464D9EA6461141F93DC0"/>
        <w:category>
          <w:name w:val="General"/>
          <w:gallery w:val="placeholder"/>
        </w:category>
        <w:types>
          <w:type w:val="bbPlcHdr"/>
        </w:types>
        <w:behaviors>
          <w:behavior w:val="content"/>
        </w:behaviors>
        <w:guid w:val="{F96F134F-836B-455E-91B0-AD5E7A0AA930}"/>
      </w:docPartPr>
      <w:docPartBody>
        <w:p w:rsidR="00D833D5" w:rsidRDefault="00E50FAE" w:rsidP="00E50FAE">
          <w:pPr>
            <w:pStyle w:val="44A65F9DC5DA464D9EA6461141F93DC0"/>
          </w:pPr>
          <w:r w:rsidRPr="00D93874">
            <w:rPr>
              <w:rStyle w:val="PlaceholderText"/>
              <w:sz w:val="18"/>
              <w:szCs w:val="18"/>
            </w:rPr>
            <w:t>Enter #</w:t>
          </w:r>
        </w:p>
      </w:docPartBody>
    </w:docPart>
    <w:docPart>
      <w:docPartPr>
        <w:name w:val="1814CF54B5F644D3BC39662E13178CCF"/>
        <w:category>
          <w:name w:val="General"/>
          <w:gallery w:val="placeholder"/>
        </w:category>
        <w:types>
          <w:type w:val="bbPlcHdr"/>
        </w:types>
        <w:behaviors>
          <w:behavior w:val="content"/>
        </w:behaviors>
        <w:guid w:val="{E1034390-989C-4336-9F34-B2906CE999E0}"/>
      </w:docPartPr>
      <w:docPartBody>
        <w:p w:rsidR="00D833D5" w:rsidRDefault="00E50FAE" w:rsidP="00E50FAE">
          <w:pPr>
            <w:pStyle w:val="1814CF54B5F644D3BC39662E13178CCF"/>
          </w:pPr>
          <w:r w:rsidRPr="004C1A23">
            <w:rPr>
              <w:rStyle w:val="PlaceholderText"/>
              <w:sz w:val="18"/>
              <w:szCs w:val="18"/>
            </w:rPr>
            <w:t>Notes</w:t>
          </w:r>
          <w:r w:rsidRPr="00D93874">
            <w:rPr>
              <w:rStyle w:val="PlaceholderText"/>
              <w:sz w:val="18"/>
              <w:szCs w:val="18"/>
            </w:rPr>
            <w:t>.</w:t>
          </w:r>
        </w:p>
      </w:docPartBody>
    </w:docPart>
    <w:docPart>
      <w:docPartPr>
        <w:name w:val="A605E63EE65E40888F6D60527C3D04C7"/>
        <w:category>
          <w:name w:val="General"/>
          <w:gallery w:val="placeholder"/>
        </w:category>
        <w:types>
          <w:type w:val="bbPlcHdr"/>
        </w:types>
        <w:behaviors>
          <w:behavior w:val="content"/>
        </w:behaviors>
        <w:guid w:val="{CB8ECCAC-067E-4EC1-85B0-311B74122973}"/>
      </w:docPartPr>
      <w:docPartBody>
        <w:p w:rsidR="00D833D5" w:rsidRDefault="00E50FAE" w:rsidP="00E50FAE">
          <w:pPr>
            <w:pStyle w:val="A605E63EE65E40888F6D60527C3D04C7"/>
          </w:pPr>
          <w:r>
            <w:rPr>
              <w:rStyle w:val="PlaceholderText"/>
              <w:sz w:val="18"/>
              <w:szCs w:val="18"/>
            </w:rPr>
            <w:t>Safety Behavior</w:t>
          </w:r>
        </w:p>
      </w:docPartBody>
    </w:docPart>
    <w:docPart>
      <w:docPartPr>
        <w:name w:val="162493BFD4604B1CB8B78251367228E2"/>
        <w:category>
          <w:name w:val="General"/>
          <w:gallery w:val="placeholder"/>
        </w:category>
        <w:types>
          <w:type w:val="bbPlcHdr"/>
        </w:types>
        <w:behaviors>
          <w:behavior w:val="content"/>
        </w:behaviors>
        <w:guid w:val="{B9F3AF7D-5414-45D6-BCEC-19841D0B4F0D}"/>
      </w:docPartPr>
      <w:docPartBody>
        <w:p w:rsidR="00D833D5" w:rsidRDefault="00E50FAE" w:rsidP="00E50FAE">
          <w:pPr>
            <w:pStyle w:val="162493BFD4604B1CB8B78251367228E2"/>
          </w:pPr>
          <w:r w:rsidRPr="00D93874">
            <w:rPr>
              <w:rStyle w:val="PlaceholderText"/>
              <w:sz w:val="18"/>
              <w:szCs w:val="18"/>
            </w:rPr>
            <w:t>Enter #</w:t>
          </w:r>
        </w:p>
      </w:docPartBody>
    </w:docPart>
    <w:docPart>
      <w:docPartPr>
        <w:name w:val="62192727CA2D4DC1ABB2BC8B77148B3B"/>
        <w:category>
          <w:name w:val="General"/>
          <w:gallery w:val="placeholder"/>
        </w:category>
        <w:types>
          <w:type w:val="bbPlcHdr"/>
        </w:types>
        <w:behaviors>
          <w:behavior w:val="content"/>
        </w:behaviors>
        <w:guid w:val="{E82F77F3-5B00-46F8-8757-FED36CA4CDCF}"/>
      </w:docPartPr>
      <w:docPartBody>
        <w:p w:rsidR="00D833D5" w:rsidRDefault="00E50FAE" w:rsidP="00E50FAE">
          <w:pPr>
            <w:pStyle w:val="62192727CA2D4DC1ABB2BC8B77148B3B"/>
          </w:pPr>
          <w:r w:rsidRPr="004C1A23">
            <w:rPr>
              <w:rStyle w:val="PlaceholderText"/>
              <w:sz w:val="18"/>
              <w:szCs w:val="18"/>
            </w:rPr>
            <w:t>Notes</w:t>
          </w:r>
          <w:r w:rsidRPr="00D93874">
            <w:rPr>
              <w:rStyle w:val="PlaceholderText"/>
              <w:sz w:val="18"/>
              <w:szCs w:val="18"/>
            </w:rPr>
            <w:t>.</w:t>
          </w:r>
        </w:p>
      </w:docPartBody>
    </w:docPart>
    <w:docPart>
      <w:docPartPr>
        <w:name w:val="0ABE256B8BA24BDD9F00A7660EE78523"/>
        <w:category>
          <w:name w:val="General"/>
          <w:gallery w:val="placeholder"/>
        </w:category>
        <w:types>
          <w:type w:val="bbPlcHdr"/>
        </w:types>
        <w:behaviors>
          <w:behavior w:val="content"/>
        </w:behaviors>
        <w:guid w:val="{042691B8-EB03-4581-BC66-0D8EC6C51566}"/>
      </w:docPartPr>
      <w:docPartBody>
        <w:p w:rsidR="00D833D5" w:rsidRDefault="00E50FAE" w:rsidP="00E50FAE">
          <w:pPr>
            <w:pStyle w:val="0ABE256B8BA24BDD9F00A7660EE78523"/>
          </w:pPr>
          <w:r>
            <w:rPr>
              <w:rStyle w:val="PlaceholderText"/>
              <w:sz w:val="18"/>
              <w:szCs w:val="18"/>
            </w:rPr>
            <w:t>Avoidance</w:t>
          </w:r>
        </w:p>
      </w:docPartBody>
    </w:docPart>
    <w:docPart>
      <w:docPartPr>
        <w:name w:val="63ED649D13634CAA8536EAFC547A1CE1"/>
        <w:category>
          <w:name w:val="General"/>
          <w:gallery w:val="placeholder"/>
        </w:category>
        <w:types>
          <w:type w:val="bbPlcHdr"/>
        </w:types>
        <w:behaviors>
          <w:behavior w:val="content"/>
        </w:behaviors>
        <w:guid w:val="{C0E706B6-544E-4354-A2F9-AA3671FE910C}"/>
      </w:docPartPr>
      <w:docPartBody>
        <w:p w:rsidR="00D833D5" w:rsidRDefault="00E50FAE" w:rsidP="00E50FAE">
          <w:pPr>
            <w:pStyle w:val="63ED649D13634CAA8536EAFC547A1CE1"/>
          </w:pPr>
          <w:r w:rsidRPr="00D93874">
            <w:rPr>
              <w:rStyle w:val="PlaceholderText"/>
              <w:sz w:val="18"/>
              <w:szCs w:val="18"/>
            </w:rPr>
            <w:t>Enter #</w:t>
          </w:r>
        </w:p>
      </w:docPartBody>
    </w:docPart>
    <w:docPart>
      <w:docPartPr>
        <w:name w:val="D00A092A33DC4E048714813F8929170F"/>
        <w:category>
          <w:name w:val="General"/>
          <w:gallery w:val="placeholder"/>
        </w:category>
        <w:types>
          <w:type w:val="bbPlcHdr"/>
        </w:types>
        <w:behaviors>
          <w:behavior w:val="content"/>
        </w:behaviors>
        <w:guid w:val="{54DA062F-07F9-4FC6-A422-FB42405DB42A}"/>
      </w:docPartPr>
      <w:docPartBody>
        <w:p w:rsidR="00D833D5" w:rsidRDefault="00E50FAE" w:rsidP="00E50FAE">
          <w:pPr>
            <w:pStyle w:val="D00A092A33DC4E048714813F8929170F"/>
          </w:pPr>
          <w:r w:rsidRPr="004C1A23">
            <w:rPr>
              <w:rStyle w:val="PlaceholderText"/>
              <w:sz w:val="18"/>
              <w:szCs w:val="18"/>
            </w:rPr>
            <w:t>Notes</w:t>
          </w:r>
          <w:r w:rsidRPr="00D93874">
            <w:rPr>
              <w:rStyle w:val="PlaceholderText"/>
              <w:sz w:val="18"/>
              <w:szCs w:val="18"/>
            </w:rPr>
            <w:t>.</w:t>
          </w:r>
        </w:p>
      </w:docPartBody>
    </w:docPart>
    <w:docPart>
      <w:docPartPr>
        <w:name w:val="1962C1FF2FD249A39EEA01D690203C28"/>
        <w:category>
          <w:name w:val="General"/>
          <w:gallery w:val="placeholder"/>
        </w:category>
        <w:types>
          <w:type w:val="bbPlcHdr"/>
        </w:types>
        <w:behaviors>
          <w:behavior w:val="content"/>
        </w:behaviors>
        <w:guid w:val="{7B28A4C9-8621-4038-B518-1AECBC1CD136}"/>
      </w:docPartPr>
      <w:docPartBody>
        <w:p w:rsidR="00D833D5" w:rsidRDefault="00E50FAE" w:rsidP="00E50FAE">
          <w:pPr>
            <w:pStyle w:val="1962C1FF2FD249A39EEA01D690203C28"/>
          </w:pPr>
          <w:r>
            <w:rPr>
              <w:rStyle w:val="PlaceholderText"/>
              <w:sz w:val="18"/>
              <w:szCs w:val="18"/>
            </w:rPr>
            <w:t>Avoidance</w:t>
          </w:r>
        </w:p>
      </w:docPartBody>
    </w:docPart>
    <w:docPart>
      <w:docPartPr>
        <w:name w:val="A316B476CE304C14BF2B2BA9595F9C06"/>
        <w:category>
          <w:name w:val="General"/>
          <w:gallery w:val="placeholder"/>
        </w:category>
        <w:types>
          <w:type w:val="bbPlcHdr"/>
        </w:types>
        <w:behaviors>
          <w:behavior w:val="content"/>
        </w:behaviors>
        <w:guid w:val="{FEC80E94-1EBE-4670-A6CB-4150C54CE1D0}"/>
      </w:docPartPr>
      <w:docPartBody>
        <w:p w:rsidR="00D833D5" w:rsidRDefault="00E50FAE" w:rsidP="00E50FAE">
          <w:pPr>
            <w:pStyle w:val="A316B476CE304C14BF2B2BA9595F9C06"/>
          </w:pPr>
          <w:r w:rsidRPr="00D93874">
            <w:rPr>
              <w:rStyle w:val="PlaceholderText"/>
              <w:sz w:val="18"/>
              <w:szCs w:val="18"/>
            </w:rPr>
            <w:t>Enter #</w:t>
          </w:r>
        </w:p>
      </w:docPartBody>
    </w:docPart>
    <w:docPart>
      <w:docPartPr>
        <w:name w:val="5120DC68F7F74F6490CFD6DFC6F59807"/>
        <w:category>
          <w:name w:val="General"/>
          <w:gallery w:val="placeholder"/>
        </w:category>
        <w:types>
          <w:type w:val="bbPlcHdr"/>
        </w:types>
        <w:behaviors>
          <w:behavior w:val="content"/>
        </w:behaviors>
        <w:guid w:val="{BE0D481A-FA8B-4ABC-B4CF-646474B765C2}"/>
      </w:docPartPr>
      <w:docPartBody>
        <w:p w:rsidR="00D833D5" w:rsidRDefault="00E50FAE" w:rsidP="00E50FAE">
          <w:pPr>
            <w:pStyle w:val="5120DC68F7F74F6490CFD6DFC6F59807"/>
          </w:pPr>
          <w:r w:rsidRPr="004C1A23">
            <w:rPr>
              <w:rStyle w:val="PlaceholderText"/>
              <w:sz w:val="18"/>
              <w:szCs w:val="18"/>
            </w:rPr>
            <w:t>Notes</w:t>
          </w:r>
          <w:r w:rsidRPr="00D93874">
            <w:rPr>
              <w:rStyle w:val="PlaceholderText"/>
              <w:sz w:val="18"/>
              <w:szCs w:val="18"/>
            </w:rPr>
            <w:t>.</w:t>
          </w:r>
        </w:p>
      </w:docPartBody>
    </w:docPart>
    <w:docPart>
      <w:docPartPr>
        <w:name w:val="2E34929020AF4320A5995B6CF3155305"/>
        <w:category>
          <w:name w:val="General"/>
          <w:gallery w:val="placeholder"/>
        </w:category>
        <w:types>
          <w:type w:val="bbPlcHdr"/>
        </w:types>
        <w:behaviors>
          <w:behavior w:val="content"/>
        </w:behaviors>
        <w:guid w:val="{2986A3AB-F8E0-495D-B524-94050F9F8C9E}"/>
      </w:docPartPr>
      <w:docPartBody>
        <w:p w:rsidR="00D833D5" w:rsidRDefault="00E50FAE" w:rsidP="00E50FAE">
          <w:pPr>
            <w:pStyle w:val="2E34929020AF4320A5995B6CF3155305"/>
          </w:pPr>
          <w:r w:rsidRPr="00AB0110">
            <w:rPr>
              <w:rStyle w:val="PlaceholderText"/>
              <w:sz w:val="18"/>
              <w:szCs w:val="18"/>
            </w:rPr>
            <w:t>Avoidance</w:t>
          </w:r>
        </w:p>
      </w:docPartBody>
    </w:docPart>
    <w:docPart>
      <w:docPartPr>
        <w:name w:val="92FF1E96352A4717916052AEA6C9517D"/>
        <w:category>
          <w:name w:val="General"/>
          <w:gallery w:val="placeholder"/>
        </w:category>
        <w:types>
          <w:type w:val="bbPlcHdr"/>
        </w:types>
        <w:behaviors>
          <w:behavior w:val="content"/>
        </w:behaviors>
        <w:guid w:val="{E72C0CF2-A0B2-4630-BBCF-37BC046A4A82}"/>
      </w:docPartPr>
      <w:docPartBody>
        <w:p w:rsidR="00D833D5" w:rsidRDefault="00E50FAE" w:rsidP="00E50FAE">
          <w:pPr>
            <w:pStyle w:val="92FF1E96352A4717916052AEA6C9517D"/>
          </w:pPr>
          <w:r w:rsidRPr="00D93874">
            <w:rPr>
              <w:rStyle w:val="PlaceholderText"/>
              <w:sz w:val="18"/>
              <w:szCs w:val="18"/>
            </w:rPr>
            <w:t>Enter #</w:t>
          </w:r>
        </w:p>
      </w:docPartBody>
    </w:docPart>
    <w:docPart>
      <w:docPartPr>
        <w:name w:val="59EF26F00088454688E1AD7548EF2DF0"/>
        <w:category>
          <w:name w:val="General"/>
          <w:gallery w:val="placeholder"/>
        </w:category>
        <w:types>
          <w:type w:val="bbPlcHdr"/>
        </w:types>
        <w:behaviors>
          <w:behavior w:val="content"/>
        </w:behaviors>
        <w:guid w:val="{841A1626-2F03-48A6-B435-85F5E489BCDA}"/>
      </w:docPartPr>
      <w:docPartBody>
        <w:p w:rsidR="00D833D5" w:rsidRDefault="00E50FAE" w:rsidP="00E50FAE">
          <w:pPr>
            <w:pStyle w:val="59EF26F00088454688E1AD7548EF2DF0"/>
          </w:pPr>
          <w:r w:rsidRPr="004C1A23">
            <w:rPr>
              <w:rStyle w:val="PlaceholderText"/>
              <w:sz w:val="18"/>
              <w:szCs w:val="18"/>
            </w:rPr>
            <w:t>Notes</w:t>
          </w:r>
          <w:r w:rsidRPr="00D93874">
            <w:rPr>
              <w:rStyle w:val="PlaceholderText"/>
              <w:sz w:val="18"/>
              <w:szCs w:val="18"/>
            </w:rPr>
            <w:t>.</w:t>
          </w:r>
        </w:p>
      </w:docPartBody>
    </w:docPart>
    <w:docPart>
      <w:docPartPr>
        <w:name w:val="A9BECB0340E5452CA0C83F376C96520F"/>
        <w:category>
          <w:name w:val="General"/>
          <w:gallery w:val="placeholder"/>
        </w:category>
        <w:types>
          <w:type w:val="bbPlcHdr"/>
        </w:types>
        <w:behaviors>
          <w:behavior w:val="content"/>
        </w:behaviors>
        <w:guid w:val="{D0AC5394-18D3-4A16-98C1-C986F8E2CD11}"/>
      </w:docPartPr>
      <w:docPartBody>
        <w:p w:rsidR="00D833D5" w:rsidRDefault="00E50FAE" w:rsidP="00E50FAE">
          <w:pPr>
            <w:pStyle w:val="A9BECB0340E5452CA0C83F376C96520F"/>
          </w:pPr>
          <w:r>
            <w:rPr>
              <w:rStyle w:val="PlaceholderText"/>
              <w:sz w:val="18"/>
              <w:szCs w:val="18"/>
            </w:rPr>
            <w:t>Safety Behavior</w:t>
          </w:r>
        </w:p>
      </w:docPartBody>
    </w:docPart>
    <w:docPart>
      <w:docPartPr>
        <w:name w:val="4642D2E918DE4F029BE88F5B20A63705"/>
        <w:category>
          <w:name w:val="General"/>
          <w:gallery w:val="placeholder"/>
        </w:category>
        <w:types>
          <w:type w:val="bbPlcHdr"/>
        </w:types>
        <w:behaviors>
          <w:behavior w:val="content"/>
        </w:behaviors>
        <w:guid w:val="{B1F5FFF2-742C-443A-94F8-CA6C15D24E97}"/>
      </w:docPartPr>
      <w:docPartBody>
        <w:p w:rsidR="00D833D5" w:rsidRDefault="00E50FAE" w:rsidP="00E50FAE">
          <w:pPr>
            <w:pStyle w:val="4642D2E918DE4F029BE88F5B20A63705"/>
          </w:pPr>
          <w:r w:rsidRPr="00D93874">
            <w:rPr>
              <w:rStyle w:val="PlaceholderText"/>
              <w:sz w:val="18"/>
              <w:szCs w:val="18"/>
            </w:rPr>
            <w:t>Enter #</w:t>
          </w:r>
        </w:p>
      </w:docPartBody>
    </w:docPart>
    <w:docPart>
      <w:docPartPr>
        <w:name w:val="C9A79E6EFDB34A24AFC1DC1F81B46E9F"/>
        <w:category>
          <w:name w:val="General"/>
          <w:gallery w:val="placeholder"/>
        </w:category>
        <w:types>
          <w:type w:val="bbPlcHdr"/>
        </w:types>
        <w:behaviors>
          <w:behavior w:val="content"/>
        </w:behaviors>
        <w:guid w:val="{E911918C-0F7E-4D57-9144-FF8CD04DF962}"/>
      </w:docPartPr>
      <w:docPartBody>
        <w:p w:rsidR="00D833D5" w:rsidRDefault="00E50FAE" w:rsidP="00E50FAE">
          <w:pPr>
            <w:pStyle w:val="C9A79E6EFDB34A24AFC1DC1F81B46E9F"/>
          </w:pPr>
          <w:r w:rsidRPr="004C1A23">
            <w:rPr>
              <w:rStyle w:val="PlaceholderText"/>
              <w:sz w:val="18"/>
              <w:szCs w:val="18"/>
            </w:rPr>
            <w:t>Notes</w:t>
          </w:r>
          <w:r w:rsidRPr="00D93874">
            <w:rPr>
              <w:rStyle w:val="PlaceholderText"/>
              <w:sz w:val="18"/>
              <w:szCs w:val="18"/>
            </w:rPr>
            <w:t>.</w:t>
          </w:r>
        </w:p>
      </w:docPartBody>
    </w:docPart>
    <w:docPart>
      <w:docPartPr>
        <w:name w:val="2D0AA5C705754E50AAB7F5A31121F9D6"/>
        <w:category>
          <w:name w:val="General"/>
          <w:gallery w:val="placeholder"/>
        </w:category>
        <w:types>
          <w:type w:val="bbPlcHdr"/>
        </w:types>
        <w:behaviors>
          <w:behavior w:val="content"/>
        </w:behaviors>
        <w:guid w:val="{F5ABC3DD-CD41-43C9-9C8E-513C31273A15}"/>
      </w:docPartPr>
      <w:docPartBody>
        <w:p w:rsidR="00D833D5" w:rsidRDefault="00E50FAE" w:rsidP="00E50FAE">
          <w:pPr>
            <w:pStyle w:val="2D0AA5C705754E50AAB7F5A31121F9D6"/>
          </w:pPr>
          <w:r>
            <w:rPr>
              <w:rStyle w:val="PlaceholderText"/>
              <w:sz w:val="18"/>
              <w:szCs w:val="18"/>
            </w:rPr>
            <w:t>Safety Behavior</w:t>
          </w:r>
        </w:p>
      </w:docPartBody>
    </w:docPart>
    <w:docPart>
      <w:docPartPr>
        <w:name w:val="0B0DAB7AE3DA4685B79AFA36F6A65F23"/>
        <w:category>
          <w:name w:val="General"/>
          <w:gallery w:val="placeholder"/>
        </w:category>
        <w:types>
          <w:type w:val="bbPlcHdr"/>
        </w:types>
        <w:behaviors>
          <w:behavior w:val="content"/>
        </w:behaviors>
        <w:guid w:val="{3937E81C-4E99-40F6-BDEA-FBA89C52016E}"/>
      </w:docPartPr>
      <w:docPartBody>
        <w:p w:rsidR="00D833D5" w:rsidRDefault="00E50FAE" w:rsidP="00E50FAE">
          <w:pPr>
            <w:pStyle w:val="0B0DAB7AE3DA4685B79AFA36F6A65F23"/>
          </w:pPr>
          <w:r w:rsidRPr="00D93874">
            <w:rPr>
              <w:rStyle w:val="PlaceholderText"/>
              <w:sz w:val="18"/>
              <w:szCs w:val="18"/>
            </w:rPr>
            <w:t>Enter #</w:t>
          </w:r>
        </w:p>
      </w:docPartBody>
    </w:docPart>
    <w:docPart>
      <w:docPartPr>
        <w:name w:val="187A429C33F446A59B31C2CE77492A71"/>
        <w:category>
          <w:name w:val="General"/>
          <w:gallery w:val="placeholder"/>
        </w:category>
        <w:types>
          <w:type w:val="bbPlcHdr"/>
        </w:types>
        <w:behaviors>
          <w:behavior w:val="content"/>
        </w:behaviors>
        <w:guid w:val="{A7B8DE76-7ACB-4077-BCE7-DCA06CD8B2EC}"/>
      </w:docPartPr>
      <w:docPartBody>
        <w:p w:rsidR="00D833D5" w:rsidRDefault="00E50FAE" w:rsidP="00E50FAE">
          <w:pPr>
            <w:pStyle w:val="187A429C33F446A59B31C2CE77492A71"/>
          </w:pPr>
          <w:r w:rsidRPr="004C1A23">
            <w:rPr>
              <w:rStyle w:val="PlaceholderText"/>
              <w:sz w:val="18"/>
              <w:szCs w:val="18"/>
            </w:rPr>
            <w:t>Notes</w:t>
          </w:r>
          <w:r w:rsidRPr="00D93874">
            <w:rPr>
              <w:rStyle w:val="PlaceholderText"/>
              <w:sz w:val="18"/>
              <w:szCs w:val="18"/>
            </w:rPr>
            <w:t>.</w:t>
          </w:r>
        </w:p>
      </w:docPartBody>
    </w:docPart>
    <w:docPart>
      <w:docPartPr>
        <w:name w:val="5D2A7A3D585C4D598B16F202B8800750"/>
        <w:category>
          <w:name w:val="General"/>
          <w:gallery w:val="placeholder"/>
        </w:category>
        <w:types>
          <w:type w:val="bbPlcHdr"/>
        </w:types>
        <w:behaviors>
          <w:behavior w:val="content"/>
        </w:behaviors>
        <w:guid w:val="{3DD53DEC-6F08-4ECE-90D6-DDA4CABC91BE}"/>
      </w:docPartPr>
      <w:docPartBody>
        <w:p w:rsidR="00D833D5" w:rsidRDefault="00E50FAE" w:rsidP="00E50FAE">
          <w:pPr>
            <w:pStyle w:val="5D2A7A3D585C4D598B16F202B8800750"/>
          </w:pPr>
          <w:r>
            <w:rPr>
              <w:rStyle w:val="PlaceholderText"/>
              <w:sz w:val="18"/>
              <w:szCs w:val="18"/>
            </w:rPr>
            <w:t>Safety Behavior</w:t>
          </w:r>
        </w:p>
      </w:docPartBody>
    </w:docPart>
    <w:docPart>
      <w:docPartPr>
        <w:name w:val="6AF78DF806344F7688BD446AE215D71A"/>
        <w:category>
          <w:name w:val="General"/>
          <w:gallery w:val="placeholder"/>
        </w:category>
        <w:types>
          <w:type w:val="bbPlcHdr"/>
        </w:types>
        <w:behaviors>
          <w:behavior w:val="content"/>
        </w:behaviors>
        <w:guid w:val="{9E87D920-741C-4CDC-A5EE-2C1475F446A7}"/>
      </w:docPartPr>
      <w:docPartBody>
        <w:p w:rsidR="00D833D5" w:rsidRDefault="00E50FAE" w:rsidP="00E50FAE">
          <w:pPr>
            <w:pStyle w:val="6AF78DF806344F7688BD446AE215D71A"/>
          </w:pPr>
          <w:r w:rsidRPr="00D93874">
            <w:rPr>
              <w:rStyle w:val="PlaceholderText"/>
              <w:sz w:val="18"/>
              <w:szCs w:val="18"/>
            </w:rPr>
            <w:t>Enter #</w:t>
          </w:r>
        </w:p>
      </w:docPartBody>
    </w:docPart>
    <w:docPart>
      <w:docPartPr>
        <w:name w:val="FFAF940E6BF7468996ED87EE25178777"/>
        <w:category>
          <w:name w:val="General"/>
          <w:gallery w:val="placeholder"/>
        </w:category>
        <w:types>
          <w:type w:val="bbPlcHdr"/>
        </w:types>
        <w:behaviors>
          <w:behavior w:val="content"/>
        </w:behaviors>
        <w:guid w:val="{86E84EB3-D385-4AD2-A746-FEFFB74147D5}"/>
      </w:docPartPr>
      <w:docPartBody>
        <w:p w:rsidR="00D833D5" w:rsidRDefault="00E50FAE" w:rsidP="00E50FAE">
          <w:pPr>
            <w:pStyle w:val="FFAF940E6BF7468996ED87EE25178777"/>
          </w:pPr>
          <w:r w:rsidRPr="004C1A23">
            <w:rPr>
              <w:rStyle w:val="PlaceholderText"/>
              <w:sz w:val="18"/>
              <w:szCs w:val="18"/>
            </w:rPr>
            <w:t>Notes</w:t>
          </w:r>
          <w:r w:rsidRPr="00D93874">
            <w:rPr>
              <w:rStyle w:val="PlaceholderText"/>
              <w:sz w:val="18"/>
              <w:szCs w:val="18"/>
            </w:rPr>
            <w:t>.</w:t>
          </w:r>
        </w:p>
      </w:docPartBody>
    </w:docPart>
    <w:docPart>
      <w:docPartPr>
        <w:name w:val="74D0A66DF72947F68216D633FCB3255A"/>
        <w:category>
          <w:name w:val="General"/>
          <w:gallery w:val="placeholder"/>
        </w:category>
        <w:types>
          <w:type w:val="bbPlcHdr"/>
        </w:types>
        <w:behaviors>
          <w:behavior w:val="content"/>
        </w:behaviors>
        <w:guid w:val="{B409B611-717A-4D4D-88DA-AB1B2B214FF4}"/>
      </w:docPartPr>
      <w:docPartBody>
        <w:p w:rsidR="00D833D5" w:rsidRDefault="00E50FAE" w:rsidP="00E50FAE">
          <w:pPr>
            <w:pStyle w:val="74D0A66DF72947F68216D633FCB3255A"/>
          </w:pPr>
          <w:r>
            <w:rPr>
              <w:rStyle w:val="PlaceholderText"/>
              <w:sz w:val="18"/>
              <w:szCs w:val="18"/>
            </w:rPr>
            <w:t>Avoidance</w:t>
          </w:r>
        </w:p>
      </w:docPartBody>
    </w:docPart>
    <w:docPart>
      <w:docPartPr>
        <w:name w:val="D01C3B5D5F31416A8CCB7B231EF1C93C"/>
        <w:category>
          <w:name w:val="General"/>
          <w:gallery w:val="placeholder"/>
        </w:category>
        <w:types>
          <w:type w:val="bbPlcHdr"/>
        </w:types>
        <w:behaviors>
          <w:behavior w:val="content"/>
        </w:behaviors>
        <w:guid w:val="{435997A2-CB26-4403-84EB-D2B1DFEBCEB6}"/>
      </w:docPartPr>
      <w:docPartBody>
        <w:p w:rsidR="00D833D5" w:rsidRDefault="00E50FAE" w:rsidP="00E50FAE">
          <w:pPr>
            <w:pStyle w:val="D01C3B5D5F31416A8CCB7B231EF1C93C"/>
          </w:pPr>
          <w:r w:rsidRPr="00D93874">
            <w:rPr>
              <w:rStyle w:val="PlaceholderText"/>
              <w:sz w:val="18"/>
              <w:szCs w:val="18"/>
            </w:rPr>
            <w:t>Enter #</w:t>
          </w:r>
        </w:p>
      </w:docPartBody>
    </w:docPart>
    <w:docPart>
      <w:docPartPr>
        <w:name w:val="99ADE3D25555498D9C458D1CF7B55EAC"/>
        <w:category>
          <w:name w:val="General"/>
          <w:gallery w:val="placeholder"/>
        </w:category>
        <w:types>
          <w:type w:val="bbPlcHdr"/>
        </w:types>
        <w:behaviors>
          <w:behavior w:val="content"/>
        </w:behaviors>
        <w:guid w:val="{FF173EC2-DB34-4BDC-BEBE-65C98D6F983A}"/>
      </w:docPartPr>
      <w:docPartBody>
        <w:p w:rsidR="00D833D5" w:rsidRDefault="00E50FAE" w:rsidP="00E50FAE">
          <w:pPr>
            <w:pStyle w:val="99ADE3D25555498D9C458D1CF7B55EAC"/>
          </w:pPr>
          <w:r w:rsidRPr="004C1A23">
            <w:rPr>
              <w:rStyle w:val="PlaceholderText"/>
              <w:sz w:val="18"/>
              <w:szCs w:val="18"/>
            </w:rPr>
            <w:t>Notes</w:t>
          </w:r>
          <w:r w:rsidRPr="00D93874">
            <w:rPr>
              <w:rStyle w:val="PlaceholderText"/>
              <w:sz w:val="18"/>
              <w:szCs w:val="18"/>
            </w:rPr>
            <w:t>.</w:t>
          </w:r>
        </w:p>
      </w:docPartBody>
    </w:docPart>
    <w:docPart>
      <w:docPartPr>
        <w:name w:val="6A4ABDA557954F9CA179C24DD34499CA"/>
        <w:category>
          <w:name w:val="General"/>
          <w:gallery w:val="placeholder"/>
        </w:category>
        <w:types>
          <w:type w:val="bbPlcHdr"/>
        </w:types>
        <w:behaviors>
          <w:behavior w:val="content"/>
        </w:behaviors>
        <w:guid w:val="{71720EC9-B27F-4863-9C5D-5603B21FE39B}"/>
      </w:docPartPr>
      <w:docPartBody>
        <w:p w:rsidR="00D833D5" w:rsidRDefault="00E50FAE" w:rsidP="00E50FAE">
          <w:pPr>
            <w:pStyle w:val="6A4ABDA557954F9CA179C24DD34499CA"/>
          </w:pPr>
          <w:r>
            <w:rPr>
              <w:rStyle w:val="PlaceholderText"/>
              <w:sz w:val="18"/>
              <w:szCs w:val="18"/>
            </w:rPr>
            <w:t>Avoidance</w:t>
          </w:r>
        </w:p>
      </w:docPartBody>
    </w:docPart>
    <w:docPart>
      <w:docPartPr>
        <w:name w:val="5B16AC7910124B988EA5BB5D4851EEDF"/>
        <w:category>
          <w:name w:val="General"/>
          <w:gallery w:val="placeholder"/>
        </w:category>
        <w:types>
          <w:type w:val="bbPlcHdr"/>
        </w:types>
        <w:behaviors>
          <w:behavior w:val="content"/>
        </w:behaviors>
        <w:guid w:val="{EA7D4840-7D84-48D8-83B6-77740A4EC125}"/>
      </w:docPartPr>
      <w:docPartBody>
        <w:p w:rsidR="00D833D5" w:rsidRDefault="00E50FAE" w:rsidP="00E50FAE">
          <w:pPr>
            <w:pStyle w:val="5B16AC7910124B988EA5BB5D4851EEDF"/>
          </w:pPr>
          <w:r w:rsidRPr="00D93874">
            <w:rPr>
              <w:rStyle w:val="PlaceholderText"/>
              <w:sz w:val="18"/>
              <w:szCs w:val="18"/>
            </w:rPr>
            <w:t>Enter #</w:t>
          </w:r>
        </w:p>
      </w:docPartBody>
    </w:docPart>
    <w:docPart>
      <w:docPartPr>
        <w:name w:val="C5F23019AADD40AAA6BEC61451226E06"/>
        <w:category>
          <w:name w:val="General"/>
          <w:gallery w:val="placeholder"/>
        </w:category>
        <w:types>
          <w:type w:val="bbPlcHdr"/>
        </w:types>
        <w:behaviors>
          <w:behavior w:val="content"/>
        </w:behaviors>
        <w:guid w:val="{A5D46CBA-3812-4F6E-BAE8-20F58C12CB69}"/>
      </w:docPartPr>
      <w:docPartBody>
        <w:p w:rsidR="00D833D5" w:rsidRDefault="00E50FAE" w:rsidP="00E50FAE">
          <w:pPr>
            <w:pStyle w:val="C5F23019AADD40AAA6BEC61451226E06"/>
          </w:pPr>
          <w:r w:rsidRPr="004C1A23">
            <w:rPr>
              <w:rStyle w:val="PlaceholderText"/>
              <w:sz w:val="18"/>
              <w:szCs w:val="18"/>
            </w:rPr>
            <w:t>Notes</w:t>
          </w:r>
          <w:r w:rsidRPr="00D93874">
            <w:rPr>
              <w:rStyle w:val="PlaceholderText"/>
              <w:sz w:val="18"/>
              <w:szCs w:val="18"/>
            </w:rPr>
            <w:t>.</w:t>
          </w:r>
        </w:p>
      </w:docPartBody>
    </w:docPart>
    <w:docPart>
      <w:docPartPr>
        <w:name w:val="5FE9018E283F4BF9A59E8842DB9CA364"/>
        <w:category>
          <w:name w:val="General"/>
          <w:gallery w:val="placeholder"/>
        </w:category>
        <w:types>
          <w:type w:val="bbPlcHdr"/>
        </w:types>
        <w:behaviors>
          <w:behavior w:val="content"/>
        </w:behaviors>
        <w:guid w:val="{F195DF37-0DC1-4E9D-9E0E-0A646BCE86D8}"/>
      </w:docPartPr>
      <w:docPartBody>
        <w:p w:rsidR="00D833D5" w:rsidRDefault="00E50FAE" w:rsidP="00E50FAE">
          <w:pPr>
            <w:pStyle w:val="5FE9018E283F4BF9A59E8842DB9CA364"/>
          </w:pPr>
          <w:r w:rsidRPr="00AB0110">
            <w:rPr>
              <w:rStyle w:val="PlaceholderText"/>
              <w:sz w:val="18"/>
              <w:szCs w:val="18"/>
            </w:rPr>
            <w:t>Avoidance</w:t>
          </w:r>
        </w:p>
      </w:docPartBody>
    </w:docPart>
    <w:docPart>
      <w:docPartPr>
        <w:name w:val="9DF28BF1086C468A96166178CA9C567C"/>
        <w:category>
          <w:name w:val="General"/>
          <w:gallery w:val="placeholder"/>
        </w:category>
        <w:types>
          <w:type w:val="bbPlcHdr"/>
        </w:types>
        <w:behaviors>
          <w:behavior w:val="content"/>
        </w:behaviors>
        <w:guid w:val="{90D73C6B-0906-4E2A-89F2-7E06FE0FBD25}"/>
      </w:docPartPr>
      <w:docPartBody>
        <w:p w:rsidR="00D833D5" w:rsidRDefault="00E50FAE" w:rsidP="00E50FAE">
          <w:pPr>
            <w:pStyle w:val="9DF28BF1086C468A96166178CA9C567C"/>
          </w:pPr>
          <w:r w:rsidRPr="00D93874">
            <w:rPr>
              <w:rStyle w:val="PlaceholderText"/>
              <w:sz w:val="18"/>
              <w:szCs w:val="18"/>
            </w:rPr>
            <w:t>Enter #</w:t>
          </w:r>
        </w:p>
      </w:docPartBody>
    </w:docPart>
    <w:docPart>
      <w:docPartPr>
        <w:name w:val="7CD64BD456944C4CA8CAE693B1E5E6CD"/>
        <w:category>
          <w:name w:val="General"/>
          <w:gallery w:val="placeholder"/>
        </w:category>
        <w:types>
          <w:type w:val="bbPlcHdr"/>
        </w:types>
        <w:behaviors>
          <w:behavior w:val="content"/>
        </w:behaviors>
        <w:guid w:val="{C0E888DD-4A7A-4EB3-B332-26D1B846A602}"/>
      </w:docPartPr>
      <w:docPartBody>
        <w:p w:rsidR="00D833D5" w:rsidRDefault="00E50FAE" w:rsidP="00E50FAE">
          <w:pPr>
            <w:pStyle w:val="7CD64BD456944C4CA8CAE693B1E5E6CD"/>
          </w:pPr>
          <w:r w:rsidRPr="004C1A23">
            <w:rPr>
              <w:rStyle w:val="PlaceholderText"/>
              <w:sz w:val="18"/>
              <w:szCs w:val="18"/>
            </w:rPr>
            <w:t>Notes</w:t>
          </w:r>
          <w:r w:rsidRPr="00D93874">
            <w:rPr>
              <w:rStyle w:val="PlaceholderText"/>
              <w:sz w:val="18"/>
              <w:szCs w:val="18"/>
            </w:rPr>
            <w:t>.</w:t>
          </w:r>
        </w:p>
      </w:docPartBody>
    </w:docPart>
    <w:docPart>
      <w:docPartPr>
        <w:name w:val="C1EA684D4AA04F26822049A46F022BB4"/>
        <w:category>
          <w:name w:val="General"/>
          <w:gallery w:val="placeholder"/>
        </w:category>
        <w:types>
          <w:type w:val="bbPlcHdr"/>
        </w:types>
        <w:behaviors>
          <w:behavior w:val="content"/>
        </w:behaviors>
        <w:guid w:val="{86F226CE-2F54-4CD6-BC70-996A1D5BC413}"/>
      </w:docPartPr>
      <w:docPartBody>
        <w:p w:rsidR="00D833D5" w:rsidRDefault="00E50FAE" w:rsidP="00E50FAE">
          <w:pPr>
            <w:pStyle w:val="C1EA684D4AA04F26822049A46F022BB4"/>
          </w:pPr>
          <w:r>
            <w:rPr>
              <w:rStyle w:val="PlaceholderText"/>
              <w:sz w:val="18"/>
              <w:szCs w:val="18"/>
            </w:rPr>
            <w:t>Safety Behavior</w:t>
          </w:r>
        </w:p>
      </w:docPartBody>
    </w:docPart>
    <w:docPart>
      <w:docPartPr>
        <w:name w:val="AD9C0D24693D4478AF565167A8C35BA0"/>
        <w:category>
          <w:name w:val="General"/>
          <w:gallery w:val="placeholder"/>
        </w:category>
        <w:types>
          <w:type w:val="bbPlcHdr"/>
        </w:types>
        <w:behaviors>
          <w:behavior w:val="content"/>
        </w:behaviors>
        <w:guid w:val="{68DC45CD-9E9B-49CD-930F-41751649EF5E}"/>
      </w:docPartPr>
      <w:docPartBody>
        <w:p w:rsidR="00D833D5" w:rsidRDefault="00E50FAE" w:rsidP="00E50FAE">
          <w:pPr>
            <w:pStyle w:val="AD9C0D24693D4478AF565167A8C35BA0"/>
          </w:pPr>
          <w:r w:rsidRPr="00D93874">
            <w:rPr>
              <w:rStyle w:val="PlaceholderText"/>
              <w:sz w:val="18"/>
              <w:szCs w:val="18"/>
            </w:rPr>
            <w:t>Enter #</w:t>
          </w:r>
        </w:p>
      </w:docPartBody>
    </w:docPart>
    <w:docPart>
      <w:docPartPr>
        <w:name w:val="E1D1A64831A34C45AB6C85ED5C61A19D"/>
        <w:category>
          <w:name w:val="General"/>
          <w:gallery w:val="placeholder"/>
        </w:category>
        <w:types>
          <w:type w:val="bbPlcHdr"/>
        </w:types>
        <w:behaviors>
          <w:behavior w:val="content"/>
        </w:behaviors>
        <w:guid w:val="{E0593043-552F-4F9D-86EF-A55C55E2FD8B}"/>
      </w:docPartPr>
      <w:docPartBody>
        <w:p w:rsidR="00D833D5" w:rsidRDefault="00E50FAE" w:rsidP="00E50FAE">
          <w:pPr>
            <w:pStyle w:val="E1D1A64831A34C45AB6C85ED5C61A19D"/>
          </w:pPr>
          <w:r w:rsidRPr="004C1A23">
            <w:rPr>
              <w:rStyle w:val="PlaceholderText"/>
              <w:sz w:val="18"/>
              <w:szCs w:val="18"/>
            </w:rPr>
            <w:t>Notes</w:t>
          </w:r>
          <w:r w:rsidRPr="00D93874">
            <w:rPr>
              <w:rStyle w:val="PlaceholderText"/>
              <w:sz w:val="18"/>
              <w:szCs w:val="18"/>
            </w:rPr>
            <w:t>.</w:t>
          </w:r>
        </w:p>
      </w:docPartBody>
    </w:docPart>
    <w:docPart>
      <w:docPartPr>
        <w:name w:val="0E949E5832E74B0797CC4617138783F3"/>
        <w:category>
          <w:name w:val="General"/>
          <w:gallery w:val="placeholder"/>
        </w:category>
        <w:types>
          <w:type w:val="bbPlcHdr"/>
        </w:types>
        <w:behaviors>
          <w:behavior w:val="content"/>
        </w:behaviors>
        <w:guid w:val="{CCD88F14-95C8-4257-AB12-12D97E10D1A6}"/>
      </w:docPartPr>
      <w:docPartBody>
        <w:p w:rsidR="00D833D5" w:rsidRDefault="00E50FAE" w:rsidP="00E50FAE">
          <w:pPr>
            <w:pStyle w:val="0E949E5832E74B0797CC4617138783F3"/>
          </w:pPr>
          <w:r>
            <w:rPr>
              <w:rStyle w:val="PlaceholderText"/>
              <w:sz w:val="18"/>
              <w:szCs w:val="18"/>
            </w:rPr>
            <w:t>Safety Behavior</w:t>
          </w:r>
        </w:p>
      </w:docPartBody>
    </w:docPart>
    <w:docPart>
      <w:docPartPr>
        <w:name w:val="076FA6F33D48481F9002E9033987A402"/>
        <w:category>
          <w:name w:val="General"/>
          <w:gallery w:val="placeholder"/>
        </w:category>
        <w:types>
          <w:type w:val="bbPlcHdr"/>
        </w:types>
        <w:behaviors>
          <w:behavior w:val="content"/>
        </w:behaviors>
        <w:guid w:val="{53B29577-2C4E-4A4C-9912-016384FB7376}"/>
      </w:docPartPr>
      <w:docPartBody>
        <w:p w:rsidR="00D833D5" w:rsidRDefault="00E50FAE" w:rsidP="00E50FAE">
          <w:pPr>
            <w:pStyle w:val="076FA6F33D48481F9002E9033987A402"/>
          </w:pPr>
          <w:r w:rsidRPr="00D93874">
            <w:rPr>
              <w:rStyle w:val="PlaceholderText"/>
              <w:sz w:val="18"/>
              <w:szCs w:val="18"/>
            </w:rPr>
            <w:t>Enter #</w:t>
          </w:r>
        </w:p>
      </w:docPartBody>
    </w:docPart>
    <w:docPart>
      <w:docPartPr>
        <w:name w:val="98FCD210D5404AD89626ECA871A57E0F"/>
        <w:category>
          <w:name w:val="General"/>
          <w:gallery w:val="placeholder"/>
        </w:category>
        <w:types>
          <w:type w:val="bbPlcHdr"/>
        </w:types>
        <w:behaviors>
          <w:behavior w:val="content"/>
        </w:behaviors>
        <w:guid w:val="{44198591-6ED8-4394-A6BB-CC66198805DD}"/>
      </w:docPartPr>
      <w:docPartBody>
        <w:p w:rsidR="00D833D5" w:rsidRDefault="00E50FAE" w:rsidP="00E50FAE">
          <w:pPr>
            <w:pStyle w:val="98FCD210D5404AD89626ECA871A57E0F"/>
          </w:pPr>
          <w:r w:rsidRPr="004C1A23">
            <w:rPr>
              <w:rStyle w:val="PlaceholderText"/>
              <w:sz w:val="18"/>
              <w:szCs w:val="18"/>
            </w:rPr>
            <w:t>Notes</w:t>
          </w:r>
          <w:r w:rsidRPr="00D93874">
            <w:rPr>
              <w:rStyle w:val="PlaceholderText"/>
              <w:sz w:val="18"/>
              <w:szCs w:val="18"/>
            </w:rPr>
            <w:t>.</w:t>
          </w:r>
        </w:p>
      </w:docPartBody>
    </w:docPart>
    <w:docPart>
      <w:docPartPr>
        <w:name w:val="EA7175E7EF03430E9798E32FC1475910"/>
        <w:category>
          <w:name w:val="General"/>
          <w:gallery w:val="placeholder"/>
        </w:category>
        <w:types>
          <w:type w:val="bbPlcHdr"/>
        </w:types>
        <w:behaviors>
          <w:behavior w:val="content"/>
        </w:behaviors>
        <w:guid w:val="{C8B4C67C-B6AC-493B-9C7C-0DB566E70918}"/>
      </w:docPartPr>
      <w:docPartBody>
        <w:p w:rsidR="00D833D5" w:rsidRDefault="00E50FAE" w:rsidP="00E50FAE">
          <w:pPr>
            <w:pStyle w:val="EA7175E7EF03430E9798E32FC1475910"/>
          </w:pPr>
          <w:r>
            <w:rPr>
              <w:rStyle w:val="PlaceholderText"/>
              <w:sz w:val="18"/>
              <w:szCs w:val="18"/>
            </w:rPr>
            <w:t>Safety Behavior</w:t>
          </w:r>
        </w:p>
      </w:docPartBody>
    </w:docPart>
    <w:docPart>
      <w:docPartPr>
        <w:name w:val="64EF3594F6E04BF7A89353C186DEE64F"/>
        <w:category>
          <w:name w:val="General"/>
          <w:gallery w:val="placeholder"/>
        </w:category>
        <w:types>
          <w:type w:val="bbPlcHdr"/>
        </w:types>
        <w:behaviors>
          <w:behavior w:val="content"/>
        </w:behaviors>
        <w:guid w:val="{B430D336-5683-4587-8471-62A4E4A5B8C0}"/>
      </w:docPartPr>
      <w:docPartBody>
        <w:p w:rsidR="00D833D5" w:rsidRDefault="00E50FAE" w:rsidP="00E50FAE">
          <w:pPr>
            <w:pStyle w:val="64EF3594F6E04BF7A89353C186DEE64F"/>
          </w:pPr>
          <w:r w:rsidRPr="00D93874">
            <w:rPr>
              <w:rStyle w:val="PlaceholderText"/>
              <w:sz w:val="18"/>
              <w:szCs w:val="18"/>
            </w:rPr>
            <w:t>Enter #</w:t>
          </w:r>
        </w:p>
      </w:docPartBody>
    </w:docPart>
    <w:docPart>
      <w:docPartPr>
        <w:name w:val="DCAF8548302A4058B55EFFB84B7D8F1B"/>
        <w:category>
          <w:name w:val="General"/>
          <w:gallery w:val="placeholder"/>
        </w:category>
        <w:types>
          <w:type w:val="bbPlcHdr"/>
        </w:types>
        <w:behaviors>
          <w:behavior w:val="content"/>
        </w:behaviors>
        <w:guid w:val="{E3AD4694-B0D1-42CA-8DED-94EACEB9BDB4}"/>
      </w:docPartPr>
      <w:docPartBody>
        <w:p w:rsidR="00D833D5" w:rsidRDefault="00E50FAE" w:rsidP="00E50FAE">
          <w:pPr>
            <w:pStyle w:val="DCAF8548302A4058B55EFFB84B7D8F1B"/>
          </w:pPr>
          <w:r w:rsidRPr="004C1A23">
            <w:rPr>
              <w:rStyle w:val="PlaceholderText"/>
              <w:sz w:val="18"/>
              <w:szCs w:val="18"/>
            </w:rPr>
            <w:t>Notes</w:t>
          </w:r>
          <w:r w:rsidRPr="00D93874">
            <w:rPr>
              <w:rStyle w:val="PlaceholderText"/>
              <w:sz w:val="18"/>
              <w:szCs w:val="18"/>
            </w:rPr>
            <w:t>.</w:t>
          </w:r>
        </w:p>
      </w:docPartBody>
    </w:docPart>
    <w:docPart>
      <w:docPartPr>
        <w:name w:val="985A7F8EEF6146A4A45240B859FC12CC"/>
        <w:category>
          <w:name w:val="General"/>
          <w:gallery w:val="placeholder"/>
        </w:category>
        <w:types>
          <w:type w:val="bbPlcHdr"/>
        </w:types>
        <w:behaviors>
          <w:behavior w:val="content"/>
        </w:behaviors>
        <w:guid w:val="{9A5CD2B9-27C3-4FC1-8C8D-D692D5C4ED6D}"/>
      </w:docPartPr>
      <w:docPartBody>
        <w:p w:rsidR="00D833D5" w:rsidRDefault="00E50FAE" w:rsidP="00E50FAE">
          <w:pPr>
            <w:pStyle w:val="985A7F8EEF6146A4A45240B859FC12CC"/>
          </w:pPr>
          <w:r>
            <w:rPr>
              <w:rStyle w:val="PlaceholderText"/>
              <w:sz w:val="18"/>
              <w:szCs w:val="18"/>
            </w:rPr>
            <w:t>Avoidance</w:t>
          </w:r>
        </w:p>
      </w:docPartBody>
    </w:docPart>
    <w:docPart>
      <w:docPartPr>
        <w:name w:val="DA4842CF5A244A9CA53324353C5B3CA3"/>
        <w:category>
          <w:name w:val="General"/>
          <w:gallery w:val="placeholder"/>
        </w:category>
        <w:types>
          <w:type w:val="bbPlcHdr"/>
        </w:types>
        <w:behaviors>
          <w:behavior w:val="content"/>
        </w:behaviors>
        <w:guid w:val="{4A145DE3-7086-4DB3-B163-CDD3A923F005}"/>
      </w:docPartPr>
      <w:docPartBody>
        <w:p w:rsidR="00D833D5" w:rsidRDefault="00E50FAE" w:rsidP="00E50FAE">
          <w:pPr>
            <w:pStyle w:val="DA4842CF5A244A9CA53324353C5B3CA3"/>
          </w:pPr>
          <w:r w:rsidRPr="00D93874">
            <w:rPr>
              <w:rStyle w:val="PlaceholderText"/>
              <w:sz w:val="18"/>
              <w:szCs w:val="18"/>
            </w:rPr>
            <w:t>Enter #</w:t>
          </w:r>
        </w:p>
      </w:docPartBody>
    </w:docPart>
    <w:docPart>
      <w:docPartPr>
        <w:name w:val="80A87FF95D3A43E99EDD07167AF21C0D"/>
        <w:category>
          <w:name w:val="General"/>
          <w:gallery w:val="placeholder"/>
        </w:category>
        <w:types>
          <w:type w:val="bbPlcHdr"/>
        </w:types>
        <w:behaviors>
          <w:behavior w:val="content"/>
        </w:behaviors>
        <w:guid w:val="{3258EFE6-C85B-4A68-BE24-5F7728692A0C}"/>
      </w:docPartPr>
      <w:docPartBody>
        <w:p w:rsidR="00D833D5" w:rsidRDefault="00E50FAE" w:rsidP="00E50FAE">
          <w:pPr>
            <w:pStyle w:val="80A87FF95D3A43E99EDD07167AF21C0D"/>
          </w:pPr>
          <w:r w:rsidRPr="004C1A23">
            <w:rPr>
              <w:rStyle w:val="PlaceholderText"/>
              <w:sz w:val="18"/>
              <w:szCs w:val="18"/>
            </w:rPr>
            <w:t>Notes</w:t>
          </w:r>
          <w:r w:rsidRPr="00D93874">
            <w:rPr>
              <w:rStyle w:val="PlaceholderText"/>
              <w:sz w:val="18"/>
              <w:szCs w:val="18"/>
            </w:rPr>
            <w:t>.</w:t>
          </w:r>
        </w:p>
      </w:docPartBody>
    </w:docPart>
    <w:docPart>
      <w:docPartPr>
        <w:name w:val="4ED7E71452254F2492443D62FCAA97F6"/>
        <w:category>
          <w:name w:val="General"/>
          <w:gallery w:val="placeholder"/>
        </w:category>
        <w:types>
          <w:type w:val="bbPlcHdr"/>
        </w:types>
        <w:behaviors>
          <w:behavior w:val="content"/>
        </w:behaviors>
        <w:guid w:val="{945C02BD-A803-47E9-AC90-262ADE97D0BB}"/>
      </w:docPartPr>
      <w:docPartBody>
        <w:p w:rsidR="00D833D5" w:rsidRDefault="00E50FAE" w:rsidP="00E50FAE">
          <w:pPr>
            <w:pStyle w:val="4ED7E71452254F2492443D62FCAA97F6"/>
          </w:pPr>
          <w:r>
            <w:rPr>
              <w:rStyle w:val="PlaceholderText"/>
              <w:sz w:val="18"/>
              <w:szCs w:val="18"/>
            </w:rPr>
            <w:t>Avoidance</w:t>
          </w:r>
        </w:p>
      </w:docPartBody>
    </w:docPart>
    <w:docPart>
      <w:docPartPr>
        <w:name w:val="54395886D38147BAB7F47D2FC9A9F4F8"/>
        <w:category>
          <w:name w:val="General"/>
          <w:gallery w:val="placeholder"/>
        </w:category>
        <w:types>
          <w:type w:val="bbPlcHdr"/>
        </w:types>
        <w:behaviors>
          <w:behavior w:val="content"/>
        </w:behaviors>
        <w:guid w:val="{22EC75B8-D9C9-4DDD-9A4A-BAB708557221}"/>
      </w:docPartPr>
      <w:docPartBody>
        <w:p w:rsidR="00D833D5" w:rsidRDefault="00E50FAE" w:rsidP="00E50FAE">
          <w:pPr>
            <w:pStyle w:val="54395886D38147BAB7F47D2FC9A9F4F8"/>
          </w:pPr>
          <w:r w:rsidRPr="00D93874">
            <w:rPr>
              <w:rStyle w:val="PlaceholderText"/>
              <w:sz w:val="18"/>
              <w:szCs w:val="18"/>
            </w:rPr>
            <w:t>Enter #</w:t>
          </w:r>
        </w:p>
      </w:docPartBody>
    </w:docPart>
    <w:docPart>
      <w:docPartPr>
        <w:name w:val="E526D69EEADF47589EA1ED5FA38CC310"/>
        <w:category>
          <w:name w:val="General"/>
          <w:gallery w:val="placeholder"/>
        </w:category>
        <w:types>
          <w:type w:val="bbPlcHdr"/>
        </w:types>
        <w:behaviors>
          <w:behavior w:val="content"/>
        </w:behaviors>
        <w:guid w:val="{AB6D1AAA-5E69-44D1-B458-204494C1E442}"/>
      </w:docPartPr>
      <w:docPartBody>
        <w:p w:rsidR="00D833D5" w:rsidRDefault="00E50FAE" w:rsidP="00E50FAE">
          <w:pPr>
            <w:pStyle w:val="E526D69EEADF47589EA1ED5FA38CC310"/>
          </w:pPr>
          <w:r w:rsidRPr="004C1A23">
            <w:rPr>
              <w:rStyle w:val="PlaceholderText"/>
              <w:sz w:val="18"/>
              <w:szCs w:val="18"/>
            </w:rPr>
            <w:t>Notes</w:t>
          </w:r>
          <w:r w:rsidRPr="00D93874">
            <w:rPr>
              <w:rStyle w:val="PlaceholderText"/>
              <w:sz w:val="18"/>
              <w:szCs w:val="18"/>
            </w:rPr>
            <w:t>.</w:t>
          </w:r>
        </w:p>
      </w:docPartBody>
    </w:docPart>
    <w:docPart>
      <w:docPartPr>
        <w:name w:val="FAE04FACCE444CEB8F37E168676A88AC"/>
        <w:category>
          <w:name w:val="General"/>
          <w:gallery w:val="placeholder"/>
        </w:category>
        <w:types>
          <w:type w:val="bbPlcHdr"/>
        </w:types>
        <w:behaviors>
          <w:behavior w:val="content"/>
        </w:behaviors>
        <w:guid w:val="{0033F3A9-831A-4BD7-848D-E06FD8A732CE}"/>
      </w:docPartPr>
      <w:docPartBody>
        <w:p w:rsidR="00D833D5" w:rsidRDefault="00E50FAE" w:rsidP="00E50FAE">
          <w:pPr>
            <w:pStyle w:val="FAE04FACCE444CEB8F37E168676A88AC"/>
          </w:pPr>
          <w:r w:rsidRPr="00AB0110">
            <w:rPr>
              <w:rStyle w:val="PlaceholderText"/>
              <w:sz w:val="18"/>
              <w:szCs w:val="18"/>
            </w:rPr>
            <w:t>Avoidance</w:t>
          </w:r>
        </w:p>
      </w:docPartBody>
    </w:docPart>
    <w:docPart>
      <w:docPartPr>
        <w:name w:val="D100B13998A5430AB2BE001345DB8468"/>
        <w:category>
          <w:name w:val="General"/>
          <w:gallery w:val="placeholder"/>
        </w:category>
        <w:types>
          <w:type w:val="bbPlcHdr"/>
        </w:types>
        <w:behaviors>
          <w:behavior w:val="content"/>
        </w:behaviors>
        <w:guid w:val="{968E7E04-E96A-46DB-95D7-5AE434B2A540}"/>
      </w:docPartPr>
      <w:docPartBody>
        <w:p w:rsidR="00D833D5" w:rsidRDefault="00E50FAE" w:rsidP="00E50FAE">
          <w:pPr>
            <w:pStyle w:val="D100B13998A5430AB2BE001345DB8468"/>
          </w:pPr>
          <w:r w:rsidRPr="00D93874">
            <w:rPr>
              <w:rStyle w:val="PlaceholderText"/>
              <w:sz w:val="18"/>
              <w:szCs w:val="18"/>
            </w:rPr>
            <w:t>Enter #</w:t>
          </w:r>
        </w:p>
      </w:docPartBody>
    </w:docPart>
    <w:docPart>
      <w:docPartPr>
        <w:name w:val="393BEDC86F4747ADA3564971ACE29AB4"/>
        <w:category>
          <w:name w:val="General"/>
          <w:gallery w:val="placeholder"/>
        </w:category>
        <w:types>
          <w:type w:val="bbPlcHdr"/>
        </w:types>
        <w:behaviors>
          <w:behavior w:val="content"/>
        </w:behaviors>
        <w:guid w:val="{FBF19D42-DBA9-4225-BFE3-D41AC251E6BD}"/>
      </w:docPartPr>
      <w:docPartBody>
        <w:p w:rsidR="00D833D5" w:rsidRDefault="00E50FAE" w:rsidP="00E50FAE">
          <w:pPr>
            <w:pStyle w:val="393BEDC86F4747ADA3564971ACE29AB4"/>
          </w:pPr>
          <w:r w:rsidRPr="004C1A23">
            <w:rPr>
              <w:rStyle w:val="PlaceholderText"/>
              <w:sz w:val="18"/>
              <w:szCs w:val="18"/>
            </w:rPr>
            <w:t>Notes</w:t>
          </w:r>
          <w:r w:rsidRPr="00D93874">
            <w:rPr>
              <w:rStyle w:val="PlaceholderText"/>
              <w:sz w:val="18"/>
              <w:szCs w:val="18"/>
            </w:rPr>
            <w:t>.</w:t>
          </w:r>
        </w:p>
      </w:docPartBody>
    </w:docPart>
    <w:docPart>
      <w:docPartPr>
        <w:name w:val="AF4EF3C361D24999823C03D7ED1D38F4"/>
        <w:category>
          <w:name w:val="General"/>
          <w:gallery w:val="placeholder"/>
        </w:category>
        <w:types>
          <w:type w:val="bbPlcHdr"/>
        </w:types>
        <w:behaviors>
          <w:behavior w:val="content"/>
        </w:behaviors>
        <w:guid w:val="{13EAA8FC-F11E-4584-B101-89FEB01BA636}"/>
      </w:docPartPr>
      <w:docPartBody>
        <w:p w:rsidR="00D833D5" w:rsidRDefault="00E50FAE" w:rsidP="00E50FAE">
          <w:pPr>
            <w:pStyle w:val="AF4EF3C361D24999823C03D7ED1D38F4"/>
          </w:pPr>
          <w:r>
            <w:rPr>
              <w:rStyle w:val="PlaceholderText"/>
              <w:sz w:val="18"/>
              <w:szCs w:val="18"/>
            </w:rPr>
            <w:t>Safety Behavior</w:t>
          </w:r>
        </w:p>
      </w:docPartBody>
    </w:docPart>
    <w:docPart>
      <w:docPartPr>
        <w:name w:val="0447DB887EAD47499B588DA31A4C8577"/>
        <w:category>
          <w:name w:val="General"/>
          <w:gallery w:val="placeholder"/>
        </w:category>
        <w:types>
          <w:type w:val="bbPlcHdr"/>
        </w:types>
        <w:behaviors>
          <w:behavior w:val="content"/>
        </w:behaviors>
        <w:guid w:val="{C52044CB-A05F-483B-9063-FC78A7D0B461}"/>
      </w:docPartPr>
      <w:docPartBody>
        <w:p w:rsidR="00D833D5" w:rsidRDefault="00E50FAE" w:rsidP="00E50FAE">
          <w:pPr>
            <w:pStyle w:val="0447DB887EAD47499B588DA31A4C8577"/>
          </w:pPr>
          <w:r w:rsidRPr="00D93874">
            <w:rPr>
              <w:rStyle w:val="PlaceholderText"/>
              <w:sz w:val="18"/>
              <w:szCs w:val="18"/>
            </w:rPr>
            <w:t>Enter #</w:t>
          </w:r>
        </w:p>
      </w:docPartBody>
    </w:docPart>
    <w:docPart>
      <w:docPartPr>
        <w:name w:val="083AFC0C456F430CA5D537C01569322A"/>
        <w:category>
          <w:name w:val="General"/>
          <w:gallery w:val="placeholder"/>
        </w:category>
        <w:types>
          <w:type w:val="bbPlcHdr"/>
        </w:types>
        <w:behaviors>
          <w:behavior w:val="content"/>
        </w:behaviors>
        <w:guid w:val="{1EAE1E56-A076-41EA-9940-6B26C562070B}"/>
      </w:docPartPr>
      <w:docPartBody>
        <w:p w:rsidR="00D833D5" w:rsidRDefault="00E50FAE" w:rsidP="00E50FAE">
          <w:pPr>
            <w:pStyle w:val="083AFC0C456F430CA5D537C01569322A"/>
          </w:pPr>
          <w:r w:rsidRPr="004C1A23">
            <w:rPr>
              <w:rStyle w:val="PlaceholderText"/>
              <w:sz w:val="18"/>
              <w:szCs w:val="18"/>
            </w:rPr>
            <w:t>Notes</w:t>
          </w:r>
          <w:r w:rsidRPr="00D93874">
            <w:rPr>
              <w:rStyle w:val="PlaceholderText"/>
              <w:sz w:val="18"/>
              <w:szCs w:val="18"/>
            </w:rPr>
            <w:t>.</w:t>
          </w:r>
        </w:p>
      </w:docPartBody>
    </w:docPart>
    <w:docPart>
      <w:docPartPr>
        <w:name w:val="DECE653CBCEF4B45ACB46D6B4E032C42"/>
        <w:category>
          <w:name w:val="General"/>
          <w:gallery w:val="placeholder"/>
        </w:category>
        <w:types>
          <w:type w:val="bbPlcHdr"/>
        </w:types>
        <w:behaviors>
          <w:behavior w:val="content"/>
        </w:behaviors>
        <w:guid w:val="{3DFA4A36-0826-47C4-9CCD-EBC5EC6D4D2C}"/>
      </w:docPartPr>
      <w:docPartBody>
        <w:p w:rsidR="00D833D5" w:rsidRDefault="00E50FAE" w:rsidP="00E50FAE">
          <w:pPr>
            <w:pStyle w:val="DECE653CBCEF4B45ACB46D6B4E032C42"/>
          </w:pPr>
          <w:r>
            <w:rPr>
              <w:rStyle w:val="PlaceholderText"/>
              <w:sz w:val="18"/>
              <w:szCs w:val="18"/>
            </w:rPr>
            <w:t>Safety Behavior</w:t>
          </w:r>
        </w:p>
      </w:docPartBody>
    </w:docPart>
    <w:docPart>
      <w:docPartPr>
        <w:name w:val="C16F3C5968CC4A25B8D047FDDD6A8F16"/>
        <w:category>
          <w:name w:val="General"/>
          <w:gallery w:val="placeholder"/>
        </w:category>
        <w:types>
          <w:type w:val="bbPlcHdr"/>
        </w:types>
        <w:behaviors>
          <w:behavior w:val="content"/>
        </w:behaviors>
        <w:guid w:val="{4D144A58-A340-431F-A008-AE3167856636}"/>
      </w:docPartPr>
      <w:docPartBody>
        <w:p w:rsidR="00D833D5" w:rsidRDefault="00E50FAE" w:rsidP="00E50FAE">
          <w:pPr>
            <w:pStyle w:val="C16F3C5968CC4A25B8D047FDDD6A8F16"/>
          </w:pPr>
          <w:r w:rsidRPr="00D93874">
            <w:rPr>
              <w:rStyle w:val="PlaceholderText"/>
              <w:sz w:val="18"/>
              <w:szCs w:val="18"/>
            </w:rPr>
            <w:t>Enter #</w:t>
          </w:r>
        </w:p>
      </w:docPartBody>
    </w:docPart>
    <w:docPart>
      <w:docPartPr>
        <w:name w:val="54F14A6361EB455EBA93FBAD562C7822"/>
        <w:category>
          <w:name w:val="General"/>
          <w:gallery w:val="placeholder"/>
        </w:category>
        <w:types>
          <w:type w:val="bbPlcHdr"/>
        </w:types>
        <w:behaviors>
          <w:behavior w:val="content"/>
        </w:behaviors>
        <w:guid w:val="{DCA96305-6FCF-4264-94D5-491E7526FD6E}"/>
      </w:docPartPr>
      <w:docPartBody>
        <w:p w:rsidR="00D833D5" w:rsidRDefault="00E50FAE" w:rsidP="00E50FAE">
          <w:pPr>
            <w:pStyle w:val="54F14A6361EB455EBA93FBAD562C7822"/>
          </w:pPr>
          <w:r w:rsidRPr="004C1A23">
            <w:rPr>
              <w:rStyle w:val="PlaceholderText"/>
              <w:sz w:val="18"/>
              <w:szCs w:val="18"/>
            </w:rPr>
            <w:t>Notes</w:t>
          </w:r>
          <w:r w:rsidRPr="00D93874">
            <w:rPr>
              <w:rStyle w:val="PlaceholderText"/>
              <w:sz w:val="18"/>
              <w:szCs w:val="18"/>
            </w:rPr>
            <w:t>.</w:t>
          </w:r>
        </w:p>
      </w:docPartBody>
    </w:docPart>
    <w:docPart>
      <w:docPartPr>
        <w:name w:val="67C1F04E545F4C8387DEAC77F948FD49"/>
        <w:category>
          <w:name w:val="General"/>
          <w:gallery w:val="placeholder"/>
        </w:category>
        <w:types>
          <w:type w:val="bbPlcHdr"/>
        </w:types>
        <w:behaviors>
          <w:behavior w:val="content"/>
        </w:behaviors>
        <w:guid w:val="{FABF07AB-CAC1-4C90-9F98-FB0A49426CCD}"/>
      </w:docPartPr>
      <w:docPartBody>
        <w:p w:rsidR="00D833D5" w:rsidRDefault="00E50FAE" w:rsidP="00E50FAE">
          <w:pPr>
            <w:pStyle w:val="67C1F04E545F4C8387DEAC77F948FD49"/>
          </w:pPr>
          <w:r>
            <w:rPr>
              <w:rStyle w:val="PlaceholderText"/>
              <w:sz w:val="18"/>
              <w:szCs w:val="18"/>
            </w:rPr>
            <w:t>Safety Behavior</w:t>
          </w:r>
        </w:p>
      </w:docPartBody>
    </w:docPart>
    <w:docPart>
      <w:docPartPr>
        <w:name w:val="9153044B439D41D4B9356CC9B5DB72AB"/>
        <w:category>
          <w:name w:val="General"/>
          <w:gallery w:val="placeholder"/>
        </w:category>
        <w:types>
          <w:type w:val="bbPlcHdr"/>
        </w:types>
        <w:behaviors>
          <w:behavior w:val="content"/>
        </w:behaviors>
        <w:guid w:val="{5F9C869C-AFBC-4688-9E82-99D8EEA9CBF4}"/>
      </w:docPartPr>
      <w:docPartBody>
        <w:p w:rsidR="00D833D5" w:rsidRDefault="00E50FAE" w:rsidP="00E50FAE">
          <w:pPr>
            <w:pStyle w:val="9153044B439D41D4B9356CC9B5DB72AB"/>
          </w:pPr>
          <w:r w:rsidRPr="00D93874">
            <w:rPr>
              <w:rStyle w:val="PlaceholderText"/>
              <w:sz w:val="18"/>
              <w:szCs w:val="18"/>
            </w:rPr>
            <w:t>Enter #</w:t>
          </w:r>
        </w:p>
      </w:docPartBody>
    </w:docPart>
    <w:docPart>
      <w:docPartPr>
        <w:name w:val="AFA1A9D8558543F593F2C483139DD36A"/>
        <w:category>
          <w:name w:val="General"/>
          <w:gallery w:val="placeholder"/>
        </w:category>
        <w:types>
          <w:type w:val="bbPlcHdr"/>
        </w:types>
        <w:behaviors>
          <w:behavior w:val="content"/>
        </w:behaviors>
        <w:guid w:val="{CCDB7D76-CF4A-4890-9D67-F887B8289932}"/>
      </w:docPartPr>
      <w:docPartBody>
        <w:p w:rsidR="00D833D5" w:rsidRDefault="00E50FAE" w:rsidP="00E50FAE">
          <w:pPr>
            <w:pStyle w:val="AFA1A9D8558543F593F2C483139DD36A"/>
          </w:pPr>
          <w:r w:rsidRPr="004C1A23">
            <w:rPr>
              <w:rStyle w:val="PlaceholderText"/>
              <w:sz w:val="18"/>
              <w:szCs w:val="18"/>
            </w:rPr>
            <w:t>Notes</w:t>
          </w:r>
          <w:r w:rsidRPr="00D93874">
            <w:rPr>
              <w:rStyle w:val="PlaceholderText"/>
              <w:sz w:val="18"/>
              <w:szCs w:val="18"/>
            </w:rPr>
            <w:t>.</w:t>
          </w:r>
        </w:p>
      </w:docPartBody>
    </w:docPart>
    <w:docPart>
      <w:docPartPr>
        <w:name w:val="F7232852FD5B44FD8A3FE5DC6DB46329"/>
        <w:category>
          <w:name w:val="General"/>
          <w:gallery w:val="placeholder"/>
        </w:category>
        <w:types>
          <w:type w:val="bbPlcHdr"/>
        </w:types>
        <w:behaviors>
          <w:behavior w:val="content"/>
        </w:behaviors>
        <w:guid w:val="{F09C7EB8-B317-45F5-A88C-AB3F5C146C80}"/>
      </w:docPartPr>
      <w:docPartBody>
        <w:p w:rsidR="00D833D5" w:rsidRDefault="00E50FAE" w:rsidP="00E50FAE">
          <w:pPr>
            <w:pStyle w:val="F7232852FD5B44FD8A3FE5DC6DB46329"/>
          </w:pPr>
          <w:r>
            <w:rPr>
              <w:rStyle w:val="PlaceholderText"/>
              <w:sz w:val="18"/>
              <w:szCs w:val="18"/>
            </w:rPr>
            <w:t>Avoidance</w:t>
          </w:r>
        </w:p>
      </w:docPartBody>
    </w:docPart>
    <w:docPart>
      <w:docPartPr>
        <w:name w:val="0BD54C79EC54407C9A87A242C40E6B77"/>
        <w:category>
          <w:name w:val="General"/>
          <w:gallery w:val="placeholder"/>
        </w:category>
        <w:types>
          <w:type w:val="bbPlcHdr"/>
        </w:types>
        <w:behaviors>
          <w:behavior w:val="content"/>
        </w:behaviors>
        <w:guid w:val="{E689F156-83D0-4596-967B-4207822559AB}"/>
      </w:docPartPr>
      <w:docPartBody>
        <w:p w:rsidR="00D833D5" w:rsidRDefault="00E50FAE" w:rsidP="00E50FAE">
          <w:pPr>
            <w:pStyle w:val="0BD54C79EC54407C9A87A242C40E6B77"/>
          </w:pPr>
          <w:r w:rsidRPr="00D93874">
            <w:rPr>
              <w:rStyle w:val="PlaceholderText"/>
              <w:sz w:val="18"/>
              <w:szCs w:val="18"/>
            </w:rPr>
            <w:t>Enter #</w:t>
          </w:r>
        </w:p>
      </w:docPartBody>
    </w:docPart>
    <w:docPart>
      <w:docPartPr>
        <w:name w:val="F6C4C87220E04EBEBC91ECC5F8066971"/>
        <w:category>
          <w:name w:val="General"/>
          <w:gallery w:val="placeholder"/>
        </w:category>
        <w:types>
          <w:type w:val="bbPlcHdr"/>
        </w:types>
        <w:behaviors>
          <w:behavior w:val="content"/>
        </w:behaviors>
        <w:guid w:val="{99321781-27A3-4DCF-9FB3-FE0141EB380B}"/>
      </w:docPartPr>
      <w:docPartBody>
        <w:p w:rsidR="00D833D5" w:rsidRDefault="00E50FAE" w:rsidP="00E50FAE">
          <w:pPr>
            <w:pStyle w:val="F6C4C87220E04EBEBC91ECC5F8066971"/>
          </w:pPr>
          <w:r w:rsidRPr="004C1A23">
            <w:rPr>
              <w:rStyle w:val="PlaceholderText"/>
              <w:sz w:val="18"/>
              <w:szCs w:val="18"/>
            </w:rPr>
            <w:t>Notes</w:t>
          </w:r>
          <w:r w:rsidRPr="00D93874">
            <w:rPr>
              <w:rStyle w:val="PlaceholderText"/>
              <w:sz w:val="18"/>
              <w:szCs w:val="18"/>
            </w:rPr>
            <w:t>.</w:t>
          </w:r>
        </w:p>
      </w:docPartBody>
    </w:docPart>
    <w:docPart>
      <w:docPartPr>
        <w:name w:val="1E313C033AD647D4BCC918D6663AC307"/>
        <w:category>
          <w:name w:val="General"/>
          <w:gallery w:val="placeholder"/>
        </w:category>
        <w:types>
          <w:type w:val="bbPlcHdr"/>
        </w:types>
        <w:behaviors>
          <w:behavior w:val="content"/>
        </w:behaviors>
        <w:guid w:val="{4986CAAE-47DA-4E7F-AE6E-B3D550916259}"/>
      </w:docPartPr>
      <w:docPartBody>
        <w:p w:rsidR="00D833D5" w:rsidRDefault="00E50FAE" w:rsidP="00E50FAE">
          <w:pPr>
            <w:pStyle w:val="1E313C033AD647D4BCC918D6663AC307"/>
          </w:pPr>
          <w:r>
            <w:rPr>
              <w:rStyle w:val="PlaceholderText"/>
              <w:sz w:val="18"/>
              <w:szCs w:val="18"/>
            </w:rPr>
            <w:t>Avoidance</w:t>
          </w:r>
        </w:p>
      </w:docPartBody>
    </w:docPart>
    <w:docPart>
      <w:docPartPr>
        <w:name w:val="14590E5FAEEA4239AC43365BFE2BCF21"/>
        <w:category>
          <w:name w:val="General"/>
          <w:gallery w:val="placeholder"/>
        </w:category>
        <w:types>
          <w:type w:val="bbPlcHdr"/>
        </w:types>
        <w:behaviors>
          <w:behavior w:val="content"/>
        </w:behaviors>
        <w:guid w:val="{FA5D2420-F7D8-401B-AF49-811420A5906D}"/>
      </w:docPartPr>
      <w:docPartBody>
        <w:p w:rsidR="00D833D5" w:rsidRDefault="00E50FAE" w:rsidP="00E50FAE">
          <w:pPr>
            <w:pStyle w:val="14590E5FAEEA4239AC43365BFE2BCF21"/>
          </w:pPr>
          <w:r w:rsidRPr="00D93874">
            <w:rPr>
              <w:rStyle w:val="PlaceholderText"/>
              <w:sz w:val="18"/>
              <w:szCs w:val="18"/>
            </w:rPr>
            <w:t>Enter #</w:t>
          </w:r>
        </w:p>
      </w:docPartBody>
    </w:docPart>
    <w:docPart>
      <w:docPartPr>
        <w:name w:val="FCC30851B98A48B586E089F200A68244"/>
        <w:category>
          <w:name w:val="General"/>
          <w:gallery w:val="placeholder"/>
        </w:category>
        <w:types>
          <w:type w:val="bbPlcHdr"/>
        </w:types>
        <w:behaviors>
          <w:behavior w:val="content"/>
        </w:behaviors>
        <w:guid w:val="{FC99DEC4-1EA7-483A-998E-AD99C7086833}"/>
      </w:docPartPr>
      <w:docPartBody>
        <w:p w:rsidR="00D833D5" w:rsidRDefault="00E50FAE" w:rsidP="00E50FAE">
          <w:pPr>
            <w:pStyle w:val="FCC30851B98A48B586E089F200A68244"/>
          </w:pPr>
          <w:r w:rsidRPr="004C1A23">
            <w:rPr>
              <w:rStyle w:val="PlaceholderText"/>
              <w:sz w:val="18"/>
              <w:szCs w:val="18"/>
            </w:rPr>
            <w:t>Notes</w:t>
          </w:r>
          <w:r w:rsidRPr="00D93874">
            <w:rPr>
              <w:rStyle w:val="PlaceholderText"/>
              <w:sz w:val="18"/>
              <w:szCs w:val="18"/>
            </w:rPr>
            <w:t>.</w:t>
          </w:r>
        </w:p>
      </w:docPartBody>
    </w:docPart>
    <w:docPart>
      <w:docPartPr>
        <w:name w:val="033A754FC0EF4373989297C9C539DF81"/>
        <w:category>
          <w:name w:val="General"/>
          <w:gallery w:val="placeholder"/>
        </w:category>
        <w:types>
          <w:type w:val="bbPlcHdr"/>
        </w:types>
        <w:behaviors>
          <w:behavior w:val="content"/>
        </w:behaviors>
        <w:guid w:val="{3D090B92-AB57-41A1-BC13-D630AF2F5777}"/>
      </w:docPartPr>
      <w:docPartBody>
        <w:p w:rsidR="00D833D5" w:rsidRDefault="00E50FAE" w:rsidP="00E50FAE">
          <w:pPr>
            <w:pStyle w:val="033A754FC0EF4373989297C9C539DF81"/>
          </w:pPr>
          <w:r w:rsidRPr="00AB0110">
            <w:rPr>
              <w:rStyle w:val="PlaceholderText"/>
              <w:sz w:val="18"/>
              <w:szCs w:val="18"/>
            </w:rPr>
            <w:t>Avoidance</w:t>
          </w:r>
        </w:p>
      </w:docPartBody>
    </w:docPart>
    <w:docPart>
      <w:docPartPr>
        <w:name w:val="1B4317B23CCA4AD4A3D06EC57A7DE59F"/>
        <w:category>
          <w:name w:val="General"/>
          <w:gallery w:val="placeholder"/>
        </w:category>
        <w:types>
          <w:type w:val="bbPlcHdr"/>
        </w:types>
        <w:behaviors>
          <w:behavior w:val="content"/>
        </w:behaviors>
        <w:guid w:val="{436874E7-FEB5-4253-809C-B67DF4CA2D58}"/>
      </w:docPartPr>
      <w:docPartBody>
        <w:p w:rsidR="00D833D5" w:rsidRDefault="00E50FAE" w:rsidP="00E50FAE">
          <w:pPr>
            <w:pStyle w:val="1B4317B23CCA4AD4A3D06EC57A7DE59F"/>
          </w:pPr>
          <w:r w:rsidRPr="00D93874">
            <w:rPr>
              <w:rStyle w:val="PlaceholderText"/>
              <w:sz w:val="18"/>
              <w:szCs w:val="18"/>
            </w:rPr>
            <w:t>Enter #</w:t>
          </w:r>
        </w:p>
      </w:docPartBody>
    </w:docPart>
    <w:docPart>
      <w:docPartPr>
        <w:name w:val="5C9A610C66BD4775B3C8221B2FD47709"/>
        <w:category>
          <w:name w:val="General"/>
          <w:gallery w:val="placeholder"/>
        </w:category>
        <w:types>
          <w:type w:val="bbPlcHdr"/>
        </w:types>
        <w:behaviors>
          <w:behavior w:val="content"/>
        </w:behaviors>
        <w:guid w:val="{FF61CD83-C641-43A8-AA80-119E88BAD46B}"/>
      </w:docPartPr>
      <w:docPartBody>
        <w:p w:rsidR="00D833D5" w:rsidRDefault="00E50FAE" w:rsidP="00E50FAE">
          <w:pPr>
            <w:pStyle w:val="5C9A610C66BD4775B3C8221B2FD47709"/>
          </w:pPr>
          <w:r w:rsidRPr="004C1A23">
            <w:rPr>
              <w:rStyle w:val="PlaceholderText"/>
              <w:sz w:val="18"/>
              <w:szCs w:val="18"/>
            </w:rPr>
            <w:t>Notes</w:t>
          </w:r>
          <w:r w:rsidRPr="00D93874">
            <w:rPr>
              <w:rStyle w:val="PlaceholderText"/>
              <w:sz w:val="18"/>
              <w:szCs w:val="18"/>
            </w:rPr>
            <w:t>.</w:t>
          </w:r>
        </w:p>
      </w:docPartBody>
    </w:docPart>
    <w:docPart>
      <w:docPartPr>
        <w:name w:val="CFA1DB38CCDA47A487B7C7E3CD887ACB"/>
        <w:category>
          <w:name w:val="General"/>
          <w:gallery w:val="placeholder"/>
        </w:category>
        <w:types>
          <w:type w:val="bbPlcHdr"/>
        </w:types>
        <w:behaviors>
          <w:behavior w:val="content"/>
        </w:behaviors>
        <w:guid w:val="{8E74C033-7D91-4A42-ADEE-E7D2188A5D94}"/>
      </w:docPartPr>
      <w:docPartBody>
        <w:p w:rsidR="00D833D5" w:rsidRDefault="00E50FAE" w:rsidP="00E50FAE">
          <w:pPr>
            <w:pStyle w:val="CFA1DB38CCDA47A487B7C7E3CD887ACB"/>
          </w:pPr>
          <w:r>
            <w:rPr>
              <w:rStyle w:val="PlaceholderText"/>
              <w:sz w:val="18"/>
              <w:szCs w:val="18"/>
            </w:rPr>
            <w:t>Safety Behavior</w:t>
          </w:r>
        </w:p>
      </w:docPartBody>
    </w:docPart>
    <w:docPart>
      <w:docPartPr>
        <w:name w:val="57D7FDA2F7164D7E80C189569CD88AA8"/>
        <w:category>
          <w:name w:val="General"/>
          <w:gallery w:val="placeholder"/>
        </w:category>
        <w:types>
          <w:type w:val="bbPlcHdr"/>
        </w:types>
        <w:behaviors>
          <w:behavior w:val="content"/>
        </w:behaviors>
        <w:guid w:val="{426F82A7-6271-4C16-BB3E-D71C4E73352C}"/>
      </w:docPartPr>
      <w:docPartBody>
        <w:p w:rsidR="00D833D5" w:rsidRDefault="00E50FAE" w:rsidP="00E50FAE">
          <w:pPr>
            <w:pStyle w:val="57D7FDA2F7164D7E80C189569CD88AA8"/>
          </w:pPr>
          <w:r w:rsidRPr="00D93874">
            <w:rPr>
              <w:rStyle w:val="PlaceholderText"/>
              <w:sz w:val="18"/>
              <w:szCs w:val="18"/>
            </w:rPr>
            <w:t>Enter #</w:t>
          </w:r>
        </w:p>
      </w:docPartBody>
    </w:docPart>
    <w:docPart>
      <w:docPartPr>
        <w:name w:val="5A8FD2135B3941BA8B6F605FA2780B53"/>
        <w:category>
          <w:name w:val="General"/>
          <w:gallery w:val="placeholder"/>
        </w:category>
        <w:types>
          <w:type w:val="bbPlcHdr"/>
        </w:types>
        <w:behaviors>
          <w:behavior w:val="content"/>
        </w:behaviors>
        <w:guid w:val="{04B95514-C2CB-4974-84AA-AB8D47A8BFB0}"/>
      </w:docPartPr>
      <w:docPartBody>
        <w:p w:rsidR="00D833D5" w:rsidRDefault="00E50FAE" w:rsidP="00E50FAE">
          <w:pPr>
            <w:pStyle w:val="5A8FD2135B3941BA8B6F605FA2780B53"/>
          </w:pPr>
          <w:r w:rsidRPr="004C1A23">
            <w:rPr>
              <w:rStyle w:val="PlaceholderText"/>
              <w:sz w:val="18"/>
              <w:szCs w:val="18"/>
            </w:rPr>
            <w:t>Notes</w:t>
          </w:r>
          <w:r w:rsidRPr="00D93874">
            <w:rPr>
              <w:rStyle w:val="PlaceholderText"/>
              <w:sz w:val="18"/>
              <w:szCs w:val="18"/>
            </w:rPr>
            <w:t>.</w:t>
          </w:r>
        </w:p>
      </w:docPartBody>
    </w:docPart>
    <w:docPart>
      <w:docPartPr>
        <w:name w:val="E73DF4D210B2401A868F2F4391EB3DE8"/>
        <w:category>
          <w:name w:val="General"/>
          <w:gallery w:val="placeholder"/>
        </w:category>
        <w:types>
          <w:type w:val="bbPlcHdr"/>
        </w:types>
        <w:behaviors>
          <w:behavior w:val="content"/>
        </w:behaviors>
        <w:guid w:val="{5DDAABAC-4D4D-458A-A65C-96C09577230D}"/>
      </w:docPartPr>
      <w:docPartBody>
        <w:p w:rsidR="00D833D5" w:rsidRDefault="00E50FAE" w:rsidP="00E50FAE">
          <w:pPr>
            <w:pStyle w:val="E73DF4D210B2401A868F2F4391EB3DE8"/>
          </w:pPr>
          <w:r>
            <w:rPr>
              <w:rStyle w:val="PlaceholderText"/>
              <w:sz w:val="18"/>
              <w:szCs w:val="18"/>
            </w:rPr>
            <w:t>Safety Behavior</w:t>
          </w:r>
        </w:p>
      </w:docPartBody>
    </w:docPart>
    <w:docPart>
      <w:docPartPr>
        <w:name w:val="AB10816E42C34EBD8EB9F7EECC77C3F0"/>
        <w:category>
          <w:name w:val="General"/>
          <w:gallery w:val="placeholder"/>
        </w:category>
        <w:types>
          <w:type w:val="bbPlcHdr"/>
        </w:types>
        <w:behaviors>
          <w:behavior w:val="content"/>
        </w:behaviors>
        <w:guid w:val="{88B1E7FE-1E76-4964-9CEB-EAB12E2C9FA1}"/>
      </w:docPartPr>
      <w:docPartBody>
        <w:p w:rsidR="00D833D5" w:rsidRDefault="00E50FAE" w:rsidP="00E50FAE">
          <w:pPr>
            <w:pStyle w:val="AB10816E42C34EBD8EB9F7EECC77C3F0"/>
          </w:pPr>
          <w:r w:rsidRPr="00D93874">
            <w:rPr>
              <w:rStyle w:val="PlaceholderText"/>
              <w:sz w:val="18"/>
              <w:szCs w:val="18"/>
            </w:rPr>
            <w:t>Enter #</w:t>
          </w:r>
        </w:p>
      </w:docPartBody>
    </w:docPart>
    <w:docPart>
      <w:docPartPr>
        <w:name w:val="E721A93263EF40809C2FD251A6ABF4D6"/>
        <w:category>
          <w:name w:val="General"/>
          <w:gallery w:val="placeholder"/>
        </w:category>
        <w:types>
          <w:type w:val="bbPlcHdr"/>
        </w:types>
        <w:behaviors>
          <w:behavior w:val="content"/>
        </w:behaviors>
        <w:guid w:val="{1D1E7F19-D09D-421A-A31B-1251370464B2}"/>
      </w:docPartPr>
      <w:docPartBody>
        <w:p w:rsidR="00D833D5" w:rsidRDefault="00E50FAE" w:rsidP="00E50FAE">
          <w:pPr>
            <w:pStyle w:val="E721A93263EF40809C2FD251A6ABF4D6"/>
          </w:pPr>
          <w:r w:rsidRPr="004C1A23">
            <w:rPr>
              <w:rStyle w:val="PlaceholderText"/>
              <w:sz w:val="18"/>
              <w:szCs w:val="18"/>
            </w:rPr>
            <w:t>Notes</w:t>
          </w:r>
          <w:r w:rsidRPr="00D93874">
            <w:rPr>
              <w:rStyle w:val="PlaceholderText"/>
              <w:sz w:val="18"/>
              <w:szCs w:val="18"/>
            </w:rPr>
            <w:t>.</w:t>
          </w:r>
        </w:p>
      </w:docPartBody>
    </w:docPart>
    <w:docPart>
      <w:docPartPr>
        <w:name w:val="C642F73A84D94CC0BDA5B7EFB0FA0B99"/>
        <w:category>
          <w:name w:val="General"/>
          <w:gallery w:val="placeholder"/>
        </w:category>
        <w:types>
          <w:type w:val="bbPlcHdr"/>
        </w:types>
        <w:behaviors>
          <w:behavior w:val="content"/>
        </w:behaviors>
        <w:guid w:val="{06039A40-4CC2-4F9A-BF33-66E875FFF532}"/>
      </w:docPartPr>
      <w:docPartBody>
        <w:p w:rsidR="00D833D5" w:rsidRDefault="00E50FAE" w:rsidP="00E50FAE">
          <w:pPr>
            <w:pStyle w:val="C642F73A84D94CC0BDA5B7EFB0FA0B99"/>
          </w:pPr>
          <w:r>
            <w:rPr>
              <w:rStyle w:val="PlaceholderText"/>
              <w:sz w:val="18"/>
              <w:szCs w:val="18"/>
            </w:rPr>
            <w:t>Safety Behavior</w:t>
          </w:r>
        </w:p>
      </w:docPartBody>
    </w:docPart>
    <w:docPart>
      <w:docPartPr>
        <w:name w:val="5DE8CE81DCA54518BCBC9B2AFA9D8008"/>
        <w:category>
          <w:name w:val="General"/>
          <w:gallery w:val="placeholder"/>
        </w:category>
        <w:types>
          <w:type w:val="bbPlcHdr"/>
        </w:types>
        <w:behaviors>
          <w:behavior w:val="content"/>
        </w:behaviors>
        <w:guid w:val="{05B9AC58-8830-4E40-B2A7-892F41DE16C7}"/>
      </w:docPartPr>
      <w:docPartBody>
        <w:p w:rsidR="00D833D5" w:rsidRDefault="00E50FAE" w:rsidP="00E50FAE">
          <w:pPr>
            <w:pStyle w:val="5DE8CE81DCA54518BCBC9B2AFA9D8008"/>
          </w:pPr>
          <w:r w:rsidRPr="00D93874">
            <w:rPr>
              <w:rStyle w:val="PlaceholderText"/>
              <w:sz w:val="18"/>
              <w:szCs w:val="18"/>
            </w:rPr>
            <w:t>Enter #</w:t>
          </w:r>
        </w:p>
      </w:docPartBody>
    </w:docPart>
    <w:docPart>
      <w:docPartPr>
        <w:name w:val="846BC9149E874708ACEEC52876425812"/>
        <w:category>
          <w:name w:val="General"/>
          <w:gallery w:val="placeholder"/>
        </w:category>
        <w:types>
          <w:type w:val="bbPlcHdr"/>
        </w:types>
        <w:behaviors>
          <w:behavior w:val="content"/>
        </w:behaviors>
        <w:guid w:val="{E36E56C1-A2CD-48A3-ABFF-9A8426693694}"/>
      </w:docPartPr>
      <w:docPartBody>
        <w:p w:rsidR="00D833D5" w:rsidRDefault="00E50FAE" w:rsidP="00E50FAE">
          <w:pPr>
            <w:pStyle w:val="846BC9149E874708ACEEC52876425812"/>
          </w:pPr>
          <w:r w:rsidRPr="004C1A23">
            <w:rPr>
              <w:rStyle w:val="PlaceholderText"/>
              <w:sz w:val="18"/>
              <w:szCs w:val="18"/>
            </w:rPr>
            <w:t>Notes</w:t>
          </w:r>
          <w:r w:rsidRPr="00D93874">
            <w:rPr>
              <w:rStyle w:val="PlaceholderText"/>
              <w:sz w:val="18"/>
              <w:szCs w:val="18"/>
            </w:rPr>
            <w:t>.</w:t>
          </w:r>
        </w:p>
      </w:docPartBody>
    </w:docPart>
    <w:docPart>
      <w:docPartPr>
        <w:name w:val="F6246689264A4779A129929C02060D30"/>
        <w:category>
          <w:name w:val="General"/>
          <w:gallery w:val="placeholder"/>
        </w:category>
        <w:types>
          <w:type w:val="bbPlcHdr"/>
        </w:types>
        <w:behaviors>
          <w:behavior w:val="content"/>
        </w:behaviors>
        <w:guid w:val="{D163B641-F51A-4E4C-BC88-A3D71A90DF5E}"/>
      </w:docPartPr>
      <w:docPartBody>
        <w:p w:rsidR="00000000" w:rsidRDefault="00267460" w:rsidP="00267460">
          <w:pPr>
            <w:pStyle w:val="F6246689264A4779A129929C02060D30"/>
          </w:pPr>
          <w:r w:rsidRPr="002A4A88">
            <w:rPr>
              <w:rStyle w:val="PlaceholderText"/>
              <w:color w:val="595959" w:themeColor="text1" w:themeTint="A6"/>
              <w:sz w:val="18"/>
              <w:szCs w:val="18"/>
            </w:rPr>
            <w:t>Enter reason for seeking help #1.</w:t>
          </w:r>
        </w:p>
      </w:docPartBody>
    </w:docPart>
    <w:docPart>
      <w:docPartPr>
        <w:name w:val="BEE3F50FF4F043868088A8A26243FF53"/>
        <w:category>
          <w:name w:val="General"/>
          <w:gallery w:val="placeholder"/>
        </w:category>
        <w:types>
          <w:type w:val="bbPlcHdr"/>
        </w:types>
        <w:behaviors>
          <w:behavior w:val="content"/>
        </w:behaviors>
        <w:guid w:val="{774C1E26-7BDA-4C3E-AB82-CA6A7DB6D9FE}"/>
      </w:docPartPr>
      <w:docPartBody>
        <w:p w:rsidR="00000000" w:rsidRDefault="00267460" w:rsidP="00267460">
          <w:pPr>
            <w:pStyle w:val="BEE3F50FF4F043868088A8A26243FF53"/>
          </w:pPr>
          <w:r w:rsidRPr="002A4A88">
            <w:rPr>
              <w:rStyle w:val="PlaceholderText"/>
              <w:color w:val="595959" w:themeColor="text1" w:themeTint="A6"/>
              <w:sz w:val="18"/>
              <w:szCs w:val="18"/>
            </w:rPr>
            <w:t>Enter reason for seeking help #2.</w:t>
          </w:r>
        </w:p>
      </w:docPartBody>
    </w:docPart>
    <w:docPart>
      <w:docPartPr>
        <w:name w:val="17B942E66F6242518BA860BCC38795FB"/>
        <w:category>
          <w:name w:val="General"/>
          <w:gallery w:val="placeholder"/>
        </w:category>
        <w:types>
          <w:type w:val="bbPlcHdr"/>
        </w:types>
        <w:behaviors>
          <w:behavior w:val="content"/>
        </w:behaviors>
        <w:guid w:val="{61492E57-DC1A-4CD6-A592-5B2844158E88}"/>
      </w:docPartPr>
      <w:docPartBody>
        <w:p w:rsidR="00000000" w:rsidRDefault="00267460" w:rsidP="00267460">
          <w:pPr>
            <w:pStyle w:val="17B942E66F6242518BA860BCC38795FB"/>
          </w:pPr>
          <w:r w:rsidRPr="002A4A88">
            <w:rPr>
              <w:rStyle w:val="PlaceholderText"/>
              <w:color w:val="595959" w:themeColor="text1" w:themeTint="A6"/>
              <w:sz w:val="18"/>
              <w:szCs w:val="18"/>
            </w:rPr>
            <w:t>Enter reason for seeking help #3.</w:t>
          </w:r>
        </w:p>
      </w:docPartBody>
    </w:docPart>
    <w:docPart>
      <w:docPartPr>
        <w:name w:val="FBF3DA72FBD54F62B3920BB019DD020E"/>
        <w:category>
          <w:name w:val="General"/>
          <w:gallery w:val="placeholder"/>
        </w:category>
        <w:types>
          <w:type w:val="bbPlcHdr"/>
        </w:types>
        <w:behaviors>
          <w:behavior w:val="content"/>
        </w:behaviors>
        <w:guid w:val="{1E525EF0-B25F-40AC-9BA8-E6E4E4EBDF38}"/>
      </w:docPartPr>
      <w:docPartBody>
        <w:p w:rsidR="00000000" w:rsidRDefault="00267460" w:rsidP="00267460">
          <w:pPr>
            <w:pStyle w:val="FBF3DA72FBD54F62B3920BB019DD020E"/>
          </w:pPr>
          <w:r>
            <w:rPr>
              <w:rStyle w:val="PlaceholderText"/>
              <w:color w:val="595959" w:themeColor="text1" w:themeTint="A6"/>
              <w:sz w:val="18"/>
              <w:szCs w:val="18"/>
            </w:rPr>
            <w:t>Describe the situation you experienced today related to your chosen reason for seeking help</w:t>
          </w:r>
        </w:p>
      </w:docPartBody>
    </w:docPart>
    <w:docPart>
      <w:docPartPr>
        <w:name w:val="631B1F2561A64477906ED332999E7585"/>
        <w:category>
          <w:name w:val="General"/>
          <w:gallery w:val="placeholder"/>
        </w:category>
        <w:types>
          <w:type w:val="bbPlcHdr"/>
        </w:types>
        <w:behaviors>
          <w:behavior w:val="content"/>
        </w:behaviors>
        <w:guid w:val="{2A26D9D4-6149-479D-B836-07B896AF5CF9}"/>
      </w:docPartPr>
      <w:docPartBody>
        <w:p w:rsidR="00000000" w:rsidRDefault="00267460" w:rsidP="00267460">
          <w:pPr>
            <w:pStyle w:val="631B1F2561A64477906ED332999E7585"/>
          </w:pPr>
          <w:r w:rsidRPr="002A4A88">
            <w:rPr>
              <w:rStyle w:val="PlaceholderText"/>
              <w:color w:val="595959" w:themeColor="text1" w:themeTint="A6"/>
              <w:sz w:val="18"/>
              <w:szCs w:val="18"/>
            </w:rPr>
            <w:t>Enter reason for seeking help #1.</w:t>
          </w:r>
        </w:p>
      </w:docPartBody>
    </w:docPart>
    <w:docPart>
      <w:docPartPr>
        <w:name w:val="9BFC1825CCA049348CBFC6F5F0EC0509"/>
        <w:category>
          <w:name w:val="General"/>
          <w:gallery w:val="placeholder"/>
        </w:category>
        <w:types>
          <w:type w:val="bbPlcHdr"/>
        </w:types>
        <w:behaviors>
          <w:behavior w:val="content"/>
        </w:behaviors>
        <w:guid w:val="{1BCA03C1-7346-4065-B241-2C83CD464E99}"/>
      </w:docPartPr>
      <w:docPartBody>
        <w:p w:rsidR="00000000" w:rsidRDefault="00267460" w:rsidP="00267460">
          <w:pPr>
            <w:pStyle w:val="9BFC1825CCA049348CBFC6F5F0EC0509"/>
          </w:pPr>
          <w:r w:rsidRPr="002A4A88">
            <w:rPr>
              <w:rStyle w:val="PlaceholderText"/>
              <w:color w:val="595959" w:themeColor="text1" w:themeTint="A6"/>
              <w:sz w:val="18"/>
              <w:szCs w:val="18"/>
            </w:rPr>
            <w:t>Enter reason for seeking help #2.</w:t>
          </w:r>
        </w:p>
      </w:docPartBody>
    </w:docPart>
    <w:docPart>
      <w:docPartPr>
        <w:name w:val="E1D534C02054400EA1086B343BC7A73A"/>
        <w:category>
          <w:name w:val="General"/>
          <w:gallery w:val="placeholder"/>
        </w:category>
        <w:types>
          <w:type w:val="bbPlcHdr"/>
        </w:types>
        <w:behaviors>
          <w:behavior w:val="content"/>
        </w:behaviors>
        <w:guid w:val="{464A59CB-265A-4B39-831C-503495938D7E}"/>
      </w:docPartPr>
      <w:docPartBody>
        <w:p w:rsidR="00000000" w:rsidRDefault="00267460" w:rsidP="00267460">
          <w:pPr>
            <w:pStyle w:val="E1D534C02054400EA1086B343BC7A73A"/>
          </w:pPr>
          <w:r w:rsidRPr="002A4A88">
            <w:rPr>
              <w:rStyle w:val="PlaceholderText"/>
              <w:color w:val="595959" w:themeColor="text1" w:themeTint="A6"/>
              <w:sz w:val="18"/>
              <w:szCs w:val="18"/>
            </w:rPr>
            <w:t>Enter reason for seeking help #3.</w:t>
          </w:r>
        </w:p>
      </w:docPartBody>
    </w:docPart>
    <w:docPart>
      <w:docPartPr>
        <w:name w:val="4FAD249BB5F04128BB0099D17919EB84"/>
        <w:category>
          <w:name w:val="General"/>
          <w:gallery w:val="placeholder"/>
        </w:category>
        <w:types>
          <w:type w:val="bbPlcHdr"/>
        </w:types>
        <w:behaviors>
          <w:behavior w:val="content"/>
        </w:behaviors>
        <w:guid w:val="{8CBE63BC-D388-417C-BAC4-AC398EF3B301}"/>
      </w:docPartPr>
      <w:docPartBody>
        <w:p w:rsidR="00000000" w:rsidRDefault="00267460" w:rsidP="00267460">
          <w:pPr>
            <w:pStyle w:val="4FAD249BB5F04128BB0099D17919EB84"/>
          </w:pPr>
          <w:r>
            <w:rPr>
              <w:rStyle w:val="PlaceholderText"/>
              <w:color w:val="595959" w:themeColor="text1" w:themeTint="A6"/>
              <w:sz w:val="18"/>
              <w:szCs w:val="18"/>
            </w:rPr>
            <w:t>Describe the situation you experienced today related to your chosen reason for seeking help</w:t>
          </w:r>
        </w:p>
      </w:docPartBody>
    </w:docPart>
    <w:docPart>
      <w:docPartPr>
        <w:name w:val="6BC1AE6B09B54EDD828F686B2249405D"/>
        <w:category>
          <w:name w:val="General"/>
          <w:gallery w:val="placeholder"/>
        </w:category>
        <w:types>
          <w:type w:val="bbPlcHdr"/>
        </w:types>
        <w:behaviors>
          <w:behavior w:val="content"/>
        </w:behaviors>
        <w:guid w:val="{247C5F8C-CDA7-4758-9F67-AFC428BEF8D2}"/>
      </w:docPartPr>
      <w:docPartBody>
        <w:p w:rsidR="00000000" w:rsidRDefault="00267460" w:rsidP="00267460">
          <w:pPr>
            <w:pStyle w:val="6BC1AE6B09B54EDD828F686B2249405D"/>
          </w:pPr>
          <w:r w:rsidRPr="002A4A88">
            <w:rPr>
              <w:rStyle w:val="PlaceholderText"/>
              <w:color w:val="595959" w:themeColor="text1" w:themeTint="A6"/>
              <w:sz w:val="18"/>
              <w:szCs w:val="18"/>
            </w:rPr>
            <w:t>Enter reason for seeking help #1.</w:t>
          </w:r>
        </w:p>
      </w:docPartBody>
    </w:docPart>
    <w:docPart>
      <w:docPartPr>
        <w:name w:val="4E53592AAEB44CA7943F05AD9D41BE18"/>
        <w:category>
          <w:name w:val="General"/>
          <w:gallery w:val="placeholder"/>
        </w:category>
        <w:types>
          <w:type w:val="bbPlcHdr"/>
        </w:types>
        <w:behaviors>
          <w:behavior w:val="content"/>
        </w:behaviors>
        <w:guid w:val="{BE26E2BE-8E7A-4B5F-A57C-1F7560B22FD8}"/>
      </w:docPartPr>
      <w:docPartBody>
        <w:p w:rsidR="00000000" w:rsidRDefault="00267460" w:rsidP="00267460">
          <w:pPr>
            <w:pStyle w:val="4E53592AAEB44CA7943F05AD9D41BE18"/>
          </w:pPr>
          <w:r w:rsidRPr="002A4A88">
            <w:rPr>
              <w:rStyle w:val="PlaceholderText"/>
              <w:color w:val="595959" w:themeColor="text1" w:themeTint="A6"/>
              <w:sz w:val="18"/>
              <w:szCs w:val="18"/>
            </w:rPr>
            <w:t>Enter reason for seeking help #2.</w:t>
          </w:r>
        </w:p>
      </w:docPartBody>
    </w:docPart>
    <w:docPart>
      <w:docPartPr>
        <w:name w:val="14A8B2A5B4174A94B808A0DD226BD90C"/>
        <w:category>
          <w:name w:val="General"/>
          <w:gallery w:val="placeholder"/>
        </w:category>
        <w:types>
          <w:type w:val="bbPlcHdr"/>
        </w:types>
        <w:behaviors>
          <w:behavior w:val="content"/>
        </w:behaviors>
        <w:guid w:val="{F8C2838E-2997-4BF8-8A37-5865C6C55703}"/>
      </w:docPartPr>
      <w:docPartBody>
        <w:p w:rsidR="00000000" w:rsidRDefault="00267460" w:rsidP="00267460">
          <w:pPr>
            <w:pStyle w:val="14A8B2A5B4174A94B808A0DD226BD90C"/>
          </w:pPr>
          <w:r w:rsidRPr="002A4A88">
            <w:rPr>
              <w:rStyle w:val="PlaceholderText"/>
              <w:color w:val="595959" w:themeColor="text1" w:themeTint="A6"/>
              <w:sz w:val="18"/>
              <w:szCs w:val="18"/>
            </w:rPr>
            <w:t>Enter reason for seeking help #3.</w:t>
          </w:r>
        </w:p>
      </w:docPartBody>
    </w:docPart>
    <w:docPart>
      <w:docPartPr>
        <w:name w:val="713BB6DFE2B64526B855F9FA46064DA5"/>
        <w:category>
          <w:name w:val="General"/>
          <w:gallery w:val="placeholder"/>
        </w:category>
        <w:types>
          <w:type w:val="bbPlcHdr"/>
        </w:types>
        <w:behaviors>
          <w:behavior w:val="content"/>
        </w:behaviors>
        <w:guid w:val="{C477762B-E75F-47B2-AFCF-5D4B4D951311}"/>
      </w:docPartPr>
      <w:docPartBody>
        <w:p w:rsidR="00000000" w:rsidRDefault="00267460" w:rsidP="00267460">
          <w:pPr>
            <w:pStyle w:val="713BB6DFE2B64526B855F9FA46064DA5"/>
          </w:pPr>
          <w:r>
            <w:rPr>
              <w:rStyle w:val="PlaceholderText"/>
              <w:color w:val="595959" w:themeColor="text1" w:themeTint="A6"/>
              <w:sz w:val="18"/>
              <w:szCs w:val="18"/>
            </w:rPr>
            <w:t>Describe the situation you experienced today related to your chosen reason for seeking help</w:t>
          </w:r>
        </w:p>
      </w:docPartBody>
    </w:docPart>
    <w:docPart>
      <w:docPartPr>
        <w:name w:val="026EFA09B3B942DFBDF67D18F37163C1"/>
        <w:category>
          <w:name w:val="General"/>
          <w:gallery w:val="placeholder"/>
        </w:category>
        <w:types>
          <w:type w:val="bbPlcHdr"/>
        </w:types>
        <w:behaviors>
          <w:behavior w:val="content"/>
        </w:behaviors>
        <w:guid w:val="{301C040F-D424-457F-8177-DCB1E45CD616}"/>
      </w:docPartPr>
      <w:docPartBody>
        <w:p w:rsidR="00000000" w:rsidRDefault="00267460" w:rsidP="00267460">
          <w:pPr>
            <w:pStyle w:val="026EFA09B3B942DFBDF67D18F37163C1"/>
          </w:pPr>
          <w:r w:rsidRPr="002A4A88">
            <w:rPr>
              <w:rStyle w:val="PlaceholderText"/>
              <w:color w:val="595959" w:themeColor="text1" w:themeTint="A6"/>
              <w:sz w:val="18"/>
              <w:szCs w:val="18"/>
            </w:rPr>
            <w:t>Enter reason for seeking help #1.</w:t>
          </w:r>
        </w:p>
      </w:docPartBody>
    </w:docPart>
    <w:docPart>
      <w:docPartPr>
        <w:name w:val="3BD001C519C04CFFB82C083F06467E16"/>
        <w:category>
          <w:name w:val="General"/>
          <w:gallery w:val="placeholder"/>
        </w:category>
        <w:types>
          <w:type w:val="bbPlcHdr"/>
        </w:types>
        <w:behaviors>
          <w:behavior w:val="content"/>
        </w:behaviors>
        <w:guid w:val="{28FFB479-51CB-42E4-A1CA-E1D45EE77912}"/>
      </w:docPartPr>
      <w:docPartBody>
        <w:p w:rsidR="00000000" w:rsidRDefault="00267460" w:rsidP="00267460">
          <w:pPr>
            <w:pStyle w:val="3BD001C519C04CFFB82C083F06467E16"/>
          </w:pPr>
          <w:r w:rsidRPr="002A4A88">
            <w:rPr>
              <w:rStyle w:val="PlaceholderText"/>
              <w:color w:val="595959" w:themeColor="text1" w:themeTint="A6"/>
              <w:sz w:val="18"/>
              <w:szCs w:val="18"/>
            </w:rPr>
            <w:t>Enter reason for seeking help #2.</w:t>
          </w:r>
        </w:p>
      </w:docPartBody>
    </w:docPart>
    <w:docPart>
      <w:docPartPr>
        <w:name w:val="0456B0125B09422DAD56D74303CCD2CD"/>
        <w:category>
          <w:name w:val="General"/>
          <w:gallery w:val="placeholder"/>
        </w:category>
        <w:types>
          <w:type w:val="bbPlcHdr"/>
        </w:types>
        <w:behaviors>
          <w:behavior w:val="content"/>
        </w:behaviors>
        <w:guid w:val="{B8BB9A7B-4E2D-4540-BA7E-9A1B6D7218F7}"/>
      </w:docPartPr>
      <w:docPartBody>
        <w:p w:rsidR="00000000" w:rsidRDefault="00267460" w:rsidP="00267460">
          <w:pPr>
            <w:pStyle w:val="0456B0125B09422DAD56D74303CCD2CD"/>
          </w:pPr>
          <w:r w:rsidRPr="002A4A88">
            <w:rPr>
              <w:rStyle w:val="PlaceholderText"/>
              <w:color w:val="595959" w:themeColor="text1" w:themeTint="A6"/>
              <w:sz w:val="18"/>
              <w:szCs w:val="18"/>
            </w:rPr>
            <w:t>Enter reason for seeking help #3.</w:t>
          </w:r>
        </w:p>
      </w:docPartBody>
    </w:docPart>
    <w:docPart>
      <w:docPartPr>
        <w:name w:val="D9559B82987D4FF88DD0A4CD9D64E6CF"/>
        <w:category>
          <w:name w:val="General"/>
          <w:gallery w:val="placeholder"/>
        </w:category>
        <w:types>
          <w:type w:val="bbPlcHdr"/>
        </w:types>
        <w:behaviors>
          <w:behavior w:val="content"/>
        </w:behaviors>
        <w:guid w:val="{FD2D107C-BDDA-4C69-9C9B-A518571F15CD}"/>
      </w:docPartPr>
      <w:docPartBody>
        <w:p w:rsidR="00000000" w:rsidRDefault="00267460" w:rsidP="00267460">
          <w:pPr>
            <w:pStyle w:val="D9559B82987D4FF88DD0A4CD9D64E6CF"/>
          </w:pPr>
          <w:r>
            <w:rPr>
              <w:rStyle w:val="PlaceholderText"/>
              <w:color w:val="595959" w:themeColor="text1" w:themeTint="A6"/>
              <w:sz w:val="18"/>
              <w:szCs w:val="18"/>
            </w:rPr>
            <w:t>Describe the situation you experienced today related to your chosen reason for seeking help</w:t>
          </w:r>
        </w:p>
      </w:docPartBody>
    </w:docPart>
    <w:docPart>
      <w:docPartPr>
        <w:name w:val="466BC471E02E4A1C80913DEE31F02411"/>
        <w:category>
          <w:name w:val="General"/>
          <w:gallery w:val="placeholder"/>
        </w:category>
        <w:types>
          <w:type w:val="bbPlcHdr"/>
        </w:types>
        <w:behaviors>
          <w:behavior w:val="content"/>
        </w:behaviors>
        <w:guid w:val="{A5A7216B-79F7-4534-B3E6-4BE19F0BCFA4}"/>
      </w:docPartPr>
      <w:docPartBody>
        <w:p w:rsidR="00000000" w:rsidRDefault="00267460" w:rsidP="00267460">
          <w:pPr>
            <w:pStyle w:val="466BC471E02E4A1C80913DEE31F02411"/>
          </w:pPr>
          <w:r w:rsidRPr="002A4A88">
            <w:rPr>
              <w:rStyle w:val="PlaceholderText"/>
              <w:color w:val="595959" w:themeColor="text1" w:themeTint="A6"/>
              <w:sz w:val="18"/>
              <w:szCs w:val="18"/>
            </w:rPr>
            <w:t>Enter reason for seeking help #1.</w:t>
          </w:r>
        </w:p>
      </w:docPartBody>
    </w:docPart>
    <w:docPart>
      <w:docPartPr>
        <w:name w:val="2FCDA7370C03434F96C5D81AC677178F"/>
        <w:category>
          <w:name w:val="General"/>
          <w:gallery w:val="placeholder"/>
        </w:category>
        <w:types>
          <w:type w:val="bbPlcHdr"/>
        </w:types>
        <w:behaviors>
          <w:behavior w:val="content"/>
        </w:behaviors>
        <w:guid w:val="{76BD574D-8F68-41CA-9831-AF3F0D5662A5}"/>
      </w:docPartPr>
      <w:docPartBody>
        <w:p w:rsidR="00000000" w:rsidRDefault="00267460" w:rsidP="00267460">
          <w:pPr>
            <w:pStyle w:val="2FCDA7370C03434F96C5D81AC677178F"/>
          </w:pPr>
          <w:r w:rsidRPr="002A4A88">
            <w:rPr>
              <w:rStyle w:val="PlaceholderText"/>
              <w:color w:val="595959" w:themeColor="text1" w:themeTint="A6"/>
              <w:sz w:val="18"/>
              <w:szCs w:val="18"/>
            </w:rPr>
            <w:t>Enter reason for seeking help #2.</w:t>
          </w:r>
        </w:p>
      </w:docPartBody>
    </w:docPart>
    <w:docPart>
      <w:docPartPr>
        <w:name w:val="F890DA4E6FB94494857C5C6AB8CFF618"/>
        <w:category>
          <w:name w:val="General"/>
          <w:gallery w:val="placeholder"/>
        </w:category>
        <w:types>
          <w:type w:val="bbPlcHdr"/>
        </w:types>
        <w:behaviors>
          <w:behavior w:val="content"/>
        </w:behaviors>
        <w:guid w:val="{5991C9FC-51A7-4988-B2FE-D77014D8F7CA}"/>
      </w:docPartPr>
      <w:docPartBody>
        <w:p w:rsidR="00000000" w:rsidRDefault="00267460" w:rsidP="00267460">
          <w:pPr>
            <w:pStyle w:val="F890DA4E6FB94494857C5C6AB8CFF618"/>
          </w:pPr>
          <w:r w:rsidRPr="002A4A88">
            <w:rPr>
              <w:rStyle w:val="PlaceholderText"/>
              <w:color w:val="595959" w:themeColor="text1" w:themeTint="A6"/>
              <w:sz w:val="18"/>
              <w:szCs w:val="18"/>
            </w:rPr>
            <w:t>Enter reason for seeking help #3.</w:t>
          </w:r>
        </w:p>
      </w:docPartBody>
    </w:docPart>
    <w:docPart>
      <w:docPartPr>
        <w:name w:val="A7A2D81DFEB840188B2171AD0475381C"/>
        <w:category>
          <w:name w:val="General"/>
          <w:gallery w:val="placeholder"/>
        </w:category>
        <w:types>
          <w:type w:val="bbPlcHdr"/>
        </w:types>
        <w:behaviors>
          <w:behavior w:val="content"/>
        </w:behaviors>
        <w:guid w:val="{D1BCB15B-7DA9-4CBA-B53A-84D6C6F1D3E0}"/>
      </w:docPartPr>
      <w:docPartBody>
        <w:p w:rsidR="00000000" w:rsidRDefault="00267460" w:rsidP="00267460">
          <w:pPr>
            <w:pStyle w:val="A7A2D81DFEB840188B2171AD0475381C"/>
          </w:pPr>
          <w:r>
            <w:rPr>
              <w:rStyle w:val="PlaceholderText"/>
              <w:color w:val="595959" w:themeColor="text1" w:themeTint="A6"/>
              <w:sz w:val="18"/>
              <w:szCs w:val="18"/>
            </w:rPr>
            <w:t>Describe the situation you experienced today related to your chosen reason for seeking help</w:t>
          </w:r>
        </w:p>
      </w:docPartBody>
    </w:docPart>
    <w:docPart>
      <w:docPartPr>
        <w:name w:val="A941416797A644148D43F3B60FCEC8EE"/>
        <w:category>
          <w:name w:val="General"/>
          <w:gallery w:val="placeholder"/>
        </w:category>
        <w:types>
          <w:type w:val="bbPlcHdr"/>
        </w:types>
        <w:behaviors>
          <w:behavior w:val="content"/>
        </w:behaviors>
        <w:guid w:val="{5CBCB61A-3D50-4ED7-A16F-E2B934B23B93}"/>
      </w:docPartPr>
      <w:docPartBody>
        <w:p w:rsidR="00000000" w:rsidRDefault="00267460" w:rsidP="00267460">
          <w:pPr>
            <w:pStyle w:val="A941416797A644148D43F3B60FCEC8EE"/>
          </w:pPr>
          <w:r w:rsidRPr="002A4A88">
            <w:rPr>
              <w:rStyle w:val="PlaceholderText"/>
              <w:color w:val="595959" w:themeColor="text1" w:themeTint="A6"/>
              <w:sz w:val="18"/>
              <w:szCs w:val="18"/>
            </w:rPr>
            <w:t>Enter reason for seeking help #1.</w:t>
          </w:r>
        </w:p>
      </w:docPartBody>
    </w:docPart>
    <w:docPart>
      <w:docPartPr>
        <w:name w:val="A8BF93F2653449C1BE522505DFA1EF01"/>
        <w:category>
          <w:name w:val="General"/>
          <w:gallery w:val="placeholder"/>
        </w:category>
        <w:types>
          <w:type w:val="bbPlcHdr"/>
        </w:types>
        <w:behaviors>
          <w:behavior w:val="content"/>
        </w:behaviors>
        <w:guid w:val="{E12D8338-B9B6-40E2-9DE5-18261D3C22D6}"/>
      </w:docPartPr>
      <w:docPartBody>
        <w:p w:rsidR="00000000" w:rsidRDefault="00267460" w:rsidP="00267460">
          <w:pPr>
            <w:pStyle w:val="A8BF93F2653449C1BE522505DFA1EF01"/>
          </w:pPr>
          <w:r w:rsidRPr="002A4A88">
            <w:rPr>
              <w:rStyle w:val="PlaceholderText"/>
              <w:color w:val="595959" w:themeColor="text1" w:themeTint="A6"/>
              <w:sz w:val="18"/>
              <w:szCs w:val="18"/>
            </w:rPr>
            <w:t>Enter reason for seeking help #2.</w:t>
          </w:r>
        </w:p>
      </w:docPartBody>
    </w:docPart>
    <w:docPart>
      <w:docPartPr>
        <w:name w:val="FADDEDEBF85F4407AE6B8A5B2AEFA9D1"/>
        <w:category>
          <w:name w:val="General"/>
          <w:gallery w:val="placeholder"/>
        </w:category>
        <w:types>
          <w:type w:val="bbPlcHdr"/>
        </w:types>
        <w:behaviors>
          <w:behavior w:val="content"/>
        </w:behaviors>
        <w:guid w:val="{FD928C52-3FEE-455B-A175-05667AA9F320}"/>
      </w:docPartPr>
      <w:docPartBody>
        <w:p w:rsidR="00000000" w:rsidRDefault="00267460" w:rsidP="00267460">
          <w:pPr>
            <w:pStyle w:val="FADDEDEBF85F4407AE6B8A5B2AEFA9D1"/>
          </w:pPr>
          <w:r w:rsidRPr="002A4A88">
            <w:rPr>
              <w:rStyle w:val="PlaceholderText"/>
              <w:color w:val="595959" w:themeColor="text1" w:themeTint="A6"/>
              <w:sz w:val="18"/>
              <w:szCs w:val="18"/>
            </w:rPr>
            <w:t>Enter reason for seeking help #3.</w:t>
          </w:r>
        </w:p>
      </w:docPartBody>
    </w:docPart>
    <w:docPart>
      <w:docPartPr>
        <w:name w:val="EC4ACE1D26164791A729E5DA455B8EC3"/>
        <w:category>
          <w:name w:val="General"/>
          <w:gallery w:val="placeholder"/>
        </w:category>
        <w:types>
          <w:type w:val="bbPlcHdr"/>
        </w:types>
        <w:behaviors>
          <w:behavior w:val="content"/>
        </w:behaviors>
        <w:guid w:val="{487B2BCE-202C-4E1D-8835-7C3A8C0BA8A9}"/>
      </w:docPartPr>
      <w:docPartBody>
        <w:p w:rsidR="00000000" w:rsidRDefault="00267460" w:rsidP="00267460">
          <w:pPr>
            <w:pStyle w:val="EC4ACE1D26164791A729E5DA455B8EC3"/>
          </w:pPr>
          <w:r>
            <w:rPr>
              <w:rStyle w:val="PlaceholderText"/>
              <w:color w:val="595959" w:themeColor="text1" w:themeTint="A6"/>
              <w:sz w:val="18"/>
              <w:szCs w:val="18"/>
            </w:rPr>
            <w:t>Describe the situation you experienced today related to your chosen reason for seeking help</w:t>
          </w:r>
        </w:p>
      </w:docPartBody>
    </w:docPart>
    <w:docPart>
      <w:docPartPr>
        <w:name w:val="7A14D7A4D40D4306A9A989B226AA3D15"/>
        <w:category>
          <w:name w:val="General"/>
          <w:gallery w:val="placeholder"/>
        </w:category>
        <w:types>
          <w:type w:val="bbPlcHdr"/>
        </w:types>
        <w:behaviors>
          <w:behavior w:val="content"/>
        </w:behaviors>
        <w:guid w:val="{F883809A-5DC3-4C2B-A58B-032750A429AD}"/>
      </w:docPartPr>
      <w:docPartBody>
        <w:p w:rsidR="00000000" w:rsidRDefault="00267460" w:rsidP="00267460">
          <w:pPr>
            <w:pStyle w:val="7A14D7A4D40D4306A9A989B226AA3D15"/>
          </w:pPr>
          <w:r w:rsidRPr="002A4A88">
            <w:rPr>
              <w:rStyle w:val="PlaceholderText"/>
              <w:color w:val="595959" w:themeColor="text1" w:themeTint="A6"/>
              <w:sz w:val="18"/>
              <w:szCs w:val="18"/>
            </w:rPr>
            <w:t>Enter reason for seeking help #1.</w:t>
          </w:r>
        </w:p>
      </w:docPartBody>
    </w:docPart>
    <w:docPart>
      <w:docPartPr>
        <w:name w:val="F00B9C13F2DB46948C437507CB98B42B"/>
        <w:category>
          <w:name w:val="General"/>
          <w:gallery w:val="placeholder"/>
        </w:category>
        <w:types>
          <w:type w:val="bbPlcHdr"/>
        </w:types>
        <w:behaviors>
          <w:behavior w:val="content"/>
        </w:behaviors>
        <w:guid w:val="{BA9C7C91-1279-4460-ADA5-93C7819D5AD8}"/>
      </w:docPartPr>
      <w:docPartBody>
        <w:p w:rsidR="00000000" w:rsidRDefault="00267460" w:rsidP="00267460">
          <w:pPr>
            <w:pStyle w:val="F00B9C13F2DB46948C437507CB98B42B"/>
          </w:pPr>
          <w:r w:rsidRPr="002A4A88">
            <w:rPr>
              <w:rStyle w:val="PlaceholderText"/>
              <w:color w:val="595959" w:themeColor="text1" w:themeTint="A6"/>
              <w:sz w:val="18"/>
              <w:szCs w:val="18"/>
            </w:rPr>
            <w:t>Enter reason for seeking help #2.</w:t>
          </w:r>
        </w:p>
      </w:docPartBody>
    </w:docPart>
    <w:docPart>
      <w:docPartPr>
        <w:name w:val="FE8117A29AF2445BA3BE0CEC44265A9E"/>
        <w:category>
          <w:name w:val="General"/>
          <w:gallery w:val="placeholder"/>
        </w:category>
        <w:types>
          <w:type w:val="bbPlcHdr"/>
        </w:types>
        <w:behaviors>
          <w:behavior w:val="content"/>
        </w:behaviors>
        <w:guid w:val="{0B10CD34-9241-42DD-BCCC-4558A766F13F}"/>
      </w:docPartPr>
      <w:docPartBody>
        <w:p w:rsidR="00000000" w:rsidRDefault="00267460" w:rsidP="00267460">
          <w:pPr>
            <w:pStyle w:val="FE8117A29AF2445BA3BE0CEC44265A9E"/>
          </w:pPr>
          <w:r w:rsidRPr="002A4A88">
            <w:rPr>
              <w:rStyle w:val="PlaceholderText"/>
              <w:color w:val="595959" w:themeColor="text1" w:themeTint="A6"/>
              <w:sz w:val="18"/>
              <w:szCs w:val="18"/>
            </w:rPr>
            <w:t>Enter reason for seeking help #3.</w:t>
          </w:r>
        </w:p>
      </w:docPartBody>
    </w:docPart>
    <w:docPart>
      <w:docPartPr>
        <w:name w:val="FD5D31047A1F40BA908017C5E516B52D"/>
        <w:category>
          <w:name w:val="General"/>
          <w:gallery w:val="placeholder"/>
        </w:category>
        <w:types>
          <w:type w:val="bbPlcHdr"/>
        </w:types>
        <w:behaviors>
          <w:behavior w:val="content"/>
        </w:behaviors>
        <w:guid w:val="{ADE479AB-5B8D-4EBD-B276-F3DEB2BEFAF3}"/>
      </w:docPartPr>
      <w:docPartBody>
        <w:p w:rsidR="00000000" w:rsidRDefault="00267460" w:rsidP="00267460">
          <w:pPr>
            <w:pStyle w:val="FD5D31047A1F40BA908017C5E516B52D"/>
          </w:pPr>
          <w:r>
            <w:rPr>
              <w:rStyle w:val="PlaceholderText"/>
              <w:color w:val="595959" w:themeColor="text1" w:themeTint="A6"/>
              <w:sz w:val="18"/>
              <w:szCs w:val="18"/>
            </w:rPr>
            <w:t>Describe the situation you experienced today related to your chosen reason for seeking hel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chitects Daughter">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924"/>
    <w:rsid w:val="000C1C86"/>
    <w:rsid w:val="001A3BF2"/>
    <w:rsid w:val="001A7F9C"/>
    <w:rsid w:val="001D0A7C"/>
    <w:rsid w:val="002024E0"/>
    <w:rsid w:val="00215C1C"/>
    <w:rsid w:val="00267460"/>
    <w:rsid w:val="00314209"/>
    <w:rsid w:val="00455BE7"/>
    <w:rsid w:val="004624E5"/>
    <w:rsid w:val="004B35BE"/>
    <w:rsid w:val="0056005F"/>
    <w:rsid w:val="00595778"/>
    <w:rsid w:val="007C170F"/>
    <w:rsid w:val="008A5426"/>
    <w:rsid w:val="008A7977"/>
    <w:rsid w:val="008E6B2E"/>
    <w:rsid w:val="009A5386"/>
    <w:rsid w:val="00B95D3B"/>
    <w:rsid w:val="00BE5660"/>
    <w:rsid w:val="00C33257"/>
    <w:rsid w:val="00C951C0"/>
    <w:rsid w:val="00C960EC"/>
    <w:rsid w:val="00CC75CE"/>
    <w:rsid w:val="00D06924"/>
    <w:rsid w:val="00D833D5"/>
    <w:rsid w:val="00D844C2"/>
    <w:rsid w:val="00E50FAE"/>
    <w:rsid w:val="00EB7C38"/>
    <w:rsid w:val="00F2645A"/>
    <w:rsid w:val="00F9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7460"/>
    <w:rPr>
      <w:color w:val="808080"/>
    </w:rPr>
  </w:style>
  <w:style w:type="paragraph" w:customStyle="1" w:styleId="00C8570C4CA247C3AED8FE0C1568BEFE">
    <w:name w:val="00C8570C4CA247C3AED8FE0C1568BEFE"/>
    <w:rsid w:val="00E50FAE"/>
  </w:style>
  <w:style w:type="paragraph" w:customStyle="1" w:styleId="C67EAFA2441B4AB59D048DA5AEBEF178">
    <w:name w:val="C67EAFA2441B4AB59D048DA5AEBEF178"/>
    <w:rsid w:val="00E50FAE"/>
  </w:style>
  <w:style w:type="paragraph" w:customStyle="1" w:styleId="07D7C11413E04463B622051AC83BFC56">
    <w:name w:val="07D7C11413E04463B622051AC83BFC56"/>
    <w:rsid w:val="00E50FAE"/>
  </w:style>
  <w:style w:type="paragraph" w:customStyle="1" w:styleId="A45EAE1FF93F4D3BBAF23D6F5F32332A">
    <w:name w:val="A45EAE1FF93F4D3BBAF23D6F5F32332A"/>
    <w:rsid w:val="00E50FAE"/>
  </w:style>
  <w:style w:type="paragraph" w:customStyle="1" w:styleId="DB02E081354E4DCD99D8A924CD24845A">
    <w:name w:val="DB02E081354E4DCD99D8A924CD24845A"/>
    <w:rsid w:val="00E50FAE"/>
  </w:style>
  <w:style w:type="paragraph" w:customStyle="1" w:styleId="472D6C3CA0134B4895F99098FAA023DB">
    <w:name w:val="472D6C3CA0134B4895F99098FAA023DB"/>
    <w:rsid w:val="00E50FAE"/>
  </w:style>
  <w:style w:type="paragraph" w:customStyle="1" w:styleId="80A3CAFE827B43CC9B828717A9BFFC53">
    <w:name w:val="80A3CAFE827B43CC9B828717A9BFFC53"/>
    <w:rsid w:val="00E50FAE"/>
  </w:style>
  <w:style w:type="paragraph" w:customStyle="1" w:styleId="90A2C9B4F520465BA9CE0F52A731A0BD">
    <w:name w:val="90A2C9B4F520465BA9CE0F52A731A0BD"/>
    <w:rsid w:val="00E50FAE"/>
  </w:style>
  <w:style w:type="paragraph" w:customStyle="1" w:styleId="BE67D855BBF04FCA92887B69C0D15907">
    <w:name w:val="BE67D855BBF04FCA92887B69C0D15907"/>
    <w:rsid w:val="00E50FAE"/>
  </w:style>
  <w:style w:type="paragraph" w:customStyle="1" w:styleId="2E79ED800B854D1789D0D087C8784FB9">
    <w:name w:val="2E79ED800B854D1789D0D087C8784FB9"/>
    <w:rsid w:val="00E50FAE"/>
  </w:style>
  <w:style w:type="paragraph" w:customStyle="1" w:styleId="AABDBA17D4E54FE09104A04005606D91">
    <w:name w:val="AABDBA17D4E54FE09104A04005606D91"/>
    <w:rsid w:val="00E50FAE"/>
  </w:style>
  <w:style w:type="paragraph" w:customStyle="1" w:styleId="9D95D8B86F014903A16F9FEE12B49E6D">
    <w:name w:val="9D95D8B86F014903A16F9FEE12B49E6D"/>
    <w:rsid w:val="00E50FAE"/>
  </w:style>
  <w:style w:type="paragraph" w:customStyle="1" w:styleId="62D88A2B59AF42A58CD6491E6BC547D3">
    <w:name w:val="62D88A2B59AF42A58CD6491E6BC547D3"/>
    <w:rsid w:val="00E50FAE"/>
  </w:style>
  <w:style w:type="paragraph" w:customStyle="1" w:styleId="F70411C3B19846B0A2F7781B54538A34">
    <w:name w:val="F70411C3B19846B0A2F7781B54538A34"/>
    <w:rsid w:val="00E50FAE"/>
  </w:style>
  <w:style w:type="paragraph" w:customStyle="1" w:styleId="C2CEC97C20EA4CA1AE7BF10945C746F6">
    <w:name w:val="C2CEC97C20EA4CA1AE7BF10945C746F6"/>
    <w:rsid w:val="00E50FAE"/>
  </w:style>
  <w:style w:type="paragraph" w:customStyle="1" w:styleId="0C0924A95C8C45D2AFE53680CD778ED9">
    <w:name w:val="0C0924A95C8C45D2AFE53680CD778ED9"/>
    <w:rsid w:val="00E50FAE"/>
  </w:style>
  <w:style w:type="paragraph" w:customStyle="1" w:styleId="0CC7240076294359A94BC1365B01DCB0">
    <w:name w:val="0CC7240076294359A94BC1365B01DCB0"/>
    <w:rsid w:val="00E50FAE"/>
  </w:style>
  <w:style w:type="paragraph" w:customStyle="1" w:styleId="B2CCF3413A1046F69F4B6A0AFA39DCC2">
    <w:name w:val="B2CCF3413A1046F69F4B6A0AFA39DCC2"/>
    <w:rsid w:val="00E50FAE"/>
  </w:style>
  <w:style w:type="paragraph" w:customStyle="1" w:styleId="3A5CBE60C1924715839EE847C846E644">
    <w:name w:val="3A5CBE60C1924715839EE847C846E644"/>
    <w:rsid w:val="00E50FAE"/>
  </w:style>
  <w:style w:type="paragraph" w:customStyle="1" w:styleId="B907794657144AB7B3D35ECBE2CBC52D">
    <w:name w:val="B907794657144AB7B3D35ECBE2CBC52D"/>
    <w:rsid w:val="00E50FAE"/>
  </w:style>
  <w:style w:type="paragraph" w:customStyle="1" w:styleId="29215B5C8DA049DAAF667388B88D14B1">
    <w:name w:val="29215B5C8DA049DAAF667388B88D14B1"/>
    <w:rsid w:val="00E50FAE"/>
  </w:style>
  <w:style w:type="paragraph" w:customStyle="1" w:styleId="3989867FFBE84F08948612DA633AF0E1">
    <w:name w:val="3989867FFBE84F08948612DA633AF0E1"/>
    <w:rsid w:val="00E50FAE"/>
  </w:style>
  <w:style w:type="paragraph" w:customStyle="1" w:styleId="97DC38C71C724CD9A12DFD137A70548D">
    <w:name w:val="97DC38C71C724CD9A12DFD137A70548D"/>
    <w:rsid w:val="00E50FAE"/>
  </w:style>
  <w:style w:type="paragraph" w:customStyle="1" w:styleId="6D734503CD9248CFA731BC9CD736D0111">
    <w:name w:val="6D734503CD9248CFA731BC9CD736D0111"/>
    <w:rsid w:val="008A5426"/>
    <w:pPr>
      <w:spacing w:line="259" w:lineRule="auto"/>
    </w:pPr>
    <w:rPr>
      <w:rFonts w:eastAsiaTheme="minorHAnsi"/>
      <w:kern w:val="0"/>
      <w:sz w:val="22"/>
      <w:szCs w:val="22"/>
      <w14:ligatures w14:val="none"/>
    </w:rPr>
  </w:style>
  <w:style w:type="paragraph" w:customStyle="1" w:styleId="2DF9E90B559E452AB5CD5BC187FCFD841">
    <w:name w:val="2DF9E90B559E452AB5CD5BC187FCFD841"/>
    <w:rsid w:val="008A5426"/>
    <w:pPr>
      <w:spacing w:line="259" w:lineRule="auto"/>
    </w:pPr>
    <w:rPr>
      <w:rFonts w:eastAsiaTheme="minorHAnsi"/>
      <w:kern w:val="0"/>
      <w:sz w:val="22"/>
      <w:szCs w:val="22"/>
      <w14:ligatures w14:val="none"/>
    </w:rPr>
  </w:style>
  <w:style w:type="paragraph" w:customStyle="1" w:styleId="BBFA76585C3F405A86FF022F84ABED0D1">
    <w:name w:val="BBFA76585C3F405A86FF022F84ABED0D1"/>
    <w:rsid w:val="008A5426"/>
    <w:pPr>
      <w:spacing w:line="259" w:lineRule="auto"/>
    </w:pPr>
    <w:rPr>
      <w:rFonts w:eastAsiaTheme="minorHAnsi"/>
      <w:kern w:val="0"/>
      <w:sz w:val="22"/>
      <w:szCs w:val="22"/>
      <w14:ligatures w14:val="none"/>
    </w:rPr>
  </w:style>
  <w:style w:type="paragraph" w:customStyle="1" w:styleId="876975B0F8D64ADBB3FCC6D3AB4EA5CC1">
    <w:name w:val="876975B0F8D64ADBB3FCC6D3AB4EA5CC1"/>
    <w:rsid w:val="008A5426"/>
    <w:pPr>
      <w:spacing w:line="259" w:lineRule="auto"/>
    </w:pPr>
    <w:rPr>
      <w:rFonts w:eastAsiaTheme="minorHAnsi"/>
      <w:kern w:val="0"/>
      <w:sz w:val="22"/>
      <w:szCs w:val="22"/>
      <w14:ligatures w14:val="none"/>
    </w:rPr>
  </w:style>
  <w:style w:type="paragraph" w:customStyle="1" w:styleId="C20BC1A6B424465B86A31191D37A50FE">
    <w:name w:val="C20BC1A6B424465B86A31191D37A50FE"/>
    <w:rsid w:val="00E50FAE"/>
  </w:style>
  <w:style w:type="paragraph" w:customStyle="1" w:styleId="EE41090723DE42A59A29CEE5C6460510">
    <w:name w:val="EE41090723DE42A59A29CEE5C6460510"/>
    <w:rsid w:val="00E50FAE"/>
  </w:style>
  <w:style w:type="paragraph" w:customStyle="1" w:styleId="59D671AF86B441F285DAA80415411A22">
    <w:name w:val="59D671AF86B441F285DAA80415411A22"/>
    <w:rsid w:val="00E50FAE"/>
  </w:style>
  <w:style w:type="paragraph" w:customStyle="1" w:styleId="08EEFFCE55864C2293AFE4569E7D778E">
    <w:name w:val="08EEFFCE55864C2293AFE4569E7D778E"/>
    <w:rsid w:val="00E50FAE"/>
  </w:style>
  <w:style w:type="paragraph" w:customStyle="1" w:styleId="92C0B64205B9474AA5392C9B9D177038">
    <w:name w:val="92C0B64205B9474AA5392C9B9D177038"/>
    <w:rsid w:val="00E50FAE"/>
  </w:style>
  <w:style w:type="paragraph" w:customStyle="1" w:styleId="AFA5FDDE7F45473DB1A7753A6171A424">
    <w:name w:val="AFA5FDDE7F45473DB1A7753A6171A424"/>
    <w:rsid w:val="00E50FAE"/>
  </w:style>
  <w:style w:type="paragraph" w:customStyle="1" w:styleId="323DB48EEA5C4294B64AE166A9D99B49">
    <w:name w:val="323DB48EEA5C4294B64AE166A9D99B49"/>
    <w:rsid w:val="00E50FAE"/>
  </w:style>
  <w:style w:type="paragraph" w:customStyle="1" w:styleId="0A4EF4F72D7148E9BC14648BADE3BC4E">
    <w:name w:val="0A4EF4F72D7148E9BC14648BADE3BC4E"/>
    <w:rsid w:val="00E50FAE"/>
  </w:style>
  <w:style w:type="paragraph" w:customStyle="1" w:styleId="B5C2A5BF9B2D41E593D18CFE57518CC8">
    <w:name w:val="B5C2A5BF9B2D41E593D18CFE57518CC8"/>
    <w:rsid w:val="00E50FAE"/>
  </w:style>
  <w:style w:type="paragraph" w:customStyle="1" w:styleId="5D4B2DB550ED47E78AF17F0EC7126A8C">
    <w:name w:val="5D4B2DB550ED47E78AF17F0EC7126A8C"/>
    <w:rsid w:val="00E50FAE"/>
  </w:style>
  <w:style w:type="paragraph" w:customStyle="1" w:styleId="D5162251A60F4FD0BBD899EB0355B30F">
    <w:name w:val="D5162251A60F4FD0BBD899EB0355B30F"/>
    <w:rsid w:val="00E50FAE"/>
  </w:style>
  <w:style w:type="paragraph" w:customStyle="1" w:styleId="07270B534B0D4DA99AE5CFCD76CAEB65">
    <w:name w:val="07270B534B0D4DA99AE5CFCD76CAEB65"/>
    <w:rsid w:val="00E50FAE"/>
  </w:style>
  <w:style w:type="paragraph" w:customStyle="1" w:styleId="9A5476553A334F7C82F193C9429F514A">
    <w:name w:val="9A5476553A334F7C82F193C9429F514A"/>
    <w:rsid w:val="00E50FAE"/>
  </w:style>
  <w:style w:type="paragraph" w:customStyle="1" w:styleId="3EA70CA029644C14A6908AD964263B32">
    <w:name w:val="3EA70CA029644C14A6908AD964263B32"/>
    <w:rsid w:val="00E50FAE"/>
  </w:style>
  <w:style w:type="paragraph" w:customStyle="1" w:styleId="AD99AF265A904CC79223D7B69DC17C31">
    <w:name w:val="AD99AF265A904CC79223D7B69DC17C31"/>
    <w:rsid w:val="00E50FAE"/>
  </w:style>
  <w:style w:type="paragraph" w:customStyle="1" w:styleId="83455FE6463B4A8DA763C7F04A10BB46">
    <w:name w:val="83455FE6463B4A8DA763C7F04A10BB46"/>
    <w:rsid w:val="008A5426"/>
  </w:style>
  <w:style w:type="paragraph" w:customStyle="1" w:styleId="AE850BFB7A7F4265A64B6D61B76063ED">
    <w:name w:val="AE850BFB7A7F4265A64B6D61B76063ED"/>
    <w:rsid w:val="008A5426"/>
  </w:style>
  <w:style w:type="paragraph" w:customStyle="1" w:styleId="62E70FC894A748A0BD44BA4983C30181">
    <w:name w:val="62E70FC894A748A0BD44BA4983C30181"/>
    <w:rsid w:val="008A5426"/>
  </w:style>
  <w:style w:type="paragraph" w:customStyle="1" w:styleId="64AC414FEF4141BA9B76D49D07E84693">
    <w:name w:val="64AC414FEF4141BA9B76D49D07E84693"/>
    <w:rsid w:val="008A5426"/>
  </w:style>
  <w:style w:type="paragraph" w:customStyle="1" w:styleId="B3927F6572E54D6B9672A7DAFB22B954">
    <w:name w:val="B3927F6572E54D6B9672A7DAFB22B954"/>
    <w:rsid w:val="008A5426"/>
  </w:style>
  <w:style w:type="paragraph" w:customStyle="1" w:styleId="F1E456A681F54E8A8DF19D07E34105AA">
    <w:name w:val="F1E456A681F54E8A8DF19D07E34105AA"/>
    <w:rsid w:val="008A5426"/>
  </w:style>
  <w:style w:type="paragraph" w:customStyle="1" w:styleId="47B3649EFB324E2186E9621563117551">
    <w:name w:val="47B3649EFB324E2186E9621563117551"/>
    <w:rsid w:val="008A5426"/>
  </w:style>
  <w:style w:type="paragraph" w:customStyle="1" w:styleId="845FA9CBB8FA4A7796716E014676C747">
    <w:name w:val="845FA9CBB8FA4A7796716E014676C747"/>
    <w:rsid w:val="008A5426"/>
  </w:style>
  <w:style w:type="paragraph" w:customStyle="1" w:styleId="89428EAF883448F5BD0520705AE7C159">
    <w:name w:val="89428EAF883448F5BD0520705AE7C159"/>
    <w:rsid w:val="008A5426"/>
  </w:style>
  <w:style w:type="paragraph" w:customStyle="1" w:styleId="39237E4C93D0409C93E272A58272E14B">
    <w:name w:val="39237E4C93D0409C93E272A58272E14B"/>
    <w:rsid w:val="008A5426"/>
  </w:style>
  <w:style w:type="paragraph" w:customStyle="1" w:styleId="3E5AFCFF3AF447659F8B5DD74AC1DD9D">
    <w:name w:val="3E5AFCFF3AF447659F8B5DD74AC1DD9D"/>
    <w:rsid w:val="008A5426"/>
  </w:style>
  <w:style w:type="paragraph" w:customStyle="1" w:styleId="187392DAE2FC4A0CA724815E7D2C883B">
    <w:name w:val="187392DAE2FC4A0CA724815E7D2C883B"/>
    <w:rsid w:val="008A5426"/>
  </w:style>
  <w:style w:type="paragraph" w:customStyle="1" w:styleId="BBE6F3DF4DE140018707E57DB4DF8BF6">
    <w:name w:val="BBE6F3DF4DE140018707E57DB4DF8BF6"/>
    <w:rsid w:val="008A5426"/>
  </w:style>
  <w:style w:type="paragraph" w:customStyle="1" w:styleId="1597BD425847440683AB371A3F077F30">
    <w:name w:val="1597BD425847440683AB371A3F077F30"/>
    <w:rsid w:val="008A5426"/>
  </w:style>
  <w:style w:type="paragraph" w:customStyle="1" w:styleId="DACCC0316E3046899D98950C50E327AC">
    <w:name w:val="DACCC0316E3046899D98950C50E327AC"/>
    <w:rsid w:val="008A5426"/>
  </w:style>
  <w:style w:type="paragraph" w:customStyle="1" w:styleId="9EDCB95B086847CCBFF27FA1937C5961">
    <w:name w:val="9EDCB95B086847CCBFF27FA1937C5961"/>
    <w:rsid w:val="008A5426"/>
  </w:style>
  <w:style w:type="paragraph" w:customStyle="1" w:styleId="5E157A93748045DCBF8B6DDB2C93F9F3">
    <w:name w:val="5E157A93748045DCBF8B6DDB2C93F9F3"/>
    <w:rsid w:val="008A5426"/>
  </w:style>
  <w:style w:type="paragraph" w:customStyle="1" w:styleId="A810CB499E0D4CD7AD7A2BCCD61B6815">
    <w:name w:val="A810CB499E0D4CD7AD7A2BCCD61B6815"/>
    <w:rsid w:val="008A5426"/>
  </w:style>
  <w:style w:type="paragraph" w:customStyle="1" w:styleId="E2F6BAD5B03D402EBFF02D5F271F00DF">
    <w:name w:val="E2F6BAD5B03D402EBFF02D5F271F00DF"/>
    <w:rsid w:val="00E50FAE"/>
  </w:style>
  <w:style w:type="paragraph" w:customStyle="1" w:styleId="44A65F9DC5DA464D9EA6461141F93DC0">
    <w:name w:val="44A65F9DC5DA464D9EA6461141F93DC0"/>
    <w:rsid w:val="00E50FAE"/>
  </w:style>
  <w:style w:type="paragraph" w:customStyle="1" w:styleId="1814CF54B5F644D3BC39662E13178CCF">
    <w:name w:val="1814CF54B5F644D3BC39662E13178CCF"/>
    <w:rsid w:val="00E50FAE"/>
  </w:style>
  <w:style w:type="paragraph" w:customStyle="1" w:styleId="A605E63EE65E40888F6D60527C3D04C7">
    <w:name w:val="A605E63EE65E40888F6D60527C3D04C7"/>
    <w:rsid w:val="00E50FAE"/>
  </w:style>
  <w:style w:type="paragraph" w:customStyle="1" w:styleId="162493BFD4604B1CB8B78251367228E2">
    <w:name w:val="162493BFD4604B1CB8B78251367228E2"/>
    <w:rsid w:val="00E50FAE"/>
  </w:style>
  <w:style w:type="paragraph" w:customStyle="1" w:styleId="62192727CA2D4DC1ABB2BC8B77148B3B">
    <w:name w:val="62192727CA2D4DC1ABB2BC8B77148B3B"/>
    <w:rsid w:val="00E50FAE"/>
  </w:style>
  <w:style w:type="paragraph" w:customStyle="1" w:styleId="4F2978A5F54E41899EB20A794E4C875B">
    <w:name w:val="4F2978A5F54E41899EB20A794E4C875B"/>
    <w:rsid w:val="00E50FAE"/>
  </w:style>
  <w:style w:type="paragraph" w:customStyle="1" w:styleId="E577C3E2370944FC917B7A429432EE45">
    <w:name w:val="E577C3E2370944FC917B7A429432EE45"/>
    <w:rsid w:val="00E50FAE"/>
  </w:style>
  <w:style w:type="paragraph" w:customStyle="1" w:styleId="B83380DCBACE4F849C34F654D3349315">
    <w:name w:val="B83380DCBACE4F849C34F654D3349315"/>
    <w:rsid w:val="00E50FAE"/>
  </w:style>
  <w:style w:type="paragraph" w:customStyle="1" w:styleId="4F39E7AE9B4F4D4AB6804AE05359F798">
    <w:name w:val="4F39E7AE9B4F4D4AB6804AE05359F798"/>
    <w:rsid w:val="00E50FAE"/>
  </w:style>
  <w:style w:type="paragraph" w:customStyle="1" w:styleId="0ABE256B8BA24BDD9F00A7660EE78523">
    <w:name w:val="0ABE256B8BA24BDD9F00A7660EE78523"/>
    <w:rsid w:val="00E50FAE"/>
  </w:style>
  <w:style w:type="paragraph" w:customStyle="1" w:styleId="63ED649D13634CAA8536EAFC547A1CE1">
    <w:name w:val="63ED649D13634CAA8536EAFC547A1CE1"/>
    <w:rsid w:val="00E50FAE"/>
  </w:style>
  <w:style w:type="paragraph" w:customStyle="1" w:styleId="D00A092A33DC4E048714813F8929170F">
    <w:name w:val="D00A092A33DC4E048714813F8929170F"/>
    <w:rsid w:val="00E50FAE"/>
  </w:style>
  <w:style w:type="paragraph" w:customStyle="1" w:styleId="1962C1FF2FD249A39EEA01D690203C28">
    <w:name w:val="1962C1FF2FD249A39EEA01D690203C28"/>
    <w:rsid w:val="00E50FAE"/>
  </w:style>
  <w:style w:type="paragraph" w:customStyle="1" w:styleId="A316B476CE304C14BF2B2BA9595F9C06">
    <w:name w:val="A316B476CE304C14BF2B2BA9595F9C06"/>
    <w:rsid w:val="00E50FAE"/>
  </w:style>
  <w:style w:type="paragraph" w:customStyle="1" w:styleId="5120DC68F7F74F6490CFD6DFC6F59807">
    <w:name w:val="5120DC68F7F74F6490CFD6DFC6F59807"/>
    <w:rsid w:val="00E50FAE"/>
  </w:style>
  <w:style w:type="paragraph" w:customStyle="1" w:styleId="2E34929020AF4320A5995B6CF3155305">
    <w:name w:val="2E34929020AF4320A5995B6CF3155305"/>
    <w:rsid w:val="00E50FAE"/>
  </w:style>
  <w:style w:type="paragraph" w:customStyle="1" w:styleId="92FF1E96352A4717916052AEA6C9517D">
    <w:name w:val="92FF1E96352A4717916052AEA6C9517D"/>
    <w:rsid w:val="00E50FAE"/>
  </w:style>
  <w:style w:type="paragraph" w:customStyle="1" w:styleId="59EF26F00088454688E1AD7548EF2DF0">
    <w:name w:val="59EF26F00088454688E1AD7548EF2DF0"/>
    <w:rsid w:val="00E50FAE"/>
  </w:style>
  <w:style w:type="paragraph" w:customStyle="1" w:styleId="A9BECB0340E5452CA0C83F376C96520F">
    <w:name w:val="A9BECB0340E5452CA0C83F376C96520F"/>
    <w:rsid w:val="00E50FAE"/>
  </w:style>
  <w:style w:type="paragraph" w:customStyle="1" w:styleId="4642D2E918DE4F029BE88F5B20A63705">
    <w:name w:val="4642D2E918DE4F029BE88F5B20A63705"/>
    <w:rsid w:val="00E50FAE"/>
  </w:style>
  <w:style w:type="paragraph" w:customStyle="1" w:styleId="C9A79E6EFDB34A24AFC1DC1F81B46E9F">
    <w:name w:val="C9A79E6EFDB34A24AFC1DC1F81B46E9F"/>
    <w:rsid w:val="00E50FAE"/>
  </w:style>
  <w:style w:type="paragraph" w:customStyle="1" w:styleId="2D0AA5C705754E50AAB7F5A31121F9D6">
    <w:name w:val="2D0AA5C705754E50AAB7F5A31121F9D6"/>
    <w:rsid w:val="00E50FAE"/>
  </w:style>
  <w:style w:type="paragraph" w:customStyle="1" w:styleId="0B0DAB7AE3DA4685B79AFA36F6A65F23">
    <w:name w:val="0B0DAB7AE3DA4685B79AFA36F6A65F23"/>
    <w:rsid w:val="00E50FAE"/>
  </w:style>
  <w:style w:type="paragraph" w:customStyle="1" w:styleId="187A429C33F446A59B31C2CE77492A71">
    <w:name w:val="187A429C33F446A59B31C2CE77492A71"/>
    <w:rsid w:val="00E50FAE"/>
  </w:style>
  <w:style w:type="paragraph" w:customStyle="1" w:styleId="5D2A7A3D585C4D598B16F202B8800750">
    <w:name w:val="5D2A7A3D585C4D598B16F202B8800750"/>
    <w:rsid w:val="00E50FAE"/>
  </w:style>
  <w:style w:type="paragraph" w:customStyle="1" w:styleId="6AF78DF806344F7688BD446AE215D71A">
    <w:name w:val="6AF78DF806344F7688BD446AE215D71A"/>
    <w:rsid w:val="00E50FAE"/>
  </w:style>
  <w:style w:type="paragraph" w:customStyle="1" w:styleId="FFAF940E6BF7468996ED87EE25178777">
    <w:name w:val="FFAF940E6BF7468996ED87EE25178777"/>
    <w:rsid w:val="00E50FAE"/>
  </w:style>
  <w:style w:type="paragraph" w:customStyle="1" w:styleId="F828B6C9EF38403693C4692188BEFB78">
    <w:name w:val="F828B6C9EF38403693C4692188BEFB78"/>
    <w:rsid w:val="00E50FAE"/>
  </w:style>
  <w:style w:type="paragraph" w:customStyle="1" w:styleId="7DD05E452E8D42D183A7DB48EE72449D">
    <w:name w:val="7DD05E452E8D42D183A7DB48EE72449D"/>
    <w:rsid w:val="00E50FAE"/>
  </w:style>
  <w:style w:type="paragraph" w:customStyle="1" w:styleId="A53B33FFC39745C8A2A176D94CDB67D1">
    <w:name w:val="A53B33FFC39745C8A2A176D94CDB67D1"/>
    <w:rsid w:val="00E50FAE"/>
  </w:style>
  <w:style w:type="paragraph" w:customStyle="1" w:styleId="E3EA5C10E5DC4CD28AA96CFA429E5868">
    <w:name w:val="E3EA5C10E5DC4CD28AA96CFA429E5868"/>
    <w:rsid w:val="00E50FAE"/>
  </w:style>
  <w:style w:type="paragraph" w:customStyle="1" w:styleId="74D0A66DF72947F68216D633FCB3255A">
    <w:name w:val="74D0A66DF72947F68216D633FCB3255A"/>
    <w:rsid w:val="00E50FAE"/>
  </w:style>
  <w:style w:type="paragraph" w:customStyle="1" w:styleId="D01C3B5D5F31416A8CCB7B231EF1C93C">
    <w:name w:val="D01C3B5D5F31416A8CCB7B231EF1C93C"/>
    <w:rsid w:val="00E50FAE"/>
  </w:style>
  <w:style w:type="paragraph" w:customStyle="1" w:styleId="99ADE3D25555498D9C458D1CF7B55EAC">
    <w:name w:val="99ADE3D25555498D9C458D1CF7B55EAC"/>
    <w:rsid w:val="00E50FAE"/>
  </w:style>
  <w:style w:type="paragraph" w:customStyle="1" w:styleId="6A4ABDA557954F9CA179C24DD34499CA">
    <w:name w:val="6A4ABDA557954F9CA179C24DD34499CA"/>
    <w:rsid w:val="00E50FAE"/>
  </w:style>
  <w:style w:type="paragraph" w:customStyle="1" w:styleId="5B16AC7910124B988EA5BB5D4851EEDF">
    <w:name w:val="5B16AC7910124B988EA5BB5D4851EEDF"/>
    <w:rsid w:val="00E50FAE"/>
  </w:style>
  <w:style w:type="paragraph" w:customStyle="1" w:styleId="C5F23019AADD40AAA6BEC61451226E06">
    <w:name w:val="C5F23019AADD40AAA6BEC61451226E06"/>
    <w:rsid w:val="00E50FAE"/>
  </w:style>
  <w:style w:type="paragraph" w:customStyle="1" w:styleId="5FE9018E283F4BF9A59E8842DB9CA364">
    <w:name w:val="5FE9018E283F4BF9A59E8842DB9CA364"/>
    <w:rsid w:val="00E50FAE"/>
  </w:style>
  <w:style w:type="paragraph" w:customStyle="1" w:styleId="9DF28BF1086C468A96166178CA9C567C">
    <w:name w:val="9DF28BF1086C468A96166178CA9C567C"/>
    <w:rsid w:val="00E50FAE"/>
  </w:style>
  <w:style w:type="paragraph" w:customStyle="1" w:styleId="7CD64BD456944C4CA8CAE693B1E5E6CD">
    <w:name w:val="7CD64BD456944C4CA8CAE693B1E5E6CD"/>
    <w:rsid w:val="00E50FAE"/>
  </w:style>
  <w:style w:type="paragraph" w:customStyle="1" w:styleId="C1EA684D4AA04F26822049A46F022BB4">
    <w:name w:val="C1EA684D4AA04F26822049A46F022BB4"/>
    <w:rsid w:val="00E50FAE"/>
  </w:style>
  <w:style w:type="paragraph" w:customStyle="1" w:styleId="AD9C0D24693D4478AF565167A8C35BA0">
    <w:name w:val="AD9C0D24693D4478AF565167A8C35BA0"/>
    <w:rsid w:val="00E50FAE"/>
  </w:style>
  <w:style w:type="paragraph" w:customStyle="1" w:styleId="E1D1A64831A34C45AB6C85ED5C61A19D">
    <w:name w:val="E1D1A64831A34C45AB6C85ED5C61A19D"/>
    <w:rsid w:val="00E50FAE"/>
  </w:style>
  <w:style w:type="paragraph" w:customStyle="1" w:styleId="0E949E5832E74B0797CC4617138783F3">
    <w:name w:val="0E949E5832E74B0797CC4617138783F3"/>
    <w:rsid w:val="00E50FAE"/>
  </w:style>
  <w:style w:type="paragraph" w:customStyle="1" w:styleId="076FA6F33D48481F9002E9033987A402">
    <w:name w:val="076FA6F33D48481F9002E9033987A402"/>
    <w:rsid w:val="00E50FAE"/>
  </w:style>
  <w:style w:type="paragraph" w:customStyle="1" w:styleId="98FCD210D5404AD89626ECA871A57E0F">
    <w:name w:val="98FCD210D5404AD89626ECA871A57E0F"/>
    <w:rsid w:val="00E50FAE"/>
  </w:style>
  <w:style w:type="paragraph" w:customStyle="1" w:styleId="EA7175E7EF03430E9798E32FC1475910">
    <w:name w:val="EA7175E7EF03430E9798E32FC1475910"/>
    <w:rsid w:val="00E50FAE"/>
  </w:style>
  <w:style w:type="paragraph" w:customStyle="1" w:styleId="64EF3594F6E04BF7A89353C186DEE64F">
    <w:name w:val="64EF3594F6E04BF7A89353C186DEE64F"/>
    <w:rsid w:val="00E50FAE"/>
  </w:style>
  <w:style w:type="paragraph" w:customStyle="1" w:styleId="DCAF8548302A4058B55EFFB84B7D8F1B">
    <w:name w:val="DCAF8548302A4058B55EFFB84B7D8F1B"/>
    <w:rsid w:val="00E50FAE"/>
  </w:style>
  <w:style w:type="paragraph" w:customStyle="1" w:styleId="69FE622A0B07445F828DD44CA42FF0FF">
    <w:name w:val="69FE622A0B07445F828DD44CA42FF0FF"/>
    <w:rsid w:val="00E50FAE"/>
  </w:style>
  <w:style w:type="paragraph" w:customStyle="1" w:styleId="BCAC7F1985F249C4B680F06B822604D4">
    <w:name w:val="BCAC7F1985F249C4B680F06B822604D4"/>
    <w:rsid w:val="00E50FAE"/>
  </w:style>
  <w:style w:type="paragraph" w:customStyle="1" w:styleId="39879E0A37F14B468E853000FF0C3B84">
    <w:name w:val="39879E0A37F14B468E853000FF0C3B84"/>
    <w:rsid w:val="00E50FAE"/>
  </w:style>
  <w:style w:type="paragraph" w:customStyle="1" w:styleId="7CDA226F02FF4B43A3960C89D37E0903">
    <w:name w:val="7CDA226F02FF4B43A3960C89D37E0903"/>
    <w:rsid w:val="00E50FAE"/>
  </w:style>
  <w:style w:type="paragraph" w:customStyle="1" w:styleId="985A7F8EEF6146A4A45240B859FC12CC">
    <w:name w:val="985A7F8EEF6146A4A45240B859FC12CC"/>
    <w:rsid w:val="00E50FAE"/>
  </w:style>
  <w:style w:type="paragraph" w:customStyle="1" w:styleId="DA4842CF5A244A9CA53324353C5B3CA3">
    <w:name w:val="DA4842CF5A244A9CA53324353C5B3CA3"/>
    <w:rsid w:val="00E50FAE"/>
  </w:style>
  <w:style w:type="paragraph" w:customStyle="1" w:styleId="80A87FF95D3A43E99EDD07167AF21C0D">
    <w:name w:val="80A87FF95D3A43E99EDD07167AF21C0D"/>
    <w:rsid w:val="00E50FAE"/>
  </w:style>
  <w:style w:type="paragraph" w:customStyle="1" w:styleId="4ED7E71452254F2492443D62FCAA97F6">
    <w:name w:val="4ED7E71452254F2492443D62FCAA97F6"/>
    <w:rsid w:val="00E50FAE"/>
  </w:style>
  <w:style w:type="paragraph" w:customStyle="1" w:styleId="54395886D38147BAB7F47D2FC9A9F4F8">
    <w:name w:val="54395886D38147BAB7F47D2FC9A9F4F8"/>
    <w:rsid w:val="00E50FAE"/>
  </w:style>
  <w:style w:type="paragraph" w:customStyle="1" w:styleId="E526D69EEADF47589EA1ED5FA38CC310">
    <w:name w:val="E526D69EEADF47589EA1ED5FA38CC310"/>
    <w:rsid w:val="00E50FAE"/>
  </w:style>
  <w:style w:type="paragraph" w:customStyle="1" w:styleId="FAE04FACCE444CEB8F37E168676A88AC">
    <w:name w:val="FAE04FACCE444CEB8F37E168676A88AC"/>
    <w:rsid w:val="00E50FAE"/>
  </w:style>
  <w:style w:type="paragraph" w:customStyle="1" w:styleId="D100B13998A5430AB2BE001345DB8468">
    <w:name w:val="D100B13998A5430AB2BE001345DB8468"/>
    <w:rsid w:val="00E50FAE"/>
  </w:style>
  <w:style w:type="paragraph" w:customStyle="1" w:styleId="393BEDC86F4747ADA3564971ACE29AB4">
    <w:name w:val="393BEDC86F4747ADA3564971ACE29AB4"/>
    <w:rsid w:val="00E50FAE"/>
  </w:style>
  <w:style w:type="paragraph" w:customStyle="1" w:styleId="AF4EF3C361D24999823C03D7ED1D38F4">
    <w:name w:val="AF4EF3C361D24999823C03D7ED1D38F4"/>
    <w:rsid w:val="00E50FAE"/>
  </w:style>
  <w:style w:type="paragraph" w:customStyle="1" w:styleId="0447DB887EAD47499B588DA31A4C8577">
    <w:name w:val="0447DB887EAD47499B588DA31A4C8577"/>
    <w:rsid w:val="00E50FAE"/>
  </w:style>
  <w:style w:type="paragraph" w:customStyle="1" w:styleId="083AFC0C456F430CA5D537C01569322A">
    <w:name w:val="083AFC0C456F430CA5D537C01569322A"/>
    <w:rsid w:val="00E50FAE"/>
  </w:style>
  <w:style w:type="paragraph" w:customStyle="1" w:styleId="DECE653CBCEF4B45ACB46D6B4E032C42">
    <w:name w:val="DECE653CBCEF4B45ACB46D6B4E032C42"/>
    <w:rsid w:val="00E50FAE"/>
  </w:style>
  <w:style w:type="paragraph" w:customStyle="1" w:styleId="C16F3C5968CC4A25B8D047FDDD6A8F16">
    <w:name w:val="C16F3C5968CC4A25B8D047FDDD6A8F16"/>
    <w:rsid w:val="00E50FAE"/>
  </w:style>
  <w:style w:type="paragraph" w:customStyle="1" w:styleId="54F14A6361EB455EBA93FBAD562C7822">
    <w:name w:val="54F14A6361EB455EBA93FBAD562C7822"/>
    <w:rsid w:val="00E50FAE"/>
  </w:style>
  <w:style w:type="paragraph" w:customStyle="1" w:styleId="67C1F04E545F4C8387DEAC77F948FD49">
    <w:name w:val="67C1F04E545F4C8387DEAC77F948FD49"/>
    <w:rsid w:val="00E50FAE"/>
  </w:style>
  <w:style w:type="paragraph" w:customStyle="1" w:styleId="9153044B439D41D4B9356CC9B5DB72AB">
    <w:name w:val="9153044B439D41D4B9356CC9B5DB72AB"/>
    <w:rsid w:val="00E50FAE"/>
  </w:style>
  <w:style w:type="paragraph" w:customStyle="1" w:styleId="AFA1A9D8558543F593F2C483139DD36A">
    <w:name w:val="AFA1A9D8558543F593F2C483139DD36A"/>
    <w:rsid w:val="00E50FAE"/>
  </w:style>
  <w:style w:type="paragraph" w:customStyle="1" w:styleId="F4C6866355384B66AD83CF7C3860D3D1">
    <w:name w:val="F4C6866355384B66AD83CF7C3860D3D1"/>
    <w:rsid w:val="00E50FAE"/>
  </w:style>
  <w:style w:type="paragraph" w:customStyle="1" w:styleId="7513173A9CAB4881881E2889B191659B">
    <w:name w:val="7513173A9CAB4881881E2889B191659B"/>
    <w:rsid w:val="00E50FAE"/>
  </w:style>
  <w:style w:type="paragraph" w:customStyle="1" w:styleId="4F1DFC051A9F4E9D82769CBA1D06BA01">
    <w:name w:val="4F1DFC051A9F4E9D82769CBA1D06BA01"/>
    <w:rsid w:val="00E50FAE"/>
  </w:style>
  <w:style w:type="paragraph" w:customStyle="1" w:styleId="7D46AEC7B9054240839A1AF467339D10">
    <w:name w:val="7D46AEC7B9054240839A1AF467339D10"/>
    <w:rsid w:val="00E50FAE"/>
  </w:style>
  <w:style w:type="paragraph" w:customStyle="1" w:styleId="F7232852FD5B44FD8A3FE5DC6DB46329">
    <w:name w:val="F7232852FD5B44FD8A3FE5DC6DB46329"/>
    <w:rsid w:val="00E50FAE"/>
  </w:style>
  <w:style w:type="paragraph" w:customStyle="1" w:styleId="0BD54C79EC54407C9A87A242C40E6B77">
    <w:name w:val="0BD54C79EC54407C9A87A242C40E6B77"/>
    <w:rsid w:val="00E50FAE"/>
  </w:style>
  <w:style w:type="paragraph" w:customStyle="1" w:styleId="F6C4C87220E04EBEBC91ECC5F8066971">
    <w:name w:val="F6C4C87220E04EBEBC91ECC5F8066971"/>
    <w:rsid w:val="00E50FAE"/>
  </w:style>
  <w:style w:type="paragraph" w:customStyle="1" w:styleId="1E313C033AD647D4BCC918D6663AC307">
    <w:name w:val="1E313C033AD647D4BCC918D6663AC307"/>
    <w:rsid w:val="00E50FAE"/>
  </w:style>
  <w:style w:type="paragraph" w:customStyle="1" w:styleId="14590E5FAEEA4239AC43365BFE2BCF21">
    <w:name w:val="14590E5FAEEA4239AC43365BFE2BCF21"/>
    <w:rsid w:val="00E50FAE"/>
  </w:style>
  <w:style w:type="paragraph" w:customStyle="1" w:styleId="FCC30851B98A48B586E089F200A68244">
    <w:name w:val="FCC30851B98A48B586E089F200A68244"/>
    <w:rsid w:val="00E50FAE"/>
  </w:style>
  <w:style w:type="paragraph" w:customStyle="1" w:styleId="033A754FC0EF4373989297C9C539DF81">
    <w:name w:val="033A754FC0EF4373989297C9C539DF81"/>
    <w:rsid w:val="00E50FAE"/>
  </w:style>
  <w:style w:type="paragraph" w:customStyle="1" w:styleId="1B4317B23CCA4AD4A3D06EC57A7DE59F">
    <w:name w:val="1B4317B23CCA4AD4A3D06EC57A7DE59F"/>
    <w:rsid w:val="00E50FAE"/>
  </w:style>
  <w:style w:type="paragraph" w:customStyle="1" w:styleId="5C9A610C66BD4775B3C8221B2FD47709">
    <w:name w:val="5C9A610C66BD4775B3C8221B2FD47709"/>
    <w:rsid w:val="00E50FAE"/>
  </w:style>
  <w:style w:type="paragraph" w:customStyle="1" w:styleId="CFA1DB38CCDA47A487B7C7E3CD887ACB">
    <w:name w:val="CFA1DB38CCDA47A487B7C7E3CD887ACB"/>
    <w:rsid w:val="00E50FAE"/>
  </w:style>
  <w:style w:type="paragraph" w:customStyle="1" w:styleId="57D7FDA2F7164D7E80C189569CD88AA8">
    <w:name w:val="57D7FDA2F7164D7E80C189569CD88AA8"/>
    <w:rsid w:val="00E50FAE"/>
  </w:style>
  <w:style w:type="paragraph" w:customStyle="1" w:styleId="5A8FD2135B3941BA8B6F605FA2780B53">
    <w:name w:val="5A8FD2135B3941BA8B6F605FA2780B53"/>
    <w:rsid w:val="00E50FAE"/>
  </w:style>
  <w:style w:type="paragraph" w:customStyle="1" w:styleId="E73DF4D210B2401A868F2F4391EB3DE8">
    <w:name w:val="E73DF4D210B2401A868F2F4391EB3DE8"/>
    <w:rsid w:val="00E50FAE"/>
  </w:style>
  <w:style w:type="paragraph" w:customStyle="1" w:styleId="AB10816E42C34EBD8EB9F7EECC77C3F0">
    <w:name w:val="AB10816E42C34EBD8EB9F7EECC77C3F0"/>
    <w:rsid w:val="00E50FAE"/>
  </w:style>
  <w:style w:type="paragraph" w:customStyle="1" w:styleId="E721A93263EF40809C2FD251A6ABF4D6">
    <w:name w:val="E721A93263EF40809C2FD251A6ABF4D6"/>
    <w:rsid w:val="00E50FAE"/>
  </w:style>
  <w:style w:type="paragraph" w:customStyle="1" w:styleId="C642F73A84D94CC0BDA5B7EFB0FA0B99">
    <w:name w:val="C642F73A84D94CC0BDA5B7EFB0FA0B99"/>
    <w:rsid w:val="00E50FAE"/>
  </w:style>
  <w:style w:type="paragraph" w:customStyle="1" w:styleId="5DE8CE81DCA54518BCBC9B2AFA9D8008">
    <w:name w:val="5DE8CE81DCA54518BCBC9B2AFA9D8008"/>
    <w:rsid w:val="00E50FAE"/>
  </w:style>
  <w:style w:type="paragraph" w:customStyle="1" w:styleId="846BC9149E874708ACEEC52876425812">
    <w:name w:val="846BC9149E874708ACEEC52876425812"/>
    <w:rsid w:val="00E50FAE"/>
  </w:style>
  <w:style w:type="paragraph" w:customStyle="1" w:styleId="F6246689264A4779A129929C02060D30">
    <w:name w:val="F6246689264A4779A129929C02060D30"/>
    <w:rsid w:val="00267460"/>
  </w:style>
  <w:style w:type="paragraph" w:customStyle="1" w:styleId="BEE3F50FF4F043868088A8A26243FF53">
    <w:name w:val="BEE3F50FF4F043868088A8A26243FF53"/>
    <w:rsid w:val="00267460"/>
  </w:style>
  <w:style w:type="paragraph" w:customStyle="1" w:styleId="17B942E66F6242518BA860BCC38795FB">
    <w:name w:val="17B942E66F6242518BA860BCC38795FB"/>
    <w:rsid w:val="00267460"/>
  </w:style>
  <w:style w:type="paragraph" w:customStyle="1" w:styleId="FBF3DA72FBD54F62B3920BB019DD020E">
    <w:name w:val="FBF3DA72FBD54F62B3920BB019DD020E"/>
    <w:rsid w:val="00267460"/>
  </w:style>
  <w:style w:type="paragraph" w:customStyle="1" w:styleId="631B1F2561A64477906ED332999E7585">
    <w:name w:val="631B1F2561A64477906ED332999E7585"/>
    <w:rsid w:val="00267460"/>
  </w:style>
  <w:style w:type="paragraph" w:customStyle="1" w:styleId="9BFC1825CCA049348CBFC6F5F0EC0509">
    <w:name w:val="9BFC1825CCA049348CBFC6F5F0EC0509"/>
    <w:rsid w:val="00267460"/>
  </w:style>
  <w:style w:type="paragraph" w:customStyle="1" w:styleId="E1D534C02054400EA1086B343BC7A73A">
    <w:name w:val="E1D534C02054400EA1086B343BC7A73A"/>
    <w:rsid w:val="00267460"/>
  </w:style>
  <w:style w:type="paragraph" w:customStyle="1" w:styleId="4FAD249BB5F04128BB0099D17919EB84">
    <w:name w:val="4FAD249BB5F04128BB0099D17919EB84"/>
    <w:rsid w:val="00267460"/>
  </w:style>
  <w:style w:type="paragraph" w:customStyle="1" w:styleId="6BC1AE6B09B54EDD828F686B2249405D">
    <w:name w:val="6BC1AE6B09B54EDD828F686B2249405D"/>
    <w:rsid w:val="00267460"/>
  </w:style>
  <w:style w:type="paragraph" w:customStyle="1" w:styleId="4E53592AAEB44CA7943F05AD9D41BE18">
    <w:name w:val="4E53592AAEB44CA7943F05AD9D41BE18"/>
    <w:rsid w:val="00267460"/>
  </w:style>
  <w:style w:type="paragraph" w:customStyle="1" w:styleId="14A8B2A5B4174A94B808A0DD226BD90C">
    <w:name w:val="14A8B2A5B4174A94B808A0DD226BD90C"/>
    <w:rsid w:val="00267460"/>
  </w:style>
  <w:style w:type="paragraph" w:customStyle="1" w:styleId="713BB6DFE2B64526B855F9FA46064DA5">
    <w:name w:val="713BB6DFE2B64526B855F9FA46064DA5"/>
    <w:rsid w:val="00267460"/>
  </w:style>
  <w:style w:type="paragraph" w:customStyle="1" w:styleId="ABC293B2FF8A4E959E1B2564AD978C4D">
    <w:name w:val="ABC293B2FF8A4E959E1B2564AD978C4D"/>
    <w:rsid w:val="00267460"/>
  </w:style>
  <w:style w:type="paragraph" w:customStyle="1" w:styleId="403D7854122D42E986A9731AC923E807">
    <w:name w:val="403D7854122D42E986A9731AC923E807"/>
    <w:rsid w:val="00267460"/>
  </w:style>
  <w:style w:type="paragraph" w:customStyle="1" w:styleId="9BE06EEA3212415491A8FE30B239063B">
    <w:name w:val="9BE06EEA3212415491A8FE30B239063B"/>
    <w:rsid w:val="00267460"/>
  </w:style>
  <w:style w:type="paragraph" w:customStyle="1" w:styleId="1017115906794002B40E86A039F2F7D0">
    <w:name w:val="1017115906794002B40E86A039F2F7D0"/>
    <w:rsid w:val="00267460"/>
  </w:style>
  <w:style w:type="paragraph" w:customStyle="1" w:styleId="026EFA09B3B942DFBDF67D18F37163C1">
    <w:name w:val="026EFA09B3B942DFBDF67D18F37163C1"/>
    <w:rsid w:val="00267460"/>
  </w:style>
  <w:style w:type="paragraph" w:customStyle="1" w:styleId="3BD001C519C04CFFB82C083F06467E16">
    <w:name w:val="3BD001C519C04CFFB82C083F06467E16"/>
    <w:rsid w:val="00267460"/>
  </w:style>
  <w:style w:type="paragraph" w:customStyle="1" w:styleId="0456B0125B09422DAD56D74303CCD2CD">
    <w:name w:val="0456B0125B09422DAD56D74303CCD2CD"/>
    <w:rsid w:val="00267460"/>
  </w:style>
  <w:style w:type="paragraph" w:customStyle="1" w:styleId="D9559B82987D4FF88DD0A4CD9D64E6CF">
    <w:name w:val="D9559B82987D4FF88DD0A4CD9D64E6CF"/>
    <w:rsid w:val="00267460"/>
  </w:style>
  <w:style w:type="paragraph" w:customStyle="1" w:styleId="466BC471E02E4A1C80913DEE31F02411">
    <w:name w:val="466BC471E02E4A1C80913DEE31F02411"/>
    <w:rsid w:val="00267460"/>
  </w:style>
  <w:style w:type="paragraph" w:customStyle="1" w:styleId="2FCDA7370C03434F96C5D81AC677178F">
    <w:name w:val="2FCDA7370C03434F96C5D81AC677178F"/>
    <w:rsid w:val="00267460"/>
  </w:style>
  <w:style w:type="paragraph" w:customStyle="1" w:styleId="F890DA4E6FB94494857C5C6AB8CFF618">
    <w:name w:val="F890DA4E6FB94494857C5C6AB8CFF618"/>
    <w:rsid w:val="00267460"/>
  </w:style>
  <w:style w:type="paragraph" w:customStyle="1" w:styleId="A7A2D81DFEB840188B2171AD0475381C">
    <w:name w:val="A7A2D81DFEB840188B2171AD0475381C"/>
    <w:rsid w:val="00267460"/>
  </w:style>
  <w:style w:type="paragraph" w:customStyle="1" w:styleId="A941416797A644148D43F3B60FCEC8EE">
    <w:name w:val="A941416797A644148D43F3B60FCEC8EE"/>
    <w:rsid w:val="00267460"/>
  </w:style>
  <w:style w:type="paragraph" w:customStyle="1" w:styleId="A8BF93F2653449C1BE522505DFA1EF01">
    <w:name w:val="A8BF93F2653449C1BE522505DFA1EF01"/>
    <w:rsid w:val="00267460"/>
  </w:style>
  <w:style w:type="paragraph" w:customStyle="1" w:styleId="FADDEDEBF85F4407AE6B8A5B2AEFA9D1">
    <w:name w:val="FADDEDEBF85F4407AE6B8A5B2AEFA9D1"/>
    <w:rsid w:val="00267460"/>
  </w:style>
  <w:style w:type="paragraph" w:customStyle="1" w:styleId="EC4ACE1D26164791A729E5DA455B8EC3">
    <w:name w:val="EC4ACE1D26164791A729E5DA455B8EC3"/>
    <w:rsid w:val="00267460"/>
  </w:style>
  <w:style w:type="paragraph" w:customStyle="1" w:styleId="7A14D7A4D40D4306A9A989B226AA3D15">
    <w:name w:val="7A14D7A4D40D4306A9A989B226AA3D15"/>
    <w:rsid w:val="00267460"/>
  </w:style>
  <w:style w:type="paragraph" w:customStyle="1" w:styleId="F00B9C13F2DB46948C437507CB98B42B">
    <w:name w:val="F00B9C13F2DB46948C437507CB98B42B"/>
    <w:rsid w:val="00267460"/>
  </w:style>
  <w:style w:type="paragraph" w:customStyle="1" w:styleId="FE8117A29AF2445BA3BE0CEC44265A9E">
    <w:name w:val="FE8117A29AF2445BA3BE0CEC44265A9E"/>
    <w:rsid w:val="00267460"/>
  </w:style>
  <w:style w:type="paragraph" w:customStyle="1" w:styleId="FD5D31047A1F40BA908017C5E516B52D">
    <w:name w:val="FD5D31047A1F40BA908017C5E516B52D"/>
    <w:rsid w:val="002674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3</TotalTime>
  <Pages>15</Pages>
  <Words>2997</Words>
  <Characters>17084</Characters>
  <Application>Microsoft Office Word</Application>
  <DocSecurity>0</DocSecurity>
  <Lines>142</Lines>
  <Paragraphs>40</Paragraphs>
  <ScaleCrop>false</ScaleCrop>
  <Company/>
  <LinksUpToDate>false</LinksUpToDate>
  <CharactersWithSpaces>2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dc:description/>
  <cp:lastModifiedBy>Shawn  Nabors</cp:lastModifiedBy>
  <cp:revision>118</cp:revision>
  <dcterms:created xsi:type="dcterms:W3CDTF">2024-09-28T10:28:00Z</dcterms:created>
  <dcterms:modified xsi:type="dcterms:W3CDTF">2025-08-23T17:17:00Z</dcterms:modified>
</cp:coreProperties>
</file>